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1914" w:rsidRPr="004B25FE" w:rsidRDefault="0007196A" w:rsidP="000A77F8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  <w:bookmarkStart w:id="0" w:name="_GoBack"/>
      <w:bookmarkEnd w:id="0"/>
      <w:r w:rsidRPr="004B25FE">
        <w:rPr>
          <w:rFonts w:ascii="苹方 常规" w:eastAsia="苹方 常规" w:hAnsi="苹方 常规" w:cs="Calibri"/>
          <w:sz w:val="36"/>
          <w:szCs w:val="36"/>
        </w:rPr>
        <w:t>清辅音</w:t>
      </w:r>
    </w:p>
    <w:p w:rsidR="0007196A" w:rsidRPr="004B25FE" w:rsidRDefault="0007196A" w:rsidP="000A77F8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t>/p/</w:t>
      </w:r>
    </w:p>
    <w:p w:rsidR="0007196A" w:rsidRPr="004B25FE" w:rsidRDefault="0007196A" w:rsidP="0007196A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07196A" w:rsidRPr="004B25FE" w:rsidTr="007A3687">
        <w:tc>
          <w:tcPr>
            <w:tcW w:w="5000" w:type="pct"/>
            <w:gridSpan w:val="4"/>
          </w:tcPr>
          <w:p w:rsidR="0007196A" w:rsidRPr="004B25FE" w:rsidRDefault="006B12E3" w:rsidP="0007196A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4B25FE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p</w:t>
            </w:r>
          </w:p>
        </w:tc>
      </w:tr>
      <w:tr w:rsidR="0007196A" w:rsidRPr="004B25FE" w:rsidTr="007A3687">
        <w:tc>
          <w:tcPr>
            <w:tcW w:w="1250" w:type="pct"/>
          </w:tcPr>
          <w:p w:rsidR="0007196A" w:rsidRPr="004B25FE" w:rsidRDefault="0007196A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pig</w:t>
            </w:r>
          </w:p>
        </w:tc>
        <w:tc>
          <w:tcPr>
            <w:tcW w:w="1250" w:type="pct"/>
          </w:tcPr>
          <w:p w:rsidR="0007196A" w:rsidRPr="004B25FE" w:rsidRDefault="00536BA4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p</w:t>
            </w:r>
            <w:r w:rsidR="00EF7F27" w:rsidRPr="004B25FE">
              <w:rPr>
                <w:rFonts w:ascii="苹方 常规" w:eastAsia="苹方 常规" w:hAnsi="苹方 常规" w:cs="Calibri"/>
                <w:sz w:val="30"/>
                <w:szCs w:val="30"/>
              </w:rPr>
              <w:t>ay</w:t>
            </w:r>
          </w:p>
        </w:tc>
        <w:tc>
          <w:tcPr>
            <w:tcW w:w="1250" w:type="pct"/>
          </w:tcPr>
          <w:p w:rsidR="0007196A" w:rsidRPr="004B25FE" w:rsidRDefault="007554B5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park</w:t>
            </w:r>
          </w:p>
        </w:tc>
        <w:tc>
          <w:tcPr>
            <w:tcW w:w="1250" w:type="pct"/>
          </w:tcPr>
          <w:p w:rsidR="0007196A" w:rsidRPr="004B25FE" w:rsidRDefault="007722D6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pu</w:t>
            </w:r>
            <w:r w:rsidR="00D525CE" w:rsidRPr="004B25FE">
              <w:rPr>
                <w:rFonts w:ascii="苹方 常规" w:eastAsia="苹方 常规" w:hAnsi="苹方 常规" w:cs="Calibri"/>
                <w:sz w:val="30"/>
                <w:szCs w:val="30"/>
              </w:rPr>
              <w:t>sh</w:t>
            </w:r>
          </w:p>
        </w:tc>
      </w:tr>
      <w:tr w:rsidR="0007196A" w:rsidRPr="004B25FE" w:rsidTr="007A3687">
        <w:tc>
          <w:tcPr>
            <w:tcW w:w="1250" w:type="pct"/>
          </w:tcPr>
          <w:p w:rsidR="0007196A" w:rsidRPr="004B25FE" w:rsidRDefault="00B54297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pear</w:t>
            </w:r>
          </w:p>
        </w:tc>
        <w:tc>
          <w:tcPr>
            <w:tcW w:w="1250" w:type="pct"/>
          </w:tcPr>
          <w:p w:rsidR="0007196A" w:rsidRPr="004B25FE" w:rsidRDefault="00EF7F27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ay</w:t>
            </w:r>
          </w:p>
        </w:tc>
        <w:tc>
          <w:tcPr>
            <w:tcW w:w="1250" w:type="pct"/>
          </w:tcPr>
          <w:p w:rsidR="0007196A" w:rsidRPr="004B25FE" w:rsidRDefault="007554B5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pass</w:t>
            </w:r>
          </w:p>
        </w:tc>
        <w:tc>
          <w:tcPr>
            <w:tcW w:w="1250" w:type="pct"/>
          </w:tcPr>
          <w:p w:rsidR="0007196A" w:rsidRPr="004B25FE" w:rsidRDefault="007722D6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p</w:t>
            </w:r>
            <w:r w:rsidR="00D525CE" w:rsidRPr="004B25FE">
              <w:rPr>
                <w:rFonts w:ascii="苹方 常规" w:eastAsia="苹方 常规" w:hAnsi="苹方 常规" w:cs="Calibri"/>
                <w:sz w:val="30"/>
                <w:szCs w:val="30"/>
              </w:rPr>
              <w:t>ull</w:t>
            </w:r>
          </w:p>
        </w:tc>
      </w:tr>
      <w:tr w:rsidR="009D5969" w:rsidRPr="004B25FE" w:rsidTr="007A3687">
        <w:tc>
          <w:tcPr>
            <w:tcW w:w="5000" w:type="pct"/>
            <w:gridSpan w:val="4"/>
          </w:tcPr>
          <w:p w:rsidR="009D5969" w:rsidRPr="004B25FE" w:rsidRDefault="009D5969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6B12E3" w:rsidRPr="004B25FE" w:rsidTr="007A3687">
        <w:tc>
          <w:tcPr>
            <w:tcW w:w="1250" w:type="pct"/>
          </w:tcPr>
          <w:p w:rsidR="006B12E3" w:rsidRPr="004B25FE" w:rsidRDefault="007722D6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o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pe</w:t>
            </w:r>
          </w:p>
        </w:tc>
        <w:tc>
          <w:tcPr>
            <w:tcW w:w="1250" w:type="pct"/>
          </w:tcPr>
          <w:p w:rsidR="006B12E3" w:rsidRPr="004B25FE" w:rsidRDefault="00D525CE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pe</w:t>
            </w:r>
          </w:p>
        </w:tc>
        <w:tc>
          <w:tcPr>
            <w:tcW w:w="1250" w:type="pct"/>
          </w:tcPr>
          <w:p w:rsidR="006B12E3" w:rsidRPr="004B25FE" w:rsidRDefault="00D525CE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per</w:t>
            </w:r>
          </w:p>
        </w:tc>
        <w:tc>
          <w:tcPr>
            <w:tcW w:w="1250" w:type="pct"/>
          </w:tcPr>
          <w:p w:rsidR="006B12E3" w:rsidRPr="004B25FE" w:rsidRDefault="00D525CE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ape</w:t>
            </w:r>
          </w:p>
        </w:tc>
      </w:tr>
      <w:tr w:rsidR="000D7549" w:rsidRPr="004B25FE" w:rsidTr="007A3687">
        <w:tc>
          <w:tcPr>
            <w:tcW w:w="1250" w:type="pct"/>
          </w:tcPr>
          <w:p w:rsidR="000D7549" w:rsidRPr="004B25FE" w:rsidRDefault="000D7549" w:rsidP="000D754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0D7549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0D7549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k</w:t>
            </w:r>
          </w:p>
        </w:tc>
        <w:tc>
          <w:tcPr>
            <w:tcW w:w="1250" w:type="pct"/>
          </w:tcPr>
          <w:p w:rsidR="000D7549" w:rsidRPr="004B25FE" w:rsidRDefault="000D7549" w:rsidP="000D754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0D7549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ll</w:t>
            </w:r>
          </w:p>
        </w:tc>
        <w:tc>
          <w:tcPr>
            <w:tcW w:w="1250" w:type="pct"/>
          </w:tcPr>
          <w:p w:rsidR="000D7549" w:rsidRPr="004B25FE" w:rsidRDefault="000D7549" w:rsidP="000D754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0D7549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ing</w:t>
            </w:r>
          </w:p>
        </w:tc>
        <w:tc>
          <w:tcPr>
            <w:tcW w:w="1250" w:type="pct"/>
          </w:tcPr>
          <w:p w:rsidR="000D7549" w:rsidRPr="004B25FE" w:rsidRDefault="000D7549" w:rsidP="000D754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0D7549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rt</w:t>
            </w:r>
          </w:p>
        </w:tc>
      </w:tr>
      <w:tr w:rsidR="009D5969" w:rsidRPr="004B25FE" w:rsidTr="007A3687">
        <w:tc>
          <w:tcPr>
            <w:tcW w:w="5000" w:type="pct"/>
            <w:gridSpan w:val="4"/>
          </w:tcPr>
          <w:p w:rsidR="009D5969" w:rsidRPr="004B25FE" w:rsidRDefault="009D5969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07196A" w:rsidRPr="004B25FE" w:rsidTr="007A3687">
        <w:tc>
          <w:tcPr>
            <w:tcW w:w="1250" w:type="pct"/>
          </w:tcPr>
          <w:p w:rsidR="0007196A" w:rsidRPr="004B25FE" w:rsidRDefault="0007196A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tip</w:t>
            </w:r>
          </w:p>
        </w:tc>
        <w:tc>
          <w:tcPr>
            <w:tcW w:w="1250" w:type="pct"/>
          </w:tcPr>
          <w:p w:rsidR="0007196A" w:rsidRPr="004B25FE" w:rsidRDefault="009D5969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p</w:t>
            </w:r>
          </w:p>
        </w:tc>
        <w:tc>
          <w:tcPr>
            <w:tcW w:w="1250" w:type="pct"/>
          </w:tcPr>
          <w:p w:rsidR="0007196A" w:rsidRPr="004B25FE" w:rsidRDefault="009D5969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up</w:t>
            </w:r>
          </w:p>
        </w:tc>
        <w:tc>
          <w:tcPr>
            <w:tcW w:w="1250" w:type="pct"/>
          </w:tcPr>
          <w:p w:rsidR="0007196A" w:rsidRPr="004B25FE" w:rsidRDefault="00D525CE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elp</w:t>
            </w:r>
          </w:p>
        </w:tc>
      </w:tr>
      <w:tr w:rsidR="0007196A" w:rsidRPr="004B25FE" w:rsidTr="007A3687">
        <w:tc>
          <w:tcPr>
            <w:tcW w:w="1250" w:type="pct"/>
          </w:tcPr>
          <w:p w:rsidR="0007196A" w:rsidRPr="004B25FE" w:rsidRDefault="00D525CE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top</w:t>
            </w:r>
          </w:p>
        </w:tc>
        <w:tc>
          <w:tcPr>
            <w:tcW w:w="1250" w:type="pct"/>
          </w:tcPr>
          <w:p w:rsidR="0007196A" w:rsidRPr="004B25FE" w:rsidRDefault="00D525CE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map</w:t>
            </w:r>
          </w:p>
        </w:tc>
        <w:tc>
          <w:tcPr>
            <w:tcW w:w="1250" w:type="pct"/>
          </w:tcPr>
          <w:p w:rsidR="0007196A" w:rsidRPr="004B25FE" w:rsidRDefault="00D525CE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ap</w:t>
            </w:r>
          </w:p>
        </w:tc>
        <w:tc>
          <w:tcPr>
            <w:tcW w:w="1250" w:type="pct"/>
          </w:tcPr>
          <w:p w:rsidR="0007196A" w:rsidRPr="004B25FE" w:rsidRDefault="00D525CE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nap</w:t>
            </w:r>
          </w:p>
        </w:tc>
      </w:tr>
      <w:tr w:rsidR="00CA342D" w:rsidRPr="004B25FE" w:rsidTr="00CA342D">
        <w:tc>
          <w:tcPr>
            <w:tcW w:w="5000" w:type="pct"/>
            <w:gridSpan w:val="4"/>
          </w:tcPr>
          <w:p w:rsidR="00CA342D" w:rsidRPr="004B25FE" w:rsidRDefault="007B0F10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 w:rsidRPr="004B25FE"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注意清音收尾</w:t>
            </w:r>
          </w:p>
        </w:tc>
      </w:tr>
    </w:tbl>
    <w:p w:rsidR="0007196A" w:rsidRPr="004B25FE" w:rsidRDefault="0007196A" w:rsidP="0007196A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6B12E3" w:rsidRPr="004B25FE" w:rsidTr="006B12E3">
        <w:tc>
          <w:tcPr>
            <w:tcW w:w="5000" w:type="pct"/>
            <w:gridSpan w:val="3"/>
          </w:tcPr>
          <w:p w:rsidR="006B12E3" w:rsidRPr="004B25FE" w:rsidRDefault="006B12E3" w:rsidP="006B12E3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4B25FE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pp</w:t>
            </w:r>
          </w:p>
        </w:tc>
      </w:tr>
      <w:tr w:rsidR="006B12E3" w:rsidRPr="004B25FE" w:rsidTr="006B12E3">
        <w:tc>
          <w:tcPr>
            <w:tcW w:w="1667" w:type="pct"/>
          </w:tcPr>
          <w:p w:rsidR="006B12E3" w:rsidRPr="004B25FE" w:rsidRDefault="006B12E3" w:rsidP="006B12E3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pple</w:t>
            </w:r>
          </w:p>
        </w:tc>
        <w:tc>
          <w:tcPr>
            <w:tcW w:w="1667" w:type="pct"/>
          </w:tcPr>
          <w:p w:rsidR="006B12E3" w:rsidRPr="004B25FE" w:rsidRDefault="006B12E3" w:rsidP="006B12E3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appy</w:t>
            </w:r>
          </w:p>
        </w:tc>
        <w:tc>
          <w:tcPr>
            <w:tcW w:w="1666" w:type="pct"/>
          </w:tcPr>
          <w:p w:rsidR="006B12E3" w:rsidRPr="004B25FE" w:rsidRDefault="006B12E3" w:rsidP="006B12E3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ppear</w:t>
            </w:r>
          </w:p>
        </w:tc>
      </w:tr>
    </w:tbl>
    <w:p w:rsidR="0007196A" w:rsidRPr="004B25FE" w:rsidRDefault="0007196A" w:rsidP="00EF7F27">
      <w:pPr>
        <w:widowControl/>
        <w:rPr>
          <w:rFonts w:ascii="苹方 常规" w:eastAsia="苹方 常规" w:hAnsi="苹方 常规" w:cs="Calibri"/>
          <w:sz w:val="36"/>
          <w:szCs w:val="36"/>
        </w:rPr>
      </w:pPr>
    </w:p>
    <w:p w:rsidR="004E336D" w:rsidRPr="004B25FE" w:rsidRDefault="004E336D" w:rsidP="004E336D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EF7F27" w:rsidRPr="004B25FE" w:rsidRDefault="00EF7F27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DE1914" w:rsidRPr="004B25FE" w:rsidRDefault="0007196A" w:rsidP="0007196A">
      <w:pPr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lastRenderedPageBreak/>
        <w:t>浊辅音</w:t>
      </w:r>
    </w:p>
    <w:p w:rsidR="0007196A" w:rsidRPr="004B25FE" w:rsidRDefault="0007196A" w:rsidP="0007196A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t>/b/</w:t>
      </w:r>
    </w:p>
    <w:p w:rsidR="009D5969" w:rsidRPr="004B25FE" w:rsidRDefault="009D5969" w:rsidP="009D5969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9D5969" w:rsidRPr="004B25FE" w:rsidTr="007A3687">
        <w:tc>
          <w:tcPr>
            <w:tcW w:w="5000" w:type="pct"/>
            <w:gridSpan w:val="4"/>
          </w:tcPr>
          <w:p w:rsidR="009D5969" w:rsidRPr="004B25FE" w:rsidRDefault="009D5969" w:rsidP="006A3C7F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4B25FE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b</w:t>
            </w:r>
          </w:p>
        </w:tc>
      </w:tr>
      <w:tr w:rsidR="009D5969" w:rsidRPr="004B25FE" w:rsidTr="007A3687">
        <w:tc>
          <w:tcPr>
            <w:tcW w:w="1250" w:type="pct"/>
          </w:tcPr>
          <w:p w:rsidR="009D5969" w:rsidRPr="004B25FE" w:rsidRDefault="009D596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oy</w:t>
            </w:r>
          </w:p>
        </w:tc>
        <w:tc>
          <w:tcPr>
            <w:tcW w:w="1250" w:type="pct"/>
          </w:tcPr>
          <w:p w:rsidR="009D5969" w:rsidRPr="004B25FE" w:rsidRDefault="009D596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r</w:t>
            </w:r>
          </w:p>
        </w:tc>
        <w:tc>
          <w:tcPr>
            <w:tcW w:w="1250" w:type="pct"/>
          </w:tcPr>
          <w:p w:rsidR="009D5969" w:rsidRPr="004B25FE" w:rsidRDefault="009D596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efore</w:t>
            </w:r>
          </w:p>
        </w:tc>
        <w:tc>
          <w:tcPr>
            <w:tcW w:w="1250" w:type="pct"/>
          </w:tcPr>
          <w:p w:rsidR="009D5969" w:rsidRPr="004B25FE" w:rsidRDefault="005F7AD4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ottom</w:t>
            </w:r>
          </w:p>
        </w:tc>
      </w:tr>
      <w:tr w:rsidR="009D5969" w:rsidRPr="004B25FE" w:rsidTr="007A3687">
        <w:tc>
          <w:tcPr>
            <w:tcW w:w="1250" w:type="pct"/>
          </w:tcPr>
          <w:p w:rsidR="009D5969" w:rsidRPr="004B25FE" w:rsidRDefault="0054713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ag</w:t>
            </w:r>
          </w:p>
        </w:tc>
        <w:tc>
          <w:tcPr>
            <w:tcW w:w="1250" w:type="pct"/>
          </w:tcPr>
          <w:p w:rsidR="009D5969" w:rsidRPr="004B25FE" w:rsidRDefault="0054713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read</w:t>
            </w:r>
          </w:p>
        </w:tc>
        <w:tc>
          <w:tcPr>
            <w:tcW w:w="1250" w:type="pct"/>
          </w:tcPr>
          <w:p w:rsidR="009D5969" w:rsidRPr="004B25FE" w:rsidRDefault="005F7AD4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ehind</w:t>
            </w:r>
          </w:p>
        </w:tc>
        <w:tc>
          <w:tcPr>
            <w:tcW w:w="1250" w:type="pct"/>
          </w:tcPr>
          <w:p w:rsidR="009D5969" w:rsidRPr="004B25FE" w:rsidRDefault="0054713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noProof/>
                <w:sz w:val="30"/>
                <w:szCs w:val="30"/>
              </w:rPr>
              <w:t>b</w:t>
            </w:r>
            <w:r w:rsidR="004B25FE" w:rsidRPr="004B25FE">
              <w:rPr>
                <w:rFonts w:ascii="苹方 常规" w:eastAsia="苹方 常规" w:hAnsi="苹方 常规" w:cs="Calibri"/>
                <w:noProof/>
                <w:sz w:val="30"/>
                <w:szCs w:val="30"/>
              </w:rPr>
              <w:t>u</w:t>
            </w:r>
            <w:r w:rsidRPr="004B25FE">
              <w:rPr>
                <w:rFonts w:ascii="苹方 常规" w:eastAsia="苹方 常规" w:hAnsi="苹方 常规" w:cs="Calibri"/>
                <w:noProof/>
                <w:sz w:val="30"/>
                <w:szCs w:val="30"/>
              </w:rPr>
              <w:t>tton</w:t>
            </w:r>
          </w:p>
        </w:tc>
      </w:tr>
      <w:tr w:rsidR="00547136" w:rsidRPr="004B25FE" w:rsidTr="007A3687">
        <w:tc>
          <w:tcPr>
            <w:tcW w:w="5000" w:type="pct"/>
            <w:gridSpan w:val="4"/>
          </w:tcPr>
          <w:p w:rsidR="00547136" w:rsidRPr="004B25FE" w:rsidRDefault="0054713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9D5969" w:rsidRPr="004B25FE" w:rsidTr="007A3687">
        <w:tc>
          <w:tcPr>
            <w:tcW w:w="1250" w:type="pct"/>
          </w:tcPr>
          <w:p w:rsidR="009D5969" w:rsidRPr="004B25FE" w:rsidRDefault="005F7AD4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bove</w:t>
            </w:r>
          </w:p>
        </w:tc>
        <w:tc>
          <w:tcPr>
            <w:tcW w:w="1250" w:type="pct"/>
          </w:tcPr>
          <w:p w:rsidR="009D5969" w:rsidRPr="004B25FE" w:rsidRDefault="005F7AD4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bject</w:t>
            </w:r>
          </w:p>
        </w:tc>
        <w:tc>
          <w:tcPr>
            <w:tcW w:w="1250" w:type="pct"/>
          </w:tcPr>
          <w:p w:rsidR="009D5969" w:rsidRPr="004B25FE" w:rsidRDefault="0054713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brary</w:t>
            </w:r>
          </w:p>
        </w:tc>
        <w:tc>
          <w:tcPr>
            <w:tcW w:w="1250" w:type="pct"/>
          </w:tcPr>
          <w:p w:rsidR="009D5969" w:rsidRPr="004B25FE" w:rsidRDefault="005F7AD4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u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mbrella</w:t>
            </w:r>
          </w:p>
        </w:tc>
      </w:tr>
      <w:tr w:rsidR="00DE1914" w:rsidRPr="004B25FE" w:rsidTr="007A3687">
        <w:tc>
          <w:tcPr>
            <w:tcW w:w="1250" w:type="pct"/>
          </w:tcPr>
          <w:p w:rsidR="00DE1914" w:rsidRPr="004B25FE" w:rsidRDefault="00DE1914" w:rsidP="00DE1914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0D7549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0D7549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k</w:t>
            </w:r>
          </w:p>
        </w:tc>
        <w:tc>
          <w:tcPr>
            <w:tcW w:w="1250" w:type="pct"/>
          </w:tcPr>
          <w:p w:rsidR="00DE1914" w:rsidRPr="004B25FE" w:rsidRDefault="00DE1914" w:rsidP="00DE1914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0D7549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ll</w:t>
            </w:r>
          </w:p>
        </w:tc>
        <w:tc>
          <w:tcPr>
            <w:tcW w:w="1250" w:type="pct"/>
          </w:tcPr>
          <w:p w:rsidR="00DE1914" w:rsidRPr="004B25FE" w:rsidRDefault="00DE1914" w:rsidP="00DE1914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0D7549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ing</w:t>
            </w:r>
          </w:p>
        </w:tc>
        <w:tc>
          <w:tcPr>
            <w:tcW w:w="1250" w:type="pct"/>
          </w:tcPr>
          <w:p w:rsidR="00DE1914" w:rsidRPr="004B25FE" w:rsidRDefault="00DE1914" w:rsidP="00DE1914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0D7549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rt</w:t>
            </w:r>
          </w:p>
        </w:tc>
      </w:tr>
      <w:tr w:rsidR="00547136" w:rsidRPr="004B25FE" w:rsidTr="007A3687">
        <w:tc>
          <w:tcPr>
            <w:tcW w:w="5000" w:type="pct"/>
            <w:gridSpan w:val="4"/>
          </w:tcPr>
          <w:p w:rsidR="00547136" w:rsidRPr="004B25FE" w:rsidRDefault="0054713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9D5969" w:rsidRPr="004B25FE" w:rsidTr="007A3687">
        <w:tc>
          <w:tcPr>
            <w:tcW w:w="1250" w:type="pct"/>
          </w:tcPr>
          <w:p w:rsidR="009D5969" w:rsidRPr="004B25FE" w:rsidRDefault="0054713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job</w:t>
            </w:r>
          </w:p>
        </w:tc>
        <w:tc>
          <w:tcPr>
            <w:tcW w:w="1250" w:type="pct"/>
          </w:tcPr>
          <w:p w:rsidR="009D5969" w:rsidRPr="004B25FE" w:rsidRDefault="0054713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ab</w:t>
            </w:r>
          </w:p>
        </w:tc>
        <w:tc>
          <w:tcPr>
            <w:tcW w:w="1250" w:type="pct"/>
          </w:tcPr>
          <w:p w:rsidR="009D5969" w:rsidRPr="004B25FE" w:rsidRDefault="0054713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v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rb</w:t>
            </w:r>
          </w:p>
        </w:tc>
        <w:tc>
          <w:tcPr>
            <w:tcW w:w="1250" w:type="pct"/>
          </w:tcPr>
          <w:p w:rsidR="009D5969" w:rsidRPr="004B25FE" w:rsidRDefault="00FA7023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b</w:t>
            </w:r>
          </w:p>
        </w:tc>
      </w:tr>
      <w:tr w:rsidR="00FA7023" w:rsidRPr="004B25FE" w:rsidTr="007A3687">
        <w:tc>
          <w:tcPr>
            <w:tcW w:w="1250" w:type="pct"/>
          </w:tcPr>
          <w:p w:rsidR="00FA7023" w:rsidRPr="004B25FE" w:rsidRDefault="00DE1914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</w:t>
            </w:r>
            <w:r w:rsidRPr="004B25FE">
              <w:rPr>
                <w:rFonts w:ascii="苹方 常规" w:eastAsia="苹方 常规" w:hAnsi="苹方 常规" w:cs="Calibri"/>
                <w:b/>
                <w:color w:val="FF3399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</w:t>
            </w:r>
          </w:p>
        </w:tc>
        <w:tc>
          <w:tcPr>
            <w:tcW w:w="1250" w:type="pct"/>
          </w:tcPr>
          <w:p w:rsidR="00FA7023" w:rsidRPr="004B25FE" w:rsidRDefault="005F7AD4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</w:t>
            </w:r>
            <w:r w:rsidRPr="004B25FE">
              <w:rPr>
                <w:rFonts w:ascii="苹方 常规" w:eastAsia="苹方 常规" w:hAnsi="苹方 常规" w:cs="Calibri"/>
                <w:b/>
                <w:color w:val="FF0066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</w:t>
            </w:r>
          </w:p>
        </w:tc>
        <w:tc>
          <w:tcPr>
            <w:tcW w:w="1250" w:type="pct"/>
          </w:tcPr>
          <w:p w:rsidR="00FA7023" w:rsidRPr="004B25FE" w:rsidRDefault="005F7AD4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i</w:t>
            </w:r>
            <w:r w:rsidRPr="004B25FE">
              <w:rPr>
                <w:rFonts w:ascii="苹方 常规" w:eastAsia="苹方 常规" w:hAnsi="苹方 常规" w:cs="Calibri"/>
                <w:b/>
                <w:color w:val="FF3399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</w:t>
            </w:r>
          </w:p>
        </w:tc>
        <w:tc>
          <w:tcPr>
            <w:tcW w:w="1250" w:type="pct"/>
          </w:tcPr>
          <w:p w:rsidR="00FA7023" w:rsidRPr="004B25FE" w:rsidRDefault="00E90D7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u</w:t>
            </w:r>
            <w:r w:rsidRPr="00E90D76">
              <w:rPr>
                <w:rFonts w:ascii="苹方 常规" w:eastAsia="苹方 常规" w:hAnsi="苹方 常规" w:cs="Calibri"/>
                <w:b/>
                <w:color w:val="FF3399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</w:t>
            </w:r>
          </w:p>
        </w:tc>
      </w:tr>
      <w:tr w:rsidR="00FA7023" w:rsidRPr="004B25FE" w:rsidTr="007A3687">
        <w:tc>
          <w:tcPr>
            <w:tcW w:w="5000" w:type="pct"/>
            <w:gridSpan w:val="4"/>
          </w:tcPr>
          <w:p w:rsidR="00FA7023" w:rsidRPr="004B25FE" w:rsidRDefault="00A7430F" w:rsidP="006A3C7F">
            <w:pPr>
              <w:rPr>
                <w:rFonts w:ascii="苹方 常规" w:eastAsia="苹方 常规" w:hAnsi="苹方 常规" w:cs="Calibri"/>
                <w:szCs w:val="21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 w:rsidR="00FA7023" w:rsidRPr="004B25FE"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b前面为m，则b不发音</w:t>
            </w:r>
          </w:p>
        </w:tc>
      </w:tr>
    </w:tbl>
    <w:p w:rsidR="009D5969" w:rsidRPr="004B25FE" w:rsidRDefault="009D5969" w:rsidP="009D5969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9D5969" w:rsidRPr="004B25FE" w:rsidTr="006A3C7F">
        <w:tc>
          <w:tcPr>
            <w:tcW w:w="5000" w:type="pct"/>
            <w:gridSpan w:val="3"/>
          </w:tcPr>
          <w:p w:rsidR="009D5969" w:rsidRPr="004B25FE" w:rsidRDefault="00547136" w:rsidP="006A3C7F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4B25FE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bb</w:t>
            </w:r>
          </w:p>
        </w:tc>
      </w:tr>
      <w:tr w:rsidR="009D5969" w:rsidRPr="004B25FE" w:rsidTr="006A3C7F">
        <w:tc>
          <w:tcPr>
            <w:tcW w:w="1667" w:type="pct"/>
          </w:tcPr>
          <w:p w:rsidR="009D5969" w:rsidRPr="004B25FE" w:rsidRDefault="0054713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abbit</w:t>
            </w:r>
          </w:p>
        </w:tc>
        <w:tc>
          <w:tcPr>
            <w:tcW w:w="1667" w:type="pct"/>
          </w:tcPr>
          <w:p w:rsidR="009D5969" w:rsidRPr="004B25FE" w:rsidRDefault="0054713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abbage</w:t>
            </w:r>
          </w:p>
        </w:tc>
        <w:tc>
          <w:tcPr>
            <w:tcW w:w="1666" w:type="pct"/>
          </w:tcPr>
          <w:p w:rsidR="009D5969" w:rsidRPr="004B25FE" w:rsidRDefault="00FA7023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o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er</w:t>
            </w:r>
          </w:p>
        </w:tc>
      </w:tr>
    </w:tbl>
    <w:p w:rsidR="00EF7F27" w:rsidRPr="004B25FE" w:rsidRDefault="00EF7F27">
      <w:pPr>
        <w:rPr>
          <w:rFonts w:ascii="苹方 常规" w:eastAsia="苹方 常规" w:hAnsi="苹方 常规"/>
          <w:sz w:val="32"/>
          <w:szCs w:val="32"/>
        </w:rPr>
      </w:pPr>
    </w:p>
    <w:p w:rsidR="007A3687" w:rsidRPr="004B25FE" w:rsidRDefault="007A3687">
      <w:pPr>
        <w:widowControl/>
        <w:jc w:val="left"/>
        <w:rPr>
          <w:rFonts w:ascii="苹方 常规" w:eastAsia="苹方 常规" w:hAnsi="苹方 常规"/>
        </w:rPr>
      </w:pPr>
      <w:r w:rsidRPr="004B25FE">
        <w:rPr>
          <w:rFonts w:ascii="苹方 常规" w:eastAsia="苹方 常规" w:hAnsi="苹方 常规"/>
        </w:rPr>
        <w:br w:type="page"/>
      </w:r>
    </w:p>
    <w:p w:rsidR="004E336D" w:rsidRPr="004B25FE" w:rsidRDefault="000E3BBE" w:rsidP="000E3BBE">
      <w:pPr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lastRenderedPageBreak/>
        <w:t>清辅音</w:t>
      </w:r>
    </w:p>
    <w:p w:rsidR="000E3BBE" w:rsidRPr="004B25FE" w:rsidRDefault="000E3BBE" w:rsidP="000E3BBE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t>/</w:t>
      </w:r>
      <w:r w:rsidRPr="004B25FE">
        <w:rPr>
          <w:rFonts w:ascii="苹方 常规" w:eastAsia="苹方 常规" w:hAnsi="苹方 常规" w:cs="Calibri" w:hint="eastAsia"/>
          <w:sz w:val="84"/>
          <w:szCs w:val="84"/>
        </w:rPr>
        <w:t>t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0E3BBE" w:rsidRPr="004B25FE" w:rsidRDefault="000E3BBE" w:rsidP="000E3BBE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0E3BBE" w:rsidRPr="004B25FE" w:rsidTr="006A3C7F">
        <w:tc>
          <w:tcPr>
            <w:tcW w:w="5000" w:type="pct"/>
            <w:gridSpan w:val="4"/>
          </w:tcPr>
          <w:p w:rsidR="000E3BBE" w:rsidRPr="000D7549" w:rsidRDefault="000E3BBE" w:rsidP="006A3C7F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0D7549">
              <w:rPr>
                <w:rFonts w:ascii="苹方 常规" w:eastAsia="苹方 常规" w:hAnsi="苹方 常规" w:cs="Calibri" w:hint="eastAsia"/>
                <w:b/>
                <w:color w:val="FF3399"/>
                <w:sz w:val="44"/>
                <w:szCs w:val="44"/>
              </w:rPr>
              <w:t>t</w:t>
            </w:r>
          </w:p>
        </w:tc>
      </w:tr>
      <w:tr w:rsidR="000E3BBE" w:rsidRPr="004B25FE" w:rsidTr="006A3C7F">
        <w:tc>
          <w:tcPr>
            <w:tcW w:w="1250" w:type="pct"/>
          </w:tcPr>
          <w:p w:rsidR="000E3BBE" w:rsidRPr="004B25FE" w:rsidRDefault="000E3BB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tea</w:t>
            </w:r>
          </w:p>
        </w:tc>
        <w:tc>
          <w:tcPr>
            <w:tcW w:w="1250" w:type="pct"/>
          </w:tcPr>
          <w:p w:rsidR="000E3BBE" w:rsidRPr="004B25FE" w:rsidRDefault="000E3BB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oth</w:t>
            </w:r>
          </w:p>
        </w:tc>
        <w:tc>
          <w:tcPr>
            <w:tcW w:w="1250" w:type="pct"/>
          </w:tcPr>
          <w:p w:rsidR="000E3BBE" w:rsidRPr="004B25FE" w:rsidRDefault="000E3BB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tap</w:t>
            </w:r>
          </w:p>
        </w:tc>
        <w:tc>
          <w:tcPr>
            <w:tcW w:w="1250" w:type="pct"/>
          </w:tcPr>
          <w:p w:rsidR="000E3BBE" w:rsidRPr="004B25FE" w:rsidRDefault="000E3BB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talk</w:t>
            </w:r>
          </w:p>
        </w:tc>
      </w:tr>
      <w:tr w:rsidR="000E3BBE" w:rsidRPr="004B25FE" w:rsidTr="006A3C7F">
        <w:tc>
          <w:tcPr>
            <w:tcW w:w="1250" w:type="pct"/>
          </w:tcPr>
          <w:p w:rsidR="000E3BBE" w:rsidRPr="004B25FE" w:rsidRDefault="00AB1DC4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tear</w:t>
            </w:r>
          </w:p>
        </w:tc>
        <w:tc>
          <w:tcPr>
            <w:tcW w:w="1250" w:type="pct"/>
          </w:tcPr>
          <w:p w:rsidR="000E3BBE" w:rsidRPr="004B25FE" w:rsidRDefault="000E3BB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time</w:t>
            </w:r>
          </w:p>
        </w:tc>
        <w:tc>
          <w:tcPr>
            <w:tcW w:w="1250" w:type="pct"/>
          </w:tcPr>
          <w:p w:rsidR="000E3BBE" w:rsidRPr="004B25FE" w:rsidRDefault="000E3BB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turn</w:t>
            </w:r>
          </w:p>
        </w:tc>
        <w:tc>
          <w:tcPr>
            <w:tcW w:w="1250" w:type="pct"/>
          </w:tcPr>
          <w:p w:rsidR="000E3BBE" w:rsidRPr="004B25FE" w:rsidRDefault="00AB1DC4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ke</w:t>
            </w:r>
          </w:p>
        </w:tc>
      </w:tr>
      <w:tr w:rsidR="000E3BBE" w:rsidRPr="004B25FE" w:rsidTr="006A3C7F">
        <w:tc>
          <w:tcPr>
            <w:tcW w:w="5000" w:type="pct"/>
            <w:gridSpan w:val="4"/>
          </w:tcPr>
          <w:p w:rsidR="000E3BBE" w:rsidRPr="004B25FE" w:rsidRDefault="000E3BB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0E3BBE" w:rsidRPr="004B25FE" w:rsidTr="006A3C7F">
        <w:tc>
          <w:tcPr>
            <w:tcW w:w="1250" w:type="pct"/>
          </w:tcPr>
          <w:p w:rsidR="000E3BBE" w:rsidRPr="004B25FE" w:rsidRDefault="000E3BB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ite</w:t>
            </w:r>
          </w:p>
        </w:tc>
        <w:tc>
          <w:tcPr>
            <w:tcW w:w="1250" w:type="pct"/>
          </w:tcPr>
          <w:p w:rsidR="000E3BBE" w:rsidRPr="004B25FE" w:rsidRDefault="00972B01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ter</w:t>
            </w:r>
          </w:p>
        </w:tc>
        <w:tc>
          <w:tcPr>
            <w:tcW w:w="1250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kite</w:t>
            </w:r>
          </w:p>
        </w:tc>
        <w:tc>
          <w:tcPr>
            <w:tcW w:w="1250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dirty</w:t>
            </w:r>
          </w:p>
        </w:tc>
      </w:tr>
      <w:tr w:rsidR="000D7549" w:rsidRPr="004B25FE" w:rsidTr="006A3C7F">
        <w:tc>
          <w:tcPr>
            <w:tcW w:w="1250" w:type="pct"/>
          </w:tcPr>
          <w:p w:rsidR="000D7549" w:rsidRPr="004B25FE" w:rsidRDefault="000D7549" w:rsidP="000D754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0D7549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</w:t>
            </w:r>
            <w:r w:rsidRPr="000D7549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op</w:t>
            </w:r>
          </w:p>
        </w:tc>
        <w:tc>
          <w:tcPr>
            <w:tcW w:w="1250" w:type="pct"/>
          </w:tcPr>
          <w:p w:rsidR="000D7549" w:rsidRPr="004B25FE" w:rsidRDefault="000D7549" w:rsidP="000D754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0D7549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</w:t>
            </w:r>
            <w:r w:rsidRPr="000D7549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dy</w:t>
            </w:r>
          </w:p>
        </w:tc>
        <w:tc>
          <w:tcPr>
            <w:tcW w:w="1250" w:type="pct"/>
          </w:tcPr>
          <w:p w:rsidR="000D7549" w:rsidRPr="004B25FE" w:rsidRDefault="000D7549" w:rsidP="000D754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0D7549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</w:t>
            </w:r>
            <w:r w:rsidRPr="000D7549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pid</w:t>
            </w:r>
          </w:p>
        </w:tc>
        <w:tc>
          <w:tcPr>
            <w:tcW w:w="1250" w:type="pct"/>
          </w:tcPr>
          <w:p w:rsidR="000D7549" w:rsidRPr="004B25FE" w:rsidRDefault="000D7549" w:rsidP="000D754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0D7549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</w:t>
            </w:r>
            <w:r w:rsidRPr="000D7549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dent</w:t>
            </w:r>
          </w:p>
        </w:tc>
      </w:tr>
      <w:tr w:rsidR="000E3BBE" w:rsidRPr="004B25FE" w:rsidTr="006A3C7F">
        <w:tc>
          <w:tcPr>
            <w:tcW w:w="5000" w:type="pct"/>
            <w:gridSpan w:val="4"/>
          </w:tcPr>
          <w:p w:rsidR="000E3BBE" w:rsidRPr="004B25FE" w:rsidRDefault="000E3BB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0E3BBE" w:rsidRPr="004B25FE" w:rsidTr="006A3C7F">
        <w:tc>
          <w:tcPr>
            <w:tcW w:w="1250" w:type="pct"/>
          </w:tcPr>
          <w:p w:rsidR="000E3BBE" w:rsidRPr="004B25FE" w:rsidRDefault="000E3BB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at</w:t>
            </w:r>
          </w:p>
        </w:tc>
        <w:tc>
          <w:tcPr>
            <w:tcW w:w="1250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hot</w:t>
            </w:r>
          </w:p>
        </w:tc>
        <w:tc>
          <w:tcPr>
            <w:tcW w:w="1250" w:type="pct"/>
          </w:tcPr>
          <w:p w:rsidR="000E3BBE" w:rsidRPr="004B25FE" w:rsidRDefault="00AB1DC4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it</w:t>
            </w:r>
          </w:p>
        </w:tc>
        <w:tc>
          <w:tcPr>
            <w:tcW w:w="1250" w:type="pct"/>
          </w:tcPr>
          <w:p w:rsidR="000E3BBE" w:rsidRPr="004B25FE" w:rsidRDefault="00AB1DC4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fat</w:t>
            </w:r>
          </w:p>
        </w:tc>
      </w:tr>
      <w:tr w:rsidR="000E3BBE" w:rsidRPr="004B25FE" w:rsidTr="006A3C7F">
        <w:tc>
          <w:tcPr>
            <w:tcW w:w="1250" w:type="pct"/>
          </w:tcPr>
          <w:p w:rsidR="000E3BBE" w:rsidRPr="004B25FE" w:rsidRDefault="000E3BB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ut</w:t>
            </w:r>
          </w:p>
        </w:tc>
        <w:tc>
          <w:tcPr>
            <w:tcW w:w="1250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no</w:t>
            </w:r>
            <w:r w:rsidR="00AB1DC4" w:rsidRPr="004B25FE">
              <w:rPr>
                <w:rFonts w:ascii="苹方 常规" w:eastAsia="苹方 常规" w:hAnsi="苹方 常规" w:cs="Calibri"/>
                <w:sz w:val="30"/>
                <w:szCs w:val="30"/>
              </w:rPr>
              <w:t>t</w:t>
            </w:r>
          </w:p>
        </w:tc>
        <w:tc>
          <w:tcPr>
            <w:tcW w:w="1250" w:type="pct"/>
          </w:tcPr>
          <w:p w:rsidR="000E3BBE" w:rsidRPr="004B25FE" w:rsidRDefault="00AB1DC4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t</w:t>
            </w:r>
          </w:p>
        </w:tc>
        <w:tc>
          <w:tcPr>
            <w:tcW w:w="1250" w:type="pct"/>
          </w:tcPr>
          <w:p w:rsidR="000E3BBE" w:rsidRPr="004B25FE" w:rsidRDefault="00AB1DC4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f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art</w:t>
            </w:r>
          </w:p>
        </w:tc>
      </w:tr>
      <w:tr w:rsidR="000D7549" w:rsidRPr="004B25FE" w:rsidTr="000D7549">
        <w:tc>
          <w:tcPr>
            <w:tcW w:w="5000" w:type="pct"/>
            <w:gridSpan w:val="4"/>
          </w:tcPr>
          <w:p w:rsidR="000D7549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 w:rsidRPr="004B25FE"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注意清音收尾</w:t>
            </w:r>
          </w:p>
        </w:tc>
      </w:tr>
    </w:tbl>
    <w:p w:rsidR="000E3BBE" w:rsidRPr="004B25FE" w:rsidRDefault="000E3BBE" w:rsidP="000E3BBE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0E3BBE" w:rsidRPr="004B25FE" w:rsidTr="006A3C7F">
        <w:tc>
          <w:tcPr>
            <w:tcW w:w="5000" w:type="pct"/>
            <w:gridSpan w:val="3"/>
          </w:tcPr>
          <w:p w:rsidR="000E3BBE" w:rsidRPr="000D7549" w:rsidRDefault="000E3BBE" w:rsidP="006A3C7F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proofErr w:type="spellStart"/>
            <w:r w:rsidRPr="000D7549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tt</w:t>
            </w:r>
            <w:proofErr w:type="spellEnd"/>
          </w:p>
        </w:tc>
      </w:tr>
      <w:tr w:rsidR="000E3BBE" w:rsidRPr="004B25FE" w:rsidTr="006A3C7F">
        <w:tc>
          <w:tcPr>
            <w:tcW w:w="1667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ttle</w:t>
            </w:r>
          </w:p>
        </w:tc>
        <w:tc>
          <w:tcPr>
            <w:tcW w:w="1667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etter</w:t>
            </w:r>
          </w:p>
        </w:tc>
        <w:tc>
          <w:tcPr>
            <w:tcW w:w="1666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etter</w:t>
            </w:r>
          </w:p>
        </w:tc>
      </w:tr>
    </w:tbl>
    <w:p w:rsidR="000E3BBE" w:rsidRDefault="000E3BBE" w:rsidP="001E277E">
      <w:pPr>
        <w:widowControl/>
        <w:rPr>
          <w:rFonts w:ascii="苹方 常规" w:eastAsia="苹方 常规" w:hAnsi="苹方 常规" w:cs="Calibri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0D7549" w:rsidRPr="000D7549" w:rsidTr="00631DB9">
        <w:tc>
          <w:tcPr>
            <w:tcW w:w="5000" w:type="pct"/>
            <w:gridSpan w:val="3"/>
          </w:tcPr>
          <w:p w:rsidR="000D7549" w:rsidRPr="000D7549" w:rsidRDefault="000D7549" w:rsidP="00631DB9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0D7549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ght</w:t>
            </w:r>
          </w:p>
        </w:tc>
      </w:tr>
      <w:tr w:rsidR="000D7549" w:rsidRPr="004B25FE" w:rsidTr="00631DB9">
        <w:tc>
          <w:tcPr>
            <w:tcW w:w="1667" w:type="pct"/>
          </w:tcPr>
          <w:p w:rsidR="000D7549" w:rsidRPr="004B25FE" w:rsidRDefault="000D7549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e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ght</w:t>
            </w:r>
          </w:p>
        </w:tc>
        <w:tc>
          <w:tcPr>
            <w:tcW w:w="1667" w:type="pct"/>
          </w:tcPr>
          <w:p w:rsidR="000D7549" w:rsidRPr="004B25FE" w:rsidRDefault="000D7549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ght</w:t>
            </w:r>
          </w:p>
        </w:tc>
        <w:tc>
          <w:tcPr>
            <w:tcW w:w="1666" w:type="pct"/>
          </w:tcPr>
          <w:p w:rsidR="000D7549" w:rsidRPr="004B25FE" w:rsidRDefault="000D7549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ght</w:t>
            </w:r>
          </w:p>
        </w:tc>
      </w:tr>
      <w:tr w:rsidR="000D7549" w:rsidRPr="004B25FE" w:rsidTr="00631DB9">
        <w:tc>
          <w:tcPr>
            <w:tcW w:w="1667" w:type="pct"/>
          </w:tcPr>
          <w:p w:rsidR="000D7549" w:rsidRPr="004B25FE" w:rsidRDefault="000D7549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ight</w:t>
            </w:r>
          </w:p>
        </w:tc>
        <w:tc>
          <w:tcPr>
            <w:tcW w:w="1667" w:type="pct"/>
          </w:tcPr>
          <w:p w:rsidR="000D7549" w:rsidRPr="004B25FE" w:rsidRDefault="000D7549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ight</w:t>
            </w:r>
          </w:p>
        </w:tc>
        <w:tc>
          <w:tcPr>
            <w:tcW w:w="1666" w:type="pct"/>
          </w:tcPr>
          <w:p w:rsidR="000D7549" w:rsidRPr="004B25FE" w:rsidRDefault="000D7549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ight</w:t>
            </w:r>
          </w:p>
        </w:tc>
      </w:tr>
    </w:tbl>
    <w:p w:rsidR="004E336D" w:rsidRPr="004B25FE" w:rsidRDefault="000E3BBE" w:rsidP="000D7549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lastRenderedPageBreak/>
        <w:t>浊辅音</w:t>
      </w:r>
    </w:p>
    <w:p w:rsidR="000E3BBE" w:rsidRPr="004B25FE" w:rsidRDefault="000E3BBE" w:rsidP="001E277E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t>/d/</w:t>
      </w:r>
    </w:p>
    <w:p w:rsidR="000E3BBE" w:rsidRPr="004B25FE" w:rsidRDefault="000E3BBE" w:rsidP="000E3BBE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0E3BBE" w:rsidRPr="004B25FE" w:rsidTr="006A3C7F">
        <w:tc>
          <w:tcPr>
            <w:tcW w:w="5000" w:type="pct"/>
            <w:gridSpan w:val="4"/>
          </w:tcPr>
          <w:p w:rsidR="000E3BBE" w:rsidRPr="000D7549" w:rsidRDefault="000E3BBE" w:rsidP="006A3C7F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0D7549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d</w:t>
            </w:r>
          </w:p>
        </w:tc>
      </w:tr>
      <w:tr w:rsidR="000E3BBE" w:rsidRPr="004B25FE" w:rsidTr="006A3C7F">
        <w:tc>
          <w:tcPr>
            <w:tcW w:w="1250" w:type="pct"/>
          </w:tcPr>
          <w:p w:rsidR="000E3BBE" w:rsidRPr="004B25FE" w:rsidRDefault="00CE216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y</w:t>
            </w:r>
          </w:p>
        </w:tc>
        <w:tc>
          <w:tcPr>
            <w:tcW w:w="1250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ep</w:t>
            </w:r>
          </w:p>
        </w:tc>
        <w:tc>
          <w:tcPr>
            <w:tcW w:w="1250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dog</w:t>
            </w:r>
          </w:p>
        </w:tc>
        <w:tc>
          <w:tcPr>
            <w:tcW w:w="1250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te</w:t>
            </w:r>
          </w:p>
        </w:tc>
      </w:tr>
      <w:tr w:rsidR="000E3BBE" w:rsidRPr="004B25FE" w:rsidTr="006A3C7F">
        <w:tc>
          <w:tcPr>
            <w:tcW w:w="1250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o</w:t>
            </w:r>
          </w:p>
        </w:tc>
        <w:tc>
          <w:tcPr>
            <w:tcW w:w="1250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rk</w:t>
            </w:r>
          </w:p>
        </w:tc>
        <w:tc>
          <w:tcPr>
            <w:tcW w:w="1250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er</w:t>
            </w:r>
          </w:p>
        </w:tc>
        <w:tc>
          <w:tcPr>
            <w:tcW w:w="1250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ata</w:t>
            </w:r>
          </w:p>
        </w:tc>
      </w:tr>
      <w:tr w:rsidR="000E3BBE" w:rsidRPr="004B25FE" w:rsidTr="006A3C7F">
        <w:tc>
          <w:tcPr>
            <w:tcW w:w="5000" w:type="pct"/>
            <w:gridSpan w:val="4"/>
          </w:tcPr>
          <w:p w:rsidR="000E3BBE" w:rsidRPr="004B25FE" w:rsidRDefault="000E3BB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0E3BBE" w:rsidRPr="004B25FE" w:rsidTr="006A3C7F">
        <w:tc>
          <w:tcPr>
            <w:tcW w:w="1250" w:type="pct"/>
          </w:tcPr>
          <w:p w:rsidR="000E3BBE" w:rsidRPr="004B25FE" w:rsidRDefault="00CE216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u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nder</w:t>
            </w:r>
          </w:p>
        </w:tc>
        <w:tc>
          <w:tcPr>
            <w:tcW w:w="1250" w:type="pct"/>
          </w:tcPr>
          <w:p w:rsidR="000E3BB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rden</w:t>
            </w:r>
          </w:p>
        </w:tc>
        <w:tc>
          <w:tcPr>
            <w:tcW w:w="1250" w:type="pct"/>
          </w:tcPr>
          <w:p w:rsidR="000E3BB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h</w:t>
            </w: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ide</w:t>
            </w:r>
          </w:p>
        </w:tc>
        <w:tc>
          <w:tcPr>
            <w:tcW w:w="1250" w:type="pct"/>
          </w:tcPr>
          <w:p w:rsidR="000E3BBE" w:rsidRPr="004B25FE" w:rsidRDefault="00CE216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de</w:t>
            </w:r>
          </w:p>
        </w:tc>
      </w:tr>
      <w:tr w:rsidR="000D7549" w:rsidRPr="004B25FE" w:rsidTr="006A3C7F">
        <w:tc>
          <w:tcPr>
            <w:tcW w:w="1250" w:type="pct"/>
          </w:tcPr>
          <w:p w:rsidR="000D7549" w:rsidRPr="004B25FE" w:rsidRDefault="000D7549" w:rsidP="000D754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0D7549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</w:t>
            </w:r>
            <w:r w:rsidRPr="000D7549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ry</w:t>
            </w:r>
          </w:p>
        </w:tc>
        <w:tc>
          <w:tcPr>
            <w:tcW w:w="1250" w:type="pct"/>
          </w:tcPr>
          <w:p w:rsidR="000D7549" w:rsidRPr="004B25FE" w:rsidRDefault="000D7549" w:rsidP="000D754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0D7549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</w:t>
            </w:r>
            <w:r w:rsidRPr="000D7549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nd</w:t>
            </w:r>
          </w:p>
        </w:tc>
        <w:tc>
          <w:tcPr>
            <w:tcW w:w="1250" w:type="pct"/>
          </w:tcPr>
          <w:p w:rsidR="000D7549" w:rsidRPr="00EC640E" w:rsidRDefault="00EC640E" w:rsidP="000D754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EC640E">
              <w:rPr>
                <w:rFonts w:ascii="苹方 常规" w:eastAsia="苹方 常规" w:hAnsi="苹方 常规" w:cs="Calibri"/>
                <w:sz w:val="30"/>
                <w:szCs w:val="30"/>
              </w:rPr>
              <w:t>si</w:t>
            </w:r>
            <w:r w:rsidRPr="00EC640E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t</w:t>
            </w:r>
            <w:r w:rsidRPr="00EC640E">
              <w:rPr>
                <w:rFonts w:ascii="苹方 常规" w:eastAsia="苹方 常规" w:hAnsi="苹方 常规" w:cs="Calibri"/>
                <w:sz w:val="30"/>
                <w:szCs w:val="30"/>
              </w:rPr>
              <w:t>er</w:t>
            </w:r>
          </w:p>
        </w:tc>
        <w:tc>
          <w:tcPr>
            <w:tcW w:w="1250" w:type="pct"/>
          </w:tcPr>
          <w:p w:rsidR="000D7549" w:rsidRPr="004B25FE" w:rsidRDefault="000D7549" w:rsidP="000D754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0D7549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</w:t>
            </w:r>
            <w:r w:rsidRPr="000D7549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t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ick</w:t>
            </w:r>
          </w:p>
        </w:tc>
      </w:tr>
      <w:tr w:rsidR="000E3BBE" w:rsidRPr="004B25FE" w:rsidTr="006A3C7F">
        <w:tc>
          <w:tcPr>
            <w:tcW w:w="5000" w:type="pct"/>
            <w:gridSpan w:val="4"/>
          </w:tcPr>
          <w:p w:rsidR="000E3BBE" w:rsidRPr="004B25FE" w:rsidRDefault="000E3BB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0E3BBE" w:rsidRPr="004B25FE" w:rsidTr="006A3C7F">
        <w:tc>
          <w:tcPr>
            <w:tcW w:w="1250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d</w:t>
            </w:r>
          </w:p>
        </w:tc>
        <w:tc>
          <w:tcPr>
            <w:tcW w:w="1250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od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 xml:space="preserve"> </w:t>
            </w:r>
          </w:p>
        </w:tc>
        <w:tc>
          <w:tcPr>
            <w:tcW w:w="1250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old</w:t>
            </w:r>
          </w:p>
        </w:tc>
        <w:tc>
          <w:tcPr>
            <w:tcW w:w="1250" w:type="pct"/>
          </w:tcPr>
          <w:p w:rsidR="000E3BBE" w:rsidRPr="004B25FE" w:rsidRDefault="00CE216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ild</w:t>
            </w:r>
          </w:p>
        </w:tc>
      </w:tr>
      <w:tr w:rsidR="000E3BBE" w:rsidRPr="004B25FE" w:rsidTr="006A3C7F">
        <w:tc>
          <w:tcPr>
            <w:tcW w:w="1250" w:type="pct"/>
          </w:tcPr>
          <w:p w:rsidR="000E3BBE" w:rsidRPr="004B25FE" w:rsidRDefault="00CE216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d</w:t>
            </w:r>
          </w:p>
        </w:tc>
        <w:tc>
          <w:tcPr>
            <w:tcW w:w="1250" w:type="pct"/>
          </w:tcPr>
          <w:p w:rsidR="000E3BBE" w:rsidRPr="004B25FE" w:rsidRDefault="000D754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d</w:t>
            </w:r>
          </w:p>
        </w:tc>
        <w:tc>
          <w:tcPr>
            <w:tcW w:w="1250" w:type="pct"/>
          </w:tcPr>
          <w:p w:rsidR="000E3BBE" w:rsidRPr="004B25FE" w:rsidRDefault="00CE216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ud</w:t>
            </w:r>
          </w:p>
        </w:tc>
        <w:tc>
          <w:tcPr>
            <w:tcW w:w="1250" w:type="pct"/>
          </w:tcPr>
          <w:p w:rsidR="000E3BBE" w:rsidRPr="004B25FE" w:rsidRDefault="00CE216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uld</w:t>
            </w:r>
          </w:p>
        </w:tc>
      </w:tr>
    </w:tbl>
    <w:p w:rsidR="000E3BBE" w:rsidRPr="004B25FE" w:rsidRDefault="000E3BBE" w:rsidP="000E3BBE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0E3BBE" w:rsidRPr="004B25FE" w:rsidTr="006A3C7F">
        <w:tc>
          <w:tcPr>
            <w:tcW w:w="5000" w:type="pct"/>
            <w:gridSpan w:val="3"/>
          </w:tcPr>
          <w:p w:rsidR="000E3BBE" w:rsidRPr="000D7549" w:rsidRDefault="00CE2167" w:rsidP="006A3C7F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0D7549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dd</w:t>
            </w:r>
          </w:p>
        </w:tc>
      </w:tr>
      <w:tr w:rsidR="000E3BBE" w:rsidRPr="004B25FE" w:rsidTr="006A3C7F">
        <w:tc>
          <w:tcPr>
            <w:tcW w:w="1667" w:type="pct"/>
          </w:tcPr>
          <w:p w:rsidR="000E3BBE" w:rsidRPr="004B25FE" w:rsidRDefault="00CE216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middle</w:t>
            </w:r>
          </w:p>
        </w:tc>
        <w:tc>
          <w:tcPr>
            <w:tcW w:w="1667" w:type="pct"/>
          </w:tcPr>
          <w:p w:rsidR="000E3BB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ddy</w:t>
            </w:r>
          </w:p>
        </w:tc>
        <w:tc>
          <w:tcPr>
            <w:tcW w:w="1666" w:type="pct"/>
          </w:tcPr>
          <w:p w:rsidR="000E3BBE" w:rsidRPr="004B25FE" w:rsidRDefault="00CE216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suddenly</w:t>
            </w:r>
          </w:p>
        </w:tc>
      </w:tr>
      <w:tr w:rsidR="000E3BBE" w:rsidRPr="004B25FE" w:rsidTr="006A3C7F">
        <w:tc>
          <w:tcPr>
            <w:tcW w:w="5000" w:type="pct"/>
            <w:gridSpan w:val="3"/>
          </w:tcPr>
          <w:p w:rsidR="000E3BBE" w:rsidRPr="004B25FE" w:rsidRDefault="000E3BB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0E3BBE" w:rsidRPr="004B25FE" w:rsidRDefault="000E3BBE" w:rsidP="000E3BBE">
      <w:pPr>
        <w:rPr>
          <w:rFonts w:ascii="苹方 常规" w:eastAsia="苹方 常规" w:hAnsi="苹方 常规"/>
        </w:rPr>
      </w:pPr>
    </w:p>
    <w:p w:rsidR="000E3BBE" w:rsidRPr="004B25FE" w:rsidRDefault="000E3BBE" w:rsidP="000E3BBE">
      <w:pPr>
        <w:widowControl/>
        <w:jc w:val="left"/>
        <w:rPr>
          <w:rFonts w:ascii="苹方 常规" w:eastAsia="苹方 常规" w:hAnsi="苹方 常规"/>
        </w:rPr>
      </w:pPr>
      <w:r w:rsidRPr="004B25FE">
        <w:rPr>
          <w:rFonts w:ascii="苹方 常规" w:eastAsia="苹方 常规" w:hAnsi="苹方 常规"/>
        </w:rPr>
        <w:br w:type="page"/>
      </w:r>
    </w:p>
    <w:p w:rsidR="00EC640E" w:rsidRDefault="00147EEE" w:rsidP="00147EEE">
      <w:pPr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lastRenderedPageBreak/>
        <w:t>清辅音</w:t>
      </w:r>
    </w:p>
    <w:p w:rsidR="00FD7CAF" w:rsidRPr="00EC640E" w:rsidRDefault="00FD7CAF" w:rsidP="00FD7CAF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EC640E">
        <w:rPr>
          <w:rFonts w:ascii="苹方 常规" w:eastAsia="苹方 常规" w:hAnsi="苹方 常规" w:cs="Calibri"/>
          <w:sz w:val="84"/>
          <w:szCs w:val="84"/>
        </w:rPr>
        <w:t>/k/</w:t>
      </w:r>
    </w:p>
    <w:p w:rsidR="00147EEE" w:rsidRPr="004B25FE" w:rsidRDefault="00147EEE" w:rsidP="00147EEE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147EEE" w:rsidRPr="004B25FE" w:rsidTr="006A3C7F">
        <w:tc>
          <w:tcPr>
            <w:tcW w:w="5000" w:type="pct"/>
            <w:gridSpan w:val="4"/>
          </w:tcPr>
          <w:p w:rsidR="00147EEE" w:rsidRPr="00EC640E" w:rsidRDefault="00571375" w:rsidP="006A3C7F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EC640E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k</w:t>
            </w:r>
          </w:p>
        </w:tc>
      </w:tr>
      <w:tr w:rsidR="00147EEE" w:rsidRPr="004B25FE" w:rsidTr="006A3C7F">
        <w:tc>
          <w:tcPr>
            <w:tcW w:w="1250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k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y</w:t>
            </w:r>
          </w:p>
        </w:tc>
        <w:tc>
          <w:tcPr>
            <w:tcW w:w="1250" w:type="pct"/>
          </w:tcPr>
          <w:p w:rsidR="00147EEE" w:rsidRPr="004B25FE" w:rsidRDefault="00EC640E" w:rsidP="009F4ADB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k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ck</w:t>
            </w:r>
          </w:p>
        </w:tc>
        <w:tc>
          <w:tcPr>
            <w:tcW w:w="1250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proofErr w:type="spellStart"/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k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rea</w:t>
            </w:r>
            <w:proofErr w:type="spellEnd"/>
          </w:p>
        </w:tc>
        <w:tc>
          <w:tcPr>
            <w:tcW w:w="1250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kangaroo</w:t>
            </w:r>
          </w:p>
        </w:tc>
      </w:tr>
      <w:tr w:rsidR="00147EEE" w:rsidRPr="004B25FE" w:rsidTr="006A3C7F">
        <w:tc>
          <w:tcPr>
            <w:tcW w:w="1250" w:type="pct"/>
          </w:tcPr>
          <w:p w:rsidR="00147EEE" w:rsidRPr="004B25FE" w:rsidRDefault="0013516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ke</w:t>
            </w:r>
          </w:p>
        </w:tc>
        <w:tc>
          <w:tcPr>
            <w:tcW w:w="1250" w:type="pct"/>
          </w:tcPr>
          <w:p w:rsidR="00147EEE" w:rsidRPr="004B25FE" w:rsidRDefault="00AB60A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EC640E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k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p</w:t>
            </w:r>
          </w:p>
        </w:tc>
        <w:tc>
          <w:tcPr>
            <w:tcW w:w="1250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EC640E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k</w:t>
            </w:r>
            <w:r w:rsidR="00AB60A9" w:rsidRPr="004B25FE">
              <w:rPr>
                <w:rFonts w:ascii="苹方 常规" w:eastAsia="苹方 常规" w:hAnsi="苹方 常规" w:cs="Calibri"/>
                <w:sz w:val="30"/>
                <w:szCs w:val="30"/>
              </w:rPr>
              <w:t>irt</w:t>
            </w:r>
          </w:p>
        </w:tc>
        <w:tc>
          <w:tcPr>
            <w:tcW w:w="1250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EC640E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k</w:t>
            </w:r>
            <w:r w:rsidR="00AB60A9" w:rsidRPr="004B25FE">
              <w:rPr>
                <w:rFonts w:ascii="苹方 常规" w:eastAsia="苹方 常规" w:hAnsi="苹方 常规" w:cs="Calibri"/>
                <w:sz w:val="30"/>
                <w:szCs w:val="30"/>
              </w:rPr>
              <w:t>ill</w:t>
            </w:r>
          </w:p>
        </w:tc>
      </w:tr>
      <w:tr w:rsidR="00147EEE" w:rsidRPr="004B25FE" w:rsidTr="006A3C7F">
        <w:tc>
          <w:tcPr>
            <w:tcW w:w="1250" w:type="pct"/>
          </w:tcPr>
          <w:p w:rsidR="00147EEE" w:rsidRPr="004B25FE" w:rsidRDefault="0013516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lk</w:t>
            </w:r>
          </w:p>
        </w:tc>
        <w:tc>
          <w:tcPr>
            <w:tcW w:w="1250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s</w:t>
            </w:r>
            <w:r w:rsidR="00135169" w:rsidRPr="004B25FE">
              <w:rPr>
                <w:rFonts w:ascii="苹方 常规" w:eastAsia="苹方 常规" w:hAnsi="苹方 常规" w:cs="Calibri"/>
                <w:sz w:val="30"/>
                <w:szCs w:val="30"/>
              </w:rPr>
              <w:t>i</w:t>
            </w: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ck</w:t>
            </w:r>
          </w:p>
        </w:tc>
        <w:tc>
          <w:tcPr>
            <w:tcW w:w="1250" w:type="pct"/>
          </w:tcPr>
          <w:p w:rsidR="00147EEE" w:rsidRPr="004B25FE" w:rsidRDefault="0013516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ok</w:t>
            </w:r>
          </w:p>
        </w:tc>
        <w:tc>
          <w:tcPr>
            <w:tcW w:w="1250" w:type="pct"/>
          </w:tcPr>
          <w:p w:rsidR="00147EEE" w:rsidRPr="004B25FE" w:rsidRDefault="006B74C8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ok</w:t>
            </w:r>
          </w:p>
        </w:tc>
      </w:tr>
      <w:tr w:rsidR="00EC640E" w:rsidRPr="00EC640E" w:rsidTr="00EC640E">
        <w:tc>
          <w:tcPr>
            <w:tcW w:w="5000" w:type="pct"/>
            <w:gridSpan w:val="4"/>
          </w:tcPr>
          <w:p w:rsidR="00EC640E" w:rsidRPr="00EC640E" w:rsidRDefault="00EC640E" w:rsidP="006A3C7F">
            <w:pPr>
              <w:rPr>
                <w:rFonts w:ascii="苹方 常规" w:eastAsia="苹方 常规" w:hAnsi="苹方 常规" w:cs="Calibri"/>
                <w:noProof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 w:rsidRPr="004B25FE"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注意清音收尾</w:t>
            </w:r>
          </w:p>
        </w:tc>
      </w:tr>
    </w:tbl>
    <w:p w:rsidR="00135169" w:rsidRDefault="00135169" w:rsidP="00147EEE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EC640E" w:rsidRPr="00EC640E" w:rsidTr="00631DB9">
        <w:tc>
          <w:tcPr>
            <w:tcW w:w="5000" w:type="pct"/>
            <w:gridSpan w:val="4"/>
          </w:tcPr>
          <w:p w:rsidR="00EC640E" w:rsidRPr="00EC640E" w:rsidRDefault="00EC640E" w:rsidP="00631DB9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EC640E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ck</w:t>
            </w:r>
          </w:p>
        </w:tc>
      </w:tr>
      <w:tr w:rsidR="00EC640E" w:rsidRPr="004B25FE" w:rsidTr="00631DB9">
        <w:tc>
          <w:tcPr>
            <w:tcW w:w="1250" w:type="pct"/>
          </w:tcPr>
          <w:p w:rsidR="00EC640E" w:rsidRPr="004B25FE" w:rsidRDefault="00EC640E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ck</w:t>
            </w:r>
          </w:p>
        </w:tc>
        <w:tc>
          <w:tcPr>
            <w:tcW w:w="1250" w:type="pct"/>
          </w:tcPr>
          <w:p w:rsidR="00EC640E" w:rsidRPr="004B25FE" w:rsidRDefault="00EC640E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ick</w:t>
            </w:r>
          </w:p>
        </w:tc>
        <w:tc>
          <w:tcPr>
            <w:tcW w:w="1250" w:type="pct"/>
          </w:tcPr>
          <w:p w:rsidR="00EC640E" w:rsidRPr="004B25FE" w:rsidRDefault="00EC640E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ck</w:t>
            </w:r>
          </w:p>
        </w:tc>
        <w:tc>
          <w:tcPr>
            <w:tcW w:w="1250" w:type="pct"/>
          </w:tcPr>
          <w:p w:rsidR="00EC640E" w:rsidRPr="004B25FE" w:rsidRDefault="00EC640E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cket</w:t>
            </w:r>
          </w:p>
        </w:tc>
      </w:tr>
      <w:tr w:rsidR="00EC640E" w:rsidRPr="004B25FE" w:rsidTr="00631DB9">
        <w:tc>
          <w:tcPr>
            <w:tcW w:w="5000" w:type="pct"/>
            <w:gridSpan w:val="4"/>
          </w:tcPr>
          <w:p w:rsidR="00EC640E" w:rsidRPr="00EC640E" w:rsidRDefault="00EC640E" w:rsidP="00631DB9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proofErr w:type="spellStart"/>
            <w:r w:rsidRPr="00EC640E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ch</w:t>
            </w:r>
            <w:proofErr w:type="spellEnd"/>
          </w:p>
        </w:tc>
      </w:tr>
      <w:tr w:rsidR="00EC640E" w:rsidRPr="004B25FE" w:rsidTr="00631DB9">
        <w:tc>
          <w:tcPr>
            <w:tcW w:w="1250" w:type="pct"/>
          </w:tcPr>
          <w:p w:rsidR="00EC640E" w:rsidRPr="004B25FE" w:rsidRDefault="00EC640E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proofErr w:type="spellStart"/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hristmas</w:t>
            </w:r>
            <w:proofErr w:type="spellEnd"/>
          </w:p>
        </w:tc>
        <w:tc>
          <w:tcPr>
            <w:tcW w:w="1250" w:type="pct"/>
          </w:tcPr>
          <w:p w:rsidR="00EC640E" w:rsidRPr="004B25FE" w:rsidRDefault="00EC640E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haracter</w:t>
            </w:r>
          </w:p>
        </w:tc>
        <w:tc>
          <w:tcPr>
            <w:tcW w:w="1250" w:type="pct"/>
          </w:tcPr>
          <w:p w:rsidR="00EC640E" w:rsidRPr="00EC640E" w:rsidRDefault="00EC640E" w:rsidP="00631DB9">
            <w:pPr>
              <w:rPr>
                <w:rFonts w:ascii="苹方 常规" w:eastAsia="苹方 常规" w:hAnsi="苹方 常规" w:cs="Calibri"/>
                <w:b/>
                <w:sz w:val="30"/>
                <w:szCs w:val="30"/>
              </w:rPr>
            </w:pPr>
            <w:r w:rsidRPr="00EC640E">
              <w:rPr>
                <w:rFonts w:ascii="苹方 常规" w:eastAsia="苹方 常规" w:hAnsi="苹方 常规" w:cs="Calibri" w:hint="eastAsia"/>
                <w:b/>
                <w:sz w:val="30"/>
                <w:szCs w:val="30"/>
              </w:rPr>
              <w:t>a</w:t>
            </w:r>
            <w:r w:rsidRPr="00EC640E">
              <w:rPr>
                <w:rFonts w:ascii="苹方 常规" w:eastAsia="苹方 常规" w:hAnsi="苹方 常规" w:cs="Calibri"/>
                <w:b/>
                <w:sz w:val="30"/>
                <w:szCs w:val="30"/>
              </w:rPr>
              <w:t>che</w:t>
            </w:r>
          </w:p>
        </w:tc>
        <w:tc>
          <w:tcPr>
            <w:tcW w:w="1250" w:type="pct"/>
          </w:tcPr>
          <w:p w:rsidR="00FD7CAF" w:rsidRPr="004B25FE" w:rsidRDefault="00FD7CAF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</w:t>
            </w:r>
            <w:r w:rsidR="00EC640E" w:rsidRPr="00EC640E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ch</w:t>
            </w:r>
            <w:r w:rsidR="00EC640E" w:rsidRPr="004B25FE">
              <w:rPr>
                <w:rFonts w:ascii="苹方 常规" w:eastAsia="苹方 常规" w:hAnsi="苹方 常规" w:cs="Calibri"/>
                <w:sz w:val="30"/>
                <w:szCs w:val="30"/>
              </w:rPr>
              <w:t>ool</w:t>
            </w:r>
          </w:p>
        </w:tc>
      </w:tr>
    </w:tbl>
    <w:p w:rsidR="00EC640E" w:rsidRPr="004B25FE" w:rsidRDefault="00EC640E" w:rsidP="00147EEE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135169" w:rsidRPr="004B25FE" w:rsidTr="006A3C7F">
        <w:tc>
          <w:tcPr>
            <w:tcW w:w="5000" w:type="pct"/>
            <w:gridSpan w:val="4"/>
          </w:tcPr>
          <w:p w:rsidR="00135169" w:rsidRPr="00EC640E" w:rsidRDefault="009F4ADB" w:rsidP="006A3C7F">
            <w:pPr>
              <w:jc w:val="center"/>
              <w:rPr>
                <w:rFonts w:ascii="苹方 常规" w:eastAsia="苹方 常规" w:hAnsi="苹方 常规" w:cs="Calibri"/>
                <w:sz w:val="44"/>
                <w:szCs w:val="44"/>
              </w:rPr>
            </w:pPr>
            <w:r w:rsidRPr="00F71056">
              <w:rPr>
                <w:rFonts w:ascii="苹方 常规" w:eastAsia="苹方 常规" w:hAnsi="苹方 常规" w:cs="Calibri" w:hint="eastAsia"/>
                <w:b/>
                <w:noProof/>
                <w:color w:val="FF3399"/>
                <w:sz w:val="44"/>
                <w:szCs w:val="44"/>
              </w:rPr>
              <w:t>q</w:t>
            </w:r>
            <w:r w:rsidR="00135169" w:rsidRPr="00F71056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u</w:t>
            </w:r>
            <w:r w:rsidRPr="00EC640E">
              <w:rPr>
                <w:rFonts w:ascii="苹方 常规" w:eastAsia="苹方 常规" w:hAnsi="苹方 常规" w:cs="Calibri"/>
                <w:color w:val="FF0000"/>
                <w:sz w:val="44"/>
                <w:szCs w:val="44"/>
              </w:rPr>
              <w:t xml:space="preserve"> </w:t>
            </w:r>
            <w:r w:rsidRPr="00EC640E">
              <w:rPr>
                <w:rFonts w:ascii="苹方 常规" w:eastAsia="苹方 常规" w:hAnsi="苹方 常规" w:cs="Calibri"/>
                <w:b/>
                <w:color w:val="FFC000" w:themeColor="accent4"/>
                <w:sz w:val="32"/>
                <w:szCs w:val="32"/>
              </w:rPr>
              <w:t>/</w:t>
            </w:r>
            <w:r w:rsidRPr="00F71056">
              <w:rPr>
                <w:rFonts w:ascii="苹方 常规" w:eastAsia="苹方 常规" w:hAnsi="苹方 常规" w:cs="Calibri"/>
                <w:b/>
                <w:noProof/>
                <w:color w:val="FFC000" w:themeColor="accent4"/>
                <w:sz w:val="32"/>
                <w:szCs w:val="32"/>
              </w:rPr>
              <w:t>kw</w:t>
            </w:r>
            <w:r w:rsidRPr="00EC640E">
              <w:rPr>
                <w:rFonts w:ascii="苹方 常规" w:eastAsia="苹方 常规" w:hAnsi="苹方 常规" w:cs="Calibri"/>
                <w:b/>
                <w:color w:val="FFC000" w:themeColor="accent4"/>
                <w:sz w:val="32"/>
                <w:szCs w:val="32"/>
              </w:rPr>
              <w:t>/</w:t>
            </w:r>
          </w:p>
        </w:tc>
      </w:tr>
      <w:tr w:rsidR="00135169" w:rsidRPr="004B25FE" w:rsidTr="006A3C7F">
        <w:tc>
          <w:tcPr>
            <w:tcW w:w="1250" w:type="pct"/>
          </w:tcPr>
          <w:p w:rsidR="00135169" w:rsidRPr="004B25FE" w:rsidRDefault="0013516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queen</w:t>
            </w:r>
          </w:p>
        </w:tc>
        <w:tc>
          <w:tcPr>
            <w:tcW w:w="1250" w:type="pct"/>
          </w:tcPr>
          <w:p w:rsidR="00135169" w:rsidRPr="004B25FE" w:rsidRDefault="0013516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q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estion</w:t>
            </w:r>
          </w:p>
        </w:tc>
        <w:tc>
          <w:tcPr>
            <w:tcW w:w="1250" w:type="pct"/>
          </w:tcPr>
          <w:p w:rsidR="00135169" w:rsidRPr="004B25FE" w:rsidRDefault="00FC3A4A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q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iet</w:t>
            </w:r>
          </w:p>
        </w:tc>
        <w:tc>
          <w:tcPr>
            <w:tcW w:w="1250" w:type="pct"/>
          </w:tcPr>
          <w:p w:rsidR="00135169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q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arter</w:t>
            </w:r>
          </w:p>
        </w:tc>
      </w:tr>
      <w:tr w:rsidR="00135169" w:rsidRPr="004B25FE" w:rsidTr="006A3C7F">
        <w:tc>
          <w:tcPr>
            <w:tcW w:w="1250" w:type="pct"/>
          </w:tcPr>
          <w:p w:rsidR="00135169" w:rsidRPr="004B25FE" w:rsidRDefault="00FC3A4A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q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arrel</w:t>
            </w:r>
          </w:p>
        </w:tc>
        <w:tc>
          <w:tcPr>
            <w:tcW w:w="1250" w:type="pct"/>
          </w:tcPr>
          <w:p w:rsidR="00135169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q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it</w:t>
            </w:r>
          </w:p>
        </w:tc>
        <w:tc>
          <w:tcPr>
            <w:tcW w:w="1250" w:type="pct"/>
          </w:tcPr>
          <w:p w:rsidR="00135169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q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uite</w:t>
            </w:r>
          </w:p>
        </w:tc>
        <w:tc>
          <w:tcPr>
            <w:tcW w:w="1250" w:type="pct"/>
          </w:tcPr>
          <w:p w:rsidR="00135169" w:rsidRPr="004B25FE" w:rsidRDefault="00135169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135169" w:rsidRPr="004B25FE" w:rsidRDefault="00135169" w:rsidP="00147EEE">
      <w:pPr>
        <w:rPr>
          <w:rFonts w:ascii="苹方 常规" w:eastAsia="苹方 常规" w:hAnsi="苹方 常规" w:cs="Calibri"/>
          <w:sz w:val="30"/>
          <w:szCs w:val="30"/>
        </w:rPr>
      </w:pPr>
    </w:p>
    <w:p w:rsidR="00EC640E" w:rsidRDefault="00EC640E" w:rsidP="0057746E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EC640E" w:rsidRDefault="00EC640E" w:rsidP="00EC640E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  <w:r>
        <w:rPr>
          <w:rFonts w:ascii="苹方 常规" w:eastAsia="苹方 常规" w:hAnsi="苹方 常规" w:cs="Calibri"/>
          <w:sz w:val="36"/>
          <w:szCs w:val="36"/>
        </w:rPr>
        <w:br w:type="page"/>
      </w:r>
      <w:r w:rsidR="00147EEE" w:rsidRPr="004B25FE">
        <w:rPr>
          <w:rFonts w:ascii="苹方 常规" w:eastAsia="苹方 常规" w:hAnsi="苹方 常规" w:cs="Calibri"/>
          <w:sz w:val="36"/>
          <w:szCs w:val="36"/>
        </w:rPr>
        <w:lastRenderedPageBreak/>
        <w:t>浊辅音</w:t>
      </w:r>
    </w:p>
    <w:p w:rsidR="00147EEE" w:rsidRPr="00EC640E" w:rsidRDefault="00147EEE" w:rsidP="00EC640E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  <w:r w:rsidRPr="00EC640E">
        <w:rPr>
          <w:rFonts w:ascii="苹方 常规" w:eastAsia="苹方 常规" w:hAnsi="苹方 常规" w:cs="Calibri"/>
          <w:sz w:val="84"/>
          <w:szCs w:val="84"/>
        </w:rPr>
        <w:t>/g/</w:t>
      </w:r>
    </w:p>
    <w:p w:rsidR="00147EEE" w:rsidRPr="004B25FE" w:rsidRDefault="00147EEE" w:rsidP="00147EEE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147EEE" w:rsidRPr="004B25FE" w:rsidTr="006A3C7F">
        <w:tc>
          <w:tcPr>
            <w:tcW w:w="5000" w:type="pct"/>
            <w:gridSpan w:val="4"/>
          </w:tcPr>
          <w:p w:rsidR="00147EEE" w:rsidRPr="00EC640E" w:rsidRDefault="00571375" w:rsidP="006A3C7F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EC640E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g</w:t>
            </w:r>
          </w:p>
        </w:tc>
      </w:tr>
      <w:tr w:rsidR="00147EEE" w:rsidRPr="004B25FE" w:rsidTr="006A3C7F">
        <w:tc>
          <w:tcPr>
            <w:tcW w:w="1250" w:type="pct"/>
          </w:tcPr>
          <w:p w:rsidR="00147EEE" w:rsidRPr="004B25FE" w:rsidRDefault="00C5701F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</w:t>
            </w:r>
          </w:p>
        </w:tc>
        <w:tc>
          <w:tcPr>
            <w:tcW w:w="1250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reen</w:t>
            </w:r>
          </w:p>
        </w:tc>
        <w:tc>
          <w:tcPr>
            <w:tcW w:w="1250" w:type="pct"/>
          </w:tcPr>
          <w:p w:rsidR="00147EEE" w:rsidRPr="004B25FE" w:rsidRDefault="00C5701F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ve</w:t>
            </w:r>
          </w:p>
        </w:tc>
        <w:tc>
          <w:tcPr>
            <w:tcW w:w="1250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eat</w:t>
            </w:r>
          </w:p>
        </w:tc>
      </w:tr>
      <w:tr w:rsidR="00147EEE" w:rsidRPr="004B25FE" w:rsidTr="006A3C7F">
        <w:tc>
          <w:tcPr>
            <w:tcW w:w="1250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t</w:t>
            </w:r>
          </w:p>
        </w:tc>
        <w:tc>
          <w:tcPr>
            <w:tcW w:w="1250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rass</w:t>
            </w:r>
          </w:p>
        </w:tc>
        <w:tc>
          <w:tcPr>
            <w:tcW w:w="1250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ft</w:t>
            </w:r>
          </w:p>
        </w:tc>
        <w:tc>
          <w:tcPr>
            <w:tcW w:w="1250" w:type="pct"/>
          </w:tcPr>
          <w:p w:rsidR="00147EEE" w:rsidRPr="004B25FE" w:rsidRDefault="00D844F5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ld</w:t>
            </w:r>
          </w:p>
        </w:tc>
      </w:tr>
      <w:tr w:rsidR="00147EEE" w:rsidRPr="004B25FE" w:rsidTr="006A3C7F">
        <w:tc>
          <w:tcPr>
            <w:tcW w:w="5000" w:type="pct"/>
            <w:gridSpan w:val="4"/>
          </w:tcPr>
          <w:p w:rsidR="00147EEE" w:rsidRPr="004B25FE" w:rsidRDefault="00147EE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147EEE" w:rsidRPr="004B25FE" w:rsidTr="006A3C7F">
        <w:tc>
          <w:tcPr>
            <w:tcW w:w="1250" w:type="pct"/>
          </w:tcPr>
          <w:p w:rsidR="00147EEE" w:rsidRPr="004B25FE" w:rsidRDefault="00D844F5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a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ngry</w:t>
            </w:r>
          </w:p>
        </w:tc>
        <w:tc>
          <w:tcPr>
            <w:tcW w:w="1250" w:type="pct"/>
          </w:tcPr>
          <w:p w:rsidR="00147EEE" w:rsidRPr="004B25FE" w:rsidRDefault="00D844F5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a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gain</w:t>
            </w:r>
          </w:p>
        </w:tc>
        <w:tc>
          <w:tcPr>
            <w:tcW w:w="1250" w:type="pct"/>
          </w:tcPr>
          <w:p w:rsidR="00147EEE" w:rsidRPr="004B25FE" w:rsidRDefault="00D844F5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f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rget</w:t>
            </w:r>
          </w:p>
        </w:tc>
        <w:tc>
          <w:tcPr>
            <w:tcW w:w="1250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egree</w:t>
            </w:r>
          </w:p>
        </w:tc>
      </w:tr>
      <w:tr w:rsidR="00EC640E" w:rsidRPr="004B25FE" w:rsidTr="006A3C7F">
        <w:tc>
          <w:tcPr>
            <w:tcW w:w="1250" w:type="pct"/>
          </w:tcPr>
          <w:p w:rsidR="00EC640E" w:rsidRPr="004B25FE" w:rsidRDefault="00EC640E" w:rsidP="00EC640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EC640E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k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p</w:t>
            </w:r>
          </w:p>
        </w:tc>
        <w:tc>
          <w:tcPr>
            <w:tcW w:w="1250" w:type="pct"/>
          </w:tcPr>
          <w:p w:rsidR="00EC640E" w:rsidRPr="004B25FE" w:rsidRDefault="00EC640E" w:rsidP="00EC640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EC640E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k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rt</w:t>
            </w:r>
          </w:p>
        </w:tc>
        <w:tc>
          <w:tcPr>
            <w:tcW w:w="1250" w:type="pct"/>
          </w:tcPr>
          <w:p w:rsidR="00EC640E" w:rsidRPr="004B25FE" w:rsidRDefault="00EC640E" w:rsidP="00EC640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EC640E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k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ll</w:t>
            </w:r>
          </w:p>
        </w:tc>
        <w:tc>
          <w:tcPr>
            <w:tcW w:w="1250" w:type="pct"/>
          </w:tcPr>
          <w:p w:rsidR="00EC640E" w:rsidRPr="004B25FE" w:rsidRDefault="00EC640E" w:rsidP="00EC640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EC640E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k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n</w:t>
            </w:r>
          </w:p>
        </w:tc>
      </w:tr>
      <w:tr w:rsidR="00147EEE" w:rsidRPr="004B25FE" w:rsidTr="006A3C7F">
        <w:tc>
          <w:tcPr>
            <w:tcW w:w="5000" w:type="pct"/>
            <w:gridSpan w:val="4"/>
          </w:tcPr>
          <w:p w:rsidR="00147EEE" w:rsidRPr="004B25FE" w:rsidRDefault="00147EE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147EEE" w:rsidRPr="004B25FE" w:rsidTr="006A3C7F">
        <w:tc>
          <w:tcPr>
            <w:tcW w:w="1250" w:type="pct"/>
          </w:tcPr>
          <w:p w:rsidR="00147EEE" w:rsidRPr="004B25FE" w:rsidRDefault="00D844F5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f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og</w:t>
            </w:r>
          </w:p>
        </w:tc>
        <w:tc>
          <w:tcPr>
            <w:tcW w:w="1250" w:type="pct"/>
          </w:tcPr>
          <w:p w:rsidR="00147EEE" w:rsidRPr="004B25FE" w:rsidRDefault="00D844F5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g</w:t>
            </w:r>
          </w:p>
        </w:tc>
        <w:tc>
          <w:tcPr>
            <w:tcW w:w="1250" w:type="pct"/>
          </w:tcPr>
          <w:p w:rsidR="00147EEE" w:rsidRPr="004B25FE" w:rsidRDefault="00D844F5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g</w:t>
            </w:r>
          </w:p>
        </w:tc>
        <w:tc>
          <w:tcPr>
            <w:tcW w:w="1250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g</w:t>
            </w:r>
          </w:p>
        </w:tc>
      </w:tr>
      <w:tr w:rsidR="00147EEE" w:rsidRPr="004B25FE" w:rsidTr="006A3C7F">
        <w:tc>
          <w:tcPr>
            <w:tcW w:w="1250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f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ag</w:t>
            </w:r>
          </w:p>
        </w:tc>
        <w:tc>
          <w:tcPr>
            <w:tcW w:w="1250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g</w:t>
            </w:r>
          </w:p>
        </w:tc>
        <w:tc>
          <w:tcPr>
            <w:tcW w:w="1250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g</w:t>
            </w:r>
          </w:p>
        </w:tc>
        <w:tc>
          <w:tcPr>
            <w:tcW w:w="1250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g</w:t>
            </w:r>
          </w:p>
        </w:tc>
      </w:tr>
    </w:tbl>
    <w:p w:rsidR="00147EEE" w:rsidRPr="004B25FE" w:rsidRDefault="00147EEE" w:rsidP="00147EEE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147EEE" w:rsidRPr="004B25FE" w:rsidTr="006A3C7F">
        <w:tc>
          <w:tcPr>
            <w:tcW w:w="5000" w:type="pct"/>
            <w:gridSpan w:val="3"/>
          </w:tcPr>
          <w:p w:rsidR="00147EEE" w:rsidRPr="00EC640E" w:rsidRDefault="00D844F5" w:rsidP="006A3C7F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EC640E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gg</w:t>
            </w:r>
          </w:p>
        </w:tc>
      </w:tr>
      <w:tr w:rsidR="00147EEE" w:rsidRPr="004B25FE" w:rsidTr="006A3C7F">
        <w:tc>
          <w:tcPr>
            <w:tcW w:w="1667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gg</w:t>
            </w:r>
          </w:p>
        </w:tc>
        <w:tc>
          <w:tcPr>
            <w:tcW w:w="1667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f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ggy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 xml:space="preserve"> </w:t>
            </w:r>
          </w:p>
        </w:tc>
        <w:tc>
          <w:tcPr>
            <w:tcW w:w="1666" w:type="pct"/>
          </w:tcPr>
          <w:p w:rsidR="00147EEE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ggar</w:t>
            </w:r>
          </w:p>
        </w:tc>
      </w:tr>
      <w:tr w:rsidR="00D844F5" w:rsidRPr="004B25FE" w:rsidTr="00D844F5">
        <w:tc>
          <w:tcPr>
            <w:tcW w:w="5000" w:type="pct"/>
            <w:gridSpan w:val="3"/>
          </w:tcPr>
          <w:p w:rsidR="00D844F5" w:rsidRPr="00EC640E" w:rsidRDefault="00EC640E" w:rsidP="00D844F5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g</w:t>
            </w:r>
            <w:r w:rsidR="00D844F5" w:rsidRPr="00EC640E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h</w:t>
            </w:r>
            <w:r w:rsidRPr="00EC640E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 xml:space="preserve"> / gu</w:t>
            </w:r>
          </w:p>
        </w:tc>
      </w:tr>
      <w:tr w:rsidR="00D844F5" w:rsidRPr="004B25FE" w:rsidTr="00D844F5">
        <w:tc>
          <w:tcPr>
            <w:tcW w:w="1667" w:type="pct"/>
          </w:tcPr>
          <w:p w:rsidR="00D844F5" w:rsidRPr="004B25FE" w:rsidRDefault="00D844F5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ost</w:t>
            </w:r>
          </w:p>
        </w:tc>
        <w:tc>
          <w:tcPr>
            <w:tcW w:w="1667" w:type="pct"/>
          </w:tcPr>
          <w:p w:rsidR="00D844F5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est</w:t>
            </w:r>
          </w:p>
        </w:tc>
        <w:tc>
          <w:tcPr>
            <w:tcW w:w="1666" w:type="pct"/>
          </w:tcPr>
          <w:p w:rsidR="00D844F5" w:rsidRPr="004B25FE" w:rsidRDefault="00EC640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ess</w:t>
            </w:r>
          </w:p>
        </w:tc>
      </w:tr>
    </w:tbl>
    <w:p w:rsidR="00147EEE" w:rsidRPr="004B25FE" w:rsidRDefault="00147EEE" w:rsidP="00147EEE">
      <w:pPr>
        <w:rPr>
          <w:rFonts w:ascii="苹方 常规" w:eastAsia="苹方 常规" w:hAnsi="苹方 常规"/>
        </w:rPr>
      </w:pPr>
    </w:p>
    <w:p w:rsidR="00147EEE" w:rsidRPr="004B25FE" w:rsidRDefault="00147EEE" w:rsidP="00147EEE">
      <w:pPr>
        <w:widowControl/>
        <w:jc w:val="left"/>
        <w:rPr>
          <w:rFonts w:ascii="苹方 常规" w:eastAsia="苹方 常规" w:hAnsi="苹方 常规"/>
        </w:rPr>
      </w:pPr>
      <w:r w:rsidRPr="004B25FE">
        <w:rPr>
          <w:rFonts w:ascii="苹方 常规" w:eastAsia="苹方 常规" w:hAnsi="苹方 常规"/>
        </w:rPr>
        <w:br w:type="page"/>
      </w:r>
    </w:p>
    <w:p w:rsidR="00EC640E" w:rsidRDefault="00F21AE7" w:rsidP="0057746E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lastRenderedPageBreak/>
        <w:t>清辅音</w:t>
      </w:r>
    </w:p>
    <w:p w:rsidR="00F21AE7" w:rsidRPr="00EC640E" w:rsidRDefault="00F21AE7" w:rsidP="0057746E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  <w:r w:rsidRPr="00EC640E">
        <w:rPr>
          <w:rFonts w:ascii="苹方 常规" w:eastAsia="苹方 常规" w:hAnsi="苹方 常规" w:cs="Calibri"/>
          <w:sz w:val="84"/>
          <w:szCs w:val="84"/>
        </w:rPr>
        <w:t>/s/</w:t>
      </w:r>
    </w:p>
    <w:p w:rsidR="00F21AE7" w:rsidRPr="004B25FE" w:rsidRDefault="00F21AE7" w:rsidP="00F21AE7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F21AE7" w:rsidRPr="004B25FE" w:rsidTr="00590F52">
        <w:tc>
          <w:tcPr>
            <w:tcW w:w="5000" w:type="pct"/>
            <w:gridSpan w:val="4"/>
          </w:tcPr>
          <w:p w:rsidR="00F21AE7" w:rsidRPr="00EC640E" w:rsidRDefault="00F21AE7" w:rsidP="00590F52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EC640E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s</w:t>
            </w:r>
          </w:p>
        </w:tc>
      </w:tr>
      <w:tr w:rsidR="00F21AE7" w:rsidRPr="004B25FE" w:rsidTr="00590F52">
        <w:tc>
          <w:tcPr>
            <w:tcW w:w="1250" w:type="pct"/>
          </w:tcPr>
          <w:p w:rsidR="00F21AE7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e</w:t>
            </w:r>
          </w:p>
        </w:tc>
        <w:tc>
          <w:tcPr>
            <w:tcW w:w="1250" w:type="pct"/>
          </w:tcPr>
          <w:p w:rsidR="00F21AE7" w:rsidRPr="004B25FE" w:rsidRDefault="00EC640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t</w:t>
            </w:r>
          </w:p>
        </w:tc>
        <w:tc>
          <w:tcPr>
            <w:tcW w:w="1250" w:type="pct"/>
          </w:tcPr>
          <w:p w:rsidR="00F21AE7" w:rsidRPr="004B25FE" w:rsidRDefault="00EC640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seat</w:t>
            </w:r>
          </w:p>
        </w:tc>
        <w:tc>
          <w:tcPr>
            <w:tcW w:w="1250" w:type="pct"/>
          </w:tcPr>
          <w:p w:rsidR="00F21AE7" w:rsidRPr="004B25FE" w:rsidRDefault="00EC640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me</w:t>
            </w:r>
          </w:p>
        </w:tc>
      </w:tr>
      <w:tr w:rsidR="00F21AE7" w:rsidRPr="004B25FE" w:rsidTr="00590F52">
        <w:tc>
          <w:tcPr>
            <w:tcW w:w="1250" w:type="pct"/>
          </w:tcPr>
          <w:p w:rsidR="00F21AE7" w:rsidRPr="004B25FE" w:rsidRDefault="00EC640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a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sk</w:t>
            </w:r>
          </w:p>
        </w:tc>
        <w:tc>
          <w:tcPr>
            <w:tcW w:w="1250" w:type="pct"/>
          </w:tcPr>
          <w:p w:rsidR="00F21AE7" w:rsidRPr="004B25FE" w:rsidRDefault="00EC640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rse</w:t>
            </w:r>
          </w:p>
        </w:tc>
        <w:tc>
          <w:tcPr>
            <w:tcW w:w="1250" w:type="pct"/>
          </w:tcPr>
          <w:p w:rsidR="00F21AE7" w:rsidRPr="004B25FE" w:rsidRDefault="00EC640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ose</w:t>
            </w:r>
          </w:p>
        </w:tc>
        <w:tc>
          <w:tcPr>
            <w:tcW w:w="1250" w:type="pct"/>
          </w:tcPr>
          <w:p w:rsidR="00F21AE7" w:rsidRPr="004B25FE" w:rsidRDefault="00EC640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se</w:t>
            </w:r>
          </w:p>
        </w:tc>
      </w:tr>
      <w:tr w:rsidR="00F21AE7" w:rsidRPr="004B25FE" w:rsidTr="00590F52">
        <w:tc>
          <w:tcPr>
            <w:tcW w:w="1250" w:type="pct"/>
          </w:tcPr>
          <w:p w:rsidR="00F21AE7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s</w:t>
            </w:r>
          </w:p>
        </w:tc>
        <w:tc>
          <w:tcPr>
            <w:tcW w:w="1250" w:type="pct"/>
          </w:tcPr>
          <w:p w:rsidR="00F21AE7" w:rsidRPr="004B25FE" w:rsidRDefault="00CB047B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s</w:t>
            </w:r>
          </w:p>
        </w:tc>
        <w:tc>
          <w:tcPr>
            <w:tcW w:w="1250" w:type="pct"/>
          </w:tcPr>
          <w:p w:rsidR="00F21AE7" w:rsidRPr="004B25FE" w:rsidRDefault="00CB047B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f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mous</w:t>
            </w:r>
          </w:p>
        </w:tc>
        <w:tc>
          <w:tcPr>
            <w:tcW w:w="1250" w:type="pct"/>
          </w:tcPr>
          <w:p w:rsidR="00F21AE7" w:rsidRPr="00176132" w:rsidRDefault="00EC640E" w:rsidP="00590F52">
            <w:pPr>
              <w:rPr>
                <w:rFonts w:ascii="苹方 常规" w:eastAsia="苹方 常规" w:hAnsi="苹方 常规" w:cs="Calibri"/>
                <w:b/>
                <w:sz w:val="30"/>
                <w:szCs w:val="30"/>
              </w:rPr>
            </w:pPr>
            <w:r w:rsidRPr="00176132">
              <w:rPr>
                <w:rFonts w:ascii="苹方 常规" w:eastAsia="苹方 常规" w:hAnsi="苹方 常规" w:cs="Calibri" w:hint="eastAsia"/>
                <w:b/>
                <w:sz w:val="30"/>
                <w:szCs w:val="30"/>
              </w:rPr>
              <w:t>cup</w:t>
            </w:r>
            <w:r w:rsidRPr="00176132">
              <w:rPr>
                <w:rFonts w:ascii="苹方 常规" w:eastAsia="苹方 常规" w:hAnsi="苹方 常规" w:cs="Calibri"/>
                <w:b/>
                <w:sz w:val="30"/>
                <w:szCs w:val="30"/>
              </w:rPr>
              <w:t>s</w:t>
            </w:r>
          </w:p>
        </w:tc>
      </w:tr>
      <w:tr w:rsidR="00176132" w:rsidRPr="004B25FE" w:rsidTr="00176132">
        <w:tc>
          <w:tcPr>
            <w:tcW w:w="5000" w:type="pct"/>
            <w:gridSpan w:val="4"/>
          </w:tcPr>
          <w:p w:rsidR="00176132" w:rsidRPr="00176132" w:rsidRDefault="00176132" w:rsidP="00590F52">
            <w:pPr>
              <w:rPr>
                <w:rFonts w:ascii="苹方 常规" w:eastAsia="苹方 常规" w:hAnsi="苹方 常规" w:cs="Calibri"/>
                <w:b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名词复数/动词单数 ：</w:t>
            </w:r>
            <w:r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清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辅音</w:t>
            </w:r>
            <w:r w:rsidR="008F7290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(除t</w:t>
            </w:r>
            <w:r w:rsidR="008F7290">
              <w:rPr>
                <w:rFonts w:ascii="苹方 常规" w:eastAsia="苹方 常规" w:hAnsi="苹方 常规" w:cs="Segoe UI Symbol"/>
                <w:color w:val="9966FF"/>
                <w:szCs w:val="21"/>
              </w:rPr>
              <w:t>)</w:t>
            </w:r>
            <w:r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 xml:space="preserve"> 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+</w:t>
            </w:r>
            <w:r>
              <w:rPr>
                <w:rFonts w:ascii="苹方 常规" w:eastAsia="苹方 常规" w:hAnsi="苹方 常规" w:cs="Segoe UI Symbol"/>
                <w:color w:val="9966FF"/>
                <w:szCs w:val="21"/>
              </w:rPr>
              <w:t xml:space="preserve"> 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s</w:t>
            </w:r>
            <w:r w:rsidRPr="004B25FE">
              <w:rPr>
                <w:rFonts w:ascii="苹方 常规" w:eastAsia="苹方 常规" w:hAnsi="苹方 常规" w:cs="Segoe UI Symbol"/>
                <w:color w:val="9966FF"/>
                <w:szCs w:val="21"/>
              </w:rPr>
              <w:t xml:space="preserve"> = /</w:t>
            </w:r>
            <w:r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s</w:t>
            </w:r>
            <w:r w:rsidRPr="004B25FE">
              <w:rPr>
                <w:rFonts w:ascii="苹方 常规" w:eastAsia="苹方 常规" w:hAnsi="苹方 常规" w:cs="Segoe UI Symbol"/>
                <w:color w:val="9966FF"/>
                <w:szCs w:val="21"/>
              </w:rPr>
              <w:t>/</w:t>
            </w:r>
          </w:p>
        </w:tc>
      </w:tr>
    </w:tbl>
    <w:p w:rsidR="00866FE8" w:rsidRPr="004B25FE" w:rsidRDefault="00866FE8" w:rsidP="00866FE8">
      <w:pPr>
        <w:rPr>
          <w:rFonts w:ascii="苹方 常规" w:eastAsia="苹方 常规" w:hAnsi="苹方 常规" w:cs="Segoe UI Symbol"/>
          <w:color w:val="FFC000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EC640E" w:rsidRPr="004B25FE" w:rsidTr="00EC640E">
        <w:tc>
          <w:tcPr>
            <w:tcW w:w="5000" w:type="pct"/>
            <w:gridSpan w:val="4"/>
          </w:tcPr>
          <w:p w:rsidR="00EC640E" w:rsidRPr="00EC640E" w:rsidRDefault="00EC640E" w:rsidP="00631DB9">
            <w:pPr>
              <w:jc w:val="center"/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</w:pPr>
            <w:r w:rsidRPr="00EC640E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ss</w:t>
            </w:r>
          </w:p>
        </w:tc>
      </w:tr>
      <w:tr w:rsidR="00EC640E" w:rsidRPr="004B25FE" w:rsidTr="00EC640E">
        <w:tc>
          <w:tcPr>
            <w:tcW w:w="1250" w:type="pct"/>
          </w:tcPr>
          <w:p w:rsidR="00EC640E" w:rsidRPr="004B25FE" w:rsidRDefault="00EC640E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ass</w:t>
            </w:r>
          </w:p>
        </w:tc>
        <w:tc>
          <w:tcPr>
            <w:tcW w:w="1250" w:type="pct"/>
          </w:tcPr>
          <w:p w:rsidR="00EC640E" w:rsidRPr="004B25FE" w:rsidRDefault="00EC640E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ress</w:t>
            </w:r>
          </w:p>
        </w:tc>
        <w:tc>
          <w:tcPr>
            <w:tcW w:w="1250" w:type="pct"/>
          </w:tcPr>
          <w:p w:rsidR="00EC640E" w:rsidRPr="004B25FE" w:rsidRDefault="00EC640E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k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ss</w:t>
            </w:r>
          </w:p>
        </w:tc>
        <w:tc>
          <w:tcPr>
            <w:tcW w:w="1250" w:type="pct"/>
          </w:tcPr>
          <w:p w:rsidR="00EC640E" w:rsidRPr="004B25FE" w:rsidRDefault="00EC640E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oss</w:t>
            </w:r>
          </w:p>
        </w:tc>
      </w:tr>
      <w:tr w:rsidR="00EC640E" w:rsidRPr="004B25FE" w:rsidTr="00EC640E">
        <w:tc>
          <w:tcPr>
            <w:tcW w:w="1250" w:type="pct"/>
          </w:tcPr>
          <w:p w:rsidR="00EC640E" w:rsidRPr="004B25FE" w:rsidRDefault="00EC640E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lass</w:t>
            </w:r>
          </w:p>
        </w:tc>
        <w:tc>
          <w:tcPr>
            <w:tcW w:w="1250" w:type="pct"/>
          </w:tcPr>
          <w:p w:rsidR="00EC640E" w:rsidRPr="004B25FE" w:rsidRDefault="00EC640E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ess</w:t>
            </w:r>
          </w:p>
        </w:tc>
        <w:tc>
          <w:tcPr>
            <w:tcW w:w="1250" w:type="pct"/>
          </w:tcPr>
          <w:p w:rsidR="00EC640E" w:rsidRPr="004B25FE" w:rsidRDefault="00EC640E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ss</w:t>
            </w:r>
          </w:p>
        </w:tc>
        <w:tc>
          <w:tcPr>
            <w:tcW w:w="1250" w:type="pct"/>
          </w:tcPr>
          <w:p w:rsidR="00EC640E" w:rsidRDefault="00EC640E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a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ss</w:t>
            </w:r>
          </w:p>
        </w:tc>
      </w:tr>
    </w:tbl>
    <w:p w:rsidR="00EC640E" w:rsidRPr="004B25FE" w:rsidRDefault="00EC640E" w:rsidP="00EC640E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EC640E" w:rsidRPr="004B25FE" w:rsidTr="00631DB9">
        <w:tc>
          <w:tcPr>
            <w:tcW w:w="5000" w:type="pct"/>
            <w:gridSpan w:val="3"/>
          </w:tcPr>
          <w:p w:rsidR="00EC640E" w:rsidRPr="00EC640E" w:rsidRDefault="00EC640E" w:rsidP="00631DB9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proofErr w:type="spellStart"/>
            <w:r w:rsidRPr="00EC640E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sc</w:t>
            </w:r>
            <w:proofErr w:type="spellEnd"/>
          </w:p>
        </w:tc>
      </w:tr>
      <w:tr w:rsidR="00EC640E" w:rsidRPr="004B25FE" w:rsidTr="00631DB9">
        <w:tc>
          <w:tcPr>
            <w:tcW w:w="1667" w:type="pct"/>
          </w:tcPr>
          <w:p w:rsidR="00EC640E" w:rsidRPr="004B25FE" w:rsidRDefault="00EC640E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ience</w:t>
            </w:r>
          </w:p>
        </w:tc>
        <w:tc>
          <w:tcPr>
            <w:tcW w:w="1667" w:type="pct"/>
          </w:tcPr>
          <w:p w:rsidR="00EC640E" w:rsidRPr="004B25FE" w:rsidRDefault="00EC640E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ene</w:t>
            </w:r>
          </w:p>
        </w:tc>
        <w:tc>
          <w:tcPr>
            <w:tcW w:w="1666" w:type="pct"/>
          </w:tcPr>
          <w:p w:rsidR="00EC640E" w:rsidRPr="004B25FE" w:rsidRDefault="00EC640E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EC640E">
              <w:rPr>
                <w:rFonts w:ascii="苹方 常规" w:eastAsia="苹方 常规" w:hAnsi="苹方 常规" w:cs="Calibri"/>
                <w:sz w:val="30"/>
                <w:szCs w:val="30"/>
              </w:rPr>
              <w:t>scenery</w:t>
            </w:r>
          </w:p>
        </w:tc>
      </w:tr>
    </w:tbl>
    <w:p w:rsidR="0038228A" w:rsidRPr="004B25FE" w:rsidRDefault="0038228A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176132" w:rsidRDefault="0057746E" w:rsidP="00BD069E">
      <w:pPr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lastRenderedPageBreak/>
        <w:t>浊辅音</w:t>
      </w:r>
    </w:p>
    <w:p w:rsidR="0057746E" w:rsidRPr="00176132" w:rsidRDefault="0057746E" w:rsidP="00BD069E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176132">
        <w:rPr>
          <w:rFonts w:ascii="苹方 常规" w:eastAsia="苹方 常规" w:hAnsi="苹方 常规" w:cs="Calibri"/>
          <w:sz w:val="84"/>
          <w:szCs w:val="84"/>
        </w:rPr>
        <w:t>/z/</w:t>
      </w:r>
    </w:p>
    <w:p w:rsidR="0057746E" w:rsidRPr="004B25FE" w:rsidRDefault="0057746E" w:rsidP="0057746E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57746E" w:rsidRPr="004B25FE" w:rsidTr="00590F52">
        <w:tc>
          <w:tcPr>
            <w:tcW w:w="5000" w:type="pct"/>
            <w:gridSpan w:val="4"/>
          </w:tcPr>
          <w:p w:rsidR="0057746E" w:rsidRPr="00176132" w:rsidRDefault="0057746E" w:rsidP="00590F52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176132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z</w:t>
            </w:r>
          </w:p>
        </w:tc>
      </w:tr>
      <w:tr w:rsidR="0057746E" w:rsidRPr="004B25FE" w:rsidTr="00590F52">
        <w:tc>
          <w:tcPr>
            <w:tcW w:w="1250" w:type="pct"/>
          </w:tcPr>
          <w:p w:rsidR="0057746E" w:rsidRPr="004B25FE" w:rsidRDefault="00C5701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z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o</w:t>
            </w:r>
          </w:p>
        </w:tc>
        <w:tc>
          <w:tcPr>
            <w:tcW w:w="1250" w:type="pct"/>
          </w:tcPr>
          <w:p w:rsidR="0057746E" w:rsidRPr="004B25FE" w:rsidRDefault="00176132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z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om</w:t>
            </w:r>
          </w:p>
        </w:tc>
        <w:tc>
          <w:tcPr>
            <w:tcW w:w="1250" w:type="pct"/>
          </w:tcPr>
          <w:p w:rsidR="0057746E" w:rsidRPr="004B25FE" w:rsidRDefault="00176132" w:rsidP="00602710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z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e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ra</w:t>
            </w:r>
          </w:p>
        </w:tc>
        <w:tc>
          <w:tcPr>
            <w:tcW w:w="1250" w:type="pct"/>
          </w:tcPr>
          <w:p w:rsidR="0057746E" w:rsidRPr="004B25FE" w:rsidRDefault="00BD069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z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ro</w:t>
            </w:r>
          </w:p>
        </w:tc>
      </w:tr>
      <w:tr w:rsidR="0057746E" w:rsidRPr="004B25FE" w:rsidTr="00590F52">
        <w:tc>
          <w:tcPr>
            <w:tcW w:w="1250" w:type="pct"/>
          </w:tcPr>
          <w:p w:rsidR="0057746E" w:rsidRPr="004B25FE" w:rsidRDefault="00BD069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z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ne</w:t>
            </w:r>
          </w:p>
        </w:tc>
        <w:tc>
          <w:tcPr>
            <w:tcW w:w="1250" w:type="pct"/>
          </w:tcPr>
          <w:p w:rsidR="0057746E" w:rsidRPr="004B25FE" w:rsidRDefault="00BD069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z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diac</w:t>
            </w:r>
          </w:p>
        </w:tc>
        <w:tc>
          <w:tcPr>
            <w:tcW w:w="1250" w:type="pct"/>
          </w:tcPr>
          <w:p w:rsidR="0057746E" w:rsidRPr="004B25FE" w:rsidRDefault="00176132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z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ip</w:t>
            </w:r>
          </w:p>
        </w:tc>
        <w:tc>
          <w:tcPr>
            <w:tcW w:w="1250" w:type="pct"/>
          </w:tcPr>
          <w:p w:rsidR="0057746E" w:rsidRPr="004B25FE" w:rsidRDefault="00176132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azy</w:t>
            </w:r>
          </w:p>
        </w:tc>
      </w:tr>
      <w:tr w:rsidR="00BD069E" w:rsidRPr="004B25FE" w:rsidTr="00590F52">
        <w:tc>
          <w:tcPr>
            <w:tcW w:w="1250" w:type="pct"/>
          </w:tcPr>
          <w:p w:rsidR="00BD069E" w:rsidRPr="004B25FE" w:rsidRDefault="00176132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zy</w:t>
            </w:r>
          </w:p>
        </w:tc>
        <w:tc>
          <w:tcPr>
            <w:tcW w:w="1250" w:type="pct"/>
          </w:tcPr>
          <w:p w:rsidR="00BD069E" w:rsidRPr="004B25FE" w:rsidRDefault="00176132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j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zz</w:t>
            </w:r>
          </w:p>
        </w:tc>
        <w:tc>
          <w:tcPr>
            <w:tcW w:w="1250" w:type="pct"/>
          </w:tcPr>
          <w:p w:rsidR="00BD069E" w:rsidRPr="004B25FE" w:rsidRDefault="00BD069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BD069E" w:rsidRPr="004B25FE" w:rsidRDefault="00BD069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57746E" w:rsidRPr="004B25FE" w:rsidRDefault="0057746E" w:rsidP="0057746E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BD069E" w:rsidRPr="004B25FE" w:rsidTr="00590F52">
        <w:tc>
          <w:tcPr>
            <w:tcW w:w="5000" w:type="pct"/>
            <w:gridSpan w:val="4"/>
          </w:tcPr>
          <w:p w:rsidR="00BD069E" w:rsidRPr="000C2954" w:rsidRDefault="00BD069E" w:rsidP="00590F52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0C2954">
              <w:rPr>
                <w:rFonts w:ascii="苹方 常规" w:eastAsia="苹方 常规" w:hAnsi="苹方 常规" w:cs="Calibri" w:hint="eastAsia"/>
                <w:b/>
                <w:color w:val="FF3399"/>
                <w:sz w:val="44"/>
                <w:szCs w:val="44"/>
              </w:rPr>
              <w:t>s</w:t>
            </w:r>
          </w:p>
        </w:tc>
      </w:tr>
      <w:tr w:rsidR="00BD069E" w:rsidRPr="004B25FE" w:rsidTr="00590F52">
        <w:tc>
          <w:tcPr>
            <w:tcW w:w="1250" w:type="pct"/>
          </w:tcPr>
          <w:p w:rsidR="00BD069E" w:rsidRPr="004B25FE" w:rsidRDefault="00BD069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se</w:t>
            </w:r>
          </w:p>
        </w:tc>
        <w:tc>
          <w:tcPr>
            <w:tcW w:w="1250" w:type="pct"/>
          </w:tcPr>
          <w:p w:rsidR="00BD069E" w:rsidRPr="004B25FE" w:rsidRDefault="00176132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se</w:t>
            </w:r>
          </w:p>
        </w:tc>
        <w:tc>
          <w:tcPr>
            <w:tcW w:w="1250" w:type="pct"/>
          </w:tcPr>
          <w:p w:rsidR="00BD069E" w:rsidRPr="004B25FE" w:rsidRDefault="00176132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usy</w:t>
            </w:r>
          </w:p>
        </w:tc>
        <w:tc>
          <w:tcPr>
            <w:tcW w:w="1250" w:type="pct"/>
          </w:tcPr>
          <w:p w:rsidR="00BD069E" w:rsidRPr="004B25FE" w:rsidRDefault="00176132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e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sy</w:t>
            </w:r>
          </w:p>
        </w:tc>
      </w:tr>
      <w:tr w:rsidR="0038228A" w:rsidRPr="004B25FE" w:rsidTr="00590F52">
        <w:tc>
          <w:tcPr>
            <w:tcW w:w="1250" w:type="pct"/>
          </w:tcPr>
          <w:p w:rsidR="0038228A" w:rsidRPr="004B25FE" w:rsidRDefault="00866FE8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i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 xml:space="preserve"> </w:t>
            </w:r>
          </w:p>
        </w:tc>
        <w:tc>
          <w:tcPr>
            <w:tcW w:w="1250" w:type="pct"/>
          </w:tcPr>
          <w:p w:rsidR="0038228A" w:rsidRPr="004B25FE" w:rsidRDefault="00866FE8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s</w:t>
            </w:r>
          </w:p>
        </w:tc>
        <w:tc>
          <w:tcPr>
            <w:tcW w:w="1250" w:type="pct"/>
          </w:tcPr>
          <w:p w:rsidR="0038228A" w:rsidRPr="004B25FE" w:rsidRDefault="00866FE8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s</w:t>
            </w:r>
          </w:p>
        </w:tc>
        <w:tc>
          <w:tcPr>
            <w:tcW w:w="1250" w:type="pct"/>
          </w:tcPr>
          <w:p w:rsidR="0038228A" w:rsidRPr="004B25FE" w:rsidRDefault="00866FE8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a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s</w:t>
            </w:r>
          </w:p>
        </w:tc>
      </w:tr>
    </w:tbl>
    <w:p w:rsidR="00BD069E" w:rsidRPr="004B25FE" w:rsidRDefault="00BD069E" w:rsidP="0057746E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640E5A" w:rsidRPr="004B25FE" w:rsidTr="004F3D6E">
        <w:tc>
          <w:tcPr>
            <w:tcW w:w="1250" w:type="pct"/>
          </w:tcPr>
          <w:p w:rsidR="00640E5A" w:rsidRPr="004B25FE" w:rsidRDefault="00640E5A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e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yes</w:t>
            </w:r>
          </w:p>
        </w:tc>
        <w:tc>
          <w:tcPr>
            <w:tcW w:w="1250" w:type="pct"/>
          </w:tcPr>
          <w:p w:rsidR="00640E5A" w:rsidRPr="004B25FE" w:rsidRDefault="000C2954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a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pples</w:t>
            </w:r>
          </w:p>
        </w:tc>
        <w:tc>
          <w:tcPr>
            <w:tcW w:w="1250" w:type="pct"/>
          </w:tcPr>
          <w:p w:rsidR="00640E5A" w:rsidRPr="004B25FE" w:rsidRDefault="000C2954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ws</w:t>
            </w:r>
          </w:p>
        </w:tc>
        <w:tc>
          <w:tcPr>
            <w:tcW w:w="1250" w:type="pct"/>
          </w:tcPr>
          <w:p w:rsidR="00640E5A" w:rsidRPr="004B25FE" w:rsidRDefault="000C2954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rds</w:t>
            </w:r>
          </w:p>
        </w:tc>
      </w:tr>
      <w:tr w:rsidR="00640E5A" w:rsidRPr="004B25FE" w:rsidTr="004F3D6E">
        <w:tc>
          <w:tcPr>
            <w:tcW w:w="1250" w:type="pct"/>
          </w:tcPr>
          <w:p w:rsidR="00640E5A" w:rsidRPr="004B25FE" w:rsidRDefault="000C2954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oxes</w:t>
            </w:r>
          </w:p>
        </w:tc>
        <w:tc>
          <w:tcPr>
            <w:tcW w:w="1250" w:type="pct"/>
          </w:tcPr>
          <w:p w:rsidR="00640E5A" w:rsidRPr="004B25FE" w:rsidRDefault="000C2954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ushes</w:t>
            </w:r>
          </w:p>
        </w:tc>
        <w:tc>
          <w:tcPr>
            <w:tcW w:w="1250" w:type="pct"/>
          </w:tcPr>
          <w:p w:rsidR="00640E5A" w:rsidRPr="004B25FE" w:rsidRDefault="000C2954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goes</w:t>
            </w:r>
          </w:p>
        </w:tc>
        <w:tc>
          <w:tcPr>
            <w:tcW w:w="1250" w:type="pct"/>
          </w:tcPr>
          <w:p w:rsidR="00640E5A" w:rsidRPr="004B25FE" w:rsidRDefault="000C2954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oes</w:t>
            </w:r>
          </w:p>
        </w:tc>
      </w:tr>
      <w:tr w:rsidR="00866FE8" w:rsidRPr="004B25FE" w:rsidTr="00866FE8">
        <w:tc>
          <w:tcPr>
            <w:tcW w:w="5000" w:type="pct"/>
            <w:gridSpan w:val="4"/>
          </w:tcPr>
          <w:p w:rsidR="00866FE8" w:rsidRPr="004B25FE" w:rsidRDefault="00866FE8" w:rsidP="00866FE8">
            <w:pPr>
              <w:rPr>
                <w:rFonts w:ascii="苹方 常规" w:eastAsia="苹方 常规" w:hAnsi="苹方 常规" w:cs="Calibri"/>
                <w:sz w:val="36"/>
                <w:szCs w:val="36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名词复数/动词单数 ：元音/浊辅音</w:t>
            </w:r>
            <w:r w:rsidR="00AA586B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 xml:space="preserve"> 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+</w:t>
            </w:r>
            <w:r w:rsidR="00AA586B">
              <w:rPr>
                <w:rFonts w:ascii="苹方 常规" w:eastAsia="苹方 常规" w:hAnsi="苹方 常规" w:cs="Segoe UI Symbol"/>
                <w:color w:val="9966FF"/>
                <w:szCs w:val="21"/>
              </w:rPr>
              <w:t xml:space="preserve"> 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s</w:t>
            </w:r>
            <w:r w:rsidRPr="004B25FE">
              <w:rPr>
                <w:rFonts w:ascii="苹方 常规" w:eastAsia="苹方 常规" w:hAnsi="苹方 常规" w:cs="Segoe UI Symbol"/>
                <w:color w:val="9966FF"/>
                <w:szCs w:val="21"/>
              </w:rPr>
              <w:t xml:space="preserve"> = /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z</w:t>
            </w:r>
            <w:r w:rsidRPr="004B25FE">
              <w:rPr>
                <w:rFonts w:ascii="苹方 常规" w:eastAsia="苹方 常规" w:hAnsi="苹方 常规" w:cs="Segoe UI Symbol"/>
                <w:color w:val="9966FF"/>
                <w:szCs w:val="21"/>
              </w:rPr>
              <w:t>/</w:t>
            </w:r>
          </w:p>
        </w:tc>
      </w:tr>
    </w:tbl>
    <w:p w:rsidR="00640E5A" w:rsidRPr="004B25FE" w:rsidRDefault="00640E5A" w:rsidP="0057746E">
      <w:pPr>
        <w:rPr>
          <w:rFonts w:ascii="苹方 常规" w:eastAsia="苹方 常规" w:hAnsi="苹方 常规" w:cs="Calibri"/>
          <w:sz w:val="30"/>
          <w:szCs w:val="30"/>
        </w:rPr>
      </w:pPr>
    </w:p>
    <w:p w:rsidR="0057746E" w:rsidRPr="004B25FE" w:rsidRDefault="0057746E" w:rsidP="0057746E">
      <w:pPr>
        <w:rPr>
          <w:rFonts w:ascii="苹方 常规" w:eastAsia="苹方 常规" w:hAnsi="苹方 常规"/>
        </w:rPr>
      </w:pPr>
    </w:p>
    <w:p w:rsidR="0038228A" w:rsidRPr="004B25FE" w:rsidRDefault="0038228A">
      <w:pPr>
        <w:widowControl/>
        <w:jc w:val="left"/>
        <w:rPr>
          <w:rFonts w:ascii="苹方 常规" w:eastAsia="苹方 常规" w:hAnsi="苹方 常规"/>
        </w:rPr>
      </w:pPr>
      <w:r w:rsidRPr="004B25FE">
        <w:rPr>
          <w:rFonts w:ascii="苹方 常规" w:eastAsia="苹方 常规" w:hAnsi="苹方 常规"/>
        </w:rPr>
        <w:br w:type="page"/>
      </w:r>
    </w:p>
    <w:p w:rsidR="000C2954" w:rsidRDefault="0038228A" w:rsidP="0038228A">
      <w:pPr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lastRenderedPageBreak/>
        <w:t>清辅音</w:t>
      </w:r>
    </w:p>
    <w:p w:rsidR="0038228A" w:rsidRPr="000C2954" w:rsidRDefault="0038228A" w:rsidP="0038228A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0C2954">
        <w:rPr>
          <w:rFonts w:ascii="苹方 常规" w:eastAsia="苹方 常规" w:hAnsi="苹方 常规" w:cs="Calibri"/>
          <w:sz w:val="84"/>
          <w:szCs w:val="84"/>
        </w:rPr>
        <w:t>/</w:t>
      </w:r>
      <w:proofErr w:type="spellStart"/>
      <w:r w:rsidRPr="000C2954">
        <w:rPr>
          <w:rFonts w:ascii="苹方 常规" w:eastAsia="苹方 常规" w:hAnsi="苹方 常规" w:cs="Calibri"/>
          <w:sz w:val="84"/>
          <w:szCs w:val="84"/>
        </w:rPr>
        <w:t>ts</w:t>
      </w:r>
      <w:proofErr w:type="spellEnd"/>
      <w:r w:rsidRPr="000C2954">
        <w:rPr>
          <w:rFonts w:ascii="苹方 常规" w:eastAsia="苹方 常规" w:hAnsi="苹方 常规" w:cs="Calibri"/>
          <w:sz w:val="84"/>
          <w:szCs w:val="84"/>
        </w:rPr>
        <w:t>/</w:t>
      </w:r>
    </w:p>
    <w:p w:rsidR="0038228A" w:rsidRPr="004B25FE" w:rsidRDefault="0038228A" w:rsidP="0038228A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38228A" w:rsidRPr="004B25FE" w:rsidTr="00EF7F27">
        <w:tc>
          <w:tcPr>
            <w:tcW w:w="5000" w:type="pct"/>
            <w:gridSpan w:val="4"/>
          </w:tcPr>
          <w:p w:rsidR="0038228A" w:rsidRPr="000C2954" w:rsidRDefault="0038228A" w:rsidP="00866FE8">
            <w:pPr>
              <w:jc w:val="center"/>
              <w:rPr>
                <w:rFonts w:ascii="苹方 常规" w:eastAsia="苹方 常规" w:hAnsi="苹方 常规" w:cs="Calibri"/>
                <w:b/>
                <w:color w:val="FF0000"/>
                <w:sz w:val="44"/>
                <w:szCs w:val="44"/>
              </w:rPr>
            </w:pPr>
            <w:proofErr w:type="spellStart"/>
            <w:r w:rsidRPr="000C2954">
              <w:rPr>
                <w:rFonts w:ascii="苹方 常规" w:eastAsia="苹方 常规" w:hAnsi="苹方 常规" w:cs="Calibri" w:hint="eastAsia"/>
                <w:b/>
                <w:color w:val="FF3399"/>
                <w:sz w:val="44"/>
                <w:szCs w:val="44"/>
              </w:rPr>
              <w:t>t</w:t>
            </w:r>
            <w:r w:rsidRPr="000C2954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s</w:t>
            </w:r>
            <w:proofErr w:type="spellEnd"/>
          </w:p>
        </w:tc>
      </w:tr>
      <w:tr w:rsidR="0038228A" w:rsidRPr="004B25FE" w:rsidTr="00EF7F27">
        <w:tc>
          <w:tcPr>
            <w:tcW w:w="1250" w:type="pct"/>
          </w:tcPr>
          <w:p w:rsidR="0038228A" w:rsidRPr="004B25FE" w:rsidRDefault="0038228A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ts</w:t>
            </w:r>
          </w:p>
        </w:tc>
        <w:tc>
          <w:tcPr>
            <w:tcW w:w="1250" w:type="pct"/>
          </w:tcPr>
          <w:p w:rsidR="0038228A" w:rsidRPr="004B25FE" w:rsidRDefault="0038228A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ats</w:t>
            </w:r>
          </w:p>
        </w:tc>
        <w:tc>
          <w:tcPr>
            <w:tcW w:w="1250" w:type="pct"/>
          </w:tcPr>
          <w:p w:rsidR="0038228A" w:rsidRPr="004B25FE" w:rsidRDefault="000C2954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fruits</w:t>
            </w:r>
          </w:p>
        </w:tc>
        <w:tc>
          <w:tcPr>
            <w:tcW w:w="1250" w:type="pct"/>
          </w:tcPr>
          <w:p w:rsidR="0038228A" w:rsidRPr="004B25FE" w:rsidRDefault="000C2954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swee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s</w:t>
            </w:r>
          </w:p>
        </w:tc>
      </w:tr>
      <w:tr w:rsidR="0038228A" w:rsidRPr="004B25FE" w:rsidTr="00EF7F27">
        <w:tc>
          <w:tcPr>
            <w:tcW w:w="1250" w:type="pct"/>
          </w:tcPr>
          <w:p w:rsidR="0038228A" w:rsidRPr="004B25FE" w:rsidRDefault="000C2954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ts</w:t>
            </w:r>
          </w:p>
        </w:tc>
        <w:tc>
          <w:tcPr>
            <w:tcW w:w="1250" w:type="pct"/>
          </w:tcPr>
          <w:p w:rsidR="0038228A" w:rsidRPr="004B25FE" w:rsidRDefault="000C2954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ts</w:t>
            </w:r>
          </w:p>
        </w:tc>
        <w:tc>
          <w:tcPr>
            <w:tcW w:w="1250" w:type="pct"/>
          </w:tcPr>
          <w:p w:rsidR="0038228A" w:rsidRPr="004B25FE" w:rsidRDefault="000C2954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ts</w:t>
            </w:r>
          </w:p>
        </w:tc>
        <w:tc>
          <w:tcPr>
            <w:tcW w:w="1250" w:type="pct"/>
          </w:tcPr>
          <w:p w:rsidR="0038228A" w:rsidRPr="004B25FE" w:rsidRDefault="000C2954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pets</w:t>
            </w:r>
          </w:p>
        </w:tc>
      </w:tr>
      <w:tr w:rsidR="0038228A" w:rsidRPr="004B25FE" w:rsidTr="0038228A">
        <w:tc>
          <w:tcPr>
            <w:tcW w:w="5000" w:type="pct"/>
            <w:gridSpan w:val="4"/>
          </w:tcPr>
          <w:p w:rsidR="0038228A" w:rsidRPr="004B25FE" w:rsidRDefault="0038228A" w:rsidP="00866FE8">
            <w:pPr>
              <w:jc w:val="center"/>
              <w:rPr>
                <w:rFonts w:ascii="苹方 常规" w:eastAsia="苹方 常规" w:hAnsi="苹方 常规" w:cs="Calibri"/>
                <w:color w:val="FF0000"/>
                <w:sz w:val="30"/>
                <w:szCs w:val="30"/>
              </w:rPr>
            </w:pPr>
          </w:p>
        </w:tc>
      </w:tr>
      <w:tr w:rsidR="0038228A" w:rsidRPr="004B25FE" w:rsidTr="00EF7F27">
        <w:tc>
          <w:tcPr>
            <w:tcW w:w="1250" w:type="pct"/>
          </w:tcPr>
          <w:p w:rsidR="0038228A" w:rsidRPr="004B25FE" w:rsidRDefault="0038228A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its</w:t>
            </w:r>
          </w:p>
        </w:tc>
        <w:tc>
          <w:tcPr>
            <w:tcW w:w="1250" w:type="pct"/>
          </w:tcPr>
          <w:p w:rsidR="0038228A" w:rsidRPr="004B25FE" w:rsidRDefault="0038228A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e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ts</w:t>
            </w:r>
          </w:p>
        </w:tc>
        <w:tc>
          <w:tcPr>
            <w:tcW w:w="1250" w:type="pct"/>
          </w:tcPr>
          <w:p w:rsidR="0038228A" w:rsidRPr="004B25FE" w:rsidRDefault="0038228A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ets</w:t>
            </w:r>
          </w:p>
        </w:tc>
        <w:tc>
          <w:tcPr>
            <w:tcW w:w="1250" w:type="pct"/>
          </w:tcPr>
          <w:p w:rsidR="0038228A" w:rsidRPr="004B25FE" w:rsidRDefault="000C2954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p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uts</w:t>
            </w:r>
          </w:p>
        </w:tc>
      </w:tr>
      <w:tr w:rsidR="0038228A" w:rsidRPr="004B25FE" w:rsidTr="00EF7F27">
        <w:tc>
          <w:tcPr>
            <w:tcW w:w="1250" w:type="pct"/>
          </w:tcPr>
          <w:p w:rsidR="0038228A" w:rsidRPr="004B25FE" w:rsidRDefault="000C2954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cuts</w:t>
            </w:r>
          </w:p>
        </w:tc>
        <w:tc>
          <w:tcPr>
            <w:tcW w:w="1250" w:type="pct"/>
          </w:tcPr>
          <w:p w:rsidR="0038228A" w:rsidRPr="004B25FE" w:rsidRDefault="000C2954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wants</w:t>
            </w:r>
          </w:p>
        </w:tc>
        <w:tc>
          <w:tcPr>
            <w:tcW w:w="1250" w:type="pct"/>
          </w:tcPr>
          <w:p w:rsidR="0038228A" w:rsidRPr="004B25FE" w:rsidRDefault="0038228A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38228A" w:rsidRPr="004B25FE" w:rsidRDefault="0038228A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866FE8" w:rsidRPr="004B25FE" w:rsidTr="00866FE8">
        <w:tc>
          <w:tcPr>
            <w:tcW w:w="5000" w:type="pct"/>
            <w:gridSpan w:val="4"/>
          </w:tcPr>
          <w:p w:rsidR="00866FE8" w:rsidRPr="004B25FE" w:rsidRDefault="000C2954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名词复数/动词单数 ：</w:t>
            </w:r>
            <w:r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清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辅音</w:t>
            </w:r>
            <w:r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 xml:space="preserve">t 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+</w:t>
            </w:r>
            <w:r>
              <w:rPr>
                <w:rFonts w:ascii="苹方 常规" w:eastAsia="苹方 常规" w:hAnsi="苹方 常规" w:cs="Segoe UI Symbol"/>
                <w:color w:val="9966FF"/>
                <w:szCs w:val="21"/>
              </w:rPr>
              <w:t xml:space="preserve"> 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s</w:t>
            </w:r>
            <w:r w:rsidRPr="004B25FE">
              <w:rPr>
                <w:rFonts w:ascii="苹方 常规" w:eastAsia="苹方 常规" w:hAnsi="苹方 常规" w:cs="Segoe UI Symbol"/>
                <w:color w:val="9966FF"/>
                <w:szCs w:val="21"/>
              </w:rPr>
              <w:t xml:space="preserve"> = /</w:t>
            </w:r>
            <w:proofErr w:type="spellStart"/>
            <w:r>
              <w:rPr>
                <w:rFonts w:ascii="苹方 常规" w:eastAsia="苹方 常规" w:hAnsi="苹方 常规" w:cs="Segoe UI Symbol"/>
                <w:color w:val="9966FF"/>
                <w:szCs w:val="21"/>
              </w:rPr>
              <w:t>t</w:t>
            </w:r>
            <w:r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s</w:t>
            </w:r>
            <w:proofErr w:type="spellEnd"/>
            <w:r w:rsidRPr="004B25FE">
              <w:rPr>
                <w:rFonts w:ascii="苹方 常规" w:eastAsia="苹方 常规" w:hAnsi="苹方 常规" w:cs="Segoe UI Symbol"/>
                <w:color w:val="9966FF"/>
                <w:szCs w:val="21"/>
              </w:rPr>
              <w:t>/</w:t>
            </w:r>
          </w:p>
        </w:tc>
      </w:tr>
    </w:tbl>
    <w:p w:rsidR="0038228A" w:rsidRPr="004B25FE" w:rsidRDefault="0038228A" w:rsidP="0038228A">
      <w:pPr>
        <w:rPr>
          <w:rFonts w:ascii="苹方 常规" w:eastAsia="苹方 常规" w:hAnsi="苹方 常规" w:cs="Calibri"/>
          <w:sz w:val="30"/>
          <w:szCs w:val="30"/>
        </w:rPr>
      </w:pPr>
    </w:p>
    <w:p w:rsidR="00542BFD" w:rsidRPr="004B25FE" w:rsidRDefault="00542BFD" w:rsidP="00542BFD">
      <w:pPr>
        <w:widowControl/>
        <w:jc w:val="left"/>
        <w:rPr>
          <w:rFonts w:ascii="苹方 常规" w:eastAsia="苹方 常规" w:hAnsi="苹方 常规" w:cs="Calibri"/>
          <w:color w:val="808080" w:themeColor="background1" w:themeShade="80"/>
          <w:szCs w:val="21"/>
        </w:rPr>
      </w:pPr>
      <w:r w:rsidRPr="004B25FE">
        <w:rPr>
          <w:rFonts w:ascii="苹方 常规" w:eastAsia="苹方 常规" w:hAnsi="苹方 常规" w:cs="Calibri" w:hint="eastAsia"/>
          <w:color w:val="808080" w:themeColor="background1" w:themeShade="80"/>
          <w:szCs w:val="21"/>
        </w:rPr>
        <w:t>※美语音标无</w:t>
      </w:r>
    </w:p>
    <w:p w:rsidR="0038228A" w:rsidRPr="004B25FE" w:rsidRDefault="0038228A" w:rsidP="0038228A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</w:p>
    <w:p w:rsidR="000C2954" w:rsidRDefault="0038228A" w:rsidP="0038228A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br w:type="page"/>
      </w:r>
      <w:r w:rsidRPr="004B25FE">
        <w:rPr>
          <w:rFonts w:ascii="苹方 常规" w:eastAsia="苹方 常规" w:hAnsi="苹方 常规" w:cs="Calibri"/>
          <w:sz w:val="36"/>
          <w:szCs w:val="36"/>
        </w:rPr>
        <w:lastRenderedPageBreak/>
        <w:t>浊辅音</w:t>
      </w:r>
    </w:p>
    <w:p w:rsidR="0038228A" w:rsidRPr="000C2954" w:rsidRDefault="0038228A" w:rsidP="0038228A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  <w:r w:rsidRPr="000C2954">
        <w:rPr>
          <w:rFonts w:ascii="苹方 常规" w:eastAsia="苹方 常规" w:hAnsi="苹方 常规" w:cs="Calibri"/>
          <w:sz w:val="84"/>
          <w:szCs w:val="84"/>
        </w:rPr>
        <w:t>/</w:t>
      </w:r>
      <w:proofErr w:type="spellStart"/>
      <w:r w:rsidRPr="00557C43">
        <w:rPr>
          <w:rFonts w:ascii="苹方 常规" w:eastAsia="苹方 常规" w:hAnsi="苹方 常规" w:cs="MS Gothic"/>
          <w:noProof/>
          <w:sz w:val="84"/>
          <w:szCs w:val="84"/>
        </w:rPr>
        <w:t>dz</w:t>
      </w:r>
      <w:proofErr w:type="spellEnd"/>
      <w:r w:rsidRPr="000C2954">
        <w:rPr>
          <w:rFonts w:ascii="苹方 常规" w:eastAsia="苹方 常规" w:hAnsi="苹方 常规" w:cs="Calibri"/>
          <w:sz w:val="84"/>
          <w:szCs w:val="84"/>
        </w:rPr>
        <w:t>/</w:t>
      </w:r>
    </w:p>
    <w:p w:rsidR="0038228A" w:rsidRPr="004B25FE" w:rsidRDefault="0038228A" w:rsidP="0038228A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38228A" w:rsidRPr="004B25FE" w:rsidTr="00EF7F27">
        <w:tc>
          <w:tcPr>
            <w:tcW w:w="5000" w:type="pct"/>
            <w:gridSpan w:val="4"/>
          </w:tcPr>
          <w:p w:rsidR="0038228A" w:rsidRPr="000C2954" w:rsidRDefault="0038228A" w:rsidP="002129F5">
            <w:pPr>
              <w:jc w:val="center"/>
              <w:rPr>
                <w:rFonts w:ascii="苹方 常规" w:eastAsia="苹方 常规" w:hAnsi="苹方 常规" w:cs="Calibri"/>
                <w:b/>
                <w:color w:val="FF0000"/>
                <w:sz w:val="44"/>
                <w:szCs w:val="44"/>
              </w:rPr>
            </w:pPr>
            <w:r w:rsidRPr="000C2954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ds</w:t>
            </w:r>
          </w:p>
        </w:tc>
      </w:tr>
      <w:tr w:rsidR="0038228A" w:rsidRPr="004B25FE" w:rsidTr="00EF7F27">
        <w:tc>
          <w:tcPr>
            <w:tcW w:w="1250" w:type="pct"/>
          </w:tcPr>
          <w:p w:rsidR="0038228A" w:rsidRPr="004B25FE" w:rsidRDefault="0038228A" w:rsidP="0038228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ds</w:t>
            </w:r>
          </w:p>
        </w:tc>
        <w:tc>
          <w:tcPr>
            <w:tcW w:w="1250" w:type="pct"/>
          </w:tcPr>
          <w:p w:rsidR="0038228A" w:rsidRPr="004B25FE" w:rsidRDefault="0038228A" w:rsidP="0038228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rds</w:t>
            </w:r>
          </w:p>
        </w:tc>
        <w:tc>
          <w:tcPr>
            <w:tcW w:w="1250" w:type="pct"/>
          </w:tcPr>
          <w:p w:rsidR="0038228A" w:rsidRPr="004B25FE" w:rsidRDefault="0038228A" w:rsidP="0038228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k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ds</w:t>
            </w:r>
          </w:p>
        </w:tc>
        <w:tc>
          <w:tcPr>
            <w:tcW w:w="1250" w:type="pct"/>
          </w:tcPr>
          <w:p w:rsidR="0038228A" w:rsidRPr="004B25FE" w:rsidRDefault="0038228A" w:rsidP="0038228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nds</w:t>
            </w:r>
          </w:p>
        </w:tc>
      </w:tr>
      <w:tr w:rsidR="0038228A" w:rsidRPr="004B25FE" w:rsidTr="00EF7F27">
        <w:tc>
          <w:tcPr>
            <w:tcW w:w="1250" w:type="pct"/>
          </w:tcPr>
          <w:p w:rsidR="0038228A" w:rsidRPr="004B25FE" w:rsidRDefault="0038228A" w:rsidP="0038228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eds</w:t>
            </w:r>
          </w:p>
        </w:tc>
        <w:tc>
          <w:tcPr>
            <w:tcW w:w="1250" w:type="pct"/>
          </w:tcPr>
          <w:p w:rsidR="0038228A" w:rsidRPr="004B25FE" w:rsidRDefault="000C2954" w:rsidP="0038228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ads</w:t>
            </w:r>
          </w:p>
        </w:tc>
        <w:tc>
          <w:tcPr>
            <w:tcW w:w="1250" w:type="pct"/>
          </w:tcPr>
          <w:p w:rsidR="0038228A" w:rsidRPr="004B25FE" w:rsidRDefault="0038228A" w:rsidP="0038228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f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iends</w:t>
            </w:r>
          </w:p>
        </w:tc>
        <w:tc>
          <w:tcPr>
            <w:tcW w:w="1250" w:type="pct"/>
          </w:tcPr>
          <w:p w:rsidR="0038228A" w:rsidRPr="004B25FE" w:rsidRDefault="0038228A" w:rsidP="0038228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k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nds</w:t>
            </w:r>
          </w:p>
        </w:tc>
      </w:tr>
      <w:tr w:rsidR="0038228A" w:rsidRPr="004B25FE" w:rsidTr="0038228A">
        <w:tc>
          <w:tcPr>
            <w:tcW w:w="5000" w:type="pct"/>
            <w:gridSpan w:val="4"/>
          </w:tcPr>
          <w:p w:rsidR="0038228A" w:rsidRPr="004B25FE" w:rsidRDefault="0038228A" w:rsidP="002129F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38228A" w:rsidRPr="004B25FE" w:rsidTr="00EF7F27">
        <w:tc>
          <w:tcPr>
            <w:tcW w:w="1250" w:type="pct"/>
          </w:tcPr>
          <w:p w:rsidR="0038228A" w:rsidRPr="004B25FE" w:rsidRDefault="000C2954" w:rsidP="0038228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fee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s</w:t>
            </w:r>
          </w:p>
        </w:tc>
        <w:tc>
          <w:tcPr>
            <w:tcW w:w="1250" w:type="pct"/>
          </w:tcPr>
          <w:p w:rsidR="0038228A" w:rsidRPr="004B25FE" w:rsidRDefault="0038228A" w:rsidP="0038228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eads</w:t>
            </w:r>
          </w:p>
        </w:tc>
        <w:tc>
          <w:tcPr>
            <w:tcW w:w="1250" w:type="pct"/>
          </w:tcPr>
          <w:p w:rsidR="0038228A" w:rsidRPr="004B25FE" w:rsidRDefault="000C2954" w:rsidP="0038228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f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inds</w:t>
            </w:r>
          </w:p>
        </w:tc>
        <w:tc>
          <w:tcPr>
            <w:tcW w:w="1250" w:type="pct"/>
          </w:tcPr>
          <w:p w:rsidR="0038228A" w:rsidRPr="004B25FE" w:rsidRDefault="000C2954" w:rsidP="0038228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tands</w:t>
            </w:r>
          </w:p>
        </w:tc>
      </w:tr>
      <w:tr w:rsidR="0038228A" w:rsidRPr="004B25FE" w:rsidTr="00EF7F27">
        <w:tc>
          <w:tcPr>
            <w:tcW w:w="1250" w:type="pct"/>
          </w:tcPr>
          <w:p w:rsidR="0038228A" w:rsidRPr="004B25FE" w:rsidRDefault="000C2954" w:rsidP="0038228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needs</w:t>
            </w:r>
          </w:p>
        </w:tc>
        <w:tc>
          <w:tcPr>
            <w:tcW w:w="1250" w:type="pct"/>
          </w:tcPr>
          <w:p w:rsidR="0038228A" w:rsidRPr="004B25FE" w:rsidRDefault="000C2954" w:rsidP="0038228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nds</w:t>
            </w:r>
          </w:p>
        </w:tc>
        <w:tc>
          <w:tcPr>
            <w:tcW w:w="1250" w:type="pct"/>
          </w:tcPr>
          <w:p w:rsidR="0038228A" w:rsidRPr="004B25FE" w:rsidRDefault="0038228A" w:rsidP="0038228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38228A" w:rsidRPr="004B25FE" w:rsidRDefault="0038228A" w:rsidP="0038228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57746E" w:rsidRPr="004B25FE" w:rsidRDefault="0057746E" w:rsidP="0057746E">
      <w:pPr>
        <w:widowControl/>
        <w:jc w:val="left"/>
        <w:rPr>
          <w:rFonts w:ascii="苹方 常规" w:eastAsia="苹方 常规" w:hAnsi="苹方 常规"/>
          <w:sz w:val="30"/>
          <w:szCs w:val="30"/>
        </w:rPr>
      </w:pPr>
    </w:p>
    <w:p w:rsidR="00542BFD" w:rsidRPr="004B25FE" w:rsidRDefault="00542BFD" w:rsidP="00542BFD">
      <w:pPr>
        <w:widowControl/>
        <w:jc w:val="left"/>
        <w:rPr>
          <w:rFonts w:ascii="苹方 常规" w:eastAsia="苹方 常规" w:hAnsi="苹方 常规" w:cs="Calibri"/>
          <w:color w:val="808080" w:themeColor="background1" w:themeShade="80"/>
          <w:szCs w:val="21"/>
        </w:rPr>
      </w:pPr>
      <w:r w:rsidRPr="004B25FE">
        <w:rPr>
          <w:rFonts w:ascii="苹方 常规" w:eastAsia="苹方 常规" w:hAnsi="苹方 常规" w:cs="Calibri" w:hint="eastAsia"/>
          <w:color w:val="808080" w:themeColor="background1" w:themeShade="80"/>
          <w:szCs w:val="21"/>
        </w:rPr>
        <w:t>※美语音标无</w:t>
      </w:r>
    </w:p>
    <w:p w:rsidR="00542BFD" w:rsidRPr="004B25FE" w:rsidRDefault="00542BFD" w:rsidP="0057746E">
      <w:pPr>
        <w:widowControl/>
        <w:jc w:val="left"/>
        <w:rPr>
          <w:rFonts w:ascii="苹方 常规" w:eastAsia="苹方 常规" w:hAnsi="苹方 常规"/>
        </w:rPr>
      </w:pPr>
    </w:p>
    <w:p w:rsidR="0038228A" w:rsidRPr="004B25FE" w:rsidRDefault="0038228A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FD7CAF" w:rsidRDefault="00FD7CAF" w:rsidP="00FD7CAF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EC640E">
        <w:rPr>
          <w:rFonts w:ascii="苹方 常规" w:eastAsia="苹方 常规" w:hAnsi="苹方 常规" w:cs="Calibri"/>
          <w:sz w:val="84"/>
          <w:szCs w:val="84"/>
        </w:rPr>
        <w:lastRenderedPageBreak/>
        <w:t>/k/</w:t>
      </w:r>
    </w:p>
    <w:p w:rsidR="00FD7CAF" w:rsidRPr="00FD7CAF" w:rsidRDefault="00FD7CAF" w:rsidP="00FD7CAF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FD7CAF">
        <w:rPr>
          <w:rFonts w:ascii="苹方 常规" w:eastAsia="苹方 常规" w:hAnsi="苹方 常规" w:hint="eastAsia"/>
          <w:sz w:val="24"/>
          <w:szCs w:val="24"/>
          <w:shd w:val="clear" w:color="auto" w:fill="FFFFFF"/>
        </w:rPr>
        <w:t>c在元音字母 </w:t>
      </w:r>
      <w:r w:rsidRPr="00FD7CAF">
        <w:rPr>
          <w:rFonts w:ascii="苹方 常规" w:eastAsia="苹方 常规" w:hAnsi="苹方 常规" w:hint="eastAsia"/>
          <w:b/>
          <w:sz w:val="24"/>
          <w:szCs w:val="24"/>
          <w:shd w:val="clear" w:color="auto" w:fill="FFFFFF"/>
        </w:rPr>
        <w:t>a</w:t>
      </w:r>
      <w:r w:rsidRPr="00FD7CAF">
        <w:rPr>
          <w:rFonts w:ascii="苹方 常规" w:eastAsia="苹方 常规" w:hAnsi="苹方 常规" w:hint="eastAsia"/>
          <w:sz w:val="24"/>
          <w:szCs w:val="24"/>
          <w:shd w:val="clear" w:color="auto" w:fill="FFFFFF"/>
        </w:rPr>
        <w:t>，</w:t>
      </w:r>
      <w:r w:rsidRPr="00FD7CAF">
        <w:rPr>
          <w:rFonts w:ascii="苹方 常规" w:eastAsia="苹方 常规" w:hAnsi="苹方 常规" w:hint="eastAsia"/>
          <w:b/>
          <w:sz w:val="24"/>
          <w:szCs w:val="24"/>
          <w:shd w:val="clear" w:color="auto" w:fill="FFFFFF"/>
        </w:rPr>
        <w:t>o</w:t>
      </w:r>
      <w:r w:rsidRPr="00FD7CAF">
        <w:rPr>
          <w:rFonts w:ascii="苹方 常规" w:eastAsia="苹方 常规" w:hAnsi="苹方 常规" w:hint="eastAsia"/>
          <w:sz w:val="24"/>
          <w:szCs w:val="24"/>
          <w:shd w:val="clear" w:color="auto" w:fill="FFFFFF"/>
        </w:rPr>
        <w:t>，</w:t>
      </w:r>
      <w:r w:rsidRPr="00FD7CAF">
        <w:rPr>
          <w:rFonts w:ascii="苹方 常规" w:eastAsia="苹方 常规" w:hAnsi="苹方 常规" w:hint="eastAsia"/>
          <w:b/>
          <w:sz w:val="24"/>
          <w:szCs w:val="24"/>
          <w:shd w:val="clear" w:color="auto" w:fill="FFFFFF"/>
        </w:rPr>
        <w:t>u</w:t>
      </w:r>
      <w:r w:rsidRPr="00FD7CAF">
        <w:rPr>
          <w:rFonts w:ascii="苹方 常规" w:eastAsia="苹方 常规" w:hAnsi="苹方 常规" w:hint="eastAsia"/>
          <w:sz w:val="24"/>
          <w:szCs w:val="24"/>
          <w:shd w:val="clear" w:color="auto" w:fill="FFFFFF"/>
        </w:rPr>
        <w:t> 前和辅音字母前读/k</w:t>
      </w:r>
      <w:r w:rsidRPr="00FD7CAF">
        <w:rPr>
          <w:rFonts w:ascii="苹方 常规" w:eastAsia="苹方 常规" w:hAnsi="苹方 常规"/>
          <w:sz w:val="24"/>
          <w:szCs w:val="24"/>
          <w:shd w:val="clear" w:color="auto" w:fill="FFFFFF"/>
        </w:rPr>
        <w:t>/</w:t>
      </w:r>
    </w:p>
    <w:p w:rsidR="0057746E" w:rsidRPr="00FD7CAF" w:rsidRDefault="0057746E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AB255F" w:rsidRPr="004B25FE" w:rsidTr="00590F52">
        <w:tc>
          <w:tcPr>
            <w:tcW w:w="5000" w:type="pct"/>
            <w:gridSpan w:val="4"/>
          </w:tcPr>
          <w:p w:rsidR="00AB255F" w:rsidRPr="00FD7CAF" w:rsidRDefault="00AB255F" w:rsidP="00590F52">
            <w:pPr>
              <w:jc w:val="center"/>
              <w:rPr>
                <w:rFonts w:ascii="苹方 常规" w:eastAsia="苹方 常规" w:hAnsi="苹方 常规" w:cs="Calibri"/>
                <w:b/>
                <w:color w:val="FF0000"/>
                <w:sz w:val="44"/>
                <w:szCs w:val="44"/>
              </w:rPr>
            </w:pPr>
            <w:r w:rsidRPr="00FD7CAF">
              <w:rPr>
                <w:rFonts w:ascii="苹方 常规" w:eastAsia="苹方 常规" w:hAnsi="苹方 常规" w:cs="Calibri" w:hint="eastAsia"/>
                <w:b/>
                <w:color w:val="FF3399"/>
                <w:sz w:val="44"/>
                <w:szCs w:val="44"/>
              </w:rPr>
              <w:t>ca</w:t>
            </w:r>
          </w:p>
        </w:tc>
      </w:tr>
      <w:tr w:rsidR="0057746E" w:rsidRPr="004B25FE" w:rsidTr="00590F52">
        <w:tc>
          <w:tcPr>
            <w:tcW w:w="1250" w:type="pct"/>
          </w:tcPr>
          <w:p w:rsidR="0057746E" w:rsidRPr="004B25FE" w:rsidRDefault="0057746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at</w:t>
            </w:r>
          </w:p>
        </w:tc>
        <w:tc>
          <w:tcPr>
            <w:tcW w:w="1250" w:type="pct"/>
          </w:tcPr>
          <w:p w:rsidR="0057746E" w:rsidRPr="004B25FE" w:rsidRDefault="0057746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ke</w:t>
            </w:r>
          </w:p>
        </w:tc>
        <w:tc>
          <w:tcPr>
            <w:tcW w:w="1250" w:type="pct"/>
          </w:tcPr>
          <w:p w:rsidR="0057746E" w:rsidRPr="004B25FE" w:rsidRDefault="0057746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re</w:t>
            </w:r>
          </w:p>
        </w:tc>
        <w:tc>
          <w:tcPr>
            <w:tcW w:w="1250" w:type="pct"/>
          </w:tcPr>
          <w:p w:rsidR="0057746E" w:rsidRPr="004B25FE" w:rsidRDefault="00FD7CA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n</w:t>
            </w:r>
          </w:p>
        </w:tc>
      </w:tr>
      <w:tr w:rsidR="0057746E" w:rsidRPr="004B25FE" w:rsidTr="00590F52">
        <w:tc>
          <w:tcPr>
            <w:tcW w:w="1250" w:type="pct"/>
          </w:tcPr>
          <w:p w:rsidR="0057746E" w:rsidRPr="004B25FE" w:rsidRDefault="0057746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r</w:t>
            </w:r>
          </w:p>
        </w:tc>
        <w:tc>
          <w:tcPr>
            <w:tcW w:w="1250" w:type="pct"/>
          </w:tcPr>
          <w:p w:rsidR="0057746E" w:rsidRPr="004B25FE" w:rsidRDefault="0057746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rd</w:t>
            </w:r>
          </w:p>
        </w:tc>
        <w:tc>
          <w:tcPr>
            <w:tcW w:w="1250" w:type="pct"/>
          </w:tcPr>
          <w:p w:rsidR="0057746E" w:rsidRPr="004B25FE" w:rsidRDefault="00FD7CA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rrot</w:t>
            </w:r>
          </w:p>
        </w:tc>
        <w:tc>
          <w:tcPr>
            <w:tcW w:w="1250" w:type="pct"/>
          </w:tcPr>
          <w:p w:rsidR="0057746E" w:rsidRPr="004B25FE" w:rsidRDefault="00FD7CA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mel</w:t>
            </w:r>
          </w:p>
        </w:tc>
      </w:tr>
      <w:tr w:rsidR="00AB255F" w:rsidRPr="004B25FE" w:rsidTr="00AB255F">
        <w:tc>
          <w:tcPr>
            <w:tcW w:w="5000" w:type="pct"/>
            <w:gridSpan w:val="4"/>
          </w:tcPr>
          <w:p w:rsidR="00AB255F" w:rsidRPr="00FD7CAF" w:rsidRDefault="00AB255F" w:rsidP="00AB255F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FD7CAF">
              <w:rPr>
                <w:rFonts w:ascii="苹方 常规" w:eastAsia="苹方 常规" w:hAnsi="苹方 常规" w:cs="Calibri" w:hint="eastAsia"/>
                <w:b/>
                <w:color w:val="FF3399"/>
                <w:sz w:val="44"/>
                <w:szCs w:val="44"/>
              </w:rPr>
              <w:t>c</w:t>
            </w:r>
            <w:r w:rsidRPr="00FD7CAF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o</w:t>
            </w:r>
          </w:p>
        </w:tc>
      </w:tr>
      <w:tr w:rsidR="0057746E" w:rsidRPr="004B25FE" w:rsidTr="00590F52">
        <w:tc>
          <w:tcPr>
            <w:tcW w:w="1250" w:type="pct"/>
          </w:tcPr>
          <w:p w:rsidR="0057746E" w:rsidRPr="004B25FE" w:rsidRDefault="00FD7CA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ok</w:t>
            </w:r>
          </w:p>
        </w:tc>
        <w:tc>
          <w:tcPr>
            <w:tcW w:w="1250" w:type="pct"/>
          </w:tcPr>
          <w:p w:rsidR="0057746E" w:rsidRPr="004B25FE" w:rsidRDefault="00FD7CA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urse</w:t>
            </w:r>
          </w:p>
        </w:tc>
        <w:tc>
          <w:tcPr>
            <w:tcW w:w="1250" w:type="pct"/>
          </w:tcPr>
          <w:p w:rsidR="0057746E" w:rsidRPr="004B25FE" w:rsidRDefault="00FD7CA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ontent</w:t>
            </w:r>
          </w:p>
        </w:tc>
        <w:tc>
          <w:tcPr>
            <w:tcW w:w="1250" w:type="pct"/>
          </w:tcPr>
          <w:p w:rsidR="0057746E" w:rsidRPr="004B25FE" w:rsidRDefault="00FD7CA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ontact</w:t>
            </w:r>
          </w:p>
        </w:tc>
      </w:tr>
      <w:tr w:rsidR="00FD7CAF" w:rsidRPr="00FD7CAF" w:rsidTr="00590F52">
        <w:tc>
          <w:tcPr>
            <w:tcW w:w="1250" w:type="pct"/>
          </w:tcPr>
          <w:p w:rsidR="00FD7CAF" w:rsidRPr="00FD7CAF" w:rsidRDefault="00FD7CAF" w:rsidP="00590F52">
            <w:pPr>
              <w:rPr>
                <w:rFonts w:ascii="苹方 常规" w:eastAsia="苹方 常规" w:hAnsi="苹方 常规" w:cs="Calibri"/>
                <w:noProof/>
                <w:sz w:val="30"/>
                <w:szCs w:val="30"/>
              </w:rPr>
            </w:pPr>
            <w:r w:rsidRPr="00FD7CAF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FD7CAF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c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ore</w:t>
            </w:r>
          </w:p>
        </w:tc>
        <w:tc>
          <w:tcPr>
            <w:tcW w:w="1250" w:type="pct"/>
          </w:tcPr>
          <w:p w:rsidR="00FD7CAF" w:rsidRPr="00FD7CAF" w:rsidRDefault="00FD7CAF" w:rsidP="00590F52">
            <w:pPr>
              <w:rPr>
                <w:rFonts w:ascii="苹方 常规" w:eastAsia="苹方 常规" w:hAnsi="苹方 常规" w:cs="Calibri"/>
                <w:noProof/>
                <w:sz w:val="30"/>
                <w:szCs w:val="30"/>
              </w:rPr>
            </w:pPr>
            <w:r w:rsidRPr="00FD7CAF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FD7CAF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c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ope</w:t>
            </w:r>
          </w:p>
        </w:tc>
        <w:tc>
          <w:tcPr>
            <w:tcW w:w="1250" w:type="pct"/>
          </w:tcPr>
          <w:p w:rsidR="00FD7CAF" w:rsidRPr="00FD7CAF" w:rsidRDefault="00FD7CAF" w:rsidP="00590F52">
            <w:pPr>
              <w:rPr>
                <w:rFonts w:ascii="苹方 常规" w:eastAsia="苹方 常规" w:hAnsi="苹方 常规" w:cs="Calibri"/>
                <w:noProof/>
                <w:sz w:val="30"/>
                <w:szCs w:val="30"/>
              </w:rPr>
            </w:pPr>
            <w:r w:rsidRPr="00FD7CAF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ch</w:t>
            </w:r>
            <w:r w:rsidRPr="00EC640E">
              <w:rPr>
                <w:rFonts w:ascii="苹方 常规" w:eastAsia="苹方 常规" w:hAnsi="苹方 常规" w:cs="Calibri"/>
                <w:sz w:val="30"/>
                <w:szCs w:val="30"/>
              </w:rPr>
              <w:t>edule</w:t>
            </w:r>
          </w:p>
        </w:tc>
        <w:tc>
          <w:tcPr>
            <w:tcW w:w="1250" w:type="pct"/>
          </w:tcPr>
          <w:p w:rsidR="00FD7CAF" w:rsidRPr="00FD7CAF" w:rsidRDefault="00FD7CAF" w:rsidP="00590F52">
            <w:pPr>
              <w:rPr>
                <w:rFonts w:ascii="苹方 常规" w:eastAsia="苹方 常规" w:hAnsi="苹方 常规" w:cs="Calibri"/>
                <w:noProof/>
                <w:sz w:val="30"/>
                <w:szCs w:val="30"/>
              </w:rPr>
            </w:pPr>
            <w:r w:rsidRPr="00FD7CAF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sch</w:t>
            </w:r>
            <w:r w:rsidRPr="00EC640E">
              <w:rPr>
                <w:rFonts w:ascii="苹方 常规" w:eastAsia="苹方 常规" w:hAnsi="苹方 常规" w:cs="Calibri"/>
                <w:sz w:val="30"/>
                <w:szCs w:val="30"/>
              </w:rPr>
              <w:t>eme</w:t>
            </w:r>
          </w:p>
        </w:tc>
      </w:tr>
      <w:tr w:rsidR="0057746E" w:rsidRPr="004B25FE" w:rsidTr="00590F52">
        <w:tc>
          <w:tcPr>
            <w:tcW w:w="5000" w:type="pct"/>
            <w:gridSpan w:val="4"/>
          </w:tcPr>
          <w:p w:rsidR="0057746E" w:rsidRPr="00FD7CAF" w:rsidRDefault="00AB255F" w:rsidP="00AB255F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FD7CAF">
              <w:rPr>
                <w:rFonts w:ascii="苹方 常规" w:eastAsia="苹方 常规" w:hAnsi="苹方 常规" w:cs="Calibri" w:hint="eastAsia"/>
                <w:b/>
                <w:noProof/>
                <w:color w:val="FF3399"/>
                <w:sz w:val="44"/>
                <w:szCs w:val="44"/>
              </w:rPr>
              <w:t>cu</w:t>
            </w:r>
          </w:p>
        </w:tc>
      </w:tr>
      <w:tr w:rsidR="00AB255F" w:rsidRPr="004B25FE" w:rsidTr="00590F52">
        <w:tc>
          <w:tcPr>
            <w:tcW w:w="1250" w:type="pct"/>
          </w:tcPr>
          <w:p w:rsidR="00AB255F" w:rsidRPr="004B25FE" w:rsidRDefault="00AB255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rrent</w:t>
            </w:r>
          </w:p>
        </w:tc>
        <w:tc>
          <w:tcPr>
            <w:tcW w:w="1250" w:type="pct"/>
          </w:tcPr>
          <w:p w:rsidR="00AB255F" w:rsidRPr="004B25FE" w:rsidRDefault="00FD7CA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FD7CAF">
              <w:rPr>
                <w:rFonts w:ascii="苹方 常规" w:eastAsia="苹方 常规" w:hAnsi="苹方 常规" w:cs="Calibri"/>
                <w:sz w:val="30"/>
                <w:szCs w:val="30"/>
              </w:rPr>
              <w:t>culture</w:t>
            </w:r>
          </w:p>
        </w:tc>
        <w:tc>
          <w:tcPr>
            <w:tcW w:w="1250" w:type="pct"/>
          </w:tcPr>
          <w:p w:rsidR="00AB255F" w:rsidRPr="004B25FE" w:rsidRDefault="00FD7CAF" w:rsidP="00FD7CA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ustom</w:t>
            </w:r>
          </w:p>
        </w:tc>
        <w:tc>
          <w:tcPr>
            <w:tcW w:w="1250" w:type="pct"/>
          </w:tcPr>
          <w:p w:rsidR="00AB255F" w:rsidRPr="004B25FE" w:rsidRDefault="00FD7CA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uriosity</w:t>
            </w:r>
          </w:p>
        </w:tc>
      </w:tr>
      <w:tr w:rsidR="00AB255F" w:rsidRPr="004B25FE" w:rsidTr="00AB255F">
        <w:tc>
          <w:tcPr>
            <w:tcW w:w="5000" w:type="pct"/>
            <w:gridSpan w:val="4"/>
          </w:tcPr>
          <w:p w:rsidR="00AB255F" w:rsidRPr="00FD7CAF" w:rsidRDefault="00FD7CAF" w:rsidP="00AB255F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 xml:space="preserve">c </w:t>
            </w:r>
            <w:r w:rsidR="00AB255F" w:rsidRPr="00FD7CAF">
              <w:rPr>
                <w:rFonts w:ascii="苹方 常规" w:eastAsia="苹方 常规" w:hAnsi="苹方 常规" w:cs="Calibri" w:hint="eastAsia"/>
                <w:color w:val="FF3399"/>
                <w:sz w:val="44"/>
                <w:szCs w:val="44"/>
              </w:rPr>
              <w:t>+</w:t>
            </w:r>
            <w:r>
              <w:rPr>
                <w:rFonts w:ascii="苹方 常规" w:eastAsia="苹方 常规" w:hAnsi="苹方 常规" w:cs="Calibri"/>
                <w:color w:val="FF3399"/>
                <w:sz w:val="44"/>
                <w:szCs w:val="44"/>
              </w:rPr>
              <w:t xml:space="preserve"> </w:t>
            </w:r>
            <w:r w:rsidR="00AB255F" w:rsidRPr="00FD7CAF">
              <w:rPr>
                <w:rFonts w:ascii="苹方 常规" w:eastAsia="苹方 常规" w:hAnsi="苹方 常规" w:cs="Calibri" w:hint="eastAsia"/>
                <w:color w:val="FF3399"/>
                <w:sz w:val="28"/>
                <w:szCs w:val="28"/>
              </w:rPr>
              <w:t>辅音字母</w:t>
            </w:r>
          </w:p>
        </w:tc>
      </w:tr>
      <w:tr w:rsidR="00FD7CAF" w:rsidRPr="004B25FE" w:rsidTr="00590F52">
        <w:tc>
          <w:tcPr>
            <w:tcW w:w="1250" w:type="pct"/>
          </w:tcPr>
          <w:p w:rsidR="00FD7CAF" w:rsidRPr="004B25FE" w:rsidRDefault="00FD7CAF" w:rsidP="00FD7CA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ass</w:t>
            </w:r>
          </w:p>
        </w:tc>
        <w:tc>
          <w:tcPr>
            <w:tcW w:w="1250" w:type="pct"/>
          </w:tcPr>
          <w:p w:rsidR="00FD7CAF" w:rsidRPr="004B25FE" w:rsidRDefault="00FD7CAF" w:rsidP="00FD7CA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lose</w:t>
            </w:r>
          </w:p>
        </w:tc>
        <w:tc>
          <w:tcPr>
            <w:tcW w:w="1250" w:type="pct"/>
          </w:tcPr>
          <w:p w:rsidR="00FD7CAF" w:rsidRPr="004B25FE" w:rsidRDefault="00FD7CAF" w:rsidP="00FD7CA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lear</w:t>
            </w:r>
          </w:p>
        </w:tc>
        <w:tc>
          <w:tcPr>
            <w:tcW w:w="1250" w:type="pct"/>
          </w:tcPr>
          <w:p w:rsidR="00FD7CAF" w:rsidRPr="004B25FE" w:rsidRDefault="00FD7CAF" w:rsidP="00FD7CA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lean</w:t>
            </w:r>
          </w:p>
        </w:tc>
      </w:tr>
      <w:tr w:rsidR="00FD7CAF" w:rsidRPr="004B25FE" w:rsidTr="00590F52">
        <w:tc>
          <w:tcPr>
            <w:tcW w:w="1250" w:type="pct"/>
          </w:tcPr>
          <w:p w:rsidR="00FD7CAF" w:rsidRPr="004B25FE" w:rsidRDefault="00FD7CAF" w:rsidP="00FD7CA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cry</w:t>
            </w:r>
          </w:p>
        </w:tc>
        <w:tc>
          <w:tcPr>
            <w:tcW w:w="1250" w:type="pct"/>
          </w:tcPr>
          <w:p w:rsidR="00FD7CAF" w:rsidRPr="004B25FE" w:rsidRDefault="00FD7CAF" w:rsidP="00FD7CA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ayon</w:t>
            </w:r>
          </w:p>
        </w:tc>
        <w:tc>
          <w:tcPr>
            <w:tcW w:w="1250" w:type="pct"/>
          </w:tcPr>
          <w:p w:rsidR="00FD7CAF" w:rsidRPr="004B25FE" w:rsidRDefault="00FD7CAF" w:rsidP="00FD7CA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oss</w:t>
            </w:r>
          </w:p>
        </w:tc>
        <w:tc>
          <w:tcPr>
            <w:tcW w:w="1250" w:type="pct"/>
          </w:tcPr>
          <w:p w:rsidR="00FD7CAF" w:rsidRPr="004B25FE" w:rsidRDefault="00FD7CAF" w:rsidP="00FD7CA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ctor</w:t>
            </w:r>
          </w:p>
        </w:tc>
      </w:tr>
      <w:tr w:rsidR="00FD7CAF" w:rsidRPr="004B25FE" w:rsidTr="00590F52">
        <w:tc>
          <w:tcPr>
            <w:tcW w:w="5000" w:type="pct"/>
            <w:gridSpan w:val="4"/>
          </w:tcPr>
          <w:p w:rsidR="00FD7CAF" w:rsidRPr="00FD7CAF" w:rsidRDefault="00FD7CAF" w:rsidP="00FD7CAF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FD7CAF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c</w:t>
            </w:r>
            <w:r w:rsidRPr="00FD7CAF">
              <w:rPr>
                <w:rFonts w:ascii="苹方 常规" w:eastAsia="苹方 常规" w:hAnsi="苹方 常规" w:cs="Calibri" w:hint="eastAsia"/>
                <w:color w:val="FF3399"/>
                <w:sz w:val="24"/>
                <w:szCs w:val="24"/>
              </w:rPr>
              <w:t>末尾</w:t>
            </w:r>
          </w:p>
        </w:tc>
      </w:tr>
      <w:tr w:rsidR="00FD7CAF" w:rsidRPr="004B25FE" w:rsidTr="00590F52">
        <w:tc>
          <w:tcPr>
            <w:tcW w:w="1250" w:type="pct"/>
          </w:tcPr>
          <w:p w:rsidR="00FD7CAF" w:rsidRPr="004B25FE" w:rsidRDefault="00FD7CAF" w:rsidP="00FD7CA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sic</w:t>
            </w:r>
          </w:p>
        </w:tc>
        <w:tc>
          <w:tcPr>
            <w:tcW w:w="1250" w:type="pct"/>
          </w:tcPr>
          <w:p w:rsidR="00FD7CAF" w:rsidRPr="004B25FE" w:rsidRDefault="00FD7CAF" w:rsidP="00FD7CA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FD7CAF" w:rsidRPr="004B25FE" w:rsidRDefault="00FD7CAF" w:rsidP="00FD7CA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FD7CAF" w:rsidRPr="004B25FE" w:rsidRDefault="00FD7CAF" w:rsidP="00FD7CA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AB255F" w:rsidRPr="004B25FE" w:rsidRDefault="00AB255F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</w:p>
    <w:p w:rsidR="00FD7CAF" w:rsidRDefault="00FD7CAF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FD7CAF" w:rsidRDefault="00FD7CAF" w:rsidP="00FD7CAF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EC640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>
        <w:rPr>
          <w:rFonts w:ascii="苹方 常规" w:eastAsia="苹方 常规" w:hAnsi="苹方 常规" w:cs="Calibri"/>
          <w:sz w:val="84"/>
          <w:szCs w:val="84"/>
        </w:rPr>
        <w:t>s</w:t>
      </w:r>
      <w:r w:rsidRPr="00EC640E">
        <w:rPr>
          <w:rFonts w:ascii="苹方 常规" w:eastAsia="苹方 常规" w:hAnsi="苹方 常规" w:cs="Calibri"/>
          <w:sz w:val="84"/>
          <w:szCs w:val="84"/>
        </w:rPr>
        <w:t>/</w:t>
      </w:r>
    </w:p>
    <w:p w:rsidR="00FD7CAF" w:rsidRPr="00FD7CAF" w:rsidRDefault="00FD7CAF" w:rsidP="00FD7CAF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FD7CAF">
        <w:rPr>
          <w:rFonts w:ascii="苹方 常规" w:eastAsia="苹方 常规" w:hAnsi="苹方 常规" w:hint="eastAsia"/>
          <w:sz w:val="24"/>
          <w:szCs w:val="24"/>
          <w:shd w:val="clear" w:color="auto" w:fill="FFFFFF"/>
        </w:rPr>
        <w:t>c在元音字母 </w:t>
      </w:r>
      <w:r>
        <w:rPr>
          <w:rFonts w:ascii="苹方 常规" w:eastAsia="苹方 常规" w:hAnsi="苹方 常规"/>
          <w:b/>
          <w:sz w:val="24"/>
          <w:szCs w:val="24"/>
          <w:shd w:val="clear" w:color="auto" w:fill="FFFFFF"/>
        </w:rPr>
        <w:t>e</w:t>
      </w:r>
      <w:r w:rsidRPr="00FD7CAF">
        <w:rPr>
          <w:rFonts w:ascii="苹方 常规" w:eastAsia="苹方 常规" w:hAnsi="苹方 常规" w:hint="eastAsia"/>
          <w:sz w:val="24"/>
          <w:szCs w:val="24"/>
          <w:shd w:val="clear" w:color="auto" w:fill="FFFFFF"/>
        </w:rPr>
        <w:t>，</w:t>
      </w:r>
      <w:proofErr w:type="spellStart"/>
      <w:r>
        <w:rPr>
          <w:rFonts w:ascii="苹方 常规" w:eastAsia="苹方 常规" w:hAnsi="苹方 常规"/>
          <w:b/>
          <w:sz w:val="24"/>
          <w:szCs w:val="24"/>
          <w:shd w:val="clear" w:color="auto" w:fill="FFFFFF"/>
        </w:rPr>
        <w:t>i</w:t>
      </w:r>
      <w:proofErr w:type="spellEnd"/>
      <w:r>
        <w:rPr>
          <w:rFonts w:ascii="苹方 常规" w:eastAsia="苹方 常规" w:hAnsi="苹方 常规" w:hint="eastAsia"/>
          <w:sz w:val="24"/>
          <w:szCs w:val="24"/>
          <w:shd w:val="clear" w:color="auto" w:fill="FFFFFF"/>
        </w:rPr>
        <w:t>和字母</w:t>
      </w:r>
      <w:r>
        <w:rPr>
          <w:rFonts w:ascii="苹方 常规" w:eastAsia="苹方 常规" w:hAnsi="苹方 常规"/>
          <w:b/>
          <w:sz w:val="24"/>
          <w:szCs w:val="24"/>
          <w:shd w:val="clear" w:color="auto" w:fill="FFFFFF"/>
        </w:rPr>
        <w:t>y</w:t>
      </w:r>
      <w:r w:rsidRPr="00FD7CAF">
        <w:rPr>
          <w:rFonts w:ascii="苹方 常规" w:eastAsia="苹方 常规" w:hAnsi="苹方 常规" w:hint="eastAsia"/>
          <w:sz w:val="24"/>
          <w:szCs w:val="24"/>
          <w:shd w:val="clear" w:color="auto" w:fill="FFFFFF"/>
        </w:rPr>
        <w:t> 前读/</w:t>
      </w:r>
      <w:r>
        <w:rPr>
          <w:rFonts w:ascii="苹方 常规" w:eastAsia="苹方 常规" w:hAnsi="苹方 常规" w:hint="eastAsia"/>
          <w:sz w:val="24"/>
          <w:szCs w:val="24"/>
          <w:shd w:val="clear" w:color="auto" w:fill="FFFFFF"/>
        </w:rPr>
        <w:t>s</w:t>
      </w:r>
      <w:r w:rsidRPr="00FD7CAF">
        <w:rPr>
          <w:rFonts w:ascii="苹方 常规" w:eastAsia="苹方 常规" w:hAnsi="苹方 常规"/>
          <w:sz w:val="24"/>
          <w:szCs w:val="24"/>
          <w:shd w:val="clear" w:color="auto" w:fill="FFFFFF"/>
        </w:rPr>
        <w:t>/</w:t>
      </w:r>
    </w:p>
    <w:p w:rsidR="0057746E" w:rsidRPr="004B25FE" w:rsidRDefault="0057746E" w:rsidP="0057746E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6E6B80" w:rsidRPr="004B25FE" w:rsidTr="006E6B80">
        <w:tc>
          <w:tcPr>
            <w:tcW w:w="5000" w:type="pct"/>
            <w:gridSpan w:val="4"/>
          </w:tcPr>
          <w:p w:rsidR="006E6B80" w:rsidRPr="00FD7CAF" w:rsidRDefault="006E6B80" w:rsidP="006E6B80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F71056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c</w:t>
            </w:r>
            <w:r w:rsidRPr="00F71056">
              <w:rPr>
                <w:rFonts w:ascii="苹方 常规" w:eastAsia="苹方 常规" w:hAnsi="苹方 常规" w:cs="Calibri" w:hint="eastAsia"/>
                <w:b/>
                <w:noProof/>
                <w:color w:val="FF3399"/>
                <w:sz w:val="44"/>
                <w:szCs w:val="44"/>
              </w:rPr>
              <w:t>e</w:t>
            </w:r>
          </w:p>
        </w:tc>
      </w:tr>
      <w:tr w:rsidR="006E6B80" w:rsidRPr="004B25FE" w:rsidTr="00590F52">
        <w:tc>
          <w:tcPr>
            <w:tcW w:w="1250" w:type="pct"/>
          </w:tcPr>
          <w:p w:rsidR="006E6B80" w:rsidRPr="004B25FE" w:rsidRDefault="006E6B80" w:rsidP="006E6B80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i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e</w:t>
            </w:r>
          </w:p>
        </w:tc>
        <w:tc>
          <w:tcPr>
            <w:tcW w:w="1250" w:type="pct"/>
          </w:tcPr>
          <w:p w:rsidR="006E6B80" w:rsidRPr="004B25FE" w:rsidRDefault="00FD7CAF" w:rsidP="006E6B80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ce</w:t>
            </w:r>
          </w:p>
        </w:tc>
        <w:tc>
          <w:tcPr>
            <w:tcW w:w="1250" w:type="pct"/>
          </w:tcPr>
          <w:p w:rsidR="006E6B80" w:rsidRPr="004B25FE" w:rsidRDefault="006E6B80" w:rsidP="006E6B80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ce</w:t>
            </w:r>
          </w:p>
        </w:tc>
        <w:tc>
          <w:tcPr>
            <w:tcW w:w="1250" w:type="pct"/>
          </w:tcPr>
          <w:p w:rsidR="006E6B80" w:rsidRPr="004B25FE" w:rsidRDefault="00FD7CAF" w:rsidP="006E6B80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pace</w:t>
            </w:r>
          </w:p>
        </w:tc>
      </w:tr>
      <w:tr w:rsidR="0057746E" w:rsidRPr="004B25FE" w:rsidTr="00590F52">
        <w:tc>
          <w:tcPr>
            <w:tcW w:w="1250" w:type="pct"/>
          </w:tcPr>
          <w:p w:rsidR="0057746E" w:rsidRPr="004B25FE" w:rsidRDefault="006E6B8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ce</w:t>
            </w:r>
          </w:p>
        </w:tc>
        <w:tc>
          <w:tcPr>
            <w:tcW w:w="1250" w:type="pct"/>
          </w:tcPr>
          <w:p w:rsidR="0057746E" w:rsidRPr="004B25FE" w:rsidRDefault="00FD7CA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ice</w:t>
            </w:r>
          </w:p>
        </w:tc>
        <w:tc>
          <w:tcPr>
            <w:tcW w:w="1250" w:type="pct"/>
          </w:tcPr>
          <w:p w:rsidR="0057746E" w:rsidRPr="004B25FE" w:rsidRDefault="00FD7CA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ace</w:t>
            </w:r>
          </w:p>
        </w:tc>
        <w:tc>
          <w:tcPr>
            <w:tcW w:w="1250" w:type="pct"/>
          </w:tcPr>
          <w:p w:rsidR="0057746E" w:rsidRPr="004B25FE" w:rsidRDefault="00FD7CA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v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ice</w:t>
            </w:r>
          </w:p>
        </w:tc>
      </w:tr>
      <w:tr w:rsidR="0057746E" w:rsidRPr="004B25FE" w:rsidTr="00590F52">
        <w:tc>
          <w:tcPr>
            <w:tcW w:w="1250" w:type="pct"/>
          </w:tcPr>
          <w:p w:rsidR="0057746E" w:rsidRPr="004B25FE" w:rsidRDefault="006E6B8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onfidence</w:t>
            </w:r>
          </w:p>
        </w:tc>
        <w:tc>
          <w:tcPr>
            <w:tcW w:w="1250" w:type="pct"/>
          </w:tcPr>
          <w:p w:rsidR="0057746E" w:rsidRPr="004B25FE" w:rsidRDefault="006E6B8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difference</w:t>
            </w:r>
          </w:p>
        </w:tc>
        <w:tc>
          <w:tcPr>
            <w:tcW w:w="1250" w:type="pct"/>
          </w:tcPr>
          <w:p w:rsidR="0057746E" w:rsidRPr="004B25FE" w:rsidRDefault="006E6B8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device</w:t>
            </w:r>
          </w:p>
        </w:tc>
        <w:tc>
          <w:tcPr>
            <w:tcW w:w="1250" w:type="pct"/>
          </w:tcPr>
          <w:p w:rsidR="0057746E" w:rsidRPr="004B25FE" w:rsidRDefault="006E6B8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dvice</w:t>
            </w:r>
          </w:p>
        </w:tc>
      </w:tr>
    </w:tbl>
    <w:p w:rsidR="0057746E" w:rsidRDefault="0057746E" w:rsidP="0057746E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FD7CAF" w:rsidRPr="00FD7CAF" w:rsidTr="00631DB9">
        <w:tc>
          <w:tcPr>
            <w:tcW w:w="5000" w:type="pct"/>
            <w:gridSpan w:val="4"/>
          </w:tcPr>
          <w:p w:rsidR="00FD7CAF" w:rsidRPr="00FD7CAF" w:rsidRDefault="00FD7CAF" w:rsidP="00631DB9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FD7CAF">
              <w:rPr>
                <w:rFonts w:ascii="苹方 常规" w:eastAsia="苹方 常规" w:hAnsi="苹方 常规" w:cs="Calibri" w:hint="eastAsia"/>
                <w:b/>
                <w:color w:val="FF3399"/>
                <w:sz w:val="44"/>
                <w:szCs w:val="44"/>
              </w:rPr>
              <w:t>c</w:t>
            </w:r>
            <w:r w:rsidRPr="00FD7CAF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i</w:t>
            </w:r>
          </w:p>
        </w:tc>
      </w:tr>
      <w:tr w:rsidR="00FD7CAF" w:rsidRPr="004B25FE" w:rsidTr="00631DB9">
        <w:tc>
          <w:tcPr>
            <w:tcW w:w="1250" w:type="pct"/>
          </w:tcPr>
          <w:p w:rsidR="00FD7CAF" w:rsidRPr="004B25FE" w:rsidRDefault="00FD7CAF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rcle</w:t>
            </w:r>
          </w:p>
        </w:tc>
        <w:tc>
          <w:tcPr>
            <w:tcW w:w="1250" w:type="pct"/>
          </w:tcPr>
          <w:p w:rsidR="00FD7CAF" w:rsidRPr="004B25FE" w:rsidRDefault="00FD7CAF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nema</w:t>
            </w:r>
          </w:p>
        </w:tc>
        <w:tc>
          <w:tcPr>
            <w:tcW w:w="1250" w:type="pct"/>
          </w:tcPr>
          <w:p w:rsidR="00FD7CAF" w:rsidRPr="004B25FE" w:rsidRDefault="00FD7CAF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FD7CAF" w:rsidRPr="004B25FE" w:rsidRDefault="00FD7CAF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FD7CAF" w:rsidRPr="004B25FE" w:rsidRDefault="00FD7CAF" w:rsidP="0057746E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FD7CAF" w:rsidRPr="00FD7CAF" w:rsidTr="00631DB9">
        <w:tc>
          <w:tcPr>
            <w:tcW w:w="5000" w:type="pct"/>
            <w:gridSpan w:val="4"/>
          </w:tcPr>
          <w:p w:rsidR="00FD7CAF" w:rsidRPr="00FD7CAF" w:rsidRDefault="00FD7CAF" w:rsidP="00631DB9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FD7CAF">
              <w:rPr>
                <w:rFonts w:ascii="苹方 常规" w:eastAsia="苹方 常规" w:hAnsi="苹方 常规" w:cs="Calibri" w:hint="eastAsia"/>
                <w:b/>
                <w:noProof/>
                <w:color w:val="FF3399"/>
                <w:sz w:val="44"/>
                <w:szCs w:val="44"/>
              </w:rPr>
              <w:t>c</w:t>
            </w:r>
            <w:r w:rsidRPr="00FD7CAF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y</w:t>
            </w:r>
          </w:p>
        </w:tc>
      </w:tr>
      <w:tr w:rsidR="00FD7CAF" w:rsidRPr="004B25FE" w:rsidTr="00631DB9">
        <w:tc>
          <w:tcPr>
            <w:tcW w:w="1250" w:type="pct"/>
          </w:tcPr>
          <w:p w:rsidR="00FD7CAF" w:rsidRPr="004B25FE" w:rsidRDefault="00FD7CAF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ycle</w:t>
            </w:r>
          </w:p>
        </w:tc>
        <w:tc>
          <w:tcPr>
            <w:tcW w:w="1250" w:type="pct"/>
          </w:tcPr>
          <w:p w:rsidR="00FD7CAF" w:rsidRPr="004B25FE" w:rsidRDefault="00FD7CAF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yan</w:t>
            </w:r>
          </w:p>
        </w:tc>
        <w:tc>
          <w:tcPr>
            <w:tcW w:w="1250" w:type="pct"/>
          </w:tcPr>
          <w:p w:rsidR="00FD7CAF" w:rsidRPr="004B25FE" w:rsidRDefault="00FD7CAF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FD7CAF" w:rsidRPr="004B25FE" w:rsidRDefault="00FD7CAF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F21AE7" w:rsidRPr="004B25FE" w:rsidRDefault="00F21AE7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</w:p>
    <w:p w:rsidR="00F21AE7" w:rsidRPr="004B25FE" w:rsidRDefault="00F21AE7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E90D76" w:rsidRDefault="006A3C7F" w:rsidP="00F21AE7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lastRenderedPageBreak/>
        <w:t>清辅音</w:t>
      </w:r>
    </w:p>
    <w:p w:rsidR="006A3C7F" w:rsidRPr="00E90D76" w:rsidRDefault="006A3C7F" w:rsidP="00F21AE7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  <w:r w:rsidRPr="00E90D76">
        <w:rPr>
          <w:rFonts w:ascii="苹方 常规" w:eastAsia="苹方 常规" w:hAnsi="苹方 常规" w:cs="Calibri"/>
          <w:sz w:val="84"/>
          <w:szCs w:val="84"/>
        </w:rPr>
        <w:t>/</w:t>
      </w:r>
      <w:r w:rsidRPr="00E90D76">
        <w:rPr>
          <w:rFonts w:ascii="苹方 常规" w:eastAsia="苹方 常规" w:hAnsi="苹方 常规" w:cs="Calibri" w:hint="eastAsia"/>
          <w:sz w:val="84"/>
          <w:szCs w:val="84"/>
        </w:rPr>
        <w:t>θ</w:t>
      </w:r>
      <w:r w:rsidRPr="00E90D76">
        <w:rPr>
          <w:rFonts w:ascii="苹方 常规" w:eastAsia="苹方 常规" w:hAnsi="苹方 常规" w:cs="Calibri"/>
          <w:sz w:val="84"/>
          <w:szCs w:val="84"/>
        </w:rPr>
        <w:t>/</w:t>
      </w:r>
    </w:p>
    <w:p w:rsidR="006A3C7F" w:rsidRPr="004B25FE" w:rsidRDefault="006A3C7F" w:rsidP="006A3C7F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6A3C7F" w:rsidRPr="004B25FE" w:rsidTr="006A3C7F">
        <w:tc>
          <w:tcPr>
            <w:tcW w:w="5000" w:type="pct"/>
            <w:gridSpan w:val="4"/>
          </w:tcPr>
          <w:p w:rsidR="006A3C7F" w:rsidRPr="00E90D76" w:rsidRDefault="006A3C7F" w:rsidP="006A3C7F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F71056">
              <w:rPr>
                <w:rFonts w:ascii="苹方 常规" w:eastAsia="苹方 常规" w:hAnsi="苹方 常规" w:cs="Calibri" w:hint="eastAsia"/>
                <w:b/>
                <w:noProof/>
                <w:color w:val="FF3399"/>
                <w:sz w:val="44"/>
                <w:szCs w:val="44"/>
              </w:rPr>
              <w:t>t</w:t>
            </w:r>
            <w:r w:rsidR="007873AE" w:rsidRPr="00F71056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h</w:t>
            </w:r>
          </w:p>
        </w:tc>
      </w:tr>
      <w:tr w:rsidR="006A3C7F" w:rsidRPr="004B25FE" w:rsidTr="006A3C7F">
        <w:tc>
          <w:tcPr>
            <w:tcW w:w="1250" w:type="pct"/>
          </w:tcPr>
          <w:p w:rsidR="006A3C7F" w:rsidRPr="004B25FE" w:rsidRDefault="007873A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ank</w:t>
            </w:r>
          </w:p>
        </w:tc>
        <w:tc>
          <w:tcPr>
            <w:tcW w:w="1250" w:type="pct"/>
          </w:tcPr>
          <w:p w:rsidR="006A3C7F" w:rsidRPr="004B25FE" w:rsidRDefault="00E90D7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ousand</w:t>
            </w:r>
          </w:p>
        </w:tc>
        <w:tc>
          <w:tcPr>
            <w:tcW w:w="1250" w:type="pct"/>
          </w:tcPr>
          <w:p w:rsidR="006A3C7F" w:rsidRPr="004B25FE" w:rsidRDefault="00E90D7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in</w:t>
            </w:r>
          </w:p>
        </w:tc>
        <w:tc>
          <w:tcPr>
            <w:tcW w:w="1250" w:type="pct"/>
          </w:tcPr>
          <w:p w:rsidR="006A3C7F" w:rsidRPr="004B25FE" w:rsidRDefault="00E90D7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t</w:t>
            </w: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hi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rsty</w:t>
            </w:r>
          </w:p>
        </w:tc>
      </w:tr>
      <w:tr w:rsidR="006A3C7F" w:rsidRPr="004B25FE" w:rsidTr="006A3C7F">
        <w:tc>
          <w:tcPr>
            <w:tcW w:w="1250" w:type="pct"/>
          </w:tcPr>
          <w:p w:rsidR="006A3C7F" w:rsidRPr="004B25FE" w:rsidRDefault="00E90D7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ink</w:t>
            </w:r>
          </w:p>
        </w:tc>
        <w:tc>
          <w:tcPr>
            <w:tcW w:w="1250" w:type="pct"/>
          </w:tcPr>
          <w:p w:rsidR="006A3C7F" w:rsidRPr="004B25FE" w:rsidRDefault="00E90D7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ree</w:t>
            </w:r>
          </w:p>
        </w:tc>
        <w:tc>
          <w:tcPr>
            <w:tcW w:w="1250" w:type="pct"/>
          </w:tcPr>
          <w:p w:rsidR="006A3C7F" w:rsidRPr="004B25FE" w:rsidRDefault="00E90D7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ick</w:t>
            </w:r>
          </w:p>
        </w:tc>
        <w:tc>
          <w:tcPr>
            <w:tcW w:w="1250" w:type="pct"/>
          </w:tcPr>
          <w:p w:rsidR="006A3C7F" w:rsidRPr="004B25FE" w:rsidRDefault="00E90D7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rough</w:t>
            </w:r>
          </w:p>
        </w:tc>
      </w:tr>
      <w:tr w:rsidR="006A3C7F" w:rsidRPr="004B25FE" w:rsidTr="006A3C7F">
        <w:tc>
          <w:tcPr>
            <w:tcW w:w="5000" w:type="pct"/>
            <w:gridSpan w:val="4"/>
          </w:tcPr>
          <w:p w:rsidR="006A3C7F" w:rsidRPr="004B25FE" w:rsidRDefault="006A3C7F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6A3C7F" w:rsidRPr="004B25FE" w:rsidTr="006A3C7F">
        <w:tc>
          <w:tcPr>
            <w:tcW w:w="1250" w:type="pct"/>
          </w:tcPr>
          <w:p w:rsidR="006A3C7F" w:rsidRPr="004B25FE" w:rsidRDefault="007873A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ealth</w:t>
            </w:r>
            <w:r w:rsidR="00F21AE7"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y</w:t>
            </w:r>
          </w:p>
        </w:tc>
        <w:tc>
          <w:tcPr>
            <w:tcW w:w="1250" w:type="pct"/>
          </w:tcPr>
          <w:p w:rsidR="006A3C7F" w:rsidRPr="004B25FE" w:rsidRDefault="006A3C7F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A3C7F" w:rsidRPr="004B25FE" w:rsidRDefault="006A3C7F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A3C7F" w:rsidRPr="004B25FE" w:rsidRDefault="006A3C7F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6A3C7F" w:rsidRPr="004B25FE" w:rsidTr="006A3C7F">
        <w:tc>
          <w:tcPr>
            <w:tcW w:w="5000" w:type="pct"/>
            <w:gridSpan w:val="4"/>
          </w:tcPr>
          <w:p w:rsidR="006A3C7F" w:rsidRPr="004B25FE" w:rsidRDefault="006A3C7F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6A3C7F" w:rsidRPr="004B25FE" w:rsidTr="006A3C7F">
        <w:tc>
          <w:tcPr>
            <w:tcW w:w="1250" w:type="pct"/>
          </w:tcPr>
          <w:p w:rsidR="006A3C7F" w:rsidRPr="004B25FE" w:rsidRDefault="007873A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th</w:t>
            </w:r>
          </w:p>
        </w:tc>
        <w:tc>
          <w:tcPr>
            <w:tcW w:w="1250" w:type="pct"/>
          </w:tcPr>
          <w:p w:rsidR="006A3C7F" w:rsidRPr="004B25FE" w:rsidRDefault="007873A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uth</w:t>
            </w:r>
          </w:p>
        </w:tc>
        <w:tc>
          <w:tcPr>
            <w:tcW w:w="1250" w:type="pct"/>
          </w:tcPr>
          <w:p w:rsidR="006A3C7F" w:rsidRPr="004B25FE" w:rsidRDefault="00E90D7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yth</w:t>
            </w:r>
          </w:p>
        </w:tc>
        <w:tc>
          <w:tcPr>
            <w:tcW w:w="1250" w:type="pct"/>
          </w:tcPr>
          <w:p w:rsidR="006A3C7F" w:rsidRPr="00E90D76" w:rsidRDefault="00E90D76" w:rsidP="006A3C7F">
            <w:pPr>
              <w:rPr>
                <w:rFonts w:ascii="苹方 常规" w:eastAsia="苹方 常规" w:hAnsi="苹方 常规" w:cs="Calibri"/>
                <w:b/>
                <w:sz w:val="30"/>
                <w:szCs w:val="30"/>
              </w:rPr>
            </w:pPr>
            <w:r w:rsidRPr="00E90D76">
              <w:rPr>
                <w:rFonts w:ascii="苹方 常规" w:eastAsia="苹方 常规" w:hAnsi="苹方 常规" w:cs="Calibri" w:hint="eastAsia"/>
                <w:b/>
                <w:sz w:val="30"/>
                <w:szCs w:val="30"/>
              </w:rPr>
              <w:t>s</w:t>
            </w:r>
            <w:r w:rsidRPr="00E90D76">
              <w:rPr>
                <w:rFonts w:ascii="苹方 常规" w:eastAsia="苹方 常规" w:hAnsi="苹方 常规" w:cs="Calibri"/>
                <w:b/>
                <w:sz w:val="30"/>
                <w:szCs w:val="30"/>
              </w:rPr>
              <w:t>outh</w:t>
            </w:r>
          </w:p>
        </w:tc>
      </w:tr>
      <w:tr w:rsidR="006A3C7F" w:rsidRPr="004B25FE" w:rsidTr="006A3C7F">
        <w:tc>
          <w:tcPr>
            <w:tcW w:w="1250" w:type="pct"/>
          </w:tcPr>
          <w:p w:rsidR="006A3C7F" w:rsidRPr="004B25FE" w:rsidRDefault="007873AE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eth</w:t>
            </w:r>
          </w:p>
        </w:tc>
        <w:tc>
          <w:tcPr>
            <w:tcW w:w="1250" w:type="pct"/>
          </w:tcPr>
          <w:p w:rsidR="006A3C7F" w:rsidRPr="004B25FE" w:rsidRDefault="00E90D7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e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arth</w:t>
            </w:r>
          </w:p>
        </w:tc>
        <w:tc>
          <w:tcPr>
            <w:tcW w:w="1250" w:type="pct"/>
          </w:tcPr>
          <w:p w:rsidR="006A3C7F" w:rsidRPr="004B25FE" w:rsidRDefault="00E90D7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f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ith</w:t>
            </w:r>
          </w:p>
        </w:tc>
        <w:tc>
          <w:tcPr>
            <w:tcW w:w="1250" w:type="pct"/>
          </w:tcPr>
          <w:p w:rsidR="006A3C7F" w:rsidRPr="00E90D76" w:rsidRDefault="00E90D76" w:rsidP="006A3C7F">
            <w:pPr>
              <w:rPr>
                <w:rFonts w:ascii="苹方 常规" w:eastAsia="苹方 常规" w:hAnsi="苹方 常规" w:cs="Calibri"/>
                <w:b/>
                <w:sz w:val="30"/>
                <w:szCs w:val="30"/>
              </w:rPr>
            </w:pPr>
            <w:r w:rsidRPr="00E90D76">
              <w:rPr>
                <w:rFonts w:ascii="苹方 常规" w:eastAsia="苹方 常规" w:hAnsi="苹方 常规" w:cs="Calibri" w:hint="eastAsia"/>
                <w:b/>
                <w:sz w:val="30"/>
                <w:szCs w:val="30"/>
              </w:rPr>
              <w:t>f</w:t>
            </w:r>
            <w:r w:rsidRPr="00E90D76">
              <w:rPr>
                <w:rFonts w:ascii="苹方 常规" w:eastAsia="苹方 常规" w:hAnsi="苹方 常规" w:cs="Calibri"/>
                <w:b/>
                <w:sz w:val="30"/>
                <w:szCs w:val="30"/>
              </w:rPr>
              <w:t>ifth</w:t>
            </w:r>
          </w:p>
        </w:tc>
      </w:tr>
      <w:tr w:rsidR="007B0F10" w:rsidRPr="004B25FE" w:rsidTr="007B0F10">
        <w:tc>
          <w:tcPr>
            <w:tcW w:w="5000" w:type="pct"/>
            <w:gridSpan w:val="4"/>
          </w:tcPr>
          <w:p w:rsidR="007B0F10" w:rsidRPr="004B25FE" w:rsidRDefault="007B0F10" w:rsidP="006A3C7F">
            <w:pPr>
              <w:rPr>
                <w:rFonts w:ascii="苹方 常规" w:eastAsia="苹方 常规" w:hAnsi="苹方 常规" w:cs="Segoe UI Symbol"/>
                <w:color w:val="9966FF"/>
                <w:szCs w:val="21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proofErr w:type="spellStart"/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t</w:t>
            </w:r>
            <w:r w:rsidRPr="004B25FE">
              <w:rPr>
                <w:rFonts w:ascii="苹方 常规" w:eastAsia="苹方 常规" w:hAnsi="苹方 常规" w:cs="Segoe UI Symbol"/>
                <w:color w:val="9966FF"/>
                <w:szCs w:val="21"/>
              </w:rPr>
              <w:t>h</w:t>
            </w:r>
            <w:proofErr w:type="spellEnd"/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在词尾发θ</w:t>
            </w:r>
          </w:p>
        </w:tc>
      </w:tr>
    </w:tbl>
    <w:p w:rsidR="00E90D76" w:rsidRDefault="00E90D76" w:rsidP="006A3C7F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E90D76" w:rsidRPr="00E90D76" w:rsidTr="00E90D76">
        <w:tc>
          <w:tcPr>
            <w:tcW w:w="5000" w:type="pct"/>
            <w:gridSpan w:val="3"/>
          </w:tcPr>
          <w:p w:rsidR="00E90D76" w:rsidRPr="004B25FE" w:rsidRDefault="00E90D76" w:rsidP="00E90D76">
            <w:pPr>
              <w:jc w:val="center"/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E90D76">
              <w:rPr>
                <w:rFonts w:ascii="苹方 常规" w:eastAsia="苹方 常规" w:hAnsi="苹方 常规" w:cs="Calibri" w:hint="eastAsia"/>
                <w:sz w:val="24"/>
                <w:szCs w:val="24"/>
              </w:rPr>
              <w:t>C</w:t>
            </w:r>
            <w:r w:rsidRPr="00E90D76">
              <w:rPr>
                <w:rFonts w:ascii="苹方 常规" w:eastAsia="苹方 常规" w:hAnsi="苹方 常规" w:cs="Calibri"/>
                <w:sz w:val="24"/>
                <w:szCs w:val="24"/>
              </w:rPr>
              <w:t>ontra</w:t>
            </w:r>
            <w:r w:rsidRPr="00E90D76">
              <w:rPr>
                <w:rFonts w:ascii="苹方 常规" w:eastAsia="苹方 常规" w:hAnsi="苹方 常规" w:cs="Calibri" w:hint="eastAsia"/>
                <w:sz w:val="24"/>
                <w:szCs w:val="24"/>
              </w:rPr>
              <w:t>s</w:t>
            </w:r>
            <w:r w:rsidRPr="00E90D76">
              <w:rPr>
                <w:rFonts w:ascii="苹方 常规" w:eastAsia="苹方 常规" w:hAnsi="苹方 常规" w:cs="Calibri"/>
                <w:sz w:val="24"/>
                <w:szCs w:val="24"/>
              </w:rPr>
              <w:t>t</w:t>
            </w:r>
          </w:p>
        </w:tc>
      </w:tr>
      <w:tr w:rsidR="00E90D76" w:rsidRPr="00E90D76" w:rsidTr="00E90D76">
        <w:tc>
          <w:tcPr>
            <w:tcW w:w="1667" w:type="pct"/>
          </w:tcPr>
          <w:p w:rsidR="00E90D76" w:rsidRPr="004B25FE" w:rsidRDefault="00E90D76" w:rsidP="00E90D76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eath</w:t>
            </w:r>
          </w:p>
        </w:tc>
        <w:tc>
          <w:tcPr>
            <w:tcW w:w="1667" w:type="pct"/>
          </w:tcPr>
          <w:p w:rsidR="00E90D76" w:rsidRPr="004B25FE" w:rsidRDefault="00E90D76" w:rsidP="00E90D76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oth</w:t>
            </w:r>
          </w:p>
        </w:tc>
        <w:tc>
          <w:tcPr>
            <w:tcW w:w="1666" w:type="pct"/>
          </w:tcPr>
          <w:p w:rsidR="00E90D76" w:rsidRPr="004B25FE" w:rsidRDefault="00E90D76" w:rsidP="00E90D76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th</w:t>
            </w:r>
          </w:p>
        </w:tc>
      </w:tr>
      <w:tr w:rsidR="00E90D76" w:rsidRPr="00E90D76" w:rsidTr="00E90D76">
        <w:tc>
          <w:tcPr>
            <w:tcW w:w="1667" w:type="pct"/>
          </w:tcPr>
          <w:p w:rsidR="00E90D76" w:rsidRPr="004B25FE" w:rsidRDefault="00E90D76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eathe</w:t>
            </w:r>
          </w:p>
        </w:tc>
        <w:tc>
          <w:tcPr>
            <w:tcW w:w="1667" w:type="pct"/>
          </w:tcPr>
          <w:p w:rsidR="00E90D76" w:rsidRPr="004B25FE" w:rsidRDefault="00E90D76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othe</w:t>
            </w:r>
          </w:p>
        </w:tc>
        <w:tc>
          <w:tcPr>
            <w:tcW w:w="1666" w:type="pct"/>
          </w:tcPr>
          <w:p w:rsidR="00E90D76" w:rsidRPr="004B25FE" w:rsidRDefault="00E90D76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the</w:t>
            </w:r>
          </w:p>
        </w:tc>
      </w:tr>
    </w:tbl>
    <w:p w:rsidR="00E90D76" w:rsidRDefault="00E90D76" w:rsidP="006A3C7F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E90D76" w:rsidRPr="004B25FE" w:rsidRDefault="00E90D76" w:rsidP="00E90D76">
      <w:pPr>
        <w:rPr>
          <w:rFonts w:ascii="苹方 常规" w:eastAsia="苹方 常规" w:hAnsi="苹方 常规" w:cs="Calibri"/>
          <w:sz w:val="30"/>
          <w:szCs w:val="30"/>
        </w:rPr>
      </w:pPr>
      <w:r>
        <w:rPr>
          <w:rFonts w:ascii="苹方 常规" w:eastAsia="苹方 常规" w:hAnsi="苹方 常规" w:cs="Calibri"/>
          <w:sz w:val="30"/>
          <w:szCs w:val="30"/>
        </w:rPr>
        <w:t xml:space="preserve">    </w:t>
      </w:r>
    </w:p>
    <w:p w:rsidR="006A3C7F" w:rsidRPr="004B25FE" w:rsidRDefault="006A3C7F" w:rsidP="006A3C7F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E90D76" w:rsidRDefault="006A3C7F" w:rsidP="006A3C7F">
      <w:pPr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lastRenderedPageBreak/>
        <w:t>浊辅音</w:t>
      </w:r>
    </w:p>
    <w:p w:rsidR="006A3C7F" w:rsidRPr="00E90D76" w:rsidRDefault="006A3C7F" w:rsidP="006A3C7F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E90D76">
        <w:rPr>
          <w:rFonts w:ascii="苹方 常规" w:eastAsia="苹方 常规" w:hAnsi="苹方 常规" w:cs="Calibri"/>
          <w:sz w:val="84"/>
          <w:szCs w:val="84"/>
        </w:rPr>
        <w:t>/</w:t>
      </w:r>
      <w:r w:rsidRPr="00E90D76">
        <w:rPr>
          <w:rFonts w:ascii="苹方 常规" w:eastAsia="苹方 常规" w:hAnsi="苹方 常规" w:cs="Calibri" w:hint="eastAsia"/>
          <w:sz w:val="84"/>
          <w:szCs w:val="84"/>
        </w:rPr>
        <w:t>ð</w:t>
      </w:r>
      <w:r w:rsidRPr="00E90D76">
        <w:rPr>
          <w:rFonts w:ascii="苹方 常规" w:eastAsia="苹方 常规" w:hAnsi="苹方 常规" w:cs="Calibri"/>
          <w:sz w:val="84"/>
          <w:szCs w:val="84"/>
        </w:rPr>
        <w:t>/</w:t>
      </w:r>
    </w:p>
    <w:p w:rsidR="006A3C7F" w:rsidRPr="004B25FE" w:rsidRDefault="006A3C7F" w:rsidP="006A3C7F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6A3C7F" w:rsidRPr="004B25FE" w:rsidTr="006A3C7F">
        <w:tc>
          <w:tcPr>
            <w:tcW w:w="5000" w:type="pct"/>
            <w:gridSpan w:val="4"/>
          </w:tcPr>
          <w:p w:rsidR="006A3C7F" w:rsidRPr="00E90D76" w:rsidRDefault="007873AE" w:rsidP="006A3C7F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E90D76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th</w:t>
            </w:r>
          </w:p>
        </w:tc>
      </w:tr>
      <w:tr w:rsidR="006A3C7F" w:rsidRPr="004B25FE" w:rsidTr="006A3C7F">
        <w:tc>
          <w:tcPr>
            <w:tcW w:w="1250" w:type="pct"/>
          </w:tcPr>
          <w:p w:rsidR="006A3C7F" w:rsidRPr="004B25FE" w:rsidRDefault="002251BC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is</w:t>
            </w:r>
          </w:p>
        </w:tc>
        <w:tc>
          <w:tcPr>
            <w:tcW w:w="1250" w:type="pct"/>
          </w:tcPr>
          <w:p w:rsidR="006A3C7F" w:rsidRPr="004B25FE" w:rsidRDefault="002251BC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at</w:t>
            </w:r>
          </w:p>
        </w:tc>
        <w:tc>
          <w:tcPr>
            <w:tcW w:w="1250" w:type="pct"/>
          </w:tcPr>
          <w:p w:rsidR="006A3C7F" w:rsidRPr="004B25FE" w:rsidRDefault="00F21AE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ey</w:t>
            </w:r>
          </w:p>
        </w:tc>
        <w:tc>
          <w:tcPr>
            <w:tcW w:w="1250" w:type="pct"/>
          </w:tcPr>
          <w:p w:rsidR="006A3C7F" w:rsidRPr="004B25FE" w:rsidRDefault="00F21AE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en</w:t>
            </w:r>
          </w:p>
        </w:tc>
      </w:tr>
      <w:tr w:rsidR="006A3C7F" w:rsidRPr="004B25FE" w:rsidTr="006A3C7F">
        <w:tc>
          <w:tcPr>
            <w:tcW w:w="1250" w:type="pct"/>
          </w:tcPr>
          <w:p w:rsidR="006A3C7F" w:rsidRPr="004B25FE" w:rsidRDefault="002251BC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ese</w:t>
            </w:r>
          </w:p>
        </w:tc>
        <w:tc>
          <w:tcPr>
            <w:tcW w:w="1250" w:type="pct"/>
          </w:tcPr>
          <w:p w:rsidR="006A3C7F" w:rsidRPr="004B25FE" w:rsidRDefault="002251BC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ose</w:t>
            </w:r>
          </w:p>
        </w:tc>
        <w:tc>
          <w:tcPr>
            <w:tcW w:w="1250" w:type="pct"/>
          </w:tcPr>
          <w:p w:rsidR="006A3C7F" w:rsidRPr="004B25FE" w:rsidRDefault="00F21AE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eir</w:t>
            </w:r>
          </w:p>
        </w:tc>
        <w:tc>
          <w:tcPr>
            <w:tcW w:w="1250" w:type="pct"/>
          </w:tcPr>
          <w:p w:rsidR="006A3C7F" w:rsidRPr="004B25FE" w:rsidRDefault="00F21AE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ere</w:t>
            </w:r>
          </w:p>
        </w:tc>
      </w:tr>
      <w:tr w:rsidR="006A3C7F" w:rsidRPr="004B25FE" w:rsidTr="006A3C7F">
        <w:tc>
          <w:tcPr>
            <w:tcW w:w="5000" w:type="pct"/>
            <w:gridSpan w:val="4"/>
          </w:tcPr>
          <w:p w:rsidR="006A3C7F" w:rsidRPr="004B25FE" w:rsidRDefault="006A3C7F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6A3C7F" w:rsidRPr="004B25FE" w:rsidTr="006A3C7F">
        <w:tc>
          <w:tcPr>
            <w:tcW w:w="1250" w:type="pct"/>
          </w:tcPr>
          <w:p w:rsidR="006A3C7F" w:rsidRPr="004B25FE" w:rsidRDefault="00F21AE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f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ther</w:t>
            </w:r>
          </w:p>
        </w:tc>
        <w:tc>
          <w:tcPr>
            <w:tcW w:w="1250" w:type="pct"/>
          </w:tcPr>
          <w:p w:rsidR="006A3C7F" w:rsidRPr="004B25FE" w:rsidRDefault="00F21AE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ther</w:t>
            </w:r>
          </w:p>
        </w:tc>
        <w:tc>
          <w:tcPr>
            <w:tcW w:w="1250" w:type="pct"/>
          </w:tcPr>
          <w:p w:rsidR="006A3C7F" w:rsidRPr="004B25FE" w:rsidRDefault="00F21AE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other</w:t>
            </w:r>
          </w:p>
        </w:tc>
        <w:tc>
          <w:tcPr>
            <w:tcW w:w="1250" w:type="pct"/>
          </w:tcPr>
          <w:p w:rsidR="006A3C7F" w:rsidRPr="004B25FE" w:rsidRDefault="00F21AE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ther</w:t>
            </w:r>
          </w:p>
        </w:tc>
      </w:tr>
      <w:tr w:rsidR="006A3C7F" w:rsidRPr="004B25FE" w:rsidTr="006A3C7F">
        <w:tc>
          <w:tcPr>
            <w:tcW w:w="1250" w:type="pct"/>
          </w:tcPr>
          <w:p w:rsidR="006A3C7F" w:rsidRPr="004B25FE" w:rsidRDefault="00F21AE7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th</w:t>
            </w:r>
          </w:p>
        </w:tc>
        <w:tc>
          <w:tcPr>
            <w:tcW w:w="1250" w:type="pct"/>
          </w:tcPr>
          <w:p w:rsidR="006A3C7F" w:rsidRPr="004B25FE" w:rsidRDefault="00E90D76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thout</w:t>
            </w:r>
          </w:p>
        </w:tc>
        <w:tc>
          <w:tcPr>
            <w:tcW w:w="1250" w:type="pct"/>
          </w:tcPr>
          <w:p w:rsidR="006A3C7F" w:rsidRPr="004B25FE" w:rsidRDefault="006A3C7F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A3C7F" w:rsidRPr="004B25FE" w:rsidRDefault="006A3C7F" w:rsidP="006A3C7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7873AE" w:rsidRPr="004B25FE" w:rsidTr="007873AE">
        <w:tc>
          <w:tcPr>
            <w:tcW w:w="5000" w:type="pct"/>
            <w:gridSpan w:val="4"/>
          </w:tcPr>
          <w:p w:rsidR="007873AE" w:rsidRPr="004B25FE" w:rsidRDefault="007B0F10" w:rsidP="006A3C7F">
            <w:pPr>
              <w:rPr>
                <w:rFonts w:ascii="苹方 常规" w:eastAsia="苹方 常规" w:hAnsi="苹方 常规" w:cs="Segoe UI Symbol"/>
                <w:color w:val="9966FF"/>
                <w:szCs w:val="21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proofErr w:type="spellStart"/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t</w:t>
            </w:r>
            <w:r w:rsidRPr="004B25FE">
              <w:rPr>
                <w:rFonts w:ascii="苹方 常规" w:eastAsia="苹方 常规" w:hAnsi="苹方 常规" w:cs="Segoe UI Symbol"/>
                <w:color w:val="9966FF"/>
                <w:szCs w:val="21"/>
              </w:rPr>
              <w:t>h</w:t>
            </w:r>
            <w:proofErr w:type="spellEnd"/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 xml:space="preserve">在两个元音之间发ð </w:t>
            </w:r>
          </w:p>
        </w:tc>
      </w:tr>
    </w:tbl>
    <w:p w:rsidR="006A3C7F" w:rsidRPr="004B25FE" w:rsidRDefault="006A3C7F" w:rsidP="006A3C7F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E90D76" w:rsidRPr="00E90D76" w:rsidTr="00E90D76">
        <w:tc>
          <w:tcPr>
            <w:tcW w:w="5000" w:type="pct"/>
            <w:gridSpan w:val="3"/>
          </w:tcPr>
          <w:p w:rsidR="00E90D76" w:rsidRPr="00E90D76" w:rsidRDefault="00E90D76" w:rsidP="00E90D76">
            <w:pPr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E90D76">
              <w:rPr>
                <w:rFonts w:ascii="苹方 常规" w:eastAsia="苹方 常规" w:hAnsi="苹方 常规" w:cs="Calibri" w:hint="eastAsia"/>
                <w:sz w:val="24"/>
                <w:szCs w:val="24"/>
              </w:rPr>
              <w:t>C</w:t>
            </w:r>
            <w:r w:rsidRPr="00E90D76">
              <w:rPr>
                <w:rFonts w:ascii="苹方 常规" w:eastAsia="苹方 常规" w:hAnsi="苹方 常规" w:cs="Calibri"/>
                <w:sz w:val="24"/>
                <w:szCs w:val="24"/>
              </w:rPr>
              <w:t>ontra</w:t>
            </w:r>
            <w:r w:rsidRPr="00E90D76">
              <w:rPr>
                <w:rFonts w:ascii="苹方 常规" w:eastAsia="苹方 常规" w:hAnsi="苹方 常规" w:cs="Calibri" w:hint="eastAsia"/>
                <w:sz w:val="24"/>
                <w:szCs w:val="24"/>
              </w:rPr>
              <w:t>s</w:t>
            </w:r>
            <w:r w:rsidRPr="00E90D76">
              <w:rPr>
                <w:rFonts w:ascii="苹方 常规" w:eastAsia="苹方 常规" w:hAnsi="苹方 常规" w:cs="Calibri"/>
                <w:sz w:val="24"/>
                <w:szCs w:val="24"/>
              </w:rPr>
              <w:t>t</w:t>
            </w:r>
          </w:p>
        </w:tc>
      </w:tr>
      <w:tr w:rsidR="00E90D76" w:rsidRPr="00E90D76" w:rsidTr="00631DB9">
        <w:tc>
          <w:tcPr>
            <w:tcW w:w="1667" w:type="pct"/>
          </w:tcPr>
          <w:p w:rsidR="00E90D76" w:rsidRPr="004B25FE" w:rsidRDefault="00E90D76" w:rsidP="00E90D76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eath</w:t>
            </w:r>
          </w:p>
        </w:tc>
        <w:tc>
          <w:tcPr>
            <w:tcW w:w="1667" w:type="pct"/>
          </w:tcPr>
          <w:p w:rsidR="00E90D76" w:rsidRPr="004B25FE" w:rsidRDefault="00E90D76" w:rsidP="00E90D76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oth</w:t>
            </w:r>
          </w:p>
        </w:tc>
        <w:tc>
          <w:tcPr>
            <w:tcW w:w="1666" w:type="pct"/>
          </w:tcPr>
          <w:p w:rsidR="00E90D76" w:rsidRPr="004B25FE" w:rsidRDefault="00E90D76" w:rsidP="00E90D76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th</w:t>
            </w:r>
          </w:p>
        </w:tc>
      </w:tr>
      <w:tr w:rsidR="00E90D76" w:rsidRPr="00E90D76" w:rsidTr="00631DB9">
        <w:tc>
          <w:tcPr>
            <w:tcW w:w="1667" w:type="pct"/>
          </w:tcPr>
          <w:p w:rsidR="00E90D76" w:rsidRPr="004B25FE" w:rsidRDefault="00E90D76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eathe</w:t>
            </w:r>
          </w:p>
        </w:tc>
        <w:tc>
          <w:tcPr>
            <w:tcW w:w="1667" w:type="pct"/>
          </w:tcPr>
          <w:p w:rsidR="00E90D76" w:rsidRPr="004B25FE" w:rsidRDefault="00E90D76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othe</w:t>
            </w:r>
          </w:p>
        </w:tc>
        <w:tc>
          <w:tcPr>
            <w:tcW w:w="1666" w:type="pct"/>
          </w:tcPr>
          <w:p w:rsidR="00E90D76" w:rsidRPr="004B25FE" w:rsidRDefault="00E90D76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the</w:t>
            </w:r>
          </w:p>
        </w:tc>
      </w:tr>
    </w:tbl>
    <w:p w:rsidR="006A3C7F" w:rsidRPr="004B25FE" w:rsidRDefault="006A3C7F" w:rsidP="006A3C7F">
      <w:pPr>
        <w:rPr>
          <w:rFonts w:ascii="苹方 常规" w:eastAsia="苹方 常规" w:hAnsi="苹方 常规"/>
        </w:rPr>
      </w:pPr>
    </w:p>
    <w:p w:rsidR="006A3C7F" w:rsidRPr="004B25FE" w:rsidRDefault="006A3C7F" w:rsidP="006A3C7F">
      <w:pPr>
        <w:widowControl/>
        <w:jc w:val="left"/>
        <w:rPr>
          <w:rFonts w:ascii="苹方 常规" w:eastAsia="苹方 常规" w:hAnsi="苹方 常规"/>
        </w:rPr>
      </w:pPr>
      <w:r w:rsidRPr="004B25FE">
        <w:rPr>
          <w:rFonts w:ascii="苹方 常规" w:eastAsia="苹方 常规" w:hAnsi="苹方 常规"/>
        </w:rPr>
        <w:br w:type="page"/>
      </w:r>
    </w:p>
    <w:p w:rsidR="00E90D76" w:rsidRDefault="00411859" w:rsidP="00411859">
      <w:pPr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lastRenderedPageBreak/>
        <w:t>清辅音</w:t>
      </w:r>
    </w:p>
    <w:p w:rsidR="00411859" w:rsidRPr="00E90D76" w:rsidRDefault="00411859" w:rsidP="00411859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E90D76">
        <w:rPr>
          <w:rFonts w:ascii="苹方 常规" w:eastAsia="苹方 常规" w:hAnsi="苹方 常规" w:cs="Calibri"/>
          <w:sz w:val="84"/>
          <w:szCs w:val="84"/>
        </w:rPr>
        <w:t>/f/</w:t>
      </w:r>
    </w:p>
    <w:p w:rsidR="00411859" w:rsidRPr="004B25FE" w:rsidRDefault="00411859" w:rsidP="00411859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411859" w:rsidRPr="004B25FE" w:rsidTr="00590F52">
        <w:tc>
          <w:tcPr>
            <w:tcW w:w="5000" w:type="pct"/>
            <w:gridSpan w:val="4"/>
          </w:tcPr>
          <w:p w:rsidR="00411859" w:rsidRPr="00E90D76" w:rsidRDefault="00411859" w:rsidP="00590F52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E90D76">
              <w:rPr>
                <w:rFonts w:ascii="苹方 常规" w:eastAsia="苹方 常规" w:hAnsi="苹方 常规" w:cs="Calibri" w:hint="eastAsia"/>
                <w:b/>
                <w:color w:val="FF3399"/>
                <w:sz w:val="44"/>
                <w:szCs w:val="44"/>
              </w:rPr>
              <w:t>f</w:t>
            </w:r>
          </w:p>
        </w:tc>
      </w:tr>
      <w:tr w:rsidR="00411859" w:rsidRPr="004B25FE" w:rsidTr="00590F52">
        <w:tc>
          <w:tcPr>
            <w:tcW w:w="1250" w:type="pct"/>
          </w:tcPr>
          <w:p w:rsidR="00411859" w:rsidRPr="004B25FE" w:rsidRDefault="00E90D7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f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ce</w:t>
            </w:r>
          </w:p>
        </w:tc>
        <w:tc>
          <w:tcPr>
            <w:tcW w:w="1250" w:type="pct"/>
          </w:tcPr>
          <w:p w:rsidR="00411859" w:rsidRPr="004B25FE" w:rsidRDefault="00C5701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f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nd</w:t>
            </w:r>
          </w:p>
        </w:tc>
        <w:tc>
          <w:tcPr>
            <w:tcW w:w="1250" w:type="pct"/>
          </w:tcPr>
          <w:p w:rsidR="00411859" w:rsidRPr="004B25FE" w:rsidRDefault="00E90D7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fly</w:t>
            </w:r>
          </w:p>
        </w:tc>
        <w:tc>
          <w:tcPr>
            <w:tcW w:w="1250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food</w:t>
            </w:r>
          </w:p>
        </w:tc>
      </w:tr>
      <w:tr w:rsidR="00411859" w:rsidRPr="004B25FE" w:rsidTr="00590F52">
        <w:tc>
          <w:tcPr>
            <w:tcW w:w="1250" w:type="pct"/>
          </w:tcPr>
          <w:p w:rsidR="00411859" w:rsidRPr="004B25FE" w:rsidRDefault="00E90D7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fire</w:t>
            </w:r>
          </w:p>
        </w:tc>
        <w:tc>
          <w:tcPr>
            <w:tcW w:w="1250" w:type="pct"/>
          </w:tcPr>
          <w:p w:rsidR="00411859" w:rsidRPr="004B25FE" w:rsidRDefault="00E90D7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fine</w:t>
            </w:r>
          </w:p>
        </w:tc>
        <w:tc>
          <w:tcPr>
            <w:tcW w:w="1250" w:type="pct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from</w:t>
            </w:r>
          </w:p>
        </w:tc>
        <w:tc>
          <w:tcPr>
            <w:tcW w:w="1250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fall</w:t>
            </w:r>
          </w:p>
        </w:tc>
      </w:tr>
      <w:tr w:rsidR="00411859" w:rsidRPr="004B25FE" w:rsidTr="00590F52">
        <w:tc>
          <w:tcPr>
            <w:tcW w:w="5000" w:type="pct"/>
            <w:gridSpan w:val="4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411859" w:rsidRPr="004B25FE" w:rsidTr="00590F52">
        <w:tc>
          <w:tcPr>
            <w:tcW w:w="1250" w:type="pct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fe</w:t>
            </w:r>
          </w:p>
        </w:tc>
        <w:tc>
          <w:tcPr>
            <w:tcW w:w="1250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eft</w:t>
            </w:r>
          </w:p>
        </w:tc>
        <w:tc>
          <w:tcPr>
            <w:tcW w:w="1250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safe</w:t>
            </w:r>
          </w:p>
        </w:tc>
        <w:tc>
          <w:tcPr>
            <w:tcW w:w="1250" w:type="pct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wife</w:t>
            </w:r>
          </w:p>
        </w:tc>
      </w:tr>
      <w:tr w:rsidR="00411859" w:rsidRPr="004B25FE" w:rsidTr="00590F52">
        <w:tc>
          <w:tcPr>
            <w:tcW w:w="5000" w:type="pct"/>
            <w:gridSpan w:val="4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411859" w:rsidRPr="004B25FE" w:rsidTr="00590F52">
        <w:tc>
          <w:tcPr>
            <w:tcW w:w="1250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o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f</w:t>
            </w:r>
          </w:p>
        </w:tc>
        <w:tc>
          <w:tcPr>
            <w:tcW w:w="1250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lf</w:t>
            </w:r>
          </w:p>
        </w:tc>
        <w:tc>
          <w:tcPr>
            <w:tcW w:w="1250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lf</w:t>
            </w:r>
          </w:p>
        </w:tc>
        <w:tc>
          <w:tcPr>
            <w:tcW w:w="1250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f</w:t>
            </w:r>
          </w:p>
        </w:tc>
      </w:tr>
      <w:tr w:rsidR="00411859" w:rsidRPr="004B25FE" w:rsidTr="00590F52">
        <w:tc>
          <w:tcPr>
            <w:tcW w:w="1250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if</w:t>
            </w:r>
          </w:p>
        </w:tc>
        <w:tc>
          <w:tcPr>
            <w:tcW w:w="1250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lf</w:t>
            </w:r>
          </w:p>
        </w:tc>
        <w:tc>
          <w:tcPr>
            <w:tcW w:w="1250" w:type="pct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ef</w:t>
            </w:r>
          </w:p>
        </w:tc>
        <w:tc>
          <w:tcPr>
            <w:tcW w:w="1250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of</w:t>
            </w:r>
          </w:p>
        </w:tc>
      </w:tr>
    </w:tbl>
    <w:p w:rsidR="00411859" w:rsidRPr="004B25FE" w:rsidRDefault="00411859" w:rsidP="00411859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411859" w:rsidRPr="004B25FE" w:rsidTr="00590F52">
        <w:tc>
          <w:tcPr>
            <w:tcW w:w="5000" w:type="pct"/>
            <w:gridSpan w:val="3"/>
          </w:tcPr>
          <w:p w:rsidR="00411859" w:rsidRPr="00E90D76" w:rsidRDefault="00411859" w:rsidP="00590F52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E90D76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ff</w:t>
            </w:r>
          </w:p>
        </w:tc>
      </w:tr>
      <w:tr w:rsidR="00411859" w:rsidRPr="004B25FE" w:rsidTr="00590F52">
        <w:tc>
          <w:tcPr>
            <w:tcW w:w="1667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o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ff</w:t>
            </w:r>
          </w:p>
        </w:tc>
        <w:tc>
          <w:tcPr>
            <w:tcW w:w="1667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offee</w:t>
            </w:r>
          </w:p>
        </w:tc>
        <w:tc>
          <w:tcPr>
            <w:tcW w:w="1666" w:type="pct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liff</w:t>
            </w:r>
          </w:p>
        </w:tc>
      </w:tr>
      <w:tr w:rsidR="00411859" w:rsidRPr="004B25FE" w:rsidTr="00590F52">
        <w:tc>
          <w:tcPr>
            <w:tcW w:w="1667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tuff</w:t>
            </w:r>
          </w:p>
        </w:tc>
        <w:tc>
          <w:tcPr>
            <w:tcW w:w="1667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ffice</w:t>
            </w:r>
          </w:p>
        </w:tc>
        <w:tc>
          <w:tcPr>
            <w:tcW w:w="1666" w:type="pct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1E6020" w:rsidRDefault="001E6020" w:rsidP="00411859">
      <w:pPr>
        <w:jc w:val="center"/>
        <w:rPr>
          <w:rFonts w:ascii="苹方 常规" w:eastAsia="苹方 常规" w:hAnsi="苹方 常规" w:cs="Calibri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1E6020" w:rsidRPr="004B25FE" w:rsidTr="00631DB9">
        <w:tc>
          <w:tcPr>
            <w:tcW w:w="5000" w:type="pct"/>
            <w:gridSpan w:val="3"/>
          </w:tcPr>
          <w:p w:rsidR="001E6020" w:rsidRPr="001E6020" w:rsidRDefault="001E6020" w:rsidP="00631DB9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1E6020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gh / ph</w:t>
            </w:r>
          </w:p>
        </w:tc>
      </w:tr>
      <w:tr w:rsidR="001E6020" w:rsidRPr="004B25FE" w:rsidTr="00631DB9">
        <w:tc>
          <w:tcPr>
            <w:tcW w:w="1667" w:type="pct"/>
          </w:tcPr>
          <w:p w:rsidR="001E6020" w:rsidRPr="004B25FE" w:rsidRDefault="001E6020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ugh</w:t>
            </w:r>
          </w:p>
        </w:tc>
        <w:tc>
          <w:tcPr>
            <w:tcW w:w="1667" w:type="pct"/>
          </w:tcPr>
          <w:p w:rsidR="001E6020" w:rsidRPr="004B25FE" w:rsidRDefault="001E6020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igh</w:t>
            </w:r>
          </w:p>
        </w:tc>
        <w:tc>
          <w:tcPr>
            <w:tcW w:w="1666" w:type="pct"/>
          </w:tcPr>
          <w:p w:rsidR="001E6020" w:rsidRPr="004B25FE" w:rsidRDefault="001E6020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e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nough</w:t>
            </w:r>
          </w:p>
        </w:tc>
      </w:tr>
      <w:tr w:rsidR="001E6020" w:rsidRPr="004B25FE" w:rsidTr="00631DB9">
        <w:tc>
          <w:tcPr>
            <w:tcW w:w="1667" w:type="pct"/>
          </w:tcPr>
          <w:p w:rsidR="001E6020" w:rsidRPr="004B25FE" w:rsidRDefault="001E6020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photo</w:t>
            </w:r>
          </w:p>
        </w:tc>
        <w:tc>
          <w:tcPr>
            <w:tcW w:w="1667" w:type="pct"/>
          </w:tcPr>
          <w:p w:rsidR="001E6020" w:rsidRPr="004B25FE" w:rsidRDefault="001E6020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one</w:t>
            </w:r>
          </w:p>
        </w:tc>
        <w:tc>
          <w:tcPr>
            <w:tcW w:w="1666" w:type="pct"/>
          </w:tcPr>
          <w:p w:rsidR="001E6020" w:rsidRPr="004B25FE" w:rsidRDefault="001E6020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1E6020" w:rsidRDefault="001E6020" w:rsidP="00411859">
      <w:pPr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1E6020" w:rsidRDefault="001E6020" w:rsidP="001E6020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  <w:r>
        <w:rPr>
          <w:rFonts w:ascii="苹方 常规" w:eastAsia="苹方 常规" w:hAnsi="苹方 常规" w:cs="Calibri"/>
          <w:sz w:val="36"/>
          <w:szCs w:val="36"/>
        </w:rPr>
        <w:br w:type="page"/>
      </w:r>
      <w:r w:rsidR="00411859" w:rsidRPr="004B25FE">
        <w:rPr>
          <w:rFonts w:ascii="苹方 常规" w:eastAsia="苹方 常规" w:hAnsi="苹方 常规" w:cs="Calibri"/>
          <w:sz w:val="36"/>
          <w:szCs w:val="36"/>
        </w:rPr>
        <w:lastRenderedPageBreak/>
        <w:t>浊辅音</w:t>
      </w:r>
    </w:p>
    <w:p w:rsidR="00411859" w:rsidRPr="001E6020" w:rsidRDefault="00411859" w:rsidP="001E6020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  <w:r w:rsidRPr="001E6020">
        <w:rPr>
          <w:rFonts w:ascii="苹方 常规" w:eastAsia="苹方 常规" w:hAnsi="苹方 常规" w:cs="Calibri"/>
          <w:sz w:val="84"/>
          <w:szCs w:val="84"/>
        </w:rPr>
        <w:t>/v/</w:t>
      </w:r>
    </w:p>
    <w:p w:rsidR="00411859" w:rsidRPr="004B25FE" w:rsidRDefault="00411859" w:rsidP="00411859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411859" w:rsidRPr="004B25FE" w:rsidTr="00590F52">
        <w:tc>
          <w:tcPr>
            <w:tcW w:w="5000" w:type="pct"/>
            <w:gridSpan w:val="4"/>
          </w:tcPr>
          <w:p w:rsidR="00411859" w:rsidRPr="001E6020" w:rsidRDefault="00411859" w:rsidP="00590F52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1E6020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v</w:t>
            </w:r>
          </w:p>
        </w:tc>
      </w:tr>
      <w:tr w:rsidR="00411859" w:rsidRPr="004B25FE" w:rsidTr="00590F52">
        <w:tc>
          <w:tcPr>
            <w:tcW w:w="1250" w:type="pct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v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ry</w:t>
            </w:r>
          </w:p>
        </w:tc>
        <w:tc>
          <w:tcPr>
            <w:tcW w:w="1250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v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llage</w:t>
            </w:r>
          </w:p>
        </w:tc>
        <w:tc>
          <w:tcPr>
            <w:tcW w:w="1250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v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getable</w:t>
            </w:r>
          </w:p>
        </w:tc>
        <w:tc>
          <w:tcPr>
            <w:tcW w:w="1250" w:type="pct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v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sit</w:t>
            </w:r>
          </w:p>
        </w:tc>
      </w:tr>
      <w:tr w:rsidR="00411859" w:rsidRPr="004B25FE" w:rsidTr="00590F52">
        <w:tc>
          <w:tcPr>
            <w:tcW w:w="5000" w:type="pct"/>
            <w:gridSpan w:val="4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411859" w:rsidRPr="004B25FE" w:rsidTr="00590F52">
        <w:tc>
          <w:tcPr>
            <w:tcW w:w="1250" w:type="pct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ve</w:t>
            </w:r>
          </w:p>
        </w:tc>
        <w:tc>
          <w:tcPr>
            <w:tcW w:w="1250" w:type="pct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f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ve</w:t>
            </w:r>
          </w:p>
        </w:tc>
        <w:tc>
          <w:tcPr>
            <w:tcW w:w="1250" w:type="pct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ve</w:t>
            </w:r>
          </w:p>
        </w:tc>
        <w:tc>
          <w:tcPr>
            <w:tcW w:w="1250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forever</w:t>
            </w:r>
          </w:p>
        </w:tc>
      </w:tr>
      <w:tr w:rsidR="00411859" w:rsidRPr="004B25FE" w:rsidTr="00590F52">
        <w:tc>
          <w:tcPr>
            <w:tcW w:w="1250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ver</w:t>
            </w:r>
          </w:p>
        </w:tc>
        <w:tc>
          <w:tcPr>
            <w:tcW w:w="1250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welve</w:t>
            </w:r>
          </w:p>
        </w:tc>
        <w:tc>
          <w:tcPr>
            <w:tcW w:w="1250" w:type="pct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ve</w:t>
            </w:r>
          </w:p>
        </w:tc>
        <w:tc>
          <w:tcPr>
            <w:tcW w:w="1250" w:type="pct"/>
          </w:tcPr>
          <w:p w:rsidR="00411859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o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ver</w:t>
            </w:r>
          </w:p>
        </w:tc>
      </w:tr>
      <w:tr w:rsidR="00411859" w:rsidRPr="004B25FE" w:rsidTr="00590F52">
        <w:tc>
          <w:tcPr>
            <w:tcW w:w="5000" w:type="pct"/>
            <w:gridSpan w:val="4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411859" w:rsidRPr="004B25FE" w:rsidTr="00590F52">
        <w:tc>
          <w:tcPr>
            <w:tcW w:w="1250" w:type="pct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v</w:t>
            </w:r>
          </w:p>
        </w:tc>
        <w:tc>
          <w:tcPr>
            <w:tcW w:w="1250" w:type="pct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411859" w:rsidRPr="004B25FE" w:rsidRDefault="0041185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411859" w:rsidRPr="004B25FE" w:rsidRDefault="00411859" w:rsidP="00411859">
      <w:pPr>
        <w:rPr>
          <w:rFonts w:ascii="苹方 常规" w:eastAsia="苹方 常规" w:hAnsi="苹方 常规" w:cs="Calibri"/>
          <w:sz w:val="30"/>
          <w:szCs w:val="30"/>
        </w:rPr>
      </w:pPr>
    </w:p>
    <w:p w:rsidR="00411859" w:rsidRPr="004B25FE" w:rsidRDefault="00411859" w:rsidP="00411859">
      <w:pPr>
        <w:rPr>
          <w:rFonts w:ascii="苹方 常规" w:eastAsia="苹方 常规" w:hAnsi="苹方 常规"/>
        </w:rPr>
      </w:pPr>
    </w:p>
    <w:p w:rsidR="001E6020" w:rsidRDefault="00411859" w:rsidP="00C471F8">
      <w:pPr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/>
        </w:rPr>
        <w:br w:type="page"/>
      </w:r>
      <w:r w:rsidR="00C31116" w:rsidRPr="004B25FE">
        <w:rPr>
          <w:rFonts w:ascii="苹方 常规" w:eastAsia="苹方 常规" w:hAnsi="苹方 常规" w:cs="Calibri" w:hint="eastAsia"/>
          <w:sz w:val="36"/>
          <w:szCs w:val="36"/>
        </w:rPr>
        <w:lastRenderedPageBreak/>
        <w:t>半元</w:t>
      </w:r>
      <w:r w:rsidR="006E6B80" w:rsidRPr="004B25FE">
        <w:rPr>
          <w:rFonts w:ascii="苹方 常规" w:eastAsia="苹方 常规" w:hAnsi="苹方 常规" w:cs="Calibri"/>
          <w:sz w:val="36"/>
          <w:szCs w:val="36"/>
        </w:rPr>
        <w:t>音</w:t>
      </w:r>
    </w:p>
    <w:p w:rsidR="006E6B80" w:rsidRPr="001E6020" w:rsidRDefault="006E6B80" w:rsidP="00C471F8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1E6020">
        <w:rPr>
          <w:rFonts w:ascii="苹方 常规" w:eastAsia="苹方 常规" w:hAnsi="苹方 常规" w:cs="Calibri"/>
          <w:sz w:val="84"/>
          <w:szCs w:val="84"/>
        </w:rPr>
        <w:t>/w/</w:t>
      </w:r>
    </w:p>
    <w:p w:rsidR="006E6B80" w:rsidRPr="004B25FE" w:rsidRDefault="006E6B80" w:rsidP="006E6B80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6E6B80" w:rsidRPr="004B25FE" w:rsidTr="00590F52">
        <w:tc>
          <w:tcPr>
            <w:tcW w:w="5000" w:type="pct"/>
            <w:gridSpan w:val="4"/>
          </w:tcPr>
          <w:p w:rsidR="006E6B80" w:rsidRPr="001E6020" w:rsidRDefault="00832025" w:rsidP="00590F52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1E6020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w</w:t>
            </w:r>
          </w:p>
        </w:tc>
      </w:tr>
      <w:tr w:rsidR="006E6B80" w:rsidRPr="004B25FE" w:rsidTr="00590F52">
        <w:tc>
          <w:tcPr>
            <w:tcW w:w="1250" w:type="pct"/>
          </w:tcPr>
          <w:p w:rsidR="006E6B80" w:rsidRPr="004B25FE" w:rsidRDefault="00832025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ndow</w:t>
            </w:r>
          </w:p>
        </w:tc>
        <w:tc>
          <w:tcPr>
            <w:tcW w:w="1250" w:type="pct"/>
          </w:tcPr>
          <w:p w:rsidR="006E6B80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sh</w:t>
            </w:r>
          </w:p>
        </w:tc>
        <w:tc>
          <w:tcPr>
            <w:tcW w:w="1250" w:type="pct"/>
          </w:tcPr>
          <w:p w:rsidR="006E6B80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st</w:t>
            </w:r>
          </w:p>
        </w:tc>
        <w:tc>
          <w:tcPr>
            <w:tcW w:w="1250" w:type="pct"/>
          </w:tcPr>
          <w:p w:rsidR="006E6B80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y</w:t>
            </w:r>
          </w:p>
        </w:tc>
      </w:tr>
      <w:tr w:rsidR="006E6B80" w:rsidRPr="004B25FE" w:rsidTr="00590F52">
        <w:tc>
          <w:tcPr>
            <w:tcW w:w="1250" w:type="pct"/>
          </w:tcPr>
          <w:p w:rsidR="006E6B80" w:rsidRPr="004B25FE" w:rsidRDefault="00832025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wind</w:t>
            </w:r>
          </w:p>
        </w:tc>
        <w:tc>
          <w:tcPr>
            <w:tcW w:w="1250" w:type="pct"/>
          </w:tcPr>
          <w:p w:rsidR="006E6B80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ter</w:t>
            </w:r>
          </w:p>
        </w:tc>
        <w:tc>
          <w:tcPr>
            <w:tcW w:w="1250" w:type="pct"/>
          </w:tcPr>
          <w:p w:rsidR="006E6B80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lcome</w:t>
            </w:r>
          </w:p>
        </w:tc>
        <w:tc>
          <w:tcPr>
            <w:tcW w:w="1250" w:type="pct"/>
          </w:tcPr>
          <w:p w:rsidR="006E6B80" w:rsidRPr="004B25FE" w:rsidRDefault="001E602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rk</w:t>
            </w:r>
          </w:p>
        </w:tc>
      </w:tr>
      <w:tr w:rsidR="00832025" w:rsidRPr="004B25FE" w:rsidTr="00590F52">
        <w:tc>
          <w:tcPr>
            <w:tcW w:w="1250" w:type="pct"/>
          </w:tcPr>
          <w:p w:rsidR="00832025" w:rsidRPr="004B25FE" w:rsidRDefault="00832025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win</w:t>
            </w:r>
          </w:p>
        </w:tc>
        <w:tc>
          <w:tcPr>
            <w:tcW w:w="1250" w:type="pct"/>
          </w:tcPr>
          <w:p w:rsidR="00832025" w:rsidRPr="004B25FE" w:rsidRDefault="00832025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832025" w:rsidRPr="004B25FE" w:rsidRDefault="00832025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832025" w:rsidRPr="004B25FE" w:rsidRDefault="00832025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6E6B80" w:rsidRPr="004B25FE" w:rsidTr="00590F52">
        <w:tc>
          <w:tcPr>
            <w:tcW w:w="5000" w:type="pct"/>
            <w:gridSpan w:val="4"/>
          </w:tcPr>
          <w:p w:rsidR="006E6B80" w:rsidRPr="001E6020" w:rsidRDefault="00832025" w:rsidP="00832025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1E6020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o</w:t>
            </w:r>
          </w:p>
        </w:tc>
      </w:tr>
      <w:tr w:rsidR="001E6020" w:rsidRPr="004B25FE" w:rsidTr="00590F52">
        <w:tc>
          <w:tcPr>
            <w:tcW w:w="1250" w:type="pct"/>
          </w:tcPr>
          <w:p w:rsidR="001E6020" w:rsidRPr="004B25FE" w:rsidRDefault="001E6020" w:rsidP="001E6020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o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ne</w:t>
            </w:r>
          </w:p>
        </w:tc>
        <w:tc>
          <w:tcPr>
            <w:tcW w:w="1250" w:type="pct"/>
          </w:tcPr>
          <w:p w:rsidR="001E6020" w:rsidRPr="004B25FE" w:rsidRDefault="001E6020" w:rsidP="001E6020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o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nce</w:t>
            </w:r>
          </w:p>
        </w:tc>
        <w:tc>
          <w:tcPr>
            <w:tcW w:w="1250" w:type="pct"/>
          </w:tcPr>
          <w:p w:rsidR="001E6020" w:rsidRPr="004B25FE" w:rsidRDefault="001E6020" w:rsidP="001E6020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1E6020" w:rsidRPr="004B25FE" w:rsidRDefault="001E6020" w:rsidP="001E6020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1E6020" w:rsidRPr="004B25FE" w:rsidTr="001E6020">
        <w:tc>
          <w:tcPr>
            <w:tcW w:w="5000" w:type="pct"/>
            <w:gridSpan w:val="4"/>
          </w:tcPr>
          <w:p w:rsidR="001E6020" w:rsidRPr="001E6020" w:rsidRDefault="001E6020" w:rsidP="001E6020">
            <w:pPr>
              <w:widowControl/>
              <w:rPr>
                <w:rFonts w:ascii="苹方 常规" w:eastAsia="苹方 常规" w:hAnsi="苹方 常规" w:cs="Segoe UI Symbol"/>
                <w:color w:val="FFC000"/>
                <w:szCs w:val="21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类似拼音“乌”的嘴型，注意要嘟嘴，区别与v的不同</w:t>
            </w:r>
          </w:p>
        </w:tc>
      </w:tr>
    </w:tbl>
    <w:p w:rsidR="001E6020" w:rsidRPr="004B25FE" w:rsidRDefault="001E6020" w:rsidP="006E6B80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832025" w:rsidRPr="004B25FE" w:rsidTr="00EF7F27">
        <w:tc>
          <w:tcPr>
            <w:tcW w:w="5000" w:type="pct"/>
            <w:gridSpan w:val="3"/>
          </w:tcPr>
          <w:p w:rsidR="00832025" w:rsidRPr="001E6020" w:rsidRDefault="00832025" w:rsidP="00EF7F27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proofErr w:type="spellStart"/>
            <w:r w:rsidRPr="001E6020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wh</w:t>
            </w:r>
            <w:proofErr w:type="spellEnd"/>
          </w:p>
        </w:tc>
      </w:tr>
      <w:tr w:rsidR="00832025" w:rsidRPr="004B25FE" w:rsidTr="00EF7F27">
        <w:tc>
          <w:tcPr>
            <w:tcW w:w="1667" w:type="pct"/>
          </w:tcPr>
          <w:p w:rsidR="00832025" w:rsidRPr="004B25FE" w:rsidRDefault="00832025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at</w:t>
            </w:r>
          </w:p>
        </w:tc>
        <w:tc>
          <w:tcPr>
            <w:tcW w:w="1667" w:type="pct"/>
          </w:tcPr>
          <w:p w:rsidR="00832025" w:rsidRPr="004B25FE" w:rsidRDefault="00832025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where</w:t>
            </w:r>
          </w:p>
        </w:tc>
        <w:tc>
          <w:tcPr>
            <w:tcW w:w="1666" w:type="pct"/>
          </w:tcPr>
          <w:p w:rsidR="00832025" w:rsidRPr="004B25FE" w:rsidRDefault="00832025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en</w:t>
            </w:r>
          </w:p>
        </w:tc>
      </w:tr>
      <w:tr w:rsidR="00832025" w:rsidRPr="004B25FE" w:rsidTr="00EF7F27">
        <w:tc>
          <w:tcPr>
            <w:tcW w:w="1667" w:type="pct"/>
          </w:tcPr>
          <w:p w:rsidR="00832025" w:rsidRPr="004B25FE" w:rsidRDefault="00832025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y</w:t>
            </w:r>
          </w:p>
        </w:tc>
        <w:tc>
          <w:tcPr>
            <w:tcW w:w="1667" w:type="pct"/>
          </w:tcPr>
          <w:p w:rsidR="00832025" w:rsidRPr="004B25FE" w:rsidRDefault="00832025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ich</w:t>
            </w:r>
          </w:p>
        </w:tc>
        <w:tc>
          <w:tcPr>
            <w:tcW w:w="1666" w:type="pct"/>
          </w:tcPr>
          <w:p w:rsidR="00832025" w:rsidRPr="004B25FE" w:rsidRDefault="00043D68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w</w:t>
            </w: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hil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e</w:t>
            </w:r>
          </w:p>
        </w:tc>
      </w:tr>
      <w:tr w:rsidR="00832025" w:rsidRPr="004B25FE" w:rsidTr="00EF7F27">
        <w:tc>
          <w:tcPr>
            <w:tcW w:w="1667" w:type="pct"/>
          </w:tcPr>
          <w:p w:rsidR="00832025" w:rsidRPr="004B25FE" w:rsidRDefault="001E6020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ale</w:t>
            </w:r>
          </w:p>
        </w:tc>
        <w:tc>
          <w:tcPr>
            <w:tcW w:w="1667" w:type="pct"/>
          </w:tcPr>
          <w:p w:rsidR="00832025" w:rsidRPr="004B25FE" w:rsidRDefault="00832025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eel</w:t>
            </w:r>
          </w:p>
        </w:tc>
        <w:tc>
          <w:tcPr>
            <w:tcW w:w="1666" w:type="pct"/>
          </w:tcPr>
          <w:p w:rsidR="00832025" w:rsidRPr="004B25FE" w:rsidRDefault="001E6020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isper</w:t>
            </w:r>
          </w:p>
        </w:tc>
      </w:tr>
      <w:tr w:rsidR="001E6020" w:rsidRPr="004B25FE" w:rsidTr="001E6020">
        <w:tc>
          <w:tcPr>
            <w:tcW w:w="5000" w:type="pct"/>
            <w:gridSpan w:val="3"/>
          </w:tcPr>
          <w:p w:rsidR="001E6020" w:rsidRPr="001E6020" w:rsidRDefault="001E6020" w:rsidP="001E6020">
            <w:pPr>
              <w:widowControl/>
              <w:rPr>
                <w:rFonts w:ascii="苹方 常规" w:eastAsia="苹方 常规" w:hAnsi="苹方 常规" w:cs="Segoe UI Symbol"/>
                <w:color w:val="FFC000"/>
                <w:szCs w:val="21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英式发音为</w:t>
            </w:r>
            <w:r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/</w:t>
            </w:r>
            <w:proofErr w:type="spellStart"/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h</w:t>
            </w:r>
            <w:r w:rsidRPr="004B25FE">
              <w:rPr>
                <w:rFonts w:ascii="苹方 常规" w:eastAsia="苹方 常规" w:hAnsi="苹方 常规" w:cs="Segoe UI Symbol"/>
                <w:color w:val="9966FF"/>
                <w:szCs w:val="21"/>
              </w:rPr>
              <w:t>w</w:t>
            </w:r>
            <w:proofErr w:type="spellEnd"/>
            <w:r>
              <w:rPr>
                <w:rFonts w:ascii="苹方 常规" w:eastAsia="苹方 常规" w:hAnsi="苹方 常规" w:cs="Segoe UI Symbol"/>
                <w:color w:val="9966FF"/>
                <w:szCs w:val="21"/>
              </w:rPr>
              <w:t>/</w:t>
            </w:r>
          </w:p>
        </w:tc>
      </w:tr>
    </w:tbl>
    <w:p w:rsidR="006E6B80" w:rsidRPr="004B25FE" w:rsidRDefault="006E6B80" w:rsidP="006E6B80">
      <w:pPr>
        <w:rPr>
          <w:rFonts w:ascii="苹方 常规" w:eastAsia="苹方 常规" w:hAnsi="苹方 常规" w:cs="Calibri"/>
          <w:sz w:val="30"/>
          <w:szCs w:val="30"/>
        </w:rPr>
      </w:pPr>
    </w:p>
    <w:p w:rsidR="006E6B80" w:rsidRPr="004B25FE" w:rsidRDefault="006E6B80">
      <w:pPr>
        <w:widowControl/>
        <w:jc w:val="left"/>
        <w:rPr>
          <w:rFonts w:ascii="苹方 常规" w:eastAsia="苹方 常规" w:hAnsi="苹方 常规"/>
        </w:rPr>
      </w:pPr>
      <w:r w:rsidRPr="004B25FE">
        <w:rPr>
          <w:rFonts w:ascii="苹方 常规" w:eastAsia="苹方 常规" w:hAnsi="苹方 常规"/>
        </w:rPr>
        <w:br w:type="page"/>
      </w:r>
    </w:p>
    <w:p w:rsidR="001E6020" w:rsidRDefault="00492EDE" w:rsidP="00C471F8">
      <w:pPr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 w:hint="eastAsia"/>
          <w:sz w:val="36"/>
          <w:szCs w:val="36"/>
        </w:rPr>
        <w:lastRenderedPageBreak/>
        <w:t>半元</w:t>
      </w:r>
      <w:r w:rsidR="00C471F8" w:rsidRPr="004B25FE">
        <w:rPr>
          <w:rFonts w:ascii="苹方 常规" w:eastAsia="苹方 常规" w:hAnsi="苹方 常规" w:cs="Calibri"/>
          <w:sz w:val="36"/>
          <w:szCs w:val="36"/>
        </w:rPr>
        <w:t>音</w:t>
      </w:r>
    </w:p>
    <w:p w:rsidR="00C471F8" w:rsidRPr="001E6020" w:rsidRDefault="00C471F8" w:rsidP="00C471F8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1E6020">
        <w:rPr>
          <w:rFonts w:ascii="苹方 常规" w:eastAsia="苹方 常规" w:hAnsi="苹方 常规" w:cs="Calibri"/>
          <w:sz w:val="84"/>
          <w:szCs w:val="84"/>
        </w:rPr>
        <w:t>/j/</w:t>
      </w:r>
    </w:p>
    <w:p w:rsidR="00C471F8" w:rsidRPr="004B25FE" w:rsidRDefault="00C471F8" w:rsidP="00C471F8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C471F8" w:rsidRPr="004B25FE" w:rsidTr="00590F52">
        <w:tc>
          <w:tcPr>
            <w:tcW w:w="5000" w:type="pct"/>
            <w:gridSpan w:val="4"/>
          </w:tcPr>
          <w:p w:rsidR="00C471F8" w:rsidRPr="001E6020" w:rsidRDefault="00C5701F" w:rsidP="00590F52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1E6020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y</w:t>
            </w:r>
          </w:p>
        </w:tc>
      </w:tr>
      <w:tr w:rsidR="00C471F8" w:rsidRPr="004B25FE" w:rsidTr="00590F52">
        <w:tc>
          <w:tcPr>
            <w:tcW w:w="1250" w:type="pct"/>
          </w:tcPr>
          <w:p w:rsidR="00C471F8" w:rsidRPr="004B25FE" w:rsidRDefault="00B316B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y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llow</w:t>
            </w:r>
          </w:p>
        </w:tc>
        <w:tc>
          <w:tcPr>
            <w:tcW w:w="1250" w:type="pct"/>
          </w:tcPr>
          <w:p w:rsidR="00C471F8" w:rsidRPr="004B25FE" w:rsidRDefault="00C5701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y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u</w:t>
            </w:r>
          </w:p>
        </w:tc>
        <w:tc>
          <w:tcPr>
            <w:tcW w:w="1250" w:type="pct"/>
          </w:tcPr>
          <w:p w:rsidR="00C471F8" w:rsidRPr="004B25FE" w:rsidRDefault="00C5701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y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s</w:t>
            </w:r>
          </w:p>
        </w:tc>
        <w:tc>
          <w:tcPr>
            <w:tcW w:w="1250" w:type="pct"/>
          </w:tcPr>
          <w:p w:rsidR="00C471F8" w:rsidRPr="004B25FE" w:rsidRDefault="00C5701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y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ung</w:t>
            </w:r>
          </w:p>
        </w:tc>
      </w:tr>
      <w:tr w:rsidR="00C5701F" w:rsidRPr="004B25FE" w:rsidTr="00590F52">
        <w:tc>
          <w:tcPr>
            <w:tcW w:w="1250" w:type="pct"/>
          </w:tcPr>
          <w:p w:rsidR="00C5701F" w:rsidRPr="004B25FE" w:rsidRDefault="001E6020" w:rsidP="00C5701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y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r</w:t>
            </w:r>
          </w:p>
        </w:tc>
        <w:tc>
          <w:tcPr>
            <w:tcW w:w="1250" w:type="pct"/>
          </w:tcPr>
          <w:p w:rsidR="00C5701F" w:rsidRPr="004B25FE" w:rsidRDefault="001E6020" w:rsidP="00C5701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y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sterday</w:t>
            </w:r>
          </w:p>
        </w:tc>
        <w:tc>
          <w:tcPr>
            <w:tcW w:w="1250" w:type="pct"/>
          </w:tcPr>
          <w:p w:rsidR="00C5701F" w:rsidRPr="004B25FE" w:rsidRDefault="001E6020" w:rsidP="00C5701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y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t</w:t>
            </w:r>
          </w:p>
        </w:tc>
        <w:tc>
          <w:tcPr>
            <w:tcW w:w="1250" w:type="pct"/>
          </w:tcPr>
          <w:p w:rsidR="00C5701F" w:rsidRPr="004B25FE" w:rsidRDefault="00C5701F" w:rsidP="00C5701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y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gurt</w:t>
            </w:r>
          </w:p>
        </w:tc>
      </w:tr>
      <w:tr w:rsidR="001E6020" w:rsidRPr="004B25FE" w:rsidTr="00590F52">
        <w:tc>
          <w:tcPr>
            <w:tcW w:w="1250" w:type="pct"/>
          </w:tcPr>
          <w:p w:rsidR="001E6020" w:rsidRPr="004B25FE" w:rsidRDefault="001E6020" w:rsidP="00C5701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y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ell</w:t>
            </w:r>
          </w:p>
        </w:tc>
        <w:tc>
          <w:tcPr>
            <w:tcW w:w="1250" w:type="pct"/>
          </w:tcPr>
          <w:p w:rsidR="001E6020" w:rsidRPr="004B25FE" w:rsidRDefault="001E6020" w:rsidP="00C5701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1E6020" w:rsidRPr="004B25FE" w:rsidRDefault="001E6020" w:rsidP="00C5701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1E6020" w:rsidRPr="004B25FE" w:rsidRDefault="001E6020" w:rsidP="00C5701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C471F8" w:rsidRPr="004B25FE" w:rsidRDefault="00C471F8" w:rsidP="00C471F8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C471F8" w:rsidRPr="004B25FE" w:rsidTr="00590F52">
        <w:tc>
          <w:tcPr>
            <w:tcW w:w="5000" w:type="pct"/>
            <w:gridSpan w:val="3"/>
          </w:tcPr>
          <w:p w:rsidR="00C471F8" w:rsidRPr="001E6020" w:rsidRDefault="00C5701F" w:rsidP="00590F52">
            <w:pPr>
              <w:jc w:val="center"/>
              <w:rPr>
                <w:rFonts w:ascii="苹方 常规" w:eastAsia="苹方 常规" w:hAnsi="苹方 常规" w:cs="Calibri"/>
                <w:sz w:val="44"/>
                <w:szCs w:val="44"/>
              </w:rPr>
            </w:pPr>
            <w:r w:rsidRPr="001E6020">
              <w:rPr>
                <w:rFonts w:ascii="苹方 常规" w:eastAsia="苹方 常规" w:hAnsi="苹方 常规" w:cs="Calibri"/>
                <w:color w:val="70AD47" w:themeColor="accent6"/>
                <w:sz w:val="44"/>
                <w:szCs w:val="44"/>
              </w:rPr>
              <w:t>/</w:t>
            </w:r>
            <w:proofErr w:type="spellStart"/>
            <w:r w:rsidRPr="00F71056">
              <w:rPr>
                <w:rFonts w:ascii="苹方 常规" w:eastAsia="苹方 常规" w:hAnsi="苹方 常规" w:cs="Calibri"/>
                <w:noProof/>
                <w:color w:val="70AD47" w:themeColor="accent6"/>
                <w:sz w:val="44"/>
                <w:szCs w:val="44"/>
              </w:rPr>
              <w:t>ju</w:t>
            </w:r>
            <w:proofErr w:type="spellEnd"/>
            <w:r w:rsidRPr="001E6020">
              <w:rPr>
                <w:rFonts w:ascii="苹方 常规" w:eastAsia="苹方 常规" w:hAnsi="苹方 常规" w:cs="Calibri"/>
                <w:color w:val="70AD47" w:themeColor="accent6"/>
                <w:sz w:val="44"/>
                <w:szCs w:val="44"/>
              </w:rPr>
              <w:t>/</w:t>
            </w:r>
          </w:p>
        </w:tc>
      </w:tr>
      <w:tr w:rsidR="00C471F8" w:rsidRPr="004B25FE" w:rsidTr="00590F52">
        <w:tc>
          <w:tcPr>
            <w:tcW w:w="1667" w:type="pct"/>
          </w:tcPr>
          <w:p w:rsidR="00C471F8" w:rsidRPr="004B25FE" w:rsidRDefault="00C5701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tudent</w:t>
            </w:r>
          </w:p>
        </w:tc>
        <w:tc>
          <w:tcPr>
            <w:tcW w:w="1667" w:type="pct"/>
          </w:tcPr>
          <w:p w:rsidR="00C471F8" w:rsidRPr="004B25FE" w:rsidRDefault="00C5701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w</w:t>
            </w:r>
          </w:p>
        </w:tc>
        <w:tc>
          <w:tcPr>
            <w:tcW w:w="1666" w:type="pct"/>
          </w:tcPr>
          <w:p w:rsidR="00C471F8" w:rsidRPr="004B25FE" w:rsidRDefault="00C471F8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C5701F" w:rsidRPr="004B25FE" w:rsidRDefault="00C5701F" w:rsidP="00590F52">
      <w:pPr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C5701F" w:rsidRPr="004B25FE" w:rsidRDefault="00C5701F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1E6020" w:rsidRDefault="00F25B48" w:rsidP="00F25B48">
      <w:pPr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 w:hint="eastAsia"/>
          <w:sz w:val="36"/>
          <w:szCs w:val="36"/>
        </w:rPr>
        <w:lastRenderedPageBreak/>
        <w:t>似拼音</w:t>
      </w:r>
    </w:p>
    <w:p w:rsidR="00F25B48" w:rsidRPr="001E6020" w:rsidRDefault="00F25B48" w:rsidP="00F25B48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1E6020">
        <w:rPr>
          <w:rFonts w:ascii="苹方 常规" w:eastAsia="苹方 常规" w:hAnsi="苹方 常规" w:cs="Calibri"/>
          <w:sz w:val="84"/>
          <w:szCs w:val="84"/>
        </w:rPr>
        <w:t>/h/</w:t>
      </w:r>
    </w:p>
    <w:p w:rsidR="00F25B48" w:rsidRPr="004B25FE" w:rsidRDefault="00F25B48" w:rsidP="00F25B48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F25B48" w:rsidRPr="004B25FE" w:rsidTr="004F3D6E">
        <w:tc>
          <w:tcPr>
            <w:tcW w:w="5000" w:type="pct"/>
            <w:gridSpan w:val="4"/>
          </w:tcPr>
          <w:p w:rsidR="00F25B48" w:rsidRPr="001E6020" w:rsidRDefault="00F25B48" w:rsidP="004F3D6E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1E6020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h</w:t>
            </w:r>
          </w:p>
        </w:tc>
      </w:tr>
      <w:tr w:rsidR="00F25B48" w:rsidRPr="004B25FE" w:rsidTr="004F3D6E"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llo</w:t>
            </w:r>
          </w:p>
        </w:tc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r</w:t>
            </w:r>
          </w:p>
        </w:tc>
        <w:tc>
          <w:tcPr>
            <w:tcW w:w="1250" w:type="pct"/>
          </w:tcPr>
          <w:p w:rsidR="00F25B48" w:rsidRPr="004B25FE" w:rsidRDefault="001E6020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me</w:t>
            </w:r>
          </w:p>
        </w:tc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te</w:t>
            </w:r>
          </w:p>
        </w:tc>
      </w:tr>
      <w:tr w:rsidR="00F25B48" w:rsidRPr="004B25FE" w:rsidTr="004F3D6E">
        <w:tc>
          <w:tcPr>
            <w:tcW w:w="1250" w:type="pct"/>
          </w:tcPr>
          <w:p w:rsidR="00F25B48" w:rsidRPr="004B25FE" w:rsidRDefault="001E6020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nd</w:t>
            </w:r>
          </w:p>
        </w:tc>
        <w:tc>
          <w:tcPr>
            <w:tcW w:w="1250" w:type="pct"/>
          </w:tcPr>
          <w:p w:rsidR="00F25B48" w:rsidRPr="004B25FE" w:rsidRDefault="001E6020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liday</w:t>
            </w:r>
          </w:p>
        </w:tc>
        <w:tc>
          <w:tcPr>
            <w:tcW w:w="1250" w:type="pct"/>
          </w:tcPr>
          <w:p w:rsidR="00F25B48" w:rsidRPr="004B25FE" w:rsidRDefault="001E6020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use</w:t>
            </w:r>
          </w:p>
        </w:tc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ir</w:t>
            </w:r>
          </w:p>
        </w:tc>
      </w:tr>
      <w:tr w:rsidR="00F25B48" w:rsidRPr="004B25FE" w:rsidTr="004F3D6E">
        <w:tc>
          <w:tcPr>
            <w:tcW w:w="1250" w:type="pct"/>
          </w:tcPr>
          <w:p w:rsidR="00F25B48" w:rsidRPr="004B25FE" w:rsidRDefault="001E6020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w</w:t>
            </w:r>
          </w:p>
        </w:tc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F25B48" w:rsidRPr="004B25FE" w:rsidRDefault="00F25B48" w:rsidP="00F25B48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F25B48" w:rsidRPr="004B25FE" w:rsidTr="004F3D6E">
        <w:tc>
          <w:tcPr>
            <w:tcW w:w="5000" w:type="pct"/>
            <w:gridSpan w:val="3"/>
          </w:tcPr>
          <w:p w:rsidR="00F25B48" w:rsidRPr="001E6020" w:rsidRDefault="00F25B48" w:rsidP="004F3D6E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proofErr w:type="spellStart"/>
            <w:r w:rsidRPr="001E6020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wh</w:t>
            </w:r>
            <w:proofErr w:type="spellEnd"/>
          </w:p>
        </w:tc>
      </w:tr>
      <w:tr w:rsidR="00F25B48" w:rsidRPr="004B25FE" w:rsidTr="004F3D6E">
        <w:tc>
          <w:tcPr>
            <w:tcW w:w="1667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o</w:t>
            </w:r>
          </w:p>
        </w:tc>
        <w:tc>
          <w:tcPr>
            <w:tcW w:w="1667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ole</w:t>
            </w:r>
          </w:p>
        </w:tc>
        <w:tc>
          <w:tcPr>
            <w:tcW w:w="1666" w:type="pct"/>
          </w:tcPr>
          <w:p w:rsidR="00F25B48" w:rsidRPr="004B25FE" w:rsidRDefault="00043D6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hose</w:t>
            </w:r>
          </w:p>
        </w:tc>
      </w:tr>
    </w:tbl>
    <w:p w:rsidR="00F25B48" w:rsidRPr="004B25FE" w:rsidRDefault="00F25B48" w:rsidP="00F25B48">
      <w:pPr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F25B48" w:rsidRPr="004B25FE" w:rsidRDefault="00F25B48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D810CF" w:rsidRDefault="00F25B48" w:rsidP="00F25B48">
      <w:pPr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 w:hint="eastAsia"/>
          <w:sz w:val="36"/>
          <w:szCs w:val="36"/>
        </w:rPr>
        <w:lastRenderedPageBreak/>
        <w:t>似拼</w:t>
      </w:r>
      <w:r w:rsidRPr="004B25FE">
        <w:rPr>
          <w:rFonts w:ascii="苹方 常规" w:eastAsia="苹方 常规" w:hAnsi="苹方 常规" w:cs="Calibri"/>
          <w:sz w:val="36"/>
          <w:szCs w:val="36"/>
        </w:rPr>
        <w:t>音</w:t>
      </w:r>
    </w:p>
    <w:p w:rsidR="00F25B48" w:rsidRPr="00D810CF" w:rsidRDefault="00F25B48" w:rsidP="00F25B48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D810CF">
        <w:rPr>
          <w:rFonts w:ascii="苹方 常规" w:eastAsia="苹方 常规" w:hAnsi="苹方 常规" w:cs="Calibri"/>
          <w:sz w:val="84"/>
          <w:szCs w:val="84"/>
        </w:rPr>
        <w:t>/l/</w:t>
      </w:r>
    </w:p>
    <w:p w:rsidR="00F25B48" w:rsidRPr="004B25FE" w:rsidRDefault="00F25B48" w:rsidP="00F25B48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F25B48" w:rsidRPr="004B25FE" w:rsidTr="004F3D6E">
        <w:tc>
          <w:tcPr>
            <w:tcW w:w="5000" w:type="pct"/>
            <w:gridSpan w:val="4"/>
          </w:tcPr>
          <w:p w:rsidR="00F25B48" w:rsidRPr="00557C43" w:rsidRDefault="00D810CF" w:rsidP="004F3D6E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557C43">
              <w:rPr>
                <w:rFonts w:ascii="苹方 常规" w:eastAsia="苹方 常规" w:hAnsi="苹方 常规" w:cs="Calibri" w:hint="eastAsia"/>
                <w:b/>
                <w:color w:val="FF3399"/>
                <w:sz w:val="44"/>
                <w:szCs w:val="44"/>
              </w:rPr>
              <w:t>l</w:t>
            </w:r>
            <w:r w:rsidRPr="00557C43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 xml:space="preserve"> </w:t>
            </w:r>
            <w:r w:rsidR="00F25B48" w:rsidRPr="00557C43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/</w:t>
            </w:r>
            <w:r w:rsidRPr="00557C43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 xml:space="preserve"> </w:t>
            </w:r>
            <w:proofErr w:type="spellStart"/>
            <w:r w:rsidR="00F25B48" w:rsidRPr="00557C43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ll</w:t>
            </w:r>
            <w:proofErr w:type="spellEnd"/>
          </w:p>
        </w:tc>
      </w:tr>
      <w:tr w:rsidR="00F25B48" w:rsidRPr="004B25FE" w:rsidTr="004F3D6E"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ve</w:t>
            </w:r>
          </w:p>
        </w:tc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ke</w:t>
            </w:r>
          </w:p>
        </w:tc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ke</w:t>
            </w:r>
          </w:p>
        </w:tc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ng</w:t>
            </w:r>
          </w:p>
        </w:tc>
      </w:tr>
      <w:tr w:rsidR="00F25B48" w:rsidRPr="004B25FE" w:rsidTr="004F3D6E"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ok</w:t>
            </w:r>
          </w:p>
        </w:tc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sten</w:t>
            </w:r>
          </w:p>
        </w:tc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ck</w:t>
            </w:r>
          </w:p>
        </w:tc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w</w:t>
            </w:r>
          </w:p>
        </w:tc>
      </w:tr>
      <w:tr w:rsidR="00F25B48" w:rsidRPr="004B25FE" w:rsidTr="004F3D6E"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eep</w:t>
            </w:r>
          </w:p>
        </w:tc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ow</w:t>
            </w:r>
          </w:p>
        </w:tc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lent</w:t>
            </w:r>
          </w:p>
        </w:tc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a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one</w:t>
            </w:r>
          </w:p>
        </w:tc>
      </w:tr>
      <w:tr w:rsidR="00F25B48" w:rsidRPr="004B25FE" w:rsidTr="004F3D6E"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e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eve</w:t>
            </w:r>
          </w:p>
        </w:tc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e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evator</w:t>
            </w:r>
          </w:p>
        </w:tc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lly</w:t>
            </w:r>
          </w:p>
        </w:tc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llect</w:t>
            </w:r>
          </w:p>
        </w:tc>
      </w:tr>
      <w:tr w:rsidR="00D810CF" w:rsidRPr="004B25FE" w:rsidTr="00D810CF">
        <w:tc>
          <w:tcPr>
            <w:tcW w:w="5000" w:type="pct"/>
            <w:gridSpan w:val="4"/>
          </w:tcPr>
          <w:p w:rsidR="00D810CF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o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= laugh out loud</w:t>
            </w:r>
          </w:p>
        </w:tc>
      </w:tr>
    </w:tbl>
    <w:p w:rsidR="00F25B48" w:rsidRPr="004B25FE" w:rsidRDefault="00F25B48" w:rsidP="00F25B48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F25B48" w:rsidRPr="004B25FE" w:rsidTr="004F3D6E">
        <w:tc>
          <w:tcPr>
            <w:tcW w:w="5000" w:type="pct"/>
            <w:gridSpan w:val="4"/>
          </w:tcPr>
          <w:p w:rsidR="00F25B48" w:rsidRPr="00557C43" w:rsidRDefault="00D810CF" w:rsidP="004F3D6E">
            <w:pPr>
              <w:jc w:val="center"/>
              <w:rPr>
                <w:rFonts w:ascii="苹方 常规" w:eastAsia="苹方 常规" w:hAnsi="苹方 常规" w:cs="Calibri"/>
                <w:b/>
                <w:sz w:val="30"/>
                <w:szCs w:val="30"/>
              </w:rPr>
            </w:pPr>
            <w:r w:rsidRPr="00557C43">
              <w:rPr>
                <w:rFonts w:ascii="苹方 常规" w:eastAsia="苹方 常规" w:hAnsi="苹方 常规" w:cs="Calibri" w:hint="eastAsia"/>
                <w:b/>
                <w:color w:val="FF3399"/>
                <w:sz w:val="44"/>
                <w:szCs w:val="44"/>
              </w:rPr>
              <w:t>l</w:t>
            </w:r>
            <w:r w:rsidRPr="00557C43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 xml:space="preserve"> / </w:t>
            </w:r>
            <w:proofErr w:type="spellStart"/>
            <w:r w:rsidRPr="00557C43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ll</w:t>
            </w:r>
            <w:proofErr w:type="spellEnd"/>
          </w:p>
        </w:tc>
      </w:tr>
      <w:tr w:rsidR="00F25B48" w:rsidRPr="004B25FE" w:rsidTr="004F3D6E"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a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l</w:t>
            </w:r>
          </w:p>
        </w:tc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ll</w:t>
            </w:r>
          </w:p>
        </w:tc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ll</w:t>
            </w:r>
          </w:p>
        </w:tc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ill</w:t>
            </w:r>
          </w:p>
        </w:tc>
      </w:tr>
      <w:tr w:rsidR="00F25B48" w:rsidRPr="004B25FE" w:rsidTr="004F3D6E"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a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l</w:t>
            </w:r>
          </w:p>
        </w:tc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ll</w:t>
            </w:r>
          </w:p>
        </w:tc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ll</w:t>
            </w:r>
          </w:p>
        </w:tc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ll</w:t>
            </w:r>
          </w:p>
        </w:tc>
      </w:tr>
      <w:tr w:rsidR="00F25B48" w:rsidRPr="004B25FE" w:rsidTr="004F3D6E"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hool</w:t>
            </w:r>
          </w:p>
        </w:tc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f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el</w:t>
            </w:r>
          </w:p>
        </w:tc>
        <w:tc>
          <w:tcPr>
            <w:tcW w:w="1250" w:type="pct"/>
          </w:tcPr>
          <w:p w:rsidR="00F25B48" w:rsidRPr="004B25FE" w:rsidRDefault="00D810CF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ontrol</w:t>
            </w:r>
          </w:p>
        </w:tc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D810CF" w:rsidRPr="004B25FE" w:rsidTr="00D810CF">
        <w:tc>
          <w:tcPr>
            <w:tcW w:w="5000" w:type="pct"/>
            <w:gridSpan w:val="4"/>
          </w:tcPr>
          <w:p w:rsidR="00D810CF" w:rsidRPr="00D810CF" w:rsidRDefault="00D810CF" w:rsidP="00D810CF">
            <w:pPr>
              <w:widowControl/>
              <w:rPr>
                <w:rFonts w:ascii="苹方 常规" w:eastAsia="苹方 常规" w:hAnsi="苹方 常规" w:cs="Segoe UI Symbol"/>
                <w:color w:val="FFC000"/>
                <w:szCs w:val="21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词尾发音时有一个舌尖向上抵住齿龈的动作过程</w:t>
            </w:r>
          </w:p>
        </w:tc>
      </w:tr>
    </w:tbl>
    <w:p w:rsidR="00F25B48" w:rsidRPr="004B25FE" w:rsidRDefault="00F25B48" w:rsidP="00F25B48">
      <w:pPr>
        <w:rPr>
          <w:rFonts w:ascii="苹方 常规" w:eastAsia="苹方 常规" w:hAnsi="苹方 常规" w:cs="Calibri"/>
          <w:sz w:val="18"/>
          <w:szCs w:val="18"/>
        </w:rPr>
      </w:pPr>
    </w:p>
    <w:p w:rsidR="00F25B48" w:rsidRPr="004B25FE" w:rsidRDefault="00F25B48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557C43" w:rsidRDefault="00F25B48" w:rsidP="00590F52">
      <w:pPr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 w:hint="eastAsia"/>
          <w:sz w:val="36"/>
          <w:szCs w:val="36"/>
        </w:rPr>
        <w:lastRenderedPageBreak/>
        <w:t>似拼</w:t>
      </w:r>
      <w:r w:rsidR="00590F52" w:rsidRPr="004B25FE">
        <w:rPr>
          <w:rFonts w:ascii="苹方 常规" w:eastAsia="苹方 常规" w:hAnsi="苹方 常规" w:cs="Calibri"/>
          <w:sz w:val="36"/>
          <w:szCs w:val="36"/>
        </w:rPr>
        <w:t>音</w:t>
      </w:r>
    </w:p>
    <w:p w:rsidR="00590F52" w:rsidRPr="00557C43" w:rsidRDefault="00590F52" w:rsidP="00590F52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557C43">
        <w:rPr>
          <w:rFonts w:ascii="苹方 常规" w:eastAsia="苹方 常规" w:hAnsi="苹方 常规" w:cs="Calibri"/>
          <w:sz w:val="84"/>
          <w:szCs w:val="84"/>
        </w:rPr>
        <w:t>/</w:t>
      </w:r>
      <w:r w:rsidRPr="00557C43">
        <w:rPr>
          <w:rFonts w:ascii="苹方 常规" w:eastAsia="苹方 常规" w:hAnsi="苹方 常规" w:cs="Calibri" w:hint="eastAsia"/>
          <w:sz w:val="84"/>
          <w:szCs w:val="84"/>
        </w:rPr>
        <w:t>r</w:t>
      </w:r>
      <w:r w:rsidRPr="00557C43">
        <w:rPr>
          <w:rFonts w:ascii="苹方 常规" w:eastAsia="苹方 常规" w:hAnsi="苹方 常规" w:cs="Calibri"/>
          <w:sz w:val="84"/>
          <w:szCs w:val="84"/>
        </w:rPr>
        <w:t>/</w:t>
      </w:r>
    </w:p>
    <w:p w:rsidR="00590F52" w:rsidRPr="004B25FE" w:rsidRDefault="00590F52" w:rsidP="00590F52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590F52" w:rsidRPr="004B25FE" w:rsidTr="00590F52">
        <w:tc>
          <w:tcPr>
            <w:tcW w:w="5000" w:type="pct"/>
            <w:gridSpan w:val="4"/>
          </w:tcPr>
          <w:p w:rsidR="00590F52" w:rsidRPr="00557C43" w:rsidRDefault="00F50BBC" w:rsidP="00590F52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557C43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r</w:t>
            </w:r>
          </w:p>
        </w:tc>
      </w:tr>
      <w:tr w:rsidR="00590F52" w:rsidRPr="004B25FE" w:rsidTr="00590F52">
        <w:tc>
          <w:tcPr>
            <w:tcW w:w="1250" w:type="pct"/>
          </w:tcPr>
          <w:p w:rsidR="00590F52" w:rsidRPr="004B25FE" w:rsidRDefault="00B316B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d</w:t>
            </w:r>
          </w:p>
        </w:tc>
        <w:tc>
          <w:tcPr>
            <w:tcW w:w="1250" w:type="pct"/>
          </w:tcPr>
          <w:p w:rsidR="00590F52" w:rsidRPr="004B25FE" w:rsidRDefault="00557C43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dy</w:t>
            </w:r>
          </w:p>
        </w:tc>
        <w:tc>
          <w:tcPr>
            <w:tcW w:w="1250" w:type="pct"/>
          </w:tcPr>
          <w:p w:rsidR="00590F52" w:rsidRPr="004B25FE" w:rsidRDefault="00557C43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ght</w:t>
            </w:r>
          </w:p>
        </w:tc>
        <w:tc>
          <w:tcPr>
            <w:tcW w:w="1250" w:type="pct"/>
          </w:tcPr>
          <w:p w:rsidR="00590F52" w:rsidRPr="004B25FE" w:rsidRDefault="00557C43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pe</w:t>
            </w:r>
          </w:p>
        </w:tc>
      </w:tr>
      <w:tr w:rsidR="00557C43" w:rsidRPr="00F71056" w:rsidTr="00590F52">
        <w:tc>
          <w:tcPr>
            <w:tcW w:w="1250" w:type="pct"/>
          </w:tcPr>
          <w:p w:rsidR="00557C43" w:rsidRPr="00F71056" w:rsidRDefault="00557C43" w:rsidP="00557C43">
            <w:pPr>
              <w:rPr>
                <w:rFonts w:ascii="苹方 常规" w:eastAsia="苹方 常规" w:hAnsi="苹方 常规" w:cs="Calibri"/>
                <w:noProof/>
                <w:sz w:val="30"/>
                <w:szCs w:val="30"/>
              </w:rPr>
            </w:pPr>
            <w:r w:rsidRPr="00F71056">
              <w:rPr>
                <w:rFonts w:ascii="苹方 常规" w:eastAsia="苹方 常规" w:hAnsi="苹方 常规" w:cs="Calibri"/>
                <w:noProof/>
                <w:sz w:val="30"/>
                <w:szCs w:val="30"/>
              </w:rPr>
              <w:t>part</w:t>
            </w:r>
          </w:p>
        </w:tc>
        <w:tc>
          <w:tcPr>
            <w:tcW w:w="1250" w:type="pct"/>
          </w:tcPr>
          <w:p w:rsidR="00557C43" w:rsidRPr="00F71056" w:rsidRDefault="00557C43" w:rsidP="00557C43">
            <w:pPr>
              <w:rPr>
                <w:rFonts w:ascii="苹方 常规" w:eastAsia="苹方 常规" w:hAnsi="苹方 常规" w:cs="Calibri"/>
                <w:noProof/>
                <w:sz w:val="30"/>
                <w:szCs w:val="30"/>
              </w:rPr>
            </w:pPr>
            <w:r w:rsidRPr="00F71056">
              <w:rPr>
                <w:rFonts w:ascii="苹方 常规" w:eastAsia="苹方 常规" w:hAnsi="苹方 常规" w:cs="Calibri"/>
                <w:noProof/>
                <w:sz w:val="30"/>
                <w:szCs w:val="30"/>
              </w:rPr>
              <w:t>party</w:t>
            </w:r>
          </w:p>
        </w:tc>
        <w:tc>
          <w:tcPr>
            <w:tcW w:w="1250" w:type="pct"/>
          </w:tcPr>
          <w:p w:rsidR="00557C43" w:rsidRPr="00F71056" w:rsidRDefault="00557C43" w:rsidP="00557C43">
            <w:pPr>
              <w:rPr>
                <w:rFonts w:ascii="苹方 常规" w:eastAsia="苹方 常规" w:hAnsi="苹方 常规" w:cs="Calibri"/>
                <w:noProof/>
                <w:sz w:val="30"/>
                <w:szCs w:val="30"/>
              </w:rPr>
            </w:pPr>
            <w:r w:rsidRPr="00F71056">
              <w:rPr>
                <w:rFonts w:ascii="苹方 常规" w:eastAsia="苹方 常规" w:hAnsi="苹方 常规" w:cs="Calibri"/>
                <w:noProof/>
                <w:sz w:val="30"/>
                <w:szCs w:val="30"/>
              </w:rPr>
              <w:t>ear</w:t>
            </w:r>
          </w:p>
        </w:tc>
        <w:tc>
          <w:tcPr>
            <w:tcW w:w="1250" w:type="pct"/>
          </w:tcPr>
          <w:p w:rsidR="00557C43" w:rsidRPr="00F71056" w:rsidRDefault="00557C43" w:rsidP="00557C43">
            <w:pPr>
              <w:rPr>
                <w:rFonts w:ascii="苹方 常规" w:eastAsia="苹方 常规" w:hAnsi="苹方 常规" w:cs="Calibri"/>
                <w:noProof/>
                <w:sz w:val="30"/>
                <w:szCs w:val="30"/>
              </w:rPr>
            </w:pPr>
            <w:r w:rsidRPr="00F71056">
              <w:rPr>
                <w:rFonts w:ascii="苹方 常规" w:eastAsia="苹方 常规" w:hAnsi="苹方 常规" w:cs="Calibri" w:hint="eastAsia"/>
                <w:noProof/>
                <w:sz w:val="30"/>
                <w:szCs w:val="30"/>
              </w:rPr>
              <w:t>d</w:t>
            </w:r>
            <w:r w:rsidRPr="00F71056">
              <w:rPr>
                <w:rFonts w:ascii="苹方 常规" w:eastAsia="苹方 常规" w:hAnsi="苹方 常规" w:cs="Calibri"/>
                <w:noProof/>
                <w:sz w:val="30"/>
                <w:szCs w:val="30"/>
              </w:rPr>
              <w:t>oor</w:t>
            </w:r>
          </w:p>
        </w:tc>
      </w:tr>
      <w:tr w:rsidR="00590F52" w:rsidRPr="004B25FE" w:rsidTr="00590F52">
        <w:tc>
          <w:tcPr>
            <w:tcW w:w="5000" w:type="pct"/>
            <w:gridSpan w:val="4"/>
          </w:tcPr>
          <w:p w:rsidR="00590F52" w:rsidRPr="00557C43" w:rsidRDefault="00F50BBC" w:rsidP="00F50BBC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F71056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r</w:t>
            </w:r>
            <w:r w:rsidRPr="00F71056">
              <w:rPr>
                <w:rFonts w:ascii="苹方 常规" w:eastAsia="苹方 常规" w:hAnsi="苹方 常规" w:cs="Calibri" w:hint="eastAsia"/>
                <w:b/>
                <w:noProof/>
                <w:color w:val="FF3399"/>
                <w:sz w:val="44"/>
                <w:szCs w:val="44"/>
              </w:rPr>
              <w:t>r</w:t>
            </w:r>
          </w:p>
        </w:tc>
      </w:tr>
      <w:tr w:rsidR="00F50BBC" w:rsidRPr="004B25FE" w:rsidTr="00590F52">
        <w:tc>
          <w:tcPr>
            <w:tcW w:w="1250" w:type="pct"/>
          </w:tcPr>
          <w:p w:rsidR="00F50BBC" w:rsidRPr="004B25FE" w:rsidRDefault="00557C43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rry</w:t>
            </w:r>
          </w:p>
        </w:tc>
        <w:tc>
          <w:tcPr>
            <w:tcW w:w="1250" w:type="pct"/>
          </w:tcPr>
          <w:p w:rsidR="00F50BBC" w:rsidRPr="004B25FE" w:rsidRDefault="00557C43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rry</w:t>
            </w:r>
          </w:p>
        </w:tc>
        <w:tc>
          <w:tcPr>
            <w:tcW w:w="1250" w:type="pct"/>
          </w:tcPr>
          <w:p w:rsidR="00F50BBC" w:rsidRPr="004B25FE" w:rsidRDefault="00F50BBC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rry</w:t>
            </w:r>
          </w:p>
        </w:tc>
        <w:tc>
          <w:tcPr>
            <w:tcW w:w="1250" w:type="pct"/>
          </w:tcPr>
          <w:p w:rsidR="00F50BBC" w:rsidRPr="004B25FE" w:rsidRDefault="00F50BBC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rrect</w:t>
            </w:r>
          </w:p>
        </w:tc>
      </w:tr>
      <w:tr w:rsidR="00F50BBC" w:rsidRPr="004B25FE" w:rsidTr="00590F52">
        <w:tc>
          <w:tcPr>
            <w:tcW w:w="1250" w:type="pct"/>
          </w:tcPr>
          <w:p w:rsidR="00F50BBC" w:rsidRPr="004B25FE" w:rsidRDefault="00F50BBC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a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rive</w:t>
            </w:r>
          </w:p>
        </w:tc>
        <w:tc>
          <w:tcPr>
            <w:tcW w:w="1250" w:type="pct"/>
          </w:tcPr>
          <w:p w:rsidR="00F50BBC" w:rsidRPr="004B25FE" w:rsidRDefault="006445B1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o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ry</w:t>
            </w:r>
          </w:p>
        </w:tc>
        <w:tc>
          <w:tcPr>
            <w:tcW w:w="1250" w:type="pct"/>
          </w:tcPr>
          <w:p w:rsidR="00F50BBC" w:rsidRPr="004B25FE" w:rsidRDefault="00F50BBC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F50BBC" w:rsidRPr="004B25FE" w:rsidRDefault="00F50BBC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90F52" w:rsidRPr="004B25FE" w:rsidTr="00590F52">
        <w:tc>
          <w:tcPr>
            <w:tcW w:w="5000" w:type="pct"/>
            <w:gridSpan w:val="4"/>
          </w:tcPr>
          <w:p w:rsidR="00590F52" w:rsidRPr="00557C43" w:rsidRDefault="00F50BBC" w:rsidP="00F50BBC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F71056">
              <w:rPr>
                <w:rFonts w:ascii="苹方 常规" w:eastAsia="苹方 常规" w:hAnsi="苹方 常规" w:cs="Calibri" w:hint="eastAsia"/>
                <w:b/>
                <w:noProof/>
                <w:color w:val="FF3399"/>
                <w:sz w:val="44"/>
                <w:szCs w:val="44"/>
              </w:rPr>
              <w:t>w</w:t>
            </w:r>
            <w:r w:rsidRPr="00F71056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r</w:t>
            </w:r>
          </w:p>
        </w:tc>
      </w:tr>
      <w:tr w:rsidR="00590F52" w:rsidRPr="004B25FE" w:rsidTr="00590F52">
        <w:tc>
          <w:tcPr>
            <w:tcW w:w="1250" w:type="pct"/>
          </w:tcPr>
          <w:p w:rsidR="00590F52" w:rsidRPr="004B25FE" w:rsidRDefault="00F50BBC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ite</w:t>
            </w:r>
          </w:p>
        </w:tc>
        <w:tc>
          <w:tcPr>
            <w:tcW w:w="1250" w:type="pct"/>
          </w:tcPr>
          <w:p w:rsidR="00590F52" w:rsidRPr="004B25FE" w:rsidRDefault="00F50BBC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ong</w:t>
            </w:r>
          </w:p>
        </w:tc>
        <w:tc>
          <w:tcPr>
            <w:tcW w:w="1250" w:type="pct"/>
          </w:tcPr>
          <w:p w:rsidR="00590F52" w:rsidRPr="004B25FE" w:rsidRDefault="00590F52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590F52" w:rsidRPr="004B25FE" w:rsidRDefault="00590F52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F50BBC" w:rsidRPr="004B25FE" w:rsidRDefault="00F50BBC" w:rsidP="00590F52">
      <w:pPr>
        <w:rPr>
          <w:rFonts w:ascii="苹方 常规" w:eastAsia="苹方 常规" w:hAnsi="苹方 常规" w:cs="Calibri"/>
          <w:sz w:val="15"/>
          <w:szCs w:val="15"/>
        </w:rPr>
      </w:pPr>
    </w:p>
    <w:p w:rsidR="00F25B48" w:rsidRPr="004B25FE" w:rsidRDefault="00F25B48" w:rsidP="00F25B48">
      <w:pPr>
        <w:widowControl/>
        <w:rPr>
          <w:rFonts w:ascii="苹方 常规" w:eastAsia="苹方 常规" w:hAnsi="苹方 常规" w:cs="Calibri"/>
          <w:color w:val="FFC000"/>
          <w:szCs w:val="21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557C43" w:rsidRPr="004B25FE" w:rsidTr="00557C43">
        <w:tc>
          <w:tcPr>
            <w:tcW w:w="5000" w:type="pct"/>
            <w:gridSpan w:val="4"/>
          </w:tcPr>
          <w:p w:rsidR="00557C43" w:rsidRPr="00557C43" w:rsidRDefault="00557C43" w:rsidP="00557C43">
            <w:pPr>
              <w:jc w:val="center"/>
              <w:rPr>
                <w:rFonts w:ascii="苹方 常规" w:eastAsia="苹方 常规" w:hAnsi="苹方 常规" w:cs="Calibri"/>
                <w:sz w:val="24"/>
                <w:szCs w:val="24"/>
              </w:rPr>
            </w:pPr>
            <w:r w:rsidRPr="00557C43">
              <w:rPr>
                <w:rFonts w:ascii="苹方 常规" w:eastAsia="苹方 常规" w:hAnsi="苹方 常规" w:cs="Calibri" w:hint="eastAsia"/>
                <w:sz w:val="24"/>
                <w:szCs w:val="24"/>
              </w:rPr>
              <w:t>C</w:t>
            </w:r>
            <w:r w:rsidRPr="00557C43">
              <w:rPr>
                <w:rFonts w:ascii="苹方 常规" w:eastAsia="苹方 常规" w:hAnsi="苹方 常规" w:cs="Calibri"/>
                <w:sz w:val="24"/>
                <w:szCs w:val="24"/>
              </w:rPr>
              <w:t>ontrast</w:t>
            </w:r>
          </w:p>
        </w:tc>
      </w:tr>
      <w:tr w:rsidR="00557C43" w:rsidRPr="004B25FE" w:rsidTr="004F3D6E">
        <w:tc>
          <w:tcPr>
            <w:tcW w:w="1250" w:type="pct"/>
          </w:tcPr>
          <w:p w:rsidR="00557C43" w:rsidRPr="004B25FE" w:rsidRDefault="00557C43" w:rsidP="00557C43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e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l</w:t>
            </w:r>
          </w:p>
        </w:tc>
        <w:tc>
          <w:tcPr>
            <w:tcW w:w="1250" w:type="pct"/>
          </w:tcPr>
          <w:p w:rsidR="00557C43" w:rsidRPr="004B25FE" w:rsidRDefault="00557C43" w:rsidP="00557C43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feel</w:t>
            </w:r>
          </w:p>
        </w:tc>
        <w:tc>
          <w:tcPr>
            <w:tcW w:w="1250" w:type="pct"/>
          </w:tcPr>
          <w:p w:rsidR="00557C43" w:rsidRPr="004B25FE" w:rsidRDefault="00557C43" w:rsidP="00557C43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ill</w:t>
            </w:r>
          </w:p>
        </w:tc>
        <w:tc>
          <w:tcPr>
            <w:tcW w:w="1250" w:type="pct"/>
          </w:tcPr>
          <w:p w:rsidR="00557C43" w:rsidRPr="004B25FE" w:rsidRDefault="00557C43" w:rsidP="00557C43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deal</w:t>
            </w:r>
          </w:p>
        </w:tc>
      </w:tr>
      <w:tr w:rsidR="00F25B48" w:rsidRPr="004B25FE" w:rsidTr="004F3D6E"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ere</w:t>
            </w:r>
          </w:p>
        </w:tc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f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r</w:t>
            </w:r>
          </w:p>
        </w:tc>
        <w:tc>
          <w:tcPr>
            <w:tcW w:w="1250" w:type="pct"/>
          </w:tcPr>
          <w:p w:rsidR="00F25B48" w:rsidRPr="004B25FE" w:rsidRDefault="00F25B48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r</w:t>
            </w:r>
          </w:p>
        </w:tc>
        <w:tc>
          <w:tcPr>
            <w:tcW w:w="1250" w:type="pct"/>
          </w:tcPr>
          <w:p w:rsidR="00F25B48" w:rsidRPr="004B25FE" w:rsidRDefault="00557C43" w:rsidP="004F3D6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557C43">
              <w:rPr>
                <w:rFonts w:ascii="苹方 常规" w:eastAsia="苹方 常规" w:hAnsi="苹方 常规" w:cs="Calibri" w:hint="eastAsia"/>
                <w:noProof/>
                <w:sz w:val="30"/>
                <w:szCs w:val="30"/>
              </w:rPr>
              <w:t>d</w:t>
            </w:r>
            <w:r w:rsidRPr="00557C43">
              <w:rPr>
                <w:rFonts w:ascii="苹方 常规" w:eastAsia="苹方 常规" w:hAnsi="苹方 常规" w:cs="Calibri"/>
                <w:noProof/>
                <w:sz w:val="30"/>
                <w:szCs w:val="30"/>
              </w:rPr>
              <w:t>ear</w:t>
            </w:r>
          </w:p>
        </w:tc>
      </w:tr>
      <w:tr w:rsidR="00557C43" w:rsidRPr="004B25FE" w:rsidTr="00557C43">
        <w:tc>
          <w:tcPr>
            <w:tcW w:w="5000" w:type="pct"/>
            <w:gridSpan w:val="4"/>
          </w:tcPr>
          <w:p w:rsidR="00557C43" w:rsidRPr="00557C43" w:rsidRDefault="00557C43" w:rsidP="004F3D6E">
            <w:pPr>
              <w:rPr>
                <w:rFonts w:ascii="苹方 常规" w:eastAsia="苹方 常规" w:hAnsi="苹方 常规" w:cs="Calibri"/>
                <w:noProof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区分在l尾音时与r的区别：</w:t>
            </w:r>
            <w:r w:rsidRPr="004B25FE">
              <w:rPr>
                <w:rFonts w:ascii="苹方 常规" w:eastAsia="苹方 常规" w:hAnsi="苹方 常规" w:cs="Segoe UI Symbol"/>
                <w:color w:val="9966FF"/>
                <w:szCs w:val="21"/>
              </w:rPr>
              <w:t>r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与元音字母组合收尾为</w:t>
            </w:r>
            <w:r w:rsidRPr="004B25FE">
              <w:rPr>
                <w:rFonts w:ascii="苹方 常规" w:eastAsia="苹方 常规" w:hAnsi="苹方 常规" w:cs="Segoe UI Symbol"/>
                <w:color w:val="9966FF"/>
                <w:szCs w:val="21"/>
              </w:rPr>
              <w:t>ə</w:t>
            </w:r>
            <w:r w:rsidRPr="004B25FE">
              <w:rPr>
                <w:rFonts w:ascii="苹方 常规" w:eastAsia="苹方 常规" w:hAnsi="苹方 常规" w:cs="Segoe UI Symbol" w:hint="eastAsia"/>
                <w:color w:val="9966FF"/>
                <w:szCs w:val="21"/>
              </w:rPr>
              <w:t>的音</w:t>
            </w:r>
          </w:p>
        </w:tc>
      </w:tr>
    </w:tbl>
    <w:p w:rsidR="00F25B48" w:rsidRPr="004B25FE" w:rsidRDefault="00F25B48" w:rsidP="00590F52">
      <w:pPr>
        <w:rPr>
          <w:rFonts w:ascii="苹方 常规" w:eastAsia="苹方 常规" w:hAnsi="苹方 常规" w:cs="Calibri"/>
          <w:sz w:val="30"/>
          <w:szCs w:val="30"/>
        </w:rPr>
      </w:pPr>
    </w:p>
    <w:p w:rsidR="00A7430F" w:rsidRPr="004B25FE" w:rsidRDefault="00590F52" w:rsidP="00F25B48">
      <w:pPr>
        <w:jc w:val="center"/>
        <w:rPr>
          <w:rFonts w:ascii="苹方 常规" w:eastAsia="苹方 常规" w:hAnsi="苹方 常规" w:cs="Segoe UI Symbol"/>
          <w:color w:val="FFC000"/>
          <w:szCs w:val="21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557C43" w:rsidRDefault="0048476D" w:rsidP="00F25B48">
      <w:pPr>
        <w:jc w:val="center"/>
        <w:rPr>
          <w:rFonts w:ascii="苹方 常规" w:eastAsia="苹方 常规" w:hAnsi="苹方 常规" w:cs="Calibri"/>
          <w:sz w:val="36"/>
          <w:szCs w:val="36"/>
        </w:rPr>
      </w:pPr>
      <w:proofErr w:type="gramStart"/>
      <w:r w:rsidRPr="004B25FE">
        <w:rPr>
          <w:rFonts w:ascii="苹方 常规" w:eastAsia="苹方 常规" w:hAnsi="苹方 常规" w:cs="Calibri" w:hint="eastAsia"/>
          <w:sz w:val="36"/>
          <w:szCs w:val="36"/>
        </w:rPr>
        <w:lastRenderedPageBreak/>
        <w:t>鼻</w:t>
      </w:r>
      <w:proofErr w:type="gramEnd"/>
      <w:r w:rsidR="00590F52" w:rsidRPr="004B25FE">
        <w:rPr>
          <w:rFonts w:ascii="苹方 常规" w:eastAsia="苹方 常规" w:hAnsi="苹方 常规" w:cs="Calibri"/>
          <w:sz w:val="36"/>
          <w:szCs w:val="36"/>
        </w:rPr>
        <w:t>辅音</w:t>
      </w:r>
    </w:p>
    <w:p w:rsidR="00590F52" w:rsidRPr="00557C43" w:rsidRDefault="00590F52" w:rsidP="00F25B48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557C43">
        <w:rPr>
          <w:rFonts w:ascii="苹方 常规" w:eastAsia="苹方 常规" w:hAnsi="苹方 常规" w:cs="Calibri"/>
          <w:sz w:val="84"/>
          <w:szCs w:val="84"/>
        </w:rPr>
        <w:t>/m/</w:t>
      </w:r>
    </w:p>
    <w:p w:rsidR="00590F52" w:rsidRPr="004B25FE" w:rsidRDefault="00590F52" w:rsidP="00590F52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590F52" w:rsidRPr="004B25FE" w:rsidTr="00590F52">
        <w:tc>
          <w:tcPr>
            <w:tcW w:w="5000" w:type="pct"/>
            <w:gridSpan w:val="4"/>
          </w:tcPr>
          <w:p w:rsidR="00590F52" w:rsidRPr="00557C43" w:rsidRDefault="00590F52" w:rsidP="00590F52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557C43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m</w:t>
            </w:r>
          </w:p>
        </w:tc>
      </w:tr>
      <w:tr w:rsidR="00590F52" w:rsidRPr="004B25FE" w:rsidTr="00590F52">
        <w:tc>
          <w:tcPr>
            <w:tcW w:w="1250" w:type="pct"/>
          </w:tcPr>
          <w:p w:rsidR="00590F52" w:rsidRPr="004B25FE" w:rsidRDefault="0040158B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y</w:t>
            </w:r>
          </w:p>
        </w:tc>
        <w:tc>
          <w:tcPr>
            <w:tcW w:w="1250" w:type="pct"/>
          </w:tcPr>
          <w:p w:rsidR="00590F52" w:rsidRPr="004B25FE" w:rsidRDefault="00590F52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y</w:t>
            </w:r>
          </w:p>
        </w:tc>
        <w:tc>
          <w:tcPr>
            <w:tcW w:w="1250" w:type="pct"/>
          </w:tcPr>
          <w:p w:rsidR="00590F52" w:rsidRPr="004B25FE" w:rsidRDefault="00590F52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t</w:t>
            </w:r>
          </w:p>
        </w:tc>
        <w:tc>
          <w:tcPr>
            <w:tcW w:w="1250" w:type="pct"/>
          </w:tcPr>
          <w:p w:rsidR="00590F52" w:rsidRPr="004B25FE" w:rsidRDefault="00557C43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on</w:t>
            </w:r>
          </w:p>
        </w:tc>
      </w:tr>
      <w:tr w:rsidR="00590F52" w:rsidRPr="004B25FE" w:rsidTr="00590F52">
        <w:tc>
          <w:tcPr>
            <w:tcW w:w="1250" w:type="pct"/>
          </w:tcPr>
          <w:p w:rsidR="00590F52" w:rsidRPr="004B25FE" w:rsidRDefault="00557C43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me</w:t>
            </w:r>
          </w:p>
        </w:tc>
        <w:tc>
          <w:tcPr>
            <w:tcW w:w="1250" w:type="pct"/>
          </w:tcPr>
          <w:p w:rsidR="00590F52" w:rsidRPr="004B25FE" w:rsidRDefault="00557C43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ke</w:t>
            </w:r>
          </w:p>
        </w:tc>
        <w:tc>
          <w:tcPr>
            <w:tcW w:w="1250" w:type="pct"/>
          </w:tcPr>
          <w:p w:rsidR="00590F52" w:rsidRPr="004B25FE" w:rsidRDefault="00557C43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re</w:t>
            </w:r>
          </w:p>
        </w:tc>
        <w:tc>
          <w:tcPr>
            <w:tcW w:w="1250" w:type="pct"/>
          </w:tcPr>
          <w:p w:rsidR="00590F52" w:rsidRPr="004B25FE" w:rsidRDefault="00557C43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rning</w:t>
            </w:r>
          </w:p>
        </w:tc>
      </w:tr>
      <w:tr w:rsidR="007A3AFE" w:rsidRPr="004B25FE" w:rsidTr="00590F52">
        <w:tc>
          <w:tcPr>
            <w:tcW w:w="1250" w:type="pct"/>
          </w:tcPr>
          <w:p w:rsidR="007A3AFE" w:rsidRPr="004B25FE" w:rsidRDefault="007A3AFE" w:rsidP="007A3AF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man</w:t>
            </w:r>
          </w:p>
        </w:tc>
        <w:tc>
          <w:tcPr>
            <w:tcW w:w="1250" w:type="pct"/>
          </w:tcPr>
          <w:p w:rsidR="007A3AFE" w:rsidRPr="004B25FE" w:rsidRDefault="007A3AFE" w:rsidP="007A3AF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mmer</w:t>
            </w:r>
          </w:p>
        </w:tc>
        <w:tc>
          <w:tcPr>
            <w:tcW w:w="1250" w:type="pct"/>
          </w:tcPr>
          <w:p w:rsidR="007A3AFE" w:rsidRPr="004B25FE" w:rsidRDefault="007A3AFE" w:rsidP="007A3AF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7A3AFE" w:rsidRPr="004B25FE" w:rsidRDefault="007A3AFE" w:rsidP="007A3AF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354F12" w:rsidRPr="004B25FE" w:rsidRDefault="00354F12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354F12" w:rsidRPr="004B25FE" w:rsidTr="00631DB9">
        <w:tc>
          <w:tcPr>
            <w:tcW w:w="1250" w:type="pct"/>
          </w:tcPr>
          <w:p w:rsidR="00354F12" w:rsidRPr="004B25FE" w:rsidRDefault="00354F12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ime</w:t>
            </w:r>
          </w:p>
        </w:tc>
        <w:tc>
          <w:tcPr>
            <w:tcW w:w="1250" w:type="pct"/>
          </w:tcPr>
          <w:p w:rsidR="00354F12" w:rsidRPr="004B25FE" w:rsidRDefault="00354F12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mple</w:t>
            </w:r>
          </w:p>
        </w:tc>
        <w:tc>
          <w:tcPr>
            <w:tcW w:w="1250" w:type="pct"/>
          </w:tcPr>
          <w:p w:rsidR="00354F12" w:rsidRPr="004B25FE" w:rsidRDefault="00354F12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354F12" w:rsidRPr="004B25FE" w:rsidRDefault="00354F12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354F12" w:rsidRPr="004B25FE" w:rsidTr="00631DB9">
        <w:tc>
          <w:tcPr>
            <w:tcW w:w="1250" w:type="pct"/>
          </w:tcPr>
          <w:p w:rsidR="00354F12" w:rsidRPr="004B25FE" w:rsidRDefault="00354F12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om</w:t>
            </w:r>
          </w:p>
        </w:tc>
        <w:tc>
          <w:tcPr>
            <w:tcW w:w="1250" w:type="pct"/>
          </w:tcPr>
          <w:p w:rsidR="00354F12" w:rsidRPr="004B25FE" w:rsidRDefault="00354F12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rm</w:t>
            </w:r>
          </w:p>
        </w:tc>
        <w:tc>
          <w:tcPr>
            <w:tcW w:w="1250" w:type="pct"/>
          </w:tcPr>
          <w:p w:rsidR="00354F12" w:rsidRPr="004B25FE" w:rsidRDefault="00354F12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a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m</w:t>
            </w:r>
          </w:p>
        </w:tc>
        <w:tc>
          <w:tcPr>
            <w:tcW w:w="1250" w:type="pct"/>
          </w:tcPr>
          <w:p w:rsidR="00354F12" w:rsidRPr="004B25FE" w:rsidRDefault="00354F12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mb</w:t>
            </w:r>
          </w:p>
        </w:tc>
      </w:tr>
    </w:tbl>
    <w:p w:rsidR="00590F52" w:rsidRPr="004B25FE" w:rsidRDefault="00354F12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t xml:space="preserve"> </w:t>
      </w:r>
      <w:r w:rsidR="00590F52" w:rsidRPr="004B25FE"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7A3AFE" w:rsidRDefault="0048476D" w:rsidP="00590F52">
      <w:pPr>
        <w:jc w:val="center"/>
        <w:rPr>
          <w:rFonts w:ascii="苹方 常规" w:eastAsia="苹方 常规" w:hAnsi="苹方 常规" w:cs="Calibri"/>
          <w:sz w:val="36"/>
          <w:szCs w:val="36"/>
        </w:rPr>
      </w:pPr>
      <w:proofErr w:type="gramStart"/>
      <w:r w:rsidRPr="004B25FE">
        <w:rPr>
          <w:rFonts w:ascii="苹方 常规" w:eastAsia="苹方 常规" w:hAnsi="苹方 常规" w:cs="Calibri" w:hint="eastAsia"/>
          <w:sz w:val="36"/>
          <w:szCs w:val="36"/>
        </w:rPr>
        <w:lastRenderedPageBreak/>
        <w:t>鼻</w:t>
      </w:r>
      <w:proofErr w:type="gramEnd"/>
      <w:r w:rsidR="00590F52" w:rsidRPr="004B25FE">
        <w:rPr>
          <w:rFonts w:ascii="苹方 常规" w:eastAsia="苹方 常规" w:hAnsi="苹方 常规" w:cs="Calibri"/>
          <w:sz w:val="36"/>
          <w:szCs w:val="36"/>
        </w:rPr>
        <w:t>辅音</w:t>
      </w:r>
    </w:p>
    <w:p w:rsidR="00590F52" w:rsidRPr="007A3AFE" w:rsidRDefault="00590F52" w:rsidP="00590F52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7A3AFE">
        <w:rPr>
          <w:rFonts w:ascii="苹方 常规" w:eastAsia="苹方 常规" w:hAnsi="苹方 常规" w:cs="Calibri"/>
          <w:sz w:val="84"/>
          <w:szCs w:val="84"/>
        </w:rPr>
        <w:t>/n/</w:t>
      </w:r>
    </w:p>
    <w:p w:rsidR="00590F52" w:rsidRPr="004B25FE" w:rsidRDefault="00590F52" w:rsidP="00590F52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590F52" w:rsidRPr="004B25FE" w:rsidTr="00590F52">
        <w:tc>
          <w:tcPr>
            <w:tcW w:w="5000" w:type="pct"/>
            <w:gridSpan w:val="4"/>
          </w:tcPr>
          <w:p w:rsidR="00590F52" w:rsidRPr="007A3AFE" w:rsidRDefault="00B316B6" w:rsidP="00590F52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7A3AFE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n</w:t>
            </w:r>
          </w:p>
        </w:tc>
      </w:tr>
      <w:tr w:rsidR="00590F52" w:rsidRPr="004B25FE" w:rsidTr="00590F52">
        <w:tc>
          <w:tcPr>
            <w:tcW w:w="1250" w:type="pct"/>
          </w:tcPr>
          <w:p w:rsidR="00590F52" w:rsidRPr="004B25FE" w:rsidRDefault="007A3AF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me</w:t>
            </w:r>
          </w:p>
        </w:tc>
        <w:tc>
          <w:tcPr>
            <w:tcW w:w="1250" w:type="pct"/>
          </w:tcPr>
          <w:p w:rsidR="00590F52" w:rsidRPr="004B25FE" w:rsidRDefault="007A3AF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se</w:t>
            </w:r>
          </w:p>
        </w:tc>
        <w:tc>
          <w:tcPr>
            <w:tcW w:w="1250" w:type="pct"/>
          </w:tcPr>
          <w:p w:rsidR="00590F52" w:rsidRPr="004B25FE" w:rsidRDefault="0040158B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ght</w:t>
            </w:r>
          </w:p>
        </w:tc>
        <w:tc>
          <w:tcPr>
            <w:tcW w:w="1250" w:type="pct"/>
          </w:tcPr>
          <w:p w:rsidR="00590F52" w:rsidRPr="004B25FE" w:rsidRDefault="007A3AF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</w:t>
            </w:r>
          </w:p>
        </w:tc>
      </w:tr>
      <w:tr w:rsidR="00590F52" w:rsidRPr="004B25FE" w:rsidTr="00590F52">
        <w:tc>
          <w:tcPr>
            <w:tcW w:w="1250" w:type="pct"/>
          </w:tcPr>
          <w:p w:rsidR="00590F52" w:rsidRPr="004B25FE" w:rsidRDefault="00B316B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mber</w:t>
            </w:r>
          </w:p>
        </w:tc>
        <w:tc>
          <w:tcPr>
            <w:tcW w:w="1250" w:type="pct"/>
          </w:tcPr>
          <w:p w:rsidR="00590F52" w:rsidRPr="004B25FE" w:rsidRDefault="007A3AF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ed</w:t>
            </w:r>
          </w:p>
        </w:tc>
        <w:tc>
          <w:tcPr>
            <w:tcW w:w="1250" w:type="pct"/>
          </w:tcPr>
          <w:p w:rsidR="00590F52" w:rsidRPr="004B25FE" w:rsidRDefault="00B316B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ne</w:t>
            </w:r>
          </w:p>
        </w:tc>
        <w:tc>
          <w:tcPr>
            <w:tcW w:w="1250" w:type="pct"/>
          </w:tcPr>
          <w:p w:rsidR="00590F52" w:rsidRPr="004B25FE" w:rsidRDefault="007A3AF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te</w:t>
            </w:r>
          </w:p>
        </w:tc>
      </w:tr>
      <w:tr w:rsidR="007A3AFE" w:rsidRPr="00843012" w:rsidTr="00590F52">
        <w:tc>
          <w:tcPr>
            <w:tcW w:w="1250" w:type="pct"/>
          </w:tcPr>
          <w:p w:rsidR="007A3AFE" w:rsidRPr="00F71056" w:rsidRDefault="007A3AFE" w:rsidP="00590F52">
            <w:pPr>
              <w:rPr>
                <w:rFonts w:ascii="苹方 常规" w:eastAsia="苹方 常规" w:hAnsi="苹方 常规" w:cs="Calibri"/>
                <w:noProof/>
                <w:sz w:val="30"/>
                <w:szCs w:val="30"/>
              </w:rPr>
            </w:pPr>
            <w:r w:rsidRPr="00F71056">
              <w:rPr>
                <w:rFonts w:ascii="苹方 常规" w:eastAsia="苹方 常规" w:hAnsi="苹方 常规" w:cs="Calibri" w:hint="eastAsia"/>
                <w:noProof/>
                <w:sz w:val="30"/>
                <w:szCs w:val="30"/>
              </w:rPr>
              <w:t>s</w:t>
            </w:r>
            <w:r w:rsidRPr="00F71056">
              <w:rPr>
                <w:rFonts w:ascii="苹方 常规" w:eastAsia="苹方 常规" w:hAnsi="苹方 常规" w:cs="Calibri"/>
                <w:noProof/>
                <w:sz w:val="30"/>
                <w:szCs w:val="30"/>
              </w:rPr>
              <w:t>now</w:t>
            </w:r>
          </w:p>
        </w:tc>
        <w:tc>
          <w:tcPr>
            <w:tcW w:w="1250" w:type="pct"/>
          </w:tcPr>
          <w:p w:rsidR="007A3AFE" w:rsidRPr="00F71056" w:rsidRDefault="007A3AFE" w:rsidP="00590F52">
            <w:pPr>
              <w:rPr>
                <w:rFonts w:ascii="苹方 常规" w:eastAsia="苹方 常规" w:hAnsi="苹方 常规" w:cs="Calibri"/>
                <w:noProof/>
                <w:sz w:val="30"/>
                <w:szCs w:val="30"/>
              </w:rPr>
            </w:pPr>
            <w:r w:rsidRPr="00F71056">
              <w:rPr>
                <w:rFonts w:ascii="苹方 常规" w:eastAsia="苹方 常规" w:hAnsi="苹方 常规" w:cs="Calibri" w:hint="eastAsia"/>
                <w:noProof/>
                <w:sz w:val="30"/>
                <w:szCs w:val="30"/>
              </w:rPr>
              <w:t>h</w:t>
            </w:r>
            <w:r w:rsidRPr="00F71056">
              <w:rPr>
                <w:rFonts w:ascii="苹方 常规" w:eastAsia="苹方 常规" w:hAnsi="苹方 常规" w:cs="Calibri"/>
                <w:noProof/>
                <w:sz w:val="30"/>
                <w:szCs w:val="30"/>
              </w:rPr>
              <w:t>oney</w:t>
            </w:r>
          </w:p>
        </w:tc>
        <w:tc>
          <w:tcPr>
            <w:tcW w:w="1250" w:type="pct"/>
          </w:tcPr>
          <w:p w:rsidR="007A3AFE" w:rsidRPr="00F71056" w:rsidRDefault="007A3AFE" w:rsidP="00590F52">
            <w:pPr>
              <w:rPr>
                <w:rFonts w:ascii="苹方 常规" w:eastAsia="苹方 常规" w:hAnsi="苹方 常规" w:cs="Calibri"/>
                <w:noProof/>
                <w:sz w:val="30"/>
                <w:szCs w:val="30"/>
              </w:rPr>
            </w:pPr>
            <w:r w:rsidRPr="00F71056">
              <w:rPr>
                <w:rFonts w:ascii="苹方 常规" w:eastAsia="苹方 常规" w:hAnsi="苹方 常规" w:cs="Calibri" w:hint="eastAsia"/>
                <w:noProof/>
                <w:sz w:val="30"/>
                <w:szCs w:val="30"/>
              </w:rPr>
              <w:t>a</w:t>
            </w:r>
            <w:r w:rsidRPr="00F71056">
              <w:rPr>
                <w:rFonts w:ascii="苹方 常规" w:eastAsia="苹方 常规" w:hAnsi="苹方 常规" w:cs="Calibri"/>
                <w:noProof/>
                <w:sz w:val="30"/>
                <w:szCs w:val="30"/>
              </w:rPr>
              <w:t>nother</w:t>
            </w:r>
          </w:p>
        </w:tc>
        <w:tc>
          <w:tcPr>
            <w:tcW w:w="1250" w:type="pct"/>
          </w:tcPr>
          <w:p w:rsidR="007A3AFE" w:rsidRPr="00F71056" w:rsidRDefault="007A3AFE" w:rsidP="00590F52">
            <w:pPr>
              <w:rPr>
                <w:rFonts w:ascii="苹方 常规" w:eastAsia="苹方 常规" w:hAnsi="苹方 常规" w:cs="Calibri"/>
                <w:noProof/>
                <w:sz w:val="30"/>
                <w:szCs w:val="30"/>
              </w:rPr>
            </w:pPr>
          </w:p>
        </w:tc>
      </w:tr>
      <w:tr w:rsidR="00590F52" w:rsidRPr="004B25FE" w:rsidTr="00590F52">
        <w:tc>
          <w:tcPr>
            <w:tcW w:w="5000" w:type="pct"/>
            <w:gridSpan w:val="4"/>
          </w:tcPr>
          <w:p w:rsidR="00590F52" w:rsidRPr="007A3AFE" w:rsidRDefault="00B316B6" w:rsidP="00B316B6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843012">
              <w:rPr>
                <w:rFonts w:ascii="苹方 常规" w:eastAsia="苹方 常规" w:hAnsi="苹方 常规" w:cs="Calibri" w:hint="eastAsia"/>
                <w:b/>
                <w:noProof/>
                <w:color w:val="FF3399"/>
                <w:sz w:val="44"/>
                <w:szCs w:val="44"/>
              </w:rPr>
              <w:t>k</w:t>
            </w:r>
            <w:r w:rsidRPr="00843012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n</w:t>
            </w:r>
          </w:p>
        </w:tc>
      </w:tr>
      <w:tr w:rsidR="00590F52" w:rsidRPr="004B25FE" w:rsidTr="00590F52">
        <w:tc>
          <w:tcPr>
            <w:tcW w:w="1250" w:type="pct"/>
          </w:tcPr>
          <w:p w:rsidR="00590F52" w:rsidRPr="004B25FE" w:rsidRDefault="00B316B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k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nee</w:t>
            </w:r>
          </w:p>
        </w:tc>
        <w:tc>
          <w:tcPr>
            <w:tcW w:w="1250" w:type="pct"/>
          </w:tcPr>
          <w:p w:rsidR="00590F52" w:rsidRPr="004B25FE" w:rsidRDefault="00B316B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k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nife</w:t>
            </w:r>
          </w:p>
        </w:tc>
        <w:tc>
          <w:tcPr>
            <w:tcW w:w="1250" w:type="pct"/>
          </w:tcPr>
          <w:p w:rsidR="00590F52" w:rsidRPr="004B25FE" w:rsidRDefault="00B316B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k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now</w:t>
            </w:r>
          </w:p>
        </w:tc>
        <w:tc>
          <w:tcPr>
            <w:tcW w:w="1250" w:type="pct"/>
          </w:tcPr>
          <w:p w:rsidR="00590F52" w:rsidRPr="004B25FE" w:rsidRDefault="007A3AFE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knock</w:t>
            </w:r>
          </w:p>
        </w:tc>
      </w:tr>
    </w:tbl>
    <w:p w:rsidR="00B316B6" w:rsidRPr="004B25FE" w:rsidRDefault="00B316B6" w:rsidP="00B316B6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7A3AFE" w:rsidRPr="004B25FE" w:rsidTr="00EF7F27">
        <w:tc>
          <w:tcPr>
            <w:tcW w:w="1250" w:type="pct"/>
          </w:tcPr>
          <w:p w:rsidR="007A3AFE" w:rsidRPr="004B25FE" w:rsidRDefault="007A3AFE" w:rsidP="007A3AF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k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nd</w:t>
            </w:r>
          </w:p>
        </w:tc>
        <w:tc>
          <w:tcPr>
            <w:tcW w:w="1250" w:type="pct"/>
          </w:tcPr>
          <w:p w:rsidR="007A3AFE" w:rsidRPr="004B25FE" w:rsidRDefault="007A3AFE" w:rsidP="007A3AF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nce</w:t>
            </w:r>
          </w:p>
        </w:tc>
        <w:tc>
          <w:tcPr>
            <w:tcW w:w="1250" w:type="pct"/>
          </w:tcPr>
          <w:p w:rsidR="007A3AFE" w:rsidRPr="004B25FE" w:rsidRDefault="007A3AFE" w:rsidP="007A3AF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nt</w:t>
            </w:r>
          </w:p>
        </w:tc>
        <w:tc>
          <w:tcPr>
            <w:tcW w:w="1250" w:type="pct"/>
          </w:tcPr>
          <w:p w:rsidR="007A3AFE" w:rsidRPr="004B25FE" w:rsidRDefault="007A3AFE" w:rsidP="007A3AF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nguage</w:t>
            </w:r>
          </w:p>
        </w:tc>
      </w:tr>
      <w:tr w:rsidR="007A3AFE" w:rsidRPr="004B25FE" w:rsidTr="00EF7F27">
        <w:tc>
          <w:tcPr>
            <w:tcW w:w="1250" w:type="pct"/>
          </w:tcPr>
          <w:p w:rsidR="007A3AFE" w:rsidRPr="004B25FE" w:rsidRDefault="00354F12" w:rsidP="007A3AF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n</w:t>
            </w:r>
          </w:p>
        </w:tc>
        <w:tc>
          <w:tcPr>
            <w:tcW w:w="1250" w:type="pct"/>
          </w:tcPr>
          <w:p w:rsidR="007A3AFE" w:rsidRPr="004B25FE" w:rsidRDefault="00354F12" w:rsidP="007A3AF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n</w:t>
            </w:r>
          </w:p>
        </w:tc>
        <w:tc>
          <w:tcPr>
            <w:tcW w:w="1250" w:type="pct"/>
          </w:tcPr>
          <w:p w:rsidR="007A3AFE" w:rsidRPr="004B25FE" w:rsidRDefault="00354F12" w:rsidP="007A3AF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in</w:t>
            </w:r>
          </w:p>
        </w:tc>
        <w:tc>
          <w:tcPr>
            <w:tcW w:w="1250" w:type="pct"/>
          </w:tcPr>
          <w:p w:rsidR="007A3AFE" w:rsidRPr="004B25FE" w:rsidRDefault="00354F12" w:rsidP="007A3AFE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rn</w:t>
            </w:r>
          </w:p>
        </w:tc>
      </w:tr>
      <w:tr w:rsidR="00B316B6" w:rsidRPr="004B25FE" w:rsidTr="00EF7F27">
        <w:tc>
          <w:tcPr>
            <w:tcW w:w="1250" w:type="pct"/>
          </w:tcPr>
          <w:p w:rsidR="00B316B6" w:rsidRPr="004B25FE" w:rsidRDefault="00354F12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n</w:t>
            </w:r>
          </w:p>
        </w:tc>
        <w:tc>
          <w:tcPr>
            <w:tcW w:w="1250" w:type="pct"/>
          </w:tcPr>
          <w:p w:rsidR="00B316B6" w:rsidRPr="004B25FE" w:rsidRDefault="00354F12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n</w:t>
            </w:r>
          </w:p>
        </w:tc>
        <w:tc>
          <w:tcPr>
            <w:tcW w:w="1250" w:type="pct"/>
          </w:tcPr>
          <w:p w:rsidR="00B316B6" w:rsidRPr="004B25FE" w:rsidRDefault="00354F12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i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n</w:t>
            </w:r>
          </w:p>
        </w:tc>
        <w:tc>
          <w:tcPr>
            <w:tcW w:w="1250" w:type="pct"/>
          </w:tcPr>
          <w:p w:rsidR="00B316B6" w:rsidRPr="004B25FE" w:rsidRDefault="00354F12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o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n</w:t>
            </w:r>
          </w:p>
        </w:tc>
      </w:tr>
    </w:tbl>
    <w:p w:rsidR="00590F52" w:rsidRPr="004B25FE" w:rsidRDefault="00590F52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</w:p>
    <w:p w:rsidR="00B316B6" w:rsidRPr="004B25FE" w:rsidRDefault="00B316B6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843012" w:rsidRDefault="00D27C03" w:rsidP="00590F52">
      <w:pPr>
        <w:jc w:val="center"/>
        <w:rPr>
          <w:rFonts w:ascii="苹方 常规" w:eastAsia="苹方 常规" w:hAnsi="苹方 常规" w:cs="Calibri"/>
          <w:sz w:val="36"/>
          <w:szCs w:val="36"/>
        </w:rPr>
      </w:pPr>
      <w:proofErr w:type="gramStart"/>
      <w:r w:rsidRPr="004B25FE">
        <w:rPr>
          <w:rFonts w:ascii="苹方 常规" w:eastAsia="苹方 常规" w:hAnsi="苹方 常规" w:cs="Calibri" w:hint="eastAsia"/>
          <w:sz w:val="36"/>
          <w:szCs w:val="36"/>
        </w:rPr>
        <w:lastRenderedPageBreak/>
        <w:t>鼻</w:t>
      </w:r>
      <w:proofErr w:type="gramEnd"/>
      <w:r w:rsidR="00590F52" w:rsidRPr="004B25FE">
        <w:rPr>
          <w:rFonts w:ascii="苹方 常规" w:eastAsia="苹方 常规" w:hAnsi="苹方 常规" w:cs="Calibri"/>
          <w:sz w:val="36"/>
          <w:szCs w:val="36"/>
        </w:rPr>
        <w:t>辅音</w:t>
      </w:r>
    </w:p>
    <w:p w:rsidR="00590F52" w:rsidRPr="00843012" w:rsidRDefault="00590F52" w:rsidP="00590F52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843012">
        <w:rPr>
          <w:rFonts w:ascii="苹方 常规" w:eastAsia="苹方 常规" w:hAnsi="苹方 常规" w:cs="Calibri"/>
          <w:sz w:val="84"/>
          <w:szCs w:val="84"/>
        </w:rPr>
        <w:t>/ŋ/</w:t>
      </w:r>
    </w:p>
    <w:p w:rsidR="00590F52" w:rsidRPr="004B25FE" w:rsidRDefault="00590F52" w:rsidP="00590F52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590F52" w:rsidRPr="004B25FE" w:rsidTr="00590F52">
        <w:tc>
          <w:tcPr>
            <w:tcW w:w="5000" w:type="pct"/>
            <w:gridSpan w:val="4"/>
          </w:tcPr>
          <w:p w:rsidR="00590F52" w:rsidRPr="00843012" w:rsidRDefault="00C71DF6" w:rsidP="00590F52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843012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ng</w:t>
            </w:r>
          </w:p>
        </w:tc>
      </w:tr>
      <w:tr w:rsidR="00590F52" w:rsidRPr="004B25FE" w:rsidTr="00590F52">
        <w:tc>
          <w:tcPr>
            <w:tcW w:w="1250" w:type="pct"/>
          </w:tcPr>
          <w:p w:rsidR="00590F52" w:rsidRPr="004B25FE" w:rsidRDefault="00C71DF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ng</w:t>
            </w:r>
          </w:p>
        </w:tc>
        <w:tc>
          <w:tcPr>
            <w:tcW w:w="1250" w:type="pct"/>
          </w:tcPr>
          <w:p w:rsidR="00590F52" w:rsidRPr="004B25FE" w:rsidRDefault="00C71DF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ng</w:t>
            </w:r>
          </w:p>
        </w:tc>
        <w:tc>
          <w:tcPr>
            <w:tcW w:w="1250" w:type="pct"/>
          </w:tcPr>
          <w:p w:rsidR="00590F52" w:rsidRPr="004B25FE" w:rsidRDefault="00843012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ing</w:t>
            </w:r>
          </w:p>
        </w:tc>
        <w:tc>
          <w:tcPr>
            <w:tcW w:w="1250" w:type="pct"/>
          </w:tcPr>
          <w:p w:rsidR="00590F52" w:rsidRPr="004B25FE" w:rsidRDefault="00843012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ning</w:t>
            </w:r>
          </w:p>
        </w:tc>
      </w:tr>
      <w:tr w:rsidR="00590F52" w:rsidRPr="004B25FE" w:rsidTr="00590F52">
        <w:tc>
          <w:tcPr>
            <w:tcW w:w="1250" w:type="pct"/>
          </w:tcPr>
          <w:p w:rsidR="00590F52" w:rsidRPr="004B25FE" w:rsidRDefault="00C71DF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pring</w:t>
            </w:r>
          </w:p>
        </w:tc>
        <w:tc>
          <w:tcPr>
            <w:tcW w:w="1250" w:type="pct"/>
          </w:tcPr>
          <w:p w:rsidR="00590F52" w:rsidRPr="004B25FE" w:rsidRDefault="00843012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ing</w:t>
            </w:r>
          </w:p>
        </w:tc>
        <w:tc>
          <w:tcPr>
            <w:tcW w:w="1250" w:type="pct"/>
          </w:tcPr>
          <w:p w:rsidR="00590F52" w:rsidRPr="004B25FE" w:rsidRDefault="00C71DF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thing</w:t>
            </w:r>
          </w:p>
        </w:tc>
        <w:tc>
          <w:tcPr>
            <w:tcW w:w="1250" w:type="pct"/>
          </w:tcPr>
          <w:p w:rsidR="00590F52" w:rsidRPr="00843012" w:rsidRDefault="00843012" w:rsidP="00590F52">
            <w:pPr>
              <w:rPr>
                <w:rFonts w:ascii="苹方 常规" w:eastAsia="苹方 常规" w:hAnsi="苹方 常规" w:cs="Calibri"/>
                <w:b/>
                <w:sz w:val="30"/>
                <w:szCs w:val="30"/>
              </w:rPr>
            </w:pPr>
            <w:r w:rsidRPr="00843012">
              <w:rPr>
                <w:rFonts w:ascii="苹方 常规" w:eastAsia="苹方 常规" w:hAnsi="苹方 常规" w:cs="Calibri"/>
                <w:b/>
                <w:sz w:val="30"/>
                <w:szCs w:val="30"/>
              </w:rPr>
              <w:t>d</w:t>
            </w:r>
            <w:r w:rsidRPr="00843012">
              <w:rPr>
                <w:rFonts w:ascii="苹方 常规" w:eastAsia="苹方 常规" w:hAnsi="苹方 常规" w:cs="Calibri" w:hint="eastAsia"/>
                <w:b/>
                <w:sz w:val="30"/>
                <w:szCs w:val="30"/>
              </w:rPr>
              <w:t>oing</w:t>
            </w:r>
          </w:p>
        </w:tc>
      </w:tr>
      <w:tr w:rsidR="00590F52" w:rsidRPr="004B25FE" w:rsidTr="00590F52">
        <w:tc>
          <w:tcPr>
            <w:tcW w:w="1250" w:type="pct"/>
          </w:tcPr>
          <w:p w:rsidR="00590F52" w:rsidRPr="004B25FE" w:rsidRDefault="00C71DF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ng</w:t>
            </w:r>
          </w:p>
        </w:tc>
        <w:tc>
          <w:tcPr>
            <w:tcW w:w="1250" w:type="pct"/>
          </w:tcPr>
          <w:p w:rsidR="00590F52" w:rsidRPr="004B25FE" w:rsidRDefault="00843012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ng</w:t>
            </w:r>
          </w:p>
        </w:tc>
        <w:tc>
          <w:tcPr>
            <w:tcW w:w="1250" w:type="pct"/>
          </w:tcPr>
          <w:p w:rsidR="00590F52" w:rsidRPr="004B25FE" w:rsidRDefault="00C71DF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trong</w:t>
            </w:r>
          </w:p>
        </w:tc>
        <w:tc>
          <w:tcPr>
            <w:tcW w:w="1250" w:type="pct"/>
          </w:tcPr>
          <w:p w:rsidR="00590F52" w:rsidRPr="004B25FE" w:rsidRDefault="00C71DF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o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ng</w:t>
            </w:r>
          </w:p>
        </w:tc>
      </w:tr>
      <w:tr w:rsidR="00C71DF6" w:rsidRPr="004B25FE" w:rsidTr="00590F52">
        <w:tc>
          <w:tcPr>
            <w:tcW w:w="1250" w:type="pct"/>
          </w:tcPr>
          <w:p w:rsidR="00C71DF6" w:rsidRPr="004B25FE" w:rsidRDefault="00843012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ng</w:t>
            </w:r>
          </w:p>
        </w:tc>
        <w:tc>
          <w:tcPr>
            <w:tcW w:w="1250" w:type="pct"/>
          </w:tcPr>
          <w:p w:rsidR="00C71DF6" w:rsidRPr="004B25FE" w:rsidRDefault="00C71DF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C71DF6" w:rsidRPr="004B25FE" w:rsidRDefault="00C71DF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C71DF6" w:rsidRPr="004B25FE" w:rsidRDefault="00C71DF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590F52" w:rsidRPr="004B25FE" w:rsidRDefault="00590F52" w:rsidP="00590F52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C71DF6" w:rsidRPr="004B25FE" w:rsidTr="00EF7F27">
        <w:tc>
          <w:tcPr>
            <w:tcW w:w="5000" w:type="pct"/>
            <w:gridSpan w:val="4"/>
          </w:tcPr>
          <w:p w:rsidR="00C71DF6" w:rsidRPr="00843012" w:rsidRDefault="00C71DF6" w:rsidP="00EF7F27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F71056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nk</w:t>
            </w:r>
          </w:p>
        </w:tc>
      </w:tr>
      <w:tr w:rsidR="00C71DF6" w:rsidRPr="004B25FE" w:rsidTr="00EF7F27">
        <w:tc>
          <w:tcPr>
            <w:tcW w:w="1250" w:type="pct"/>
          </w:tcPr>
          <w:p w:rsidR="00C71DF6" w:rsidRPr="004B25FE" w:rsidRDefault="0040158B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i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nk</w:t>
            </w:r>
          </w:p>
        </w:tc>
        <w:tc>
          <w:tcPr>
            <w:tcW w:w="1250" w:type="pct"/>
          </w:tcPr>
          <w:p w:rsidR="00C71DF6" w:rsidRPr="004B25FE" w:rsidRDefault="00843012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ink</w:t>
            </w:r>
          </w:p>
        </w:tc>
        <w:tc>
          <w:tcPr>
            <w:tcW w:w="1250" w:type="pct"/>
          </w:tcPr>
          <w:p w:rsidR="00C71DF6" w:rsidRPr="004B25FE" w:rsidRDefault="00843012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nk</w:t>
            </w:r>
          </w:p>
        </w:tc>
        <w:tc>
          <w:tcPr>
            <w:tcW w:w="1250" w:type="pct"/>
          </w:tcPr>
          <w:p w:rsidR="00C71DF6" w:rsidRPr="004B25FE" w:rsidRDefault="00843012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nk</w:t>
            </w:r>
          </w:p>
        </w:tc>
      </w:tr>
      <w:tr w:rsidR="00C71DF6" w:rsidRPr="004B25FE" w:rsidTr="00EF7F27">
        <w:tc>
          <w:tcPr>
            <w:tcW w:w="1250" w:type="pct"/>
          </w:tcPr>
          <w:p w:rsidR="00C71DF6" w:rsidRPr="004B25FE" w:rsidRDefault="0040158B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ink</w:t>
            </w:r>
          </w:p>
        </w:tc>
        <w:tc>
          <w:tcPr>
            <w:tcW w:w="1250" w:type="pct"/>
          </w:tcPr>
          <w:p w:rsidR="00C71DF6" w:rsidRPr="004B25FE" w:rsidRDefault="00C71DF6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nk</w:t>
            </w:r>
          </w:p>
        </w:tc>
        <w:tc>
          <w:tcPr>
            <w:tcW w:w="1250" w:type="pct"/>
          </w:tcPr>
          <w:p w:rsidR="00C71DF6" w:rsidRPr="004B25FE" w:rsidRDefault="00843012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nk</w:t>
            </w:r>
          </w:p>
        </w:tc>
        <w:tc>
          <w:tcPr>
            <w:tcW w:w="1250" w:type="pct"/>
          </w:tcPr>
          <w:p w:rsidR="00C71DF6" w:rsidRPr="004B25FE" w:rsidRDefault="00843012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twinkle</w:t>
            </w:r>
          </w:p>
        </w:tc>
      </w:tr>
    </w:tbl>
    <w:p w:rsidR="00590F52" w:rsidRPr="004B25FE" w:rsidRDefault="00590F52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</w:p>
    <w:p w:rsidR="00C471F8" w:rsidRPr="004B25FE" w:rsidRDefault="00C471F8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</w:p>
    <w:p w:rsidR="00590F52" w:rsidRPr="004B25FE" w:rsidRDefault="00590F52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9C7FA9" w:rsidRDefault="006E6B80" w:rsidP="006E6B80">
      <w:pPr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lastRenderedPageBreak/>
        <w:t>清辅音</w:t>
      </w:r>
    </w:p>
    <w:p w:rsidR="006E6B80" w:rsidRPr="009C7FA9" w:rsidRDefault="006E6B80" w:rsidP="006E6B80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9C7FA9">
        <w:rPr>
          <w:rFonts w:ascii="苹方 常规" w:eastAsia="苹方 常规" w:hAnsi="苹方 常规" w:cs="Calibri"/>
          <w:sz w:val="84"/>
          <w:szCs w:val="84"/>
        </w:rPr>
        <w:t>/</w:t>
      </w:r>
      <w:r w:rsidRPr="009C7FA9">
        <w:rPr>
          <w:rFonts w:ascii="MS Gothic" w:eastAsia="MS Gothic" w:hAnsi="MS Gothic" w:cs="MS Gothic" w:hint="eastAsia"/>
          <w:sz w:val="84"/>
          <w:szCs w:val="84"/>
        </w:rPr>
        <w:t>ʃ</w:t>
      </w:r>
      <w:r w:rsidRPr="009C7FA9">
        <w:rPr>
          <w:rFonts w:ascii="苹方 常规" w:eastAsia="苹方 常规" w:hAnsi="苹方 常规" w:cs="Calibri"/>
          <w:sz w:val="84"/>
          <w:szCs w:val="84"/>
        </w:rPr>
        <w:t>/</w:t>
      </w:r>
    </w:p>
    <w:p w:rsidR="006E6B80" w:rsidRPr="004B25FE" w:rsidRDefault="006E6B80" w:rsidP="006E6B80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6E6B80" w:rsidRPr="004B25FE" w:rsidTr="00590F52">
        <w:tc>
          <w:tcPr>
            <w:tcW w:w="5000" w:type="pct"/>
            <w:gridSpan w:val="4"/>
          </w:tcPr>
          <w:p w:rsidR="006E6B80" w:rsidRPr="00C90156" w:rsidRDefault="006E6B80" w:rsidP="00590F52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proofErr w:type="spellStart"/>
            <w:r w:rsidRPr="00C90156">
              <w:rPr>
                <w:rFonts w:ascii="苹方 常规" w:eastAsia="苹方 常规" w:hAnsi="苹方 常规" w:cs="Calibri" w:hint="eastAsia"/>
                <w:b/>
                <w:color w:val="FF3399"/>
                <w:sz w:val="44"/>
                <w:szCs w:val="44"/>
              </w:rPr>
              <w:t>s</w:t>
            </w:r>
            <w:r w:rsidR="00C90156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h</w:t>
            </w:r>
            <w:proofErr w:type="spellEnd"/>
          </w:p>
        </w:tc>
      </w:tr>
      <w:tr w:rsidR="006E6B80" w:rsidRPr="004B25FE" w:rsidTr="00590F52">
        <w:tc>
          <w:tcPr>
            <w:tcW w:w="1250" w:type="pct"/>
          </w:tcPr>
          <w:p w:rsidR="006E6B80" w:rsidRPr="004B25FE" w:rsidRDefault="00C9015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ip</w:t>
            </w:r>
          </w:p>
        </w:tc>
        <w:tc>
          <w:tcPr>
            <w:tcW w:w="1250" w:type="pct"/>
          </w:tcPr>
          <w:p w:rsidR="006E6B80" w:rsidRPr="004B25FE" w:rsidRDefault="00C9015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ort</w:t>
            </w:r>
          </w:p>
        </w:tc>
        <w:tc>
          <w:tcPr>
            <w:tcW w:w="1250" w:type="pct"/>
          </w:tcPr>
          <w:p w:rsidR="006E6B80" w:rsidRPr="00C90156" w:rsidRDefault="00C90156" w:rsidP="00590F52">
            <w:pPr>
              <w:rPr>
                <w:rFonts w:ascii="苹方 常规" w:eastAsia="苹方 常规" w:hAnsi="苹方 常规" w:cs="Calibri"/>
                <w:b/>
                <w:sz w:val="30"/>
                <w:szCs w:val="30"/>
              </w:rPr>
            </w:pPr>
            <w:r w:rsidRPr="00C90156">
              <w:rPr>
                <w:rFonts w:ascii="苹方 常规" w:eastAsia="苹方 常规" w:hAnsi="苹方 常规" w:cs="Calibri" w:hint="eastAsia"/>
                <w:b/>
                <w:sz w:val="30"/>
                <w:szCs w:val="30"/>
              </w:rPr>
              <w:t>s</w:t>
            </w:r>
            <w:r w:rsidRPr="00C90156">
              <w:rPr>
                <w:rFonts w:ascii="苹方 常规" w:eastAsia="苹方 常规" w:hAnsi="苹方 常规" w:cs="Calibri"/>
                <w:b/>
                <w:sz w:val="30"/>
                <w:szCs w:val="30"/>
              </w:rPr>
              <w:t>hirt</w:t>
            </w:r>
          </w:p>
        </w:tc>
        <w:tc>
          <w:tcPr>
            <w:tcW w:w="1250" w:type="pct"/>
          </w:tcPr>
          <w:p w:rsidR="006E6B80" w:rsidRPr="004B25FE" w:rsidRDefault="00C9015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ake</w:t>
            </w:r>
          </w:p>
        </w:tc>
      </w:tr>
      <w:tr w:rsidR="00155EDD" w:rsidRPr="004B25FE" w:rsidTr="00590F52">
        <w:tc>
          <w:tcPr>
            <w:tcW w:w="1250" w:type="pct"/>
          </w:tcPr>
          <w:p w:rsidR="00155EDD" w:rsidRPr="004B25FE" w:rsidRDefault="00C9015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eep</w:t>
            </w:r>
          </w:p>
        </w:tc>
        <w:tc>
          <w:tcPr>
            <w:tcW w:w="1250" w:type="pct"/>
          </w:tcPr>
          <w:p w:rsidR="00155EDD" w:rsidRPr="004B25FE" w:rsidRDefault="00C9015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oe</w:t>
            </w:r>
          </w:p>
        </w:tc>
        <w:tc>
          <w:tcPr>
            <w:tcW w:w="1250" w:type="pct"/>
          </w:tcPr>
          <w:p w:rsidR="00155EDD" w:rsidRPr="004B25FE" w:rsidRDefault="00C9015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y</w:t>
            </w:r>
          </w:p>
        </w:tc>
        <w:tc>
          <w:tcPr>
            <w:tcW w:w="1250" w:type="pct"/>
          </w:tcPr>
          <w:p w:rsidR="00155EDD" w:rsidRPr="004B25FE" w:rsidRDefault="00C9015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are</w:t>
            </w:r>
          </w:p>
        </w:tc>
      </w:tr>
      <w:tr w:rsidR="006E6B80" w:rsidRPr="004B25FE" w:rsidTr="00590F52">
        <w:tc>
          <w:tcPr>
            <w:tcW w:w="1250" w:type="pct"/>
          </w:tcPr>
          <w:p w:rsidR="006E6B80" w:rsidRPr="004B25FE" w:rsidRDefault="006E6B8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f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sh</w:t>
            </w:r>
          </w:p>
        </w:tc>
        <w:tc>
          <w:tcPr>
            <w:tcW w:w="1250" w:type="pct"/>
          </w:tcPr>
          <w:p w:rsidR="006E6B80" w:rsidRPr="004B25FE" w:rsidRDefault="00C9015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sh</w:t>
            </w:r>
          </w:p>
        </w:tc>
        <w:tc>
          <w:tcPr>
            <w:tcW w:w="1250" w:type="pct"/>
          </w:tcPr>
          <w:p w:rsidR="006E6B80" w:rsidRPr="004B25FE" w:rsidRDefault="00C9015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sh</w:t>
            </w:r>
          </w:p>
        </w:tc>
        <w:tc>
          <w:tcPr>
            <w:tcW w:w="1250" w:type="pct"/>
          </w:tcPr>
          <w:p w:rsidR="006E6B80" w:rsidRPr="004B25FE" w:rsidRDefault="00C9015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b</w:t>
            </w: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ru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sh</w:t>
            </w:r>
          </w:p>
        </w:tc>
      </w:tr>
      <w:tr w:rsidR="00C90156" w:rsidRPr="004B25FE" w:rsidTr="001456CE">
        <w:tc>
          <w:tcPr>
            <w:tcW w:w="5000" w:type="pct"/>
            <w:gridSpan w:val="4"/>
          </w:tcPr>
          <w:p w:rsidR="00C90156" w:rsidRPr="00C90156" w:rsidRDefault="00C90156" w:rsidP="001456CE">
            <w:pPr>
              <w:jc w:val="center"/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</w:pPr>
            <w:r w:rsidRPr="00C90156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s</w:t>
            </w:r>
            <w:r w:rsidRPr="00C90156">
              <w:rPr>
                <w:rFonts w:ascii="苹方 常规" w:eastAsia="苹方 常规" w:hAnsi="苹方 常规" w:cs="Calibri" w:hint="eastAsia"/>
                <w:b/>
                <w:color w:val="FF3399"/>
                <w:sz w:val="44"/>
                <w:szCs w:val="44"/>
              </w:rPr>
              <w:t xml:space="preserve"> </w:t>
            </w:r>
            <w:r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 xml:space="preserve">/ </w:t>
            </w:r>
            <w:r w:rsidRPr="00C90156">
              <w:rPr>
                <w:rFonts w:ascii="苹方 常规" w:eastAsia="苹方 常规" w:hAnsi="苹方 常规" w:cs="Calibri" w:hint="eastAsia"/>
                <w:b/>
                <w:color w:val="FF3399"/>
                <w:sz w:val="44"/>
                <w:szCs w:val="44"/>
              </w:rPr>
              <w:t>s</w:t>
            </w:r>
            <w:r w:rsidRPr="00C90156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s</w:t>
            </w:r>
          </w:p>
        </w:tc>
      </w:tr>
      <w:tr w:rsidR="00C90156" w:rsidRPr="004B25FE" w:rsidTr="00590F52">
        <w:tc>
          <w:tcPr>
            <w:tcW w:w="1250" w:type="pct"/>
          </w:tcPr>
          <w:p w:rsidR="00C90156" w:rsidRPr="004B25FE" w:rsidRDefault="00C90156" w:rsidP="00C90156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gar</w:t>
            </w:r>
          </w:p>
        </w:tc>
        <w:tc>
          <w:tcPr>
            <w:tcW w:w="1250" w:type="pct"/>
          </w:tcPr>
          <w:p w:rsidR="00C90156" w:rsidRPr="004B25FE" w:rsidRDefault="00C90156" w:rsidP="00C90156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re</w:t>
            </w:r>
          </w:p>
        </w:tc>
        <w:tc>
          <w:tcPr>
            <w:tcW w:w="1250" w:type="pct"/>
          </w:tcPr>
          <w:p w:rsidR="00C90156" w:rsidRPr="004B25FE" w:rsidRDefault="00C90156" w:rsidP="00C90156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C90156" w:rsidRPr="004B25FE" w:rsidRDefault="00C90156" w:rsidP="00C90156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C90156" w:rsidRPr="004B25FE" w:rsidTr="00590F52">
        <w:tc>
          <w:tcPr>
            <w:tcW w:w="1250" w:type="pct"/>
          </w:tcPr>
          <w:p w:rsidR="00C90156" w:rsidRPr="004B25FE" w:rsidRDefault="00C90156" w:rsidP="00C90156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essure</w:t>
            </w:r>
          </w:p>
        </w:tc>
        <w:tc>
          <w:tcPr>
            <w:tcW w:w="1250" w:type="pct"/>
          </w:tcPr>
          <w:p w:rsidR="00C90156" w:rsidRPr="004B25FE" w:rsidRDefault="00C90156" w:rsidP="00C90156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ssia</w:t>
            </w:r>
          </w:p>
        </w:tc>
        <w:tc>
          <w:tcPr>
            <w:tcW w:w="1250" w:type="pct"/>
          </w:tcPr>
          <w:p w:rsidR="00C90156" w:rsidRPr="004B25FE" w:rsidRDefault="00C90156" w:rsidP="00C90156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a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ssure</w:t>
            </w:r>
          </w:p>
        </w:tc>
        <w:tc>
          <w:tcPr>
            <w:tcW w:w="1250" w:type="pct"/>
          </w:tcPr>
          <w:p w:rsidR="00C90156" w:rsidRPr="004B25FE" w:rsidRDefault="00C90156" w:rsidP="00C90156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4A2E46" w:rsidRPr="004B25FE" w:rsidTr="00631DB9">
        <w:tc>
          <w:tcPr>
            <w:tcW w:w="5000" w:type="pct"/>
            <w:gridSpan w:val="4"/>
          </w:tcPr>
          <w:p w:rsidR="004A2E46" w:rsidRPr="004A2E46" w:rsidRDefault="004A2E46" w:rsidP="00631DB9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 xml:space="preserve">c </w:t>
            </w:r>
            <w:r w:rsidRPr="004A2E46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/</w:t>
            </w:r>
            <w:r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 xml:space="preserve"> </w:t>
            </w:r>
            <w:proofErr w:type="spellStart"/>
            <w:r w:rsidRPr="004A2E46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ch</w:t>
            </w:r>
            <w:proofErr w:type="spellEnd"/>
          </w:p>
        </w:tc>
      </w:tr>
      <w:tr w:rsidR="004A2E46" w:rsidRPr="004B25FE" w:rsidTr="00631DB9">
        <w:tc>
          <w:tcPr>
            <w:tcW w:w="1250" w:type="pct"/>
          </w:tcPr>
          <w:p w:rsidR="004A2E46" w:rsidRPr="004B25FE" w:rsidRDefault="004A2E46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licious</w:t>
            </w:r>
          </w:p>
        </w:tc>
        <w:tc>
          <w:tcPr>
            <w:tcW w:w="1250" w:type="pct"/>
          </w:tcPr>
          <w:p w:rsidR="004A2E46" w:rsidRPr="004B25FE" w:rsidRDefault="004A2E46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o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ean</w:t>
            </w:r>
          </w:p>
        </w:tc>
        <w:tc>
          <w:tcPr>
            <w:tcW w:w="1250" w:type="pct"/>
          </w:tcPr>
          <w:p w:rsidR="004A2E46" w:rsidRPr="004B25FE" w:rsidRDefault="004A2E46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chine</w:t>
            </w:r>
          </w:p>
        </w:tc>
        <w:tc>
          <w:tcPr>
            <w:tcW w:w="1250" w:type="pct"/>
          </w:tcPr>
          <w:p w:rsidR="004A2E46" w:rsidRPr="004B25FE" w:rsidRDefault="004A2E46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C90156">
              <w:rPr>
                <w:rFonts w:ascii="苹方 常规" w:eastAsia="苹方 常规" w:hAnsi="苹方 常规" w:cs="Calibri" w:hint="eastAsia"/>
                <w:noProof/>
                <w:sz w:val="30"/>
                <w:szCs w:val="30"/>
              </w:rPr>
              <w:t>m</w:t>
            </w:r>
            <w:r w:rsidRPr="00C90156">
              <w:rPr>
                <w:rFonts w:ascii="苹方 常规" w:eastAsia="苹方 常规" w:hAnsi="苹方 常规" w:cs="Calibri"/>
                <w:noProof/>
                <w:sz w:val="30"/>
                <w:szCs w:val="30"/>
              </w:rPr>
              <w:t>estache</w:t>
            </w:r>
          </w:p>
        </w:tc>
      </w:tr>
    </w:tbl>
    <w:p w:rsidR="00C90156" w:rsidRPr="004B25FE" w:rsidRDefault="00C90156" w:rsidP="006E6B80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6E6B80" w:rsidRPr="004B25FE" w:rsidTr="00590F52">
        <w:tc>
          <w:tcPr>
            <w:tcW w:w="5000" w:type="pct"/>
            <w:gridSpan w:val="3"/>
          </w:tcPr>
          <w:p w:rsidR="006E6B80" w:rsidRPr="004B25FE" w:rsidRDefault="00155EDD" w:rsidP="00590F52">
            <w:pPr>
              <w:jc w:val="center"/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F71056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t</w:t>
            </w:r>
            <w:r w:rsidR="006E6B80" w:rsidRPr="00F71056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io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 xml:space="preserve"> </w:t>
            </w:r>
            <w:r w:rsidRPr="004B25FE">
              <w:rPr>
                <w:rFonts w:ascii="苹方 常规" w:eastAsia="苹方 常规" w:hAnsi="苹方 常规" w:cs="Calibri"/>
                <w:color w:val="70AD47" w:themeColor="accent6"/>
                <w:sz w:val="30"/>
                <w:szCs w:val="30"/>
              </w:rPr>
              <w:t>/</w:t>
            </w:r>
            <w:r w:rsidRPr="004B25FE">
              <w:rPr>
                <w:rFonts w:ascii="MS Gothic" w:eastAsia="MS Gothic" w:hAnsi="MS Gothic" w:cs="MS Gothic" w:hint="eastAsia"/>
                <w:color w:val="70AD47" w:themeColor="accent6"/>
                <w:sz w:val="30"/>
                <w:szCs w:val="30"/>
              </w:rPr>
              <w:t>ʃ</w:t>
            </w:r>
            <w:r w:rsidRPr="004B25FE">
              <w:rPr>
                <w:rFonts w:ascii="苹方 常规" w:eastAsia="苹方 常规" w:hAnsi="苹方 常规" w:cs="苹方 常规" w:hint="eastAsia"/>
                <w:color w:val="70AD47" w:themeColor="accent6"/>
                <w:sz w:val="30"/>
                <w:szCs w:val="30"/>
              </w:rPr>
              <w:t>ə</w:t>
            </w:r>
            <w:r w:rsidRPr="004B25FE">
              <w:rPr>
                <w:rFonts w:ascii="苹方 常规" w:eastAsia="苹方 常规" w:hAnsi="苹方 常规" w:cs="Calibri"/>
                <w:color w:val="70AD47" w:themeColor="accent6"/>
                <w:sz w:val="30"/>
                <w:szCs w:val="30"/>
              </w:rPr>
              <w:t>n/</w:t>
            </w:r>
          </w:p>
        </w:tc>
      </w:tr>
      <w:tr w:rsidR="006E6B80" w:rsidRPr="004B25FE" w:rsidTr="00590F52">
        <w:tc>
          <w:tcPr>
            <w:tcW w:w="1667" w:type="pct"/>
          </w:tcPr>
          <w:p w:rsidR="006E6B80" w:rsidRPr="004B25FE" w:rsidRDefault="00155EDD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tion</w:t>
            </w:r>
          </w:p>
        </w:tc>
        <w:tc>
          <w:tcPr>
            <w:tcW w:w="1667" w:type="pct"/>
          </w:tcPr>
          <w:p w:rsidR="006E6B80" w:rsidRPr="004B25FE" w:rsidRDefault="00155EDD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tation</w:t>
            </w:r>
          </w:p>
        </w:tc>
        <w:tc>
          <w:tcPr>
            <w:tcW w:w="1666" w:type="pct"/>
          </w:tcPr>
          <w:p w:rsidR="006E6B80" w:rsidRPr="004B25FE" w:rsidRDefault="00155EDD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q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otation</w:t>
            </w:r>
          </w:p>
        </w:tc>
      </w:tr>
      <w:tr w:rsidR="006E6B80" w:rsidRPr="004B25FE" w:rsidTr="00590F52">
        <w:tc>
          <w:tcPr>
            <w:tcW w:w="1667" w:type="pct"/>
          </w:tcPr>
          <w:p w:rsidR="006E6B80" w:rsidRPr="004B25FE" w:rsidRDefault="004A2E4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a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tion</w:t>
            </w:r>
          </w:p>
        </w:tc>
        <w:tc>
          <w:tcPr>
            <w:tcW w:w="1667" w:type="pct"/>
          </w:tcPr>
          <w:p w:rsidR="006E6B80" w:rsidRPr="004B25FE" w:rsidRDefault="00155EDD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mention</w:t>
            </w:r>
          </w:p>
        </w:tc>
        <w:tc>
          <w:tcPr>
            <w:tcW w:w="1666" w:type="pct"/>
          </w:tcPr>
          <w:p w:rsidR="006E6B80" w:rsidRPr="004B25FE" w:rsidRDefault="004A2E4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ttention</w:t>
            </w:r>
          </w:p>
        </w:tc>
      </w:tr>
      <w:tr w:rsidR="006E6B80" w:rsidRPr="004B25FE" w:rsidTr="00590F52">
        <w:tc>
          <w:tcPr>
            <w:tcW w:w="5000" w:type="pct"/>
            <w:gridSpan w:val="3"/>
          </w:tcPr>
          <w:p w:rsidR="006E6B80" w:rsidRPr="004B25FE" w:rsidRDefault="00155EDD" w:rsidP="00590F52">
            <w:pPr>
              <w:jc w:val="center"/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F71056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c</w:t>
            </w:r>
            <w:r w:rsidR="006E6B80" w:rsidRPr="00F71056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i</w:t>
            </w:r>
            <w:r w:rsidRPr="00F71056">
              <w:rPr>
                <w:rFonts w:ascii="苹方 常规" w:eastAsia="苹方 常规" w:hAnsi="苹方 常规" w:cs="Calibri"/>
                <w:b/>
                <w:noProof/>
                <w:color w:val="FF3399"/>
                <w:sz w:val="44"/>
                <w:szCs w:val="44"/>
              </w:rPr>
              <w:t>al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 xml:space="preserve"> </w:t>
            </w:r>
            <w:r w:rsidRPr="004B25FE">
              <w:rPr>
                <w:rFonts w:ascii="苹方 常规" w:eastAsia="苹方 常规" w:hAnsi="苹方 常规" w:cs="Calibri"/>
                <w:color w:val="70AD47" w:themeColor="accent6"/>
                <w:sz w:val="30"/>
                <w:szCs w:val="30"/>
              </w:rPr>
              <w:t>/</w:t>
            </w:r>
            <w:r w:rsidRPr="004B25FE">
              <w:rPr>
                <w:rFonts w:ascii="MS Gothic" w:eastAsia="MS Gothic" w:hAnsi="MS Gothic" w:cs="MS Gothic" w:hint="eastAsia"/>
                <w:color w:val="70AD47" w:themeColor="accent6"/>
                <w:sz w:val="30"/>
                <w:szCs w:val="30"/>
              </w:rPr>
              <w:t>ʃ</w:t>
            </w:r>
            <w:r w:rsidRPr="004B25FE">
              <w:rPr>
                <w:rFonts w:ascii="苹方 常规" w:eastAsia="苹方 常规" w:hAnsi="苹方 常规" w:cs="苹方 常规" w:hint="eastAsia"/>
                <w:color w:val="70AD47" w:themeColor="accent6"/>
                <w:sz w:val="30"/>
                <w:szCs w:val="30"/>
              </w:rPr>
              <w:t>ə</w:t>
            </w:r>
            <w:r w:rsidRPr="004B25FE">
              <w:rPr>
                <w:rFonts w:ascii="苹方 常规" w:eastAsia="苹方 常规" w:hAnsi="苹方 常规" w:cs="Calibri"/>
                <w:color w:val="70AD47" w:themeColor="accent6"/>
                <w:sz w:val="30"/>
                <w:szCs w:val="30"/>
              </w:rPr>
              <w:t>l/</w:t>
            </w:r>
          </w:p>
        </w:tc>
      </w:tr>
      <w:tr w:rsidR="006E6B80" w:rsidRPr="004B25FE" w:rsidTr="00590F52">
        <w:tc>
          <w:tcPr>
            <w:tcW w:w="1667" w:type="pct"/>
          </w:tcPr>
          <w:p w:rsidR="006E6B80" w:rsidRPr="004B25FE" w:rsidRDefault="00155EDD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pecial</w:t>
            </w:r>
          </w:p>
        </w:tc>
        <w:tc>
          <w:tcPr>
            <w:tcW w:w="1667" w:type="pct"/>
          </w:tcPr>
          <w:p w:rsidR="006E6B80" w:rsidRPr="004B25FE" w:rsidRDefault="00155EDD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financial</w:t>
            </w:r>
          </w:p>
        </w:tc>
        <w:tc>
          <w:tcPr>
            <w:tcW w:w="1666" w:type="pct"/>
          </w:tcPr>
          <w:p w:rsidR="006E6B80" w:rsidRPr="004B25FE" w:rsidRDefault="00155EDD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fficial</w:t>
            </w:r>
          </w:p>
        </w:tc>
      </w:tr>
      <w:tr w:rsidR="00FB3DFB" w:rsidRPr="004B25FE" w:rsidTr="00590F52">
        <w:tc>
          <w:tcPr>
            <w:tcW w:w="1667" w:type="pct"/>
          </w:tcPr>
          <w:p w:rsidR="00FB3DFB" w:rsidRPr="004B25FE" w:rsidRDefault="00FB3DFB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o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al</w:t>
            </w:r>
          </w:p>
        </w:tc>
        <w:tc>
          <w:tcPr>
            <w:tcW w:w="1667" w:type="pct"/>
          </w:tcPr>
          <w:p w:rsidR="00FB3DFB" w:rsidRPr="004B25FE" w:rsidRDefault="00FB3DFB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beneficial</w:t>
            </w:r>
          </w:p>
        </w:tc>
        <w:tc>
          <w:tcPr>
            <w:tcW w:w="1666" w:type="pct"/>
          </w:tcPr>
          <w:p w:rsidR="00FB3DFB" w:rsidRPr="004B25FE" w:rsidRDefault="00FB3DFB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superficial</w:t>
            </w:r>
          </w:p>
        </w:tc>
      </w:tr>
    </w:tbl>
    <w:p w:rsidR="004A2E46" w:rsidRDefault="006E6B80" w:rsidP="004A2E46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lastRenderedPageBreak/>
        <w:t>浊辅音</w:t>
      </w:r>
    </w:p>
    <w:p w:rsidR="006E6B80" w:rsidRPr="004A2E46" w:rsidRDefault="006E6B80" w:rsidP="004A2E46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  <w:r w:rsidRPr="004A2E46">
        <w:rPr>
          <w:rFonts w:ascii="苹方 常规" w:eastAsia="苹方 常规" w:hAnsi="苹方 常规" w:cs="Calibri"/>
          <w:sz w:val="84"/>
          <w:szCs w:val="84"/>
        </w:rPr>
        <w:t>/</w:t>
      </w:r>
      <w:r w:rsidRPr="004A2E46">
        <w:rPr>
          <w:rFonts w:ascii="MS Gothic" w:eastAsia="MS Gothic" w:hAnsi="MS Gothic" w:cs="MS Gothic" w:hint="eastAsia"/>
          <w:sz w:val="84"/>
          <w:szCs w:val="84"/>
        </w:rPr>
        <w:t>ʒ</w:t>
      </w:r>
      <w:r w:rsidRPr="004A2E46">
        <w:rPr>
          <w:rFonts w:ascii="苹方 常规" w:eastAsia="苹方 常规" w:hAnsi="苹方 常规" w:cs="Calibri"/>
          <w:sz w:val="84"/>
          <w:szCs w:val="84"/>
        </w:rPr>
        <w:t>/</w:t>
      </w:r>
    </w:p>
    <w:p w:rsidR="006E6B80" w:rsidRPr="004B25FE" w:rsidRDefault="006E6B80" w:rsidP="006E6B80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6E6B80" w:rsidRPr="004B25FE" w:rsidTr="00590F52">
        <w:tc>
          <w:tcPr>
            <w:tcW w:w="5000" w:type="pct"/>
            <w:gridSpan w:val="4"/>
          </w:tcPr>
          <w:p w:rsidR="006E6B80" w:rsidRPr="004A2E46" w:rsidRDefault="0023282A" w:rsidP="00590F52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4A2E46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s</w:t>
            </w:r>
          </w:p>
        </w:tc>
      </w:tr>
      <w:tr w:rsidR="006E6B80" w:rsidRPr="004B25FE" w:rsidTr="00590F52">
        <w:tc>
          <w:tcPr>
            <w:tcW w:w="1250" w:type="pct"/>
          </w:tcPr>
          <w:p w:rsidR="006E6B80" w:rsidRPr="004B25FE" w:rsidRDefault="004A2E4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u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sual</w:t>
            </w:r>
          </w:p>
        </w:tc>
        <w:tc>
          <w:tcPr>
            <w:tcW w:w="1250" w:type="pct"/>
          </w:tcPr>
          <w:p w:rsidR="006E6B80" w:rsidRPr="004B25FE" w:rsidRDefault="00BB1707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easure</w:t>
            </w:r>
          </w:p>
        </w:tc>
        <w:tc>
          <w:tcPr>
            <w:tcW w:w="1250" w:type="pct"/>
          </w:tcPr>
          <w:p w:rsidR="006E6B80" w:rsidRPr="004B25FE" w:rsidRDefault="00BB1707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sure</w:t>
            </w:r>
          </w:p>
        </w:tc>
        <w:tc>
          <w:tcPr>
            <w:tcW w:w="1250" w:type="pct"/>
          </w:tcPr>
          <w:p w:rsidR="006E6B80" w:rsidRPr="004B25FE" w:rsidRDefault="004A2E4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leasure</w:t>
            </w:r>
          </w:p>
        </w:tc>
      </w:tr>
      <w:tr w:rsidR="006E6B80" w:rsidRPr="004B25FE" w:rsidTr="00590F52">
        <w:tc>
          <w:tcPr>
            <w:tcW w:w="1250" w:type="pct"/>
          </w:tcPr>
          <w:p w:rsidR="006E6B80" w:rsidRPr="004B25FE" w:rsidRDefault="004A2E4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u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nusual</w:t>
            </w:r>
          </w:p>
        </w:tc>
        <w:tc>
          <w:tcPr>
            <w:tcW w:w="1250" w:type="pct"/>
          </w:tcPr>
          <w:p w:rsidR="006E6B80" w:rsidRPr="004B25FE" w:rsidRDefault="006E6B8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E6B80" w:rsidRPr="004B25FE" w:rsidRDefault="006E6B8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E6B80" w:rsidRPr="004B25FE" w:rsidRDefault="006E6B80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6E6B80" w:rsidRPr="004B25FE" w:rsidTr="00590F52">
        <w:tc>
          <w:tcPr>
            <w:tcW w:w="5000" w:type="pct"/>
            <w:gridSpan w:val="4"/>
          </w:tcPr>
          <w:p w:rsidR="006E6B80" w:rsidRPr="004A2E46" w:rsidRDefault="00BB1707" w:rsidP="00BB1707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4A2E46">
              <w:rPr>
                <w:rFonts w:ascii="苹方 常规" w:eastAsia="苹方 常规" w:hAnsi="苹方 常规" w:cs="Calibri" w:hint="eastAsia"/>
                <w:b/>
                <w:color w:val="FF3399"/>
                <w:sz w:val="44"/>
                <w:szCs w:val="44"/>
              </w:rPr>
              <w:t>g</w:t>
            </w:r>
          </w:p>
        </w:tc>
      </w:tr>
      <w:tr w:rsidR="000E2671" w:rsidRPr="004B25FE" w:rsidTr="00590F52">
        <w:tc>
          <w:tcPr>
            <w:tcW w:w="1250" w:type="pct"/>
          </w:tcPr>
          <w:p w:rsidR="000E2671" w:rsidRPr="004B25FE" w:rsidRDefault="000E2671" w:rsidP="000E2671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rage</w:t>
            </w:r>
          </w:p>
        </w:tc>
        <w:tc>
          <w:tcPr>
            <w:tcW w:w="1250" w:type="pct"/>
          </w:tcPr>
          <w:p w:rsidR="000E2671" w:rsidRPr="004B25FE" w:rsidRDefault="000E2671" w:rsidP="000E2671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ige</w:t>
            </w:r>
          </w:p>
        </w:tc>
        <w:tc>
          <w:tcPr>
            <w:tcW w:w="1250" w:type="pct"/>
          </w:tcPr>
          <w:p w:rsidR="000E2671" w:rsidRPr="004B25FE" w:rsidRDefault="000E2671" w:rsidP="000E2671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0E2671" w:rsidRPr="004B25FE" w:rsidRDefault="000E2671" w:rsidP="000E2671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6E6B80" w:rsidRPr="004B25FE" w:rsidRDefault="006E6B80" w:rsidP="006E6B80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23282A" w:rsidRPr="004B25FE" w:rsidTr="00590F52">
        <w:tc>
          <w:tcPr>
            <w:tcW w:w="5000" w:type="pct"/>
            <w:gridSpan w:val="3"/>
          </w:tcPr>
          <w:p w:rsidR="0023282A" w:rsidRPr="004B25FE" w:rsidRDefault="0023282A" w:rsidP="00590F52">
            <w:pPr>
              <w:jc w:val="center"/>
              <w:rPr>
                <w:rFonts w:ascii="苹方 常规" w:eastAsia="苹方 常规" w:hAnsi="苹方 常规" w:cs="Calibri"/>
                <w:sz w:val="30"/>
                <w:szCs w:val="30"/>
              </w:rPr>
            </w:pPr>
            <w:proofErr w:type="spellStart"/>
            <w:r w:rsidRPr="004A2E46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sion</w:t>
            </w:r>
            <w:proofErr w:type="spellEnd"/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 xml:space="preserve"> </w:t>
            </w:r>
            <w:r w:rsidRPr="004B25FE">
              <w:rPr>
                <w:rFonts w:ascii="苹方 常规" w:eastAsia="苹方 常规" w:hAnsi="苹方 常规" w:cs="Calibri"/>
                <w:color w:val="70AD47" w:themeColor="accent6"/>
                <w:sz w:val="30"/>
                <w:szCs w:val="30"/>
              </w:rPr>
              <w:t>/</w:t>
            </w:r>
            <w:r w:rsidRPr="004B25FE">
              <w:rPr>
                <w:rFonts w:ascii="苹方 常规" w:eastAsia="苹方 常规" w:hAnsi="苹方 常规"/>
              </w:rPr>
              <w:t xml:space="preserve"> </w:t>
            </w:r>
            <w:r w:rsidRPr="004B25FE">
              <w:rPr>
                <w:rFonts w:ascii="MS Gothic" w:eastAsia="MS Gothic" w:hAnsi="MS Gothic" w:cs="MS Gothic" w:hint="eastAsia"/>
                <w:color w:val="70AD47" w:themeColor="accent6"/>
                <w:sz w:val="30"/>
                <w:szCs w:val="30"/>
              </w:rPr>
              <w:t>ʒ</w:t>
            </w:r>
            <w:r w:rsidRPr="004B25FE">
              <w:rPr>
                <w:rFonts w:ascii="苹方 常规" w:eastAsia="苹方 常规" w:hAnsi="苹方 常规" w:cs="MS Gothic" w:hint="eastAsia"/>
                <w:color w:val="70AD47" w:themeColor="accent6"/>
                <w:sz w:val="30"/>
                <w:szCs w:val="30"/>
              </w:rPr>
              <w:t>ə</w:t>
            </w:r>
            <w:r w:rsidRPr="004B25FE">
              <w:rPr>
                <w:rFonts w:ascii="苹方 常规" w:eastAsia="苹方 常规" w:hAnsi="苹方 常规" w:cs="Calibri"/>
                <w:color w:val="70AD47" w:themeColor="accent6"/>
                <w:sz w:val="30"/>
                <w:szCs w:val="30"/>
              </w:rPr>
              <w:t>n/</w:t>
            </w:r>
          </w:p>
        </w:tc>
      </w:tr>
      <w:tr w:rsidR="0023282A" w:rsidRPr="004B25FE" w:rsidTr="00590F52">
        <w:tc>
          <w:tcPr>
            <w:tcW w:w="1667" w:type="pct"/>
          </w:tcPr>
          <w:p w:rsidR="0023282A" w:rsidRPr="004B25FE" w:rsidRDefault="0023282A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levision</w:t>
            </w:r>
          </w:p>
        </w:tc>
        <w:tc>
          <w:tcPr>
            <w:tcW w:w="1667" w:type="pct"/>
          </w:tcPr>
          <w:p w:rsidR="0023282A" w:rsidRPr="004B25FE" w:rsidRDefault="004A2E4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v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ision</w:t>
            </w:r>
          </w:p>
        </w:tc>
        <w:tc>
          <w:tcPr>
            <w:tcW w:w="1666" w:type="pct"/>
          </w:tcPr>
          <w:p w:rsidR="0023282A" w:rsidRPr="004B25FE" w:rsidRDefault="0023282A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cision</w:t>
            </w:r>
          </w:p>
        </w:tc>
      </w:tr>
    </w:tbl>
    <w:p w:rsidR="006E6B80" w:rsidRPr="004B25FE" w:rsidRDefault="006E6B80" w:rsidP="006E6B80">
      <w:pPr>
        <w:rPr>
          <w:rFonts w:ascii="苹方 常规" w:eastAsia="苹方 常规" w:hAnsi="苹方 常规"/>
        </w:rPr>
      </w:pPr>
    </w:p>
    <w:p w:rsidR="004A042F" w:rsidRPr="004B25FE" w:rsidRDefault="004A042F">
      <w:pPr>
        <w:widowControl/>
        <w:jc w:val="left"/>
        <w:rPr>
          <w:rFonts w:ascii="苹方 常规" w:eastAsia="苹方 常规" w:hAnsi="苹方 常规"/>
        </w:rPr>
      </w:pPr>
      <w:r w:rsidRPr="004B25FE">
        <w:rPr>
          <w:rFonts w:ascii="苹方 常规" w:eastAsia="苹方 常规" w:hAnsi="苹方 常规"/>
        </w:rPr>
        <w:br w:type="page"/>
      </w:r>
    </w:p>
    <w:p w:rsidR="000E2671" w:rsidRDefault="004A042F" w:rsidP="004A042F">
      <w:pPr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lastRenderedPageBreak/>
        <w:t>清辅音</w:t>
      </w:r>
    </w:p>
    <w:p w:rsidR="004A042F" w:rsidRPr="000E2671" w:rsidRDefault="004A042F" w:rsidP="004A042F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0E2671">
        <w:rPr>
          <w:rFonts w:ascii="苹方 常规" w:eastAsia="苹方 常规" w:hAnsi="苹方 常规" w:cs="Calibri"/>
          <w:sz w:val="84"/>
          <w:szCs w:val="84"/>
        </w:rPr>
        <w:t>/t</w:t>
      </w:r>
      <w:r w:rsidRPr="000E2671">
        <w:rPr>
          <w:rFonts w:ascii="MS Gothic" w:eastAsia="MS Gothic" w:hAnsi="MS Gothic" w:cs="MS Gothic" w:hint="eastAsia"/>
          <w:sz w:val="84"/>
          <w:szCs w:val="84"/>
        </w:rPr>
        <w:t>ʃ</w:t>
      </w:r>
      <w:r w:rsidRPr="000E2671">
        <w:rPr>
          <w:rFonts w:ascii="苹方 常规" w:eastAsia="苹方 常规" w:hAnsi="苹方 常规" w:cs="Calibri"/>
          <w:sz w:val="84"/>
          <w:szCs w:val="84"/>
        </w:rPr>
        <w:t>/</w:t>
      </w:r>
    </w:p>
    <w:p w:rsidR="004A042F" w:rsidRPr="004B25FE" w:rsidRDefault="004A042F" w:rsidP="004A042F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4A042F" w:rsidRPr="004B25FE" w:rsidTr="00590F52">
        <w:tc>
          <w:tcPr>
            <w:tcW w:w="5000" w:type="pct"/>
            <w:gridSpan w:val="4"/>
          </w:tcPr>
          <w:p w:rsidR="004A042F" w:rsidRPr="000E2671" w:rsidRDefault="004A042F" w:rsidP="00590F52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proofErr w:type="spellStart"/>
            <w:r w:rsidRPr="000E2671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c</w:t>
            </w:r>
            <w:r w:rsidRPr="000E2671">
              <w:rPr>
                <w:rFonts w:ascii="苹方 常规" w:eastAsia="苹方 常规" w:hAnsi="苹方 常规" w:cs="Calibri" w:hint="eastAsia"/>
                <w:b/>
                <w:color w:val="FF3399"/>
                <w:sz w:val="44"/>
                <w:szCs w:val="44"/>
              </w:rPr>
              <w:t>h</w:t>
            </w:r>
            <w:proofErr w:type="spellEnd"/>
          </w:p>
        </w:tc>
      </w:tr>
      <w:tr w:rsidR="004A042F" w:rsidRPr="004B25FE" w:rsidTr="00590F52">
        <w:tc>
          <w:tcPr>
            <w:tcW w:w="1250" w:type="pct"/>
          </w:tcPr>
          <w:p w:rsidR="004A042F" w:rsidRPr="004B25FE" w:rsidRDefault="0040158B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ina</w:t>
            </w:r>
          </w:p>
        </w:tc>
        <w:tc>
          <w:tcPr>
            <w:tcW w:w="1250" w:type="pct"/>
          </w:tcPr>
          <w:p w:rsidR="004A042F" w:rsidRPr="004B25FE" w:rsidRDefault="000E2671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erry</w:t>
            </w:r>
          </w:p>
        </w:tc>
        <w:tc>
          <w:tcPr>
            <w:tcW w:w="1250" w:type="pct"/>
          </w:tcPr>
          <w:p w:rsidR="004A042F" w:rsidRPr="004B25FE" w:rsidRDefault="004A042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eap</w:t>
            </w:r>
          </w:p>
        </w:tc>
        <w:tc>
          <w:tcPr>
            <w:tcW w:w="1250" w:type="pct"/>
          </w:tcPr>
          <w:p w:rsidR="004A042F" w:rsidRPr="004B25FE" w:rsidRDefault="000E2671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hoose</w:t>
            </w:r>
          </w:p>
        </w:tc>
      </w:tr>
      <w:tr w:rsidR="004A042F" w:rsidRPr="004B25FE" w:rsidTr="00590F52">
        <w:tc>
          <w:tcPr>
            <w:tcW w:w="1250" w:type="pct"/>
          </w:tcPr>
          <w:p w:rsidR="004A042F" w:rsidRPr="004B25FE" w:rsidRDefault="000E2671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ild</w:t>
            </w:r>
          </w:p>
        </w:tc>
        <w:tc>
          <w:tcPr>
            <w:tcW w:w="1250" w:type="pct"/>
          </w:tcPr>
          <w:p w:rsidR="004A042F" w:rsidRPr="004B25FE" w:rsidRDefault="000E2671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hess</w:t>
            </w:r>
          </w:p>
        </w:tc>
        <w:tc>
          <w:tcPr>
            <w:tcW w:w="1250" w:type="pct"/>
          </w:tcPr>
          <w:p w:rsidR="004A042F" w:rsidRPr="004B25FE" w:rsidRDefault="000E2671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eat</w:t>
            </w:r>
          </w:p>
        </w:tc>
        <w:tc>
          <w:tcPr>
            <w:tcW w:w="1250" w:type="pct"/>
          </w:tcPr>
          <w:p w:rsidR="004A042F" w:rsidRPr="004B25FE" w:rsidRDefault="000E2671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hoice</w:t>
            </w:r>
          </w:p>
        </w:tc>
      </w:tr>
      <w:tr w:rsidR="00EE4E57" w:rsidRPr="004B25FE" w:rsidTr="00590F52">
        <w:tc>
          <w:tcPr>
            <w:tcW w:w="1250" w:type="pct"/>
          </w:tcPr>
          <w:p w:rsidR="00EE4E57" w:rsidRPr="004B25FE" w:rsidRDefault="000E2671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eer</w:t>
            </w:r>
          </w:p>
        </w:tc>
        <w:tc>
          <w:tcPr>
            <w:tcW w:w="1250" w:type="pct"/>
          </w:tcPr>
          <w:p w:rsidR="00EE4E57" w:rsidRPr="004B25FE" w:rsidRDefault="000E2671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heck</w:t>
            </w:r>
          </w:p>
        </w:tc>
        <w:tc>
          <w:tcPr>
            <w:tcW w:w="1250" w:type="pct"/>
          </w:tcPr>
          <w:p w:rsidR="00EE4E57" w:rsidRPr="004B25FE" w:rsidRDefault="000E2671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cher</w:t>
            </w:r>
          </w:p>
        </w:tc>
        <w:tc>
          <w:tcPr>
            <w:tcW w:w="1250" w:type="pct"/>
          </w:tcPr>
          <w:p w:rsidR="00EE4E57" w:rsidRPr="004B25FE" w:rsidRDefault="000E2671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ance</w:t>
            </w:r>
          </w:p>
        </w:tc>
      </w:tr>
      <w:tr w:rsidR="00EE4E57" w:rsidRPr="004B25FE" w:rsidTr="00590F52">
        <w:tc>
          <w:tcPr>
            <w:tcW w:w="1250" w:type="pct"/>
          </w:tcPr>
          <w:p w:rsidR="00EE4E57" w:rsidRPr="004B25FE" w:rsidRDefault="000E2671" w:rsidP="00EE4E5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m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ch</w:t>
            </w:r>
          </w:p>
        </w:tc>
        <w:tc>
          <w:tcPr>
            <w:tcW w:w="1250" w:type="pct"/>
          </w:tcPr>
          <w:p w:rsidR="00EE4E57" w:rsidRPr="004B25FE" w:rsidRDefault="000E2671" w:rsidP="00EE4E5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ich</w:t>
            </w:r>
          </w:p>
        </w:tc>
        <w:tc>
          <w:tcPr>
            <w:tcW w:w="1250" w:type="pct"/>
          </w:tcPr>
          <w:p w:rsidR="00EE4E57" w:rsidRPr="004B25FE" w:rsidRDefault="000E2671" w:rsidP="00EE4E5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l</w:t>
            </w:r>
            <w:r w:rsidRPr="000E2671">
              <w:rPr>
                <w:rFonts w:ascii="苹方 常规" w:eastAsia="苹方 常规" w:hAnsi="苹方 常规" w:cs="Calibri"/>
                <w:sz w:val="30"/>
                <w:szCs w:val="30"/>
              </w:rPr>
              <w:t>unch</w:t>
            </w:r>
          </w:p>
        </w:tc>
        <w:tc>
          <w:tcPr>
            <w:tcW w:w="1250" w:type="pct"/>
          </w:tcPr>
          <w:p w:rsidR="00EE4E57" w:rsidRPr="004B25FE" w:rsidRDefault="000E2671" w:rsidP="00EE4E5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ange</w:t>
            </w:r>
          </w:p>
        </w:tc>
      </w:tr>
      <w:tr w:rsidR="004A042F" w:rsidRPr="004B25FE" w:rsidTr="00590F52">
        <w:tc>
          <w:tcPr>
            <w:tcW w:w="1250" w:type="pct"/>
          </w:tcPr>
          <w:p w:rsidR="004A042F" w:rsidRPr="004B25FE" w:rsidRDefault="000E2671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ich</w:t>
            </w:r>
          </w:p>
        </w:tc>
        <w:tc>
          <w:tcPr>
            <w:tcW w:w="1250" w:type="pct"/>
          </w:tcPr>
          <w:p w:rsidR="004A042F" w:rsidRPr="004B25FE" w:rsidRDefault="000E2671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</w:t>
            </w:r>
            <w:r w:rsidRPr="000E2671">
              <w:rPr>
                <w:rFonts w:ascii="苹方 常规" w:eastAsia="苹方 常规" w:hAnsi="苹方 常规" w:cs="Calibri"/>
                <w:b/>
                <w:sz w:val="30"/>
                <w:szCs w:val="30"/>
              </w:rPr>
              <w:t>tch</w:t>
            </w:r>
          </w:p>
        </w:tc>
        <w:tc>
          <w:tcPr>
            <w:tcW w:w="1250" w:type="pct"/>
          </w:tcPr>
          <w:p w:rsidR="004A042F" w:rsidRPr="004B25FE" w:rsidRDefault="004A042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4A042F" w:rsidRPr="004B25FE" w:rsidRDefault="000E2671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challenge</w:t>
            </w:r>
          </w:p>
        </w:tc>
      </w:tr>
    </w:tbl>
    <w:p w:rsidR="004A042F" w:rsidRPr="004B25FE" w:rsidRDefault="004A042F" w:rsidP="004A042F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4A042F" w:rsidRPr="004B25FE" w:rsidTr="00590F52">
        <w:tc>
          <w:tcPr>
            <w:tcW w:w="5000" w:type="pct"/>
            <w:gridSpan w:val="3"/>
          </w:tcPr>
          <w:p w:rsidR="004A042F" w:rsidRPr="00F71056" w:rsidRDefault="00F71056" w:rsidP="00590F52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proofErr w:type="spellStart"/>
            <w:r w:rsidRPr="00F71056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ture</w:t>
            </w:r>
            <w:proofErr w:type="spellEnd"/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 xml:space="preserve"> </w:t>
            </w:r>
            <w:r w:rsidRPr="004B25FE">
              <w:rPr>
                <w:rFonts w:ascii="苹方 常规" w:eastAsia="苹方 常规" w:hAnsi="苹方 常规" w:cs="Calibri"/>
                <w:color w:val="70AD47" w:themeColor="accent6"/>
                <w:sz w:val="30"/>
                <w:szCs w:val="30"/>
              </w:rPr>
              <w:t>/t</w:t>
            </w:r>
            <w:r w:rsidRPr="004B25FE">
              <w:rPr>
                <w:rFonts w:ascii="MS Gothic" w:eastAsia="MS Gothic" w:hAnsi="MS Gothic" w:cs="MS Gothic" w:hint="eastAsia"/>
                <w:color w:val="70AD47" w:themeColor="accent6"/>
                <w:sz w:val="30"/>
                <w:szCs w:val="30"/>
              </w:rPr>
              <w:t>ʃ</w:t>
            </w:r>
            <w:r w:rsidRPr="004B25FE">
              <w:rPr>
                <w:rFonts w:ascii="苹方 常规" w:eastAsia="苹方 常规" w:hAnsi="苹方 常规" w:cs="MS Gothic" w:hint="eastAsia"/>
                <w:color w:val="70AD47" w:themeColor="accent6"/>
                <w:sz w:val="30"/>
                <w:szCs w:val="30"/>
              </w:rPr>
              <w:t>ə</w:t>
            </w:r>
            <w:r w:rsidRPr="004B25FE">
              <w:rPr>
                <w:rFonts w:ascii="苹方 常规" w:eastAsia="苹方 常规" w:hAnsi="苹方 常规" w:cs="Calibri"/>
                <w:color w:val="70AD47" w:themeColor="accent6"/>
                <w:sz w:val="30"/>
                <w:szCs w:val="30"/>
              </w:rPr>
              <w:t>/</w:t>
            </w:r>
          </w:p>
        </w:tc>
      </w:tr>
      <w:tr w:rsidR="004A042F" w:rsidRPr="004B25FE" w:rsidTr="00590F52">
        <w:tc>
          <w:tcPr>
            <w:tcW w:w="1667" w:type="pct"/>
          </w:tcPr>
          <w:p w:rsidR="004A042F" w:rsidRPr="004B25FE" w:rsidRDefault="00F7105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ture</w:t>
            </w:r>
          </w:p>
        </w:tc>
        <w:tc>
          <w:tcPr>
            <w:tcW w:w="1667" w:type="pct"/>
          </w:tcPr>
          <w:p w:rsidR="004A042F" w:rsidRPr="004B25FE" w:rsidRDefault="00F71056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sture</w:t>
            </w:r>
          </w:p>
        </w:tc>
        <w:tc>
          <w:tcPr>
            <w:tcW w:w="1666" w:type="pct"/>
          </w:tcPr>
          <w:p w:rsidR="004A042F" w:rsidRPr="004B25FE" w:rsidRDefault="004A042F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4A042F" w:rsidRDefault="004A042F" w:rsidP="004A042F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4A2E46" w:rsidRPr="004B25FE" w:rsidTr="00631DB9">
        <w:tc>
          <w:tcPr>
            <w:tcW w:w="5000" w:type="pct"/>
            <w:gridSpan w:val="3"/>
          </w:tcPr>
          <w:p w:rsidR="004A2E46" w:rsidRPr="004B25FE" w:rsidRDefault="004A2E46" w:rsidP="00631DB9">
            <w:pPr>
              <w:jc w:val="center"/>
              <w:rPr>
                <w:rFonts w:ascii="苹方 常规" w:eastAsia="苹方 常规" w:hAnsi="苹方 常规" w:cs="Calibri"/>
                <w:sz w:val="30"/>
                <w:szCs w:val="30"/>
              </w:rPr>
            </w:pPr>
            <w:proofErr w:type="spellStart"/>
            <w:r w:rsidRPr="00F71056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tsion</w:t>
            </w:r>
            <w:proofErr w:type="spellEnd"/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 xml:space="preserve"> </w:t>
            </w:r>
            <w:r w:rsidRPr="004B25FE">
              <w:rPr>
                <w:rFonts w:ascii="苹方 常规" w:eastAsia="苹方 常规" w:hAnsi="苹方 常规" w:cs="Calibri"/>
                <w:color w:val="70AD47" w:themeColor="accent6"/>
                <w:sz w:val="30"/>
                <w:szCs w:val="30"/>
              </w:rPr>
              <w:t>/t</w:t>
            </w:r>
            <w:r w:rsidRPr="004B25FE">
              <w:rPr>
                <w:rFonts w:ascii="MS Gothic" w:eastAsia="MS Gothic" w:hAnsi="MS Gothic" w:cs="MS Gothic" w:hint="eastAsia"/>
                <w:color w:val="70AD47" w:themeColor="accent6"/>
                <w:sz w:val="30"/>
                <w:szCs w:val="30"/>
              </w:rPr>
              <w:t>ʃ</w:t>
            </w:r>
            <w:r w:rsidRPr="004B25FE">
              <w:rPr>
                <w:rFonts w:ascii="苹方 常规" w:eastAsia="苹方 常规" w:hAnsi="苹方 常规" w:cs="MS Gothic" w:hint="eastAsia"/>
                <w:color w:val="70AD47" w:themeColor="accent6"/>
                <w:sz w:val="30"/>
                <w:szCs w:val="30"/>
              </w:rPr>
              <w:t>ə</w:t>
            </w:r>
            <w:r w:rsidRPr="004B25FE">
              <w:rPr>
                <w:rFonts w:ascii="苹方 常规" w:eastAsia="苹方 常规" w:hAnsi="苹方 常规" w:cs="Calibri"/>
                <w:color w:val="70AD47" w:themeColor="accent6"/>
                <w:sz w:val="30"/>
                <w:szCs w:val="30"/>
              </w:rPr>
              <w:t>n/</w:t>
            </w:r>
          </w:p>
        </w:tc>
      </w:tr>
      <w:tr w:rsidR="004A2E46" w:rsidRPr="004B25FE" w:rsidTr="00631DB9">
        <w:tc>
          <w:tcPr>
            <w:tcW w:w="1667" w:type="pct"/>
          </w:tcPr>
          <w:p w:rsidR="004A2E46" w:rsidRPr="004B25FE" w:rsidRDefault="004A2E46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question</w:t>
            </w:r>
          </w:p>
        </w:tc>
        <w:tc>
          <w:tcPr>
            <w:tcW w:w="1667" w:type="pct"/>
          </w:tcPr>
          <w:p w:rsidR="004A2E46" w:rsidRPr="004B25FE" w:rsidRDefault="004A2E46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suggestion</w:t>
            </w:r>
          </w:p>
        </w:tc>
        <w:tc>
          <w:tcPr>
            <w:tcW w:w="1666" w:type="pct"/>
          </w:tcPr>
          <w:p w:rsidR="004A2E46" w:rsidRPr="004B25FE" w:rsidRDefault="004A2E46" w:rsidP="00631DB9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4A2E46" w:rsidRPr="004B25FE" w:rsidRDefault="004A2E46" w:rsidP="004A042F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</w:p>
    <w:p w:rsidR="00631DB9" w:rsidRDefault="004A042F" w:rsidP="004A042F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br w:type="page"/>
      </w:r>
      <w:r w:rsidRPr="004B25FE">
        <w:rPr>
          <w:rFonts w:ascii="苹方 常规" w:eastAsia="苹方 常规" w:hAnsi="苹方 常规" w:cs="Calibri"/>
          <w:sz w:val="36"/>
          <w:szCs w:val="36"/>
        </w:rPr>
        <w:lastRenderedPageBreak/>
        <w:t>浊辅音</w:t>
      </w:r>
    </w:p>
    <w:p w:rsidR="004A042F" w:rsidRPr="00631DB9" w:rsidRDefault="004A042F" w:rsidP="004A042F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  <w:r w:rsidRPr="00631DB9">
        <w:rPr>
          <w:rFonts w:ascii="苹方 常规" w:eastAsia="苹方 常规" w:hAnsi="苹方 常规" w:cs="Calibri"/>
          <w:sz w:val="84"/>
          <w:szCs w:val="84"/>
        </w:rPr>
        <w:t>/</w:t>
      </w:r>
      <w:r w:rsidRPr="00631DB9">
        <w:rPr>
          <w:rFonts w:ascii="苹方 常规" w:eastAsia="苹方 常规" w:hAnsi="苹方 常规" w:cs="MS Gothic"/>
          <w:sz w:val="84"/>
          <w:szCs w:val="84"/>
        </w:rPr>
        <w:t>d</w:t>
      </w:r>
      <w:r w:rsidRPr="00631DB9">
        <w:rPr>
          <w:rFonts w:ascii="MS Gothic" w:eastAsia="MS Gothic" w:hAnsi="MS Gothic" w:cs="MS Gothic" w:hint="eastAsia"/>
          <w:sz w:val="84"/>
          <w:szCs w:val="84"/>
        </w:rPr>
        <w:t>ʒ</w:t>
      </w:r>
      <w:r w:rsidRPr="00631DB9">
        <w:rPr>
          <w:rFonts w:ascii="苹方 常规" w:eastAsia="苹方 常规" w:hAnsi="苹方 常规" w:cs="Calibri"/>
          <w:sz w:val="84"/>
          <w:szCs w:val="84"/>
        </w:rPr>
        <w:t>/</w:t>
      </w:r>
    </w:p>
    <w:p w:rsidR="004A042F" w:rsidRPr="004B25FE" w:rsidRDefault="004A042F" w:rsidP="004A042F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4A042F" w:rsidRPr="004B25FE" w:rsidTr="00590F52">
        <w:tc>
          <w:tcPr>
            <w:tcW w:w="5000" w:type="pct"/>
            <w:gridSpan w:val="4"/>
          </w:tcPr>
          <w:p w:rsidR="004A042F" w:rsidRPr="00631DB9" w:rsidRDefault="00EE4E57" w:rsidP="00590F52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631DB9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j</w:t>
            </w:r>
          </w:p>
        </w:tc>
      </w:tr>
      <w:tr w:rsidR="004A042F" w:rsidRPr="004B25FE" w:rsidTr="00590F52">
        <w:tc>
          <w:tcPr>
            <w:tcW w:w="1250" w:type="pct"/>
          </w:tcPr>
          <w:p w:rsidR="004A042F" w:rsidRPr="004B25FE" w:rsidRDefault="0040158B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j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mp</w:t>
            </w:r>
          </w:p>
        </w:tc>
        <w:tc>
          <w:tcPr>
            <w:tcW w:w="1250" w:type="pct"/>
          </w:tcPr>
          <w:p w:rsidR="004A042F" w:rsidRPr="004B25FE" w:rsidRDefault="00EE4E57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j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ke</w:t>
            </w:r>
          </w:p>
        </w:tc>
        <w:tc>
          <w:tcPr>
            <w:tcW w:w="1250" w:type="pct"/>
          </w:tcPr>
          <w:p w:rsidR="004A042F" w:rsidRPr="004B25FE" w:rsidRDefault="00631DB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j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cket</w:t>
            </w:r>
          </w:p>
        </w:tc>
        <w:tc>
          <w:tcPr>
            <w:tcW w:w="1250" w:type="pct"/>
          </w:tcPr>
          <w:p w:rsidR="004A042F" w:rsidRPr="004B25FE" w:rsidRDefault="00631DB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j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w</w:t>
            </w:r>
          </w:p>
        </w:tc>
      </w:tr>
      <w:tr w:rsidR="004A042F" w:rsidRPr="004B25FE" w:rsidTr="00590F52">
        <w:tc>
          <w:tcPr>
            <w:tcW w:w="1250" w:type="pct"/>
          </w:tcPr>
          <w:p w:rsidR="004A042F" w:rsidRPr="004B25FE" w:rsidRDefault="00631DB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j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ep</w:t>
            </w:r>
          </w:p>
        </w:tc>
        <w:tc>
          <w:tcPr>
            <w:tcW w:w="1250" w:type="pct"/>
          </w:tcPr>
          <w:p w:rsidR="004A042F" w:rsidRPr="004B25FE" w:rsidRDefault="00162C4B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j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b</w:t>
            </w:r>
          </w:p>
        </w:tc>
        <w:tc>
          <w:tcPr>
            <w:tcW w:w="1250" w:type="pct"/>
          </w:tcPr>
          <w:p w:rsidR="004A042F" w:rsidRPr="004B25FE" w:rsidRDefault="00162C4B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j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ans</w:t>
            </w:r>
          </w:p>
        </w:tc>
        <w:tc>
          <w:tcPr>
            <w:tcW w:w="1250" w:type="pct"/>
          </w:tcPr>
          <w:p w:rsidR="004A042F" w:rsidRPr="004B25FE" w:rsidRDefault="00631DB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j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m</w:t>
            </w:r>
          </w:p>
        </w:tc>
      </w:tr>
      <w:tr w:rsidR="00162C4B" w:rsidRPr="004B25FE" w:rsidTr="00590F52">
        <w:tc>
          <w:tcPr>
            <w:tcW w:w="1250" w:type="pct"/>
          </w:tcPr>
          <w:p w:rsidR="00162C4B" w:rsidRPr="004B25FE" w:rsidRDefault="00631DB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j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st</w:t>
            </w:r>
          </w:p>
        </w:tc>
        <w:tc>
          <w:tcPr>
            <w:tcW w:w="1250" w:type="pct"/>
          </w:tcPr>
          <w:p w:rsidR="00162C4B" w:rsidRPr="004B25FE" w:rsidRDefault="00631DB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j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oin</w:t>
            </w:r>
          </w:p>
        </w:tc>
        <w:tc>
          <w:tcPr>
            <w:tcW w:w="1250" w:type="pct"/>
          </w:tcPr>
          <w:p w:rsidR="00162C4B" w:rsidRPr="004B25FE" w:rsidRDefault="00631DB9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e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njoy</w:t>
            </w:r>
          </w:p>
        </w:tc>
        <w:tc>
          <w:tcPr>
            <w:tcW w:w="1250" w:type="pct"/>
          </w:tcPr>
          <w:p w:rsidR="00162C4B" w:rsidRPr="004B25FE" w:rsidRDefault="00162C4B" w:rsidP="00590F52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4A042F" w:rsidRDefault="004A042F" w:rsidP="004A042F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A04C41" w:rsidRPr="004B25FE" w:rsidTr="00C26423">
        <w:tc>
          <w:tcPr>
            <w:tcW w:w="5000" w:type="pct"/>
            <w:gridSpan w:val="4"/>
          </w:tcPr>
          <w:p w:rsidR="00A04C41" w:rsidRPr="00631DB9" w:rsidRDefault="00A04C41" w:rsidP="00C26423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g</w:t>
            </w:r>
          </w:p>
        </w:tc>
      </w:tr>
      <w:tr w:rsidR="00A04C41" w:rsidRPr="004B25FE" w:rsidTr="00C26423">
        <w:tc>
          <w:tcPr>
            <w:tcW w:w="1250" w:type="pct"/>
          </w:tcPr>
          <w:p w:rsidR="00A04C41" w:rsidRPr="004B25FE" w:rsidRDefault="00A04C41" w:rsidP="00A04C41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a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ge</w:t>
            </w:r>
          </w:p>
        </w:tc>
        <w:tc>
          <w:tcPr>
            <w:tcW w:w="1250" w:type="pct"/>
          </w:tcPr>
          <w:p w:rsidR="00A04C41" w:rsidRPr="004B25FE" w:rsidRDefault="00A04C41" w:rsidP="00A04C41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a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ngel</w:t>
            </w:r>
          </w:p>
        </w:tc>
        <w:tc>
          <w:tcPr>
            <w:tcW w:w="1250" w:type="pct"/>
          </w:tcPr>
          <w:p w:rsidR="00A04C41" w:rsidRPr="004B25FE" w:rsidRDefault="00A04C41" w:rsidP="00A04C41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p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ge</w:t>
            </w:r>
          </w:p>
        </w:tc>
        <w:tc>
          <w:tcPr>
            <w:tcW w:w="1250" w:type="pct"/>
          </w:tcPr>
          <w:p w:rsidR="00A04C41" w:rsidRPr="004B25FE" w:rsidRDefault="00A04C41" w:rsidP="00A04C41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v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getable</w:t>
            </w: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 xml:space="preserve"> </w:t>
            </w:r>
          </w:p>
        </w:tc>
      </w:tr>
      <w:tr w:rsidR="00A04C41" w:rsidRPr="004B25FE" w:rsidTr="00C26423">
        <w:tc>
          <w:tcPr>
            <w:tcW w:w="1250" w:type="pct"/>
          </w:tcPr>
          <w:p w:rsidR="00A04C41" w:rsidRPr="004B25FE" w:rsidRDefault="00A04C41" w:rsidP="00A04C41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age</w:t>
            </w:r>
          </w:p>
        </w:tc>
        <w:tc>
          <w:tcPr>
            <w:tcW w:w="1250" w:type="pct"/>
          </w:tcPr>
          <w:p w:rsidR="00A04C41" w:rsidRPr="004B25FE" w:rsidRDefault="00A04C41" w:rsidP="00A04C41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anger</w:t>
            </w:r>
          </w:p>
        </w:tc>
        <w:tc>
          <w:tcPr>
            <w:tcW w:w="1250" w:type="pct"/>
          </w:tcPr>
          <w:p w:rsidR="00A04C41" w:rsidRPr="004B25FE" w:rsidRDefault="00A04C41" w:rsidP="00A04C41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o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ange</w:t>
            </w:r>
          </w:p>
        </w:tc>
        <w:tc>
          <w:tcPr>
            <w:tcW w:w="1250" w:type="pct"/>
          </w:tcPr>
          <w:p w:rsidR="00A04C41" w:rsidRPr="004B25FE" w:rsidRDefault="00A04C41" w:rsidP="00A04C41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g</w:t>
            </w: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i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raffe</w:t>
            </w:r>
          </w:p>
        </w:tc>
      </w:tr>
      <w:tr w:rsidR="00A04C41" w:rsidRPr="004B25FE" w:rsidTr="00C26423">
        <w:tc>
          <w:tcPr>
            <w:tcW w:w="1250" w:type="pct"/>
          </w:tcPr>
          <w:p w:rsidR="00A04C41" w:rsidRPr="004B25FE" w:rsidRDefault="00A04C41" w:rsidP="00A04C41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trange</w:t>
            </w:r>
          </w:p>
        </w:tc>
        <w:tc>
          <w:tcPr>
            <w:tcW w:w="1250" w:type="pct"/>
          </w:tcPr>
          <w:p w:rsidR="00A04C41" w:rsidRPr="004B25FE" w:rsidRDefault="00A04C41" w:rsidP="00A04C41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arge</w:t>
            </w:r>
          </w:p>
        </w:tc>
        <w:tc>
          <w:tcPr>
            <w:tcW w:w="1250" w:type="pct"/>
          </w:tcPr>
          <w:p w:rsidR="00A04C41" w:rsidRPr="004B25FE" w:rsidRDefault="00E1366A" w:rsidP="00A04C41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E1366A">
              <w:rPr>
                <w:rFonts w:ascii="苹方 常规" w:eastAsia="苹方 常规" w:hAnsi="苹方 常规" w:cs="Calibri"/>
                <w:sz w:val="30"/>
                <w:szCs w:val="30"/>
              </w:rPr>
              <w:t>average</w:t>
            </w:r>
          </w:p>
        </w:tc>
        <w:tc>
          <w:tcPr>
            <w:tcW w:w="1250" w:type="pct"/>
          </w:tcPr>
          <w:p w:rsidR="00A04C41" w:rsidRPr="004B25FE" w:rsidRDefault="00E1366A" w:rsidP="00A04C41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E1366A">
              <w:rPr>
                <w:rFonts w:ascii="苹方 常规" w:eastAsia="苹方 常规" w:hAnsi="苹方 常规" w:cs="Calibri"/>
                <w:sz w:val="30"/>
                <w:szCs w:val="30"/>
              </w:rPr>
              <w:t>message</w:t>
            </w:r>
          </w:p>
        </w:tc>
      </w:tr>
      <w:tr w:rsidR="00A04C41" w:rsidRPr="004B25FE" w:rsidTr="00C26423">
        <w:tc>
          <w:tcPr>
            <w:tcW w:w="5000" w:type="pct"/>
            <w:gridSpan w:val="4"/>
          </w:tcPr>
          <w:p w:rsidR="00A04C41" w:rsidRPr="00631DB9" w:rsidRDefault="00A04C41" w:rsidP="00C26423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proofErr w:type="spellStart"/>
            <w:r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dge</w:t>
            </w:r>
            <w:proofErr w:type="spellEnd"/>
          </w:p>
        </w:tc>
      </w:tr>
      <w:tr w:rsidR="00A04C41" w:rsidRPr="004B25FE" w:rsidTr="00C26423">
        <w:tc>
          <w:tcPr>
            <w:tcW w:w="1250" w:type="pct"/>
          </w:tcPr>
          <w:p w:rsidR="00A04C41" w:rsidRPr="004B25FE" w:rsidRDefault="00E1366A" w:rsidP="00C26423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e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dge</w:t>
            </w:r>
          </w:p>
        </w:tc>
        <w:tc>
          <w:tcPr>
            <w:tcW w:w="1250" w:type="pct"/>
          </w:tcPr>
          <w:p w:rsidR="00A04C41" w:rsidRPr="004B25FE" w:rsidRDefault="00E1366A" w:rsidP="00C26423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ridge</w:t>
            </w:r>
          </w:p>
        </w:tc>
        <w:tc>
          <w:tcPr>
            <w:tcW w:w="1250" w:type="pct"/>
          </w:tcPr>
          <w:p w:rsidR="00A04C41" w:rsidRPr="004B25FE" w:rsidRDefault="00E1366A" w:rsidP="00C26423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f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ridge</w:t>
            </w:r>
          </w:p>
        </w:tc>
        <w:tc>
          <w:tcPr>
            <w:tcW w:w="1250" w:type="pct"/>
          </w:tcPr>
          <w:p w:rsidR="00A04C41" w:rsidRPr="004B25FE" w:rsidRDefault="00E1366A" w:rsidP="00C26423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E1366A">
              <w:rPr>
                <w:rFonts w:ascii="苹方 常规" w:eastAsia="苹方 常规" w:hAnsi="苹方 常规" w:cs="Calibri"/>
                <w:sz w:val="30"/>
                <w:szCs w:val="30"/>
              </w:rPr>
              <w:t>knowledge</w:t>
            </w:r>
          </w:p>
        </w:tc>
      </w:tr>
    </w:tbl>
    <w:p w:rsidR="00A04C41" w:rsidRDefault="00A04C41" w:rsidP="004A042F">
      <w:pPr>
        <w:rPr>
          <w:rFonts w:ascii="苹方 常规" w:eastAsia="苹方 常规" w:hAnsi="苹方 常规" w:cs="Calibri"/>
          <w:sz w:val="30"/>
          <w:szCs w:val="30"/>
        </w:rPr>
      </w:pPr>
    </w:p>
    <w:p w:rsidR="00A04C41" w:rsidRDefault="00A04C41" w:rsidP="004A042F">
      <w:pPr>
        <w:rPr>
          <w:rFonts w:ascii="苹方 常规" w:eastAsia="苹方 常规" w:hAnsi="苹方 常规" w:cs="Calibri"/>
          <w:sz w:val="30"/>
          <w:szCs w:val="30"/>
        </w:rPr>
      </w:pPr>
    </w:p>
    <w:p w:rsidR="004A042F" w:rsidRPr="004B25FE" w:rsidRDefault="004A042F" w:rsidP="004A042F">
      <w:pPr>
        <w:rPr>
          <w:rFonts w:ascii="苹方 常规" w:eastAsia="苹方 常规" w:hAnsi="苹方 常规"/>
        </w:rPr>
      </w:pPr>
    </w:p>
    <w:p w:rsidR="00631DB9" w:rsidRPr="004B25FE" w:rsidRDefault="00657FD4">
      <w:pPr>
        <w:widowControl/>
        <w:jc w:val="left"/>
        <w:rPr>
          <w:rFonts w:ascii="苹方 常规" w:eastAsia="苹方 常规" w:hAnsi="苹方 常规"/>
        </w:rPr>
      </w:pPr>
      <w:r w:rsidRPr="004B25FE">
        <w:rPr>
          <w:rFonts w:ascii="苹方 常规" w:eastAsia="苹方 常规" w:hAnsi="苹方 常规"/>
        </w:rPr>
        <w:br w:type="page"/>
      </w:r>
    </w:p>
    <w:p w:rsidR="00C41CC7" w:rsidRDefault="00657FD4" w:rsidP="001A014D">
      <w:pPr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lastRenderedPageBreak/>
        <w:t>清辅音</w:t>
      </w:r>
    </w:p>
    <w:p w:rsidR="00657FD4" w:rsidRPr="00C41CC7" w:rsidRDefault="00657FD4" w:rsidP="00657FD4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C41CC7">
        <w:rPr>
          <w:rFonts w:ascii="苹方 常规" w:eastAsia="苹方 常规" w:hAnsi="苹方 常规" w:cs="Calibri"/>
          <w:sz w:val="84"/>
          <w:szCs w:val="84"/>
        </w:rPr>
        <w:t>/tr/</w:t>
      </w:r>
    </w:p>
    <w:p w:rsidR="00657FD4" w:rsidRPr="004B25FE" w:rsidRDefault="00657FD4" w:rsidP="00657FD4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657FD4" w:rsidRPr="004B25FE" w:rsidTr="00EF7F27">
        <w:tc>
          <w:tcPr>
            <w:tcW w:w="5000" w:type="pct"/>
            <w:gridSpan w:val="4"/>
          </w:tcPr>
          <w:p w:rsidR="00657FD4" w:rsidRPr="00C41CC7" w:rsidRDefault="0040158B" w:rsidP="00EF7F27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r w:rsidRPr="00C41CC7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tr</w:t>
            </w:r>
          </w:p>
        </w:tc>
      </w:tr>
      <w:tr w:rsidR="00657FD4" w:rsidRPr="004B25FE" w:rsidTr="00EF7F27">
        <w:tc>
          <w:tcPr>
            <w:tcW w:w="1250" w:type="pct"/>
          </w:tcPr>
          <w:p w:rsidR="00657FD4" w:rsidRPr="004B25FE" w:rsidRDefault="0040158B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ee</w:t>
            </w:r>
          </w:p>
        </w:tc>
        <w:tc>
          <w:tcPr>
            <w:tcW w:w="1250" w:type="pct"/>
          </w:tcPr>
          <w:p w:rsidR="00657FD4" w:rsidRPr="004B25FE" w:rsidRDefault="0040158B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ain</w:t>
            </w:r>
          </w:p>
        </w:tc>
        <w:tc>
          <w:tcPr>
            <w:tcW w:w="1250" w:type="pct"/>
          </w:tcPr>
          <w:p w:rsidR="00657FD4" w:rsidRPr="004B25FE" w:rsidRDefault="00C41CC7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ue</w:t>
            </w:r>
          </w:p>
        </w:tc>
        <w:tc>
          <w:tcPr>
            <w:tcW w:w="1250" w:type="pct"/>
          </w:tcPr>
          <w:p w:rsidR="00657FD4" w:rsidRPr="004B25FE" w:rsidRDefault="0040158B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</w:t>
            </w:r>
            <w:r w:rsidR="00C41CC7">
              <w:rPr>
                <w:rFonts w:ascii="苹方 常规" w:eastAsia="苹方 常规" w:hAnsi="苹方 常规" w:cs="Calibri"/>
                <w:sz w:val="30"/>
                <w:szCs w:val="30"/>
              </w:rPr>
              <w:t>ade</w:t>
            </w:r>
          </w:p>
        </w:tc>
      </w:tr>
      <w:tr w:rsidR="00657FD4" w:rsidRPr="004B25FE" w:rsidTr="00EF7F27">
        <w:tc>
          <w:tcPr>
            <w:tcW w:w="1250" w:type="pct"/>
          </w:tcPr>
          <w:p w:rsidR="00657FD4" w:rsidRPr="004B25FE" w:rsidRDefault="0040158B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y</w:t>
            </w:r>
          </w:p>
        </w:tc>
        <w:tc>
          <w:tcPr>
            <w:tcW w:w="1250" w:type="pct"/>
          </w:tcPr>
          <w:p w:rsidR="00657FD4" w:rsidRPr="004B25FE" w:rsidRDefault="00C41CC7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avel</w:t>
            </w:r>
          </w:p>
        </w:tc>
        <w:tc>
          <w:tcPr>
            <w:tcW w:w="1250" w:type="pct"/>
          </w:tcPr>
          <w:p w:rsidR="00657FD4" w:rsidRPr="004B25FE" w:rsidRDefault="0040158B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uth</w:t>
            </w:r>
          </w:p>
        </w:tc>
        <w:tc>
          <w:tcPr>
            <w:tcW w:w="1250" w:type="pct"/>
          </w:tcPr>
          <w:p w:rsidR="00657FD4" w:rsidRPr="004B25FE" w:rsidRDefault="00C41CC7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C41CC7">
              <w:rPr>
                <w:rFonts w:ascii="苹方 常规" w:eastAsia="苹方 常规" w:hAnsi="苹方 常规" w:cs="Calibri"/>
                <w:sz w:val="30"/>
                <w:szCs w:val="30"/>
              </w:rPr>
              <w:t>treasure</w:t>
            </w:r>
          </w:p>
        </w:tc>
      </w:tr>
      <w:tr w:rsidR="0040158B" w:rsidRPr="004B25FE" w:rsidTr="0040158B">
        <w:tc>
          <w:tcPr>
            <w:tcW w:w="5000" w:type="pct"/>
            <w:gridSpan w:val="4"/>
          </w:tcPr>
          <w:p w:rsidR="0040158B" w:rsidRPr="004B25FE" w:rsidRDefault="0040158B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657FD4" w:rsidRPr="004B25FE" w:rsidTr="00EF7F27">
        <w:tc>
          <w:tcPr>
            <w:tcW w:w="1250" w:type="pct"/>
          </w:tcPr>
          <w:p w:rsidR="00657FD4" w:rsidRPr="004B25FE" w:rsidRDefault="00C41CC7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B91DA7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B91DA7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t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et</w:t>
            </w:r>
          </w:p>
        </w:tc>
        <w:tc>
          <w:tcPr>
            <w:tcW w:w="1250" w:type="pct"/>
          </w:tcPr>
          <w:p w:rsidR="00657FD4" w:rsidRPr="004B25FE" w:rsidRDefault="00B91DA7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B91DA7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B91DA7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tr</w:t>
            </w:r>
            <w:r w:rsidR="00C41CC7" w:rsidRPr="004B25FE">
              <w:rPr>
                <w:rFonts w:ascii="苹方 常规" w:eastAsia="苹方 常规" w:hAnsi="苹方 常规" w:cs="Calibri"/>
                <w:sz w:val="30"/>
                <w:szCs w:val="30"/>
              </w:rPr>
              <w:t>ess</w:t>
            </w:r>
          </w:p>
        </w:tc>
        <w:tc>
          <w:tcPr>
            <w:tcW w:w="1250" w:type="pct"/>
          </w:tcPr>
          <w:p w:rsidR="00657FD4" w:rsidRPr="004B25FE" w:rsidRDefault="00B91DA7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B91DA7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B91DA7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tr</w:t>
            </w:r>
            <w:r w:rsidRPr="00C41CC7">
              <w:rPr>
                <w:rFonts w:ascii="苹方 常规" w:eastAsia="苹方 常规" w:hAnsi="苹方 常规" w:cs="Calibri"/>
                <w:sz w:val="30"/>
                <w:szCs w:val="30"/>
              </w:rPr>
              <w:t>aight</w:t>
            </w:r>
          </w:p>
        </w:tc>
        <w:tc>
          <w:tcPr>
            <w:tcW w:w="1250" w:type="pct"/>
          </w:tcPr>
          <w:p w:rsidR="00657FD4" w:rsidRPr="004B25FE" w:rsidRDefault="00B91DA7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B91DA7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B91DA7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t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ngth</w:t>
            </w:r>
          </w:p>
        </w:tc>
      </w:tr>
    </w:tbl>
    <w:p w:rsidR="00657FD4" w:rsidRPr="004B25FE" w:rsidRDefault="00657FD4" w:rsidP="00657FD4">
      <w:pPr>
        <w:rPr>
          <w:rFonts w:ascii="苹方 常规" w:eastAsia="苹方 常规" w:hAnsi="苹方 常规" w:cs="Calibri"/>
          <w:sz w:val="30"/>
          <w:szCs w:val="30"/>
        </w:rPr>
      </w:pPr>
    </w:p>
    <w:p w:rsidR="00657FD4" w:rsidRPr="004B25FE" w:rsidRDefault="00542BFD" w:rsidP="00657FD4">
      <w:pPr>
        <w:widowControl/>
        <w:jc w:val="left"/>
        <w:rPr>
          <w:rFonts w:ascii="苹方 常规" w:eastAsia="苹方 常规" w:hAnsi="苹方 常规" w:cs="Calibri"/>
          <w:color w:val="808080" w:themeColor="background1" w:themeShade="80"/>
          <w:szCs w:val="21"/>
        </w:rPr>
      </w:pPr>
      <w:r w:rsidRPr="004B25FE">
        <w:rPr>
          <w:rFonts w:ascii="苹方 常规" w:eastAsia="苹方 常规" w:hAnsi="苹方 常规" w:cs="Calibri" w:hint="eastAsia"/>
          <w:color w:val="808080" w:themeColor="background1" w:themeShade="80"/>
          <w:szCs w:val="21"/>
        </w:rPr>
        <w:t>※</w:t>
      </w:r>
      <w:r w:rsidR="00852C53" w:rsidRPr="004B25FE">
        <w:rPr>
          <w:rFonts w:ascii="苹方 常规" w:eastAsia="苹方 常规" w:hAnsi="苹方 常规" w:cs="Calibri" w:hint="eastAsia"/>
          <w:color w:val="808080" w:themeColor="background1" w:themeShade="80"/>
          <w:szCs w:val="21"/>
        </w:rPr>
        <w:t>美语音标无</w:t>
      </w:r>
    </w:p>
    <w:p w:rsidR="0085306A" w:rsidRDefault="00657FD4" w:rsidP="00657FD4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br w:type="page"/>
      </w:r>
      <w:r w:rsidRPr="004B25FE">
        <w:rPr>
          <w:rFonts w:ascii="苹方 常规" w:eastAsia="苹方 常规" w:hAnsi="苹方 常规" w:cs="Calibri"/>
          <w:sz w:val="36"/>
          <w:szCs w:val="36"/>
        </w:rPr>
        <w:lastRenderedPageBreak/>
        <w:t>浊辅音</w:t>
      </w:r>
    </w:p>
    <w:p w:rsidR="00657FD4" w:rsidRPr="00747CD4" w:rsidRDefault="00657FD4" w:rsidP="00657FD4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  <w:r w:rsidRPr="00747CD4">
        <w:rPr>
          <w:rFonts w:ascii="苹方 常规" w:eastAsia="苹方 常规" w:hAnsi="苹方 常规" w:cs="Calibri"/>
          <w:sz w:val="84"/>
          <w:szCs w:val="84"/>
        </w:rPr>
        <w:t>/</w:t>
      </w:r>
      <w:proofErr w:type="spellStart"/>
      <w:r w:rsidR="0038228A" w:rsidRPr="00747CD4">
        <w:rPr>
          <w:rFonts w:ascii="苹方 常规" w:eastAsia="苹方 常规" w:hAnsi="苹方 常规" w:cs="MS Gothic"/>
          <w:sz w:val="84"/>
          <w:szCs w:val="84"/>
        </w:rPr>
        <w:t>dr</w:t>
      </w:r>
      <w:proofErr w:type="spellEnd"/>
      <w:r w:rsidRPr="00747CD4">
        <w:rPr>
          <w:rFonts w:ascii="苹方 常规" w:eastAsia="苹方 常规" w:hAnsi="苹方 常规" w:cs="Calibri"/>
          <w:sz w:val="84"/>
          <w:szCs w:val="84"/>
        </w:rPr>
        <w:t>/</w:t>
      </w:r>
    </w:p>
    <w:p w:rsidR="00657FD4" w:rsidRPr="004B25FE" w:rsidRDefault="00657FD4" w:rsidP="00657FD4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657FD4" w:rsidRPr="004B25FE" w:rsidTr="00EF7F27">
        <w:tc>
          <w:tcPr>
            <w:tcW w:w="5000" w:type="pct"/>
            <w:gridSpan w:val="4"/>
          </w:tcPr>
          <w:p w:rsidR="00657FD4" w:rsidRPr="00747CD4" w:rsidRDefault="0040158B" w:rsidP="00EF7F27">
            <w:pPr>
              <w:jc w:val="center"/>
              <w:rPr>
                <w:rFonts w:ascii="苹方 常规" w:eastAsia="苹方 常规" w:hAnsi="苹方 常规" w:cs="Calibri"/>
                <w:b/>
                <w:sz w:val="44"/>
                <w:szCs w:val="44"/>
              </w:rPr>
            </w:pPr>
            <w:proofErr w:type="spellStart"/>
            <w:r w:rsidRPr="00747CD4">
              <w:rPr>
                <w:rFonts w:ascii="苹方 常规" w:eastAsia="苹方 常规" w:hAnsi="苹方 常规" w:cs="Calibri"/>
                <w:b/>
                <w:color w:val="FF3399"/>
                <w:sz w:val="44"/>
                <w:szCs w:val="44"/>
              </w:rPr>
              <w:t>dr</w:t>
            </w:r>
            <w:proofErr w:type="spellEnd"/>
          </w:p>
        </w:tc>
      </w:tr>
      <w:tr w:rsidR="00657FD4" w:rsidRPr="004B25FE" w:rsidTr="00EF7F27">
        <w:tc>
          <w:tcPr>
            <w:tcW w:w="1250" w:type="pct"/>
          </w:tcPr>
          <w:p w:rsidR="00657FD4" w:rsidRPr="004B25FE" w:rsidRDefault="0040158B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ink</w:t>
            </w:r>
          </w:p>
        </w:tc>
        <w:tc>
          <w:tcPr>
            <w:tcW w:w="1250" w:type="pct"/>
          </w:tcPr>
          <w:p w:rsidR="00657FD4" w:rsidRPr="004B25FE" w:rsidRDefault="0040158B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aw</w:t>
            </w:r>
          </w:p>
        </w:tc>
        <w:tc>
          <w:tcPr>
            <w:tcW w:w="1250" w:type="pct"/>
          </w:tcPr>
          <w:p w:rsidR="00657FD4" w:rsidRPr="004B25FE" w:rsidRDefault="0040158B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op</w:t>
            </w:r>
          </w:p>
        </w:tc>
        <w:tc>
          <w:tcPr>
            <w:tcW w:w="1250" w:type="pct"/>
          </w:tcPr>
          <w:p w:rsidR="00657FD4" w:rsidRPr="004B25FE" w:rsidRDefault="0040158B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y</w:t>
            </w:r>
          </w:p>
        </w:tc>
      </w:tr>
      <w:tr w:rsidR="00657FD4" w:rsidRPr="004B25FE" w:rsidTr="00EF7F27">
        <w:tc>
          <w:tcPr>
            <w:tcW w:w="1250" w:type="pct"/>
          </w:tcPr>
          <w:p w:rsidR="00657FD4" w:rsidRPr="004B25FE" w:rsidRDefault="0085306A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eam</w:t>
            </w:r>
          </w:p>
        </w:tc>
        <w:tc>
          <w:tcPr>
            <w:tcW w:w="1250" w:type="pct"/>
          </w:tcPr>
          <w:p w:rsidR="00657FD4" w:rsidRPr="004B25FE" w:rsidRDefault="0085306A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ess</w:t>
            </w:r>
          </w:p>
        </w:tc>
        <w:tc>
          <w:tcPr>
            <w:tcW w:w="1250" w:type="pct"/>
          </w:tcPr>
          <w:p w:rsidR="00657FD4" w:rsidRPr="004B25FE" w:rsidRDefault="0085306A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85306A">
              <w:rPr>
                <w:rFonts w:ascii="苹方 常规" w:eastAsia="苹方 常规" w:hAnsi="苹方 常规" w:cs="Calibri"/>
                <w:sz w:val="30"/>
                <w:szCs w:val="30"/>
              </w:rPr>
              <w:t>draft</w:t>
            </w:r>
          </w:p>
        </w:tc>
        <w:tc>
          <w:tcPr>
            <w:tcW w:w="1250" w:type="pct"/>
          </w:tcPr>
          <w:p w:rsidR="00657FD4" w:rsidRPr="004B25FE" w:rsidRDefault="0085306A" w:rsidP="008530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rive</w:t>
            </w:r>
          </w:p>
        </w:tc>
      </w:tr>
      <w:tr w:rsidR="00657FD4" w:rsidRPr="004B25FE" w:rsidTr="00EF7F27">
        <w:tc>
          <w:tcPr>
            <w:tcW w:w="1250" w:type="pct"/>
          </w:tcPr>
          <w:p w:rsidR="00657FD4" w:rsidRPr="004B25FE" w:rsidRDefault="0040158B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hildren</w:t>
            </w:r>
          </w:p>
        </w:tc>
        <w:tc>
          <w:tcPr>
            <w:tcW w:w="1250" w:type="pct"/>
          </w:tcPr>
          <w:p w:rsidR="00657FD4" w:rsidRPr="004B25FE" w:rsidRDefault="0040158B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undred</w:t>
            </w:r>
          </w:p>
        </w:tc>
        <w:tc>
          <w:tcPr>
            <w:tcW w:w="1250" w:type="pct"/>
          </w:tcPr>
          <w:p w:rsidR="00657FD4" w:rsidRPr="004B25FE" w:rsidRDefault="00657FD4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57FD4" w:rsidRPr="004B25FE" w:rsidRDefault="00657FD4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85306A" w:rsidRPr="004B25FE" w:rsidTr="0085306A">
        <w:tc>
          <w:tcPr>
            <w:tcW w:w="5000" w:type="pct"/>
            <w:gridSpan w:val="4"/>
          </w:tcPr>
          <w:p w:rsidR="0085306A" w:rsidRPr="004B25FE" w:rsidRDefault="0085306A" w:rsidP="00EF7F27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85306A" w:rsidRPr="004B25FE" w:rsidTr="00EF7F27">
        <w:tc>
          <w:tcPr>
            <w:tcW w:w="1250" w:type="pct"/>
          </w:tcPr>
          <w:p w:rsidR="0085306A" w:rsidRPr="004B25FE" w:rsidRDefault="0085306A" w:rsidP="008530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B91DA7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B91DA7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t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et</w:t>
            </w:r>
          </w:p>
        </w:tc>
        <w:tc>
          <w:tcPr>
            <w:tcW w:w="1250" w:type="pct"/>
          </w:tcPr>
          <w:p w:rsidR="0085306A" w:rsidRPr="004B25FE" w:rsidRDefault="0085306A" w:rsidP="008530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B91DA7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B91DA7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t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ss</w:t>
            </w:r>
          </w:p>
        </w:tc>
        <w:tc>
          <w:tcPr>
            <w:tcW w:w="1250" w:type="pct"/>
          </w:tcPr>
          <w:p w:rsidR="0085306A" w:rsidRPr="004B25FE" w:rsidRDefault="0085306A" w:rsidP="008530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B91DA7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B91DA7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tr</w:t>
            </w:r>
            <w:r w:rsidRPr="00C41CC7">
              <w:rPr>
                <w:rFonts w:ascii="苹方 常规" w:eastAsia="苹方 常规" w:hAnsi="苹方 常规" w:cs="Calibri"/>
                <w:sz w:val="30"/>
                <w:szCs w:val="30"/>
              </w:rPr>
              <w:t>aight</w:t>
            </w:r>
          </w:p>
        </w:tc>
        <w:tc>
          <w:tcPr>
            <w:tcW w:w="1250" w:type="pct"/>
          </w:tcPr>
          <w:p w:rsidR="0085306A" w:rsidRPr="004B25FE" w:rsidRDefault="0085306A" w:rsidP="008530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B91DA7">
              <w:rPr>
                <w:rFonts w:ascii="苹方 常规" w:eastAsia="苹方 常规" w:hAnsi="苹方 常规" w:cs="Calibri" w:hint="eastAsia"/>
                <w:b/>
                <w:color w:val="0099FF"/>
                <w:sz w:val="30"/>
                <w:szCs w:val="30"/>
              </w:rPr>
              <w:t>s</w:t>
            </w:r>
            <w:r w:rsidRPr="00B91DA7">
              <w:rPr>
                <w:rFonts w:ascii="苹方 常规" w:eastAsia="苹方 常规" w:hAnsi="苹方 常规" w:cs="Calibri"/>
                <w:b/>
                <w:color w:val="0099FF"/>
                <w:sz w:val="30"/>
                <w:szCs w:val="30"/>
              </w:rPr>
              <w:t>tr</w:t>
            </w:r>
            <w:r w:rsidRPr="004B25FE">
              <w:rPr>
                <w:rFonts w:ascii="苹方 常规" w:eastAsia="苹方 常规" w:hAnsi="苹方 常规" w:cs="Calibri"/>
                <w:sz w:val="30"/>
                <w:szCs w:val="30"/>
              </w:rPr>
              <w:t>ength</w:t>
            </w:r>
          </w:p>
        </w:tc>
      </w:tr>
    </w:tbl>
    <w:p w:rsidR="00834D9D" w:rsidRPr="004B25FE" w:rsidRDefault="00834D9D" w:rsidP="00411859">
      <w:pPr>
        <w:rPr>
          <w:rFonts w:ascii="苹方 常规" w:eastAsia="苹方 常规" w:hAnsi="苹方 常规"/>
          <w:sz w:val="30"/>
          <w:szCs w:val="30"/>
        </w:rPr>
      </w:pPr>
    </w:p>
    <w:p w:rsidR="00542BFD" w:rsidRPr="004B25FE" w:rsidRDefault="00542BFD" w:rsidP="00542BFD">
      <w:pPr>
        <w:widowControl/>
        <w:jc w:val="left"/>
        <w:rPr>
          <w:rFonts w:ascii="苹方 常规" w:eastAsia="苹方 常规" w:hAnsi="苹方 常规" w:cs="Calibri"/>
          <w:color w:val="808080" w:themeColor="background1" w:themeShade="80"/>
          <w:szCs w:val="21"/>
        </w:rPr>
      </w:pPr>
      <w:r w:rsidRPr="004B25FE">
        <w:rPr>
          <w:rFonts w:ascii="苹方 常规" w:eastAsia="苹方 常规" w:hAnsi="苹方 常规" w:cs="Calibri" w:hint="eastAsia"/>
          <w:color w:val="808080" w:themeColor="background1" w:themeShade="80"/>
          <w:szCs w:val="21"/>
        </w:rPr>
        <w:t>※美语音标无</w:t>
      </w:r>
    </w:p>
    <w:p w:rsidR="00D27C03" w:rsidRPr="004B25FE" w:rsidRDefault="00D27C03">
      <w:pPr>
        <w:widowControl/>
        <w:jc w:val="left"/>
        <w:rPr>
          <w:rFonts w:ascii="苹方 常规" w:eastAsia="苹方 常规" w:hAnsi="苹方 常规"/>
        </w:rPr>
      </w:pPr>
      <w:r w:rsidRPr="004B25FE">
        <w:rPr>
          <w:rFonts w:ascii="苹方 常规" w:eastAsia="苹方 常规" w:hAnsi="苹方 常规"/>
        </w:rPr>
        <w:br w:type="page"/>
      </w:r>
    </w:p>
    <w:p w:rsidR="00D27C03" w:rsidRPr="004B25FE" w:rsidRDefault="00D27C03" w:rsidP="00D27C03">
      <w:pPr>
        <w:jc w:val="center"/>
        <w:rPr>
          <w:rFonts w:ascii="苹方 常规" w:eastAsia="苹方 常规" w:hAnsi="苹方 常规"/>
          <w:sz w:val="84"/>
          <w:szCs w:val="84"/>
        </w:rPr>
      </w:pPr>
    </w:p>
    <w:p w:rsidR="00D27C03" w:rsidRPr="004B25FE" w:rsidRDefault="00D27C03" w:rsidP="00D27C03">
      <w:pPr>
        <w:jc w:val="center"/>
        <w:rPr>
          <w:rFonts w:ascii="苹方 常规" w:eastAsia="苹方 常规" w:hAnsi="苹方 常规"/>
          <w:sz w:val="84"/>
          <w:szCs w:val="84"/>
        </w:rPr>
      </w:pPr>
    </w:p>
    <w:p w:rsidR="00D27C03" w:rsidRPr="004B25FE" w:rsidRDefault="00D27C03" w:rsidP="00D27C03">
      <w:pPr>
        <w:jc w:val="center"/>
        <w:rPr>
          <w:rFonts w:ascii="苹方 常规" w:eastAsia="苹方 常规" w:hAnsi="苹方 常规"/>
          <w:sz w:val="84"/>
          <w:szCs w:val="84"/>
        </w:rPr>
      </w:pPr>
    </w:p>
    <w:p w:rsidR="00D27C03" w:rsidRPr="004B25FE" w:rsidRDefault="00D27C03" w:rsidP="00D27C03">
      <w:pPr>
        <w:jc w:val="center"/>
        <w:rPr>
          <w:rFonts w:ascii="苹方 常规" w:eastAsia="苹方 常规" w:hAnsi="苹方 常规"/>
          <w:sz w:val="84"/>
          <w:szCs w:val="84"/>
        </w:rPr>
      </w:pPr>
    </w:p>
    <w:p w:rsidR="00542BFD" w:rsidRPr="004B25FE" w:rsidRDefault="00D27C03" w:rsidP="00D27C03">
      <w:pPr>
        <w:jc w:val="center"/>
        <w:rPr>
          <w:rFonts w:ascii="苹方 常规" w:eastAsia="苹方 常规" w:hAnsi="苹方 常规"/>
          <w:sz w:val="84"/>
          <w:szCs w:val="84"/>
        </w:rPr>
      </w:pPr>
      <w:r w:rsidRPr="004B25FE">
        <w:rPr>
          <w:rFonts w:ascii="苹方 常规" w:eastAsia="苹方 常规" w:hAnsi="苹方 常规" w:hint="eastAsia"/>
          <w:sz w:val="84"/>
          <w:szCs w:val="84"/>
        </w:rPr>
        <w:t>Con</w:t>
      </w:r>
      <w:r w:rsidRPr="004B25FE">
        <w:rPr>
          <w:rFonts w:ascii="苹方 常规" w:eastAsia="苹方 常规" w:hAnsi="苹方 常规"/>
          <w:sz w:val="84"/>
          <w:szCs w:val="84"/>
        </w:rPr>
        <w:t>sonant</w:t>
      </w:r>
    </w:p>
    <w:p w:rsidR="00D27C03" w:rsidRPr="004B25FE" w:rsidRDefault="00D27C03" w:rsidP="00D27C03">
      <w:pPr>
        <w:jc w:val="center"/>
        <w:rPr>
          <w:rFonts w:ascii="苹方 常规" w:eastAsia="苹方 常规" w:hAnsi="苹方 常规"/>
          <w:sz w:val="28"/>
          <w:szCs w:val="28"/>
        </w:rPr>
      </w:pPr>
      <w:r w:rsidRPr="004B25FE">
        <w:rPr>
          <w:rFonts w:ascii="苹方 常规" w:eastAsia="苹方 常规" w:hAnsi="苹方 常规" w:hint="eastAsia"/>
          <w:sz w:val="28"/>
          <w:szCs w:val="28"/>
        </w:rPr>
        <w:t>国际音标：辅音2</w:t>
      </w:r>
      <w:r w:rsidRPr="004B25FE">
        <w:rPr>
          <w:rFonts w:ascii="苹方 常规" w:eastAsia="苹方 常规" w:hAnsi="苹方 常规"/>
          <w:sz w:val="28"/>
          <w:szCs w:val="28"/>
        </w:rPr>
        <w:t>8</w:t>
      </w:r>
      <w:r w:rsidRPr="004B25FE">
        <w:rPr>
          <w:rFonts w:ascii="苹方 常规" w:eastAsia="苹方 常规" w:hAnsi="苹方 常规" w:hint="eastAsia"/>
          <w:sz w:val="28"/>
          <w:szCs w:val="28"/>
        </w:rPr>
        <w:t>个</w:t>
      </w:r>
    </w:p>
    <w:p w:rsidR="000A77F8" w:rsidRPr="004B25FE" w:rsidRDefault="00D27C03" w:rsidP="00D27C03">
      <w:pPr>
        <w:jc w:val="center"/>
        <w:rPr>
          <w:rFonts w:ascii="苹方 常规" w:eastAsia="苹方 常规" w:hAnsi="苹方 常规"/>
          <w:sz w:val="28"/>
          <w:szCs w:val="28"/>
        </w:rPr>
      </w:pPr>
      <w:r w:rsidRPr="004B25FE">
        <w:rPr>
          <w:rFonts w:ascii="苹方 常规" w:eastAsia="苹方 常规" w:hAnsi="苹方 常规" w:hint="eastAsia"/>
          <w:sz w:val="28"/>
          <w:szCs w:val="28"/>
        </w:rPr>
        <w:t>美语音标：辅音2</w:t>
      </w:r>
      <w:r w:rsidRPr="004B25FE">
        <w:rPr>
          <w:rFonts w:ascii="苹方 常规" w:eastAsia="苹方 常规" w:hAnsi="苹方 常规"/>
          <w:sz w:val="28"/>
          <w:szCs w:val="28"/>
        </w:rPr>
        <w:t>4</w:t>
      </w:r>
      <w:r w:rsidRPr="004B25FE">
        <w:rPr>
          <w:rFonts w:ascii="苹方 常规" w:eastAsia="苹方 常规" w:hAnsi="苹方 常规" w:hint="eastAsia"/>
          <w:sz w:val="28"/>
          <w:szCs w:val="28"/>
        </w:rPr>
        <w:t>个</w:t>
      </w:r>
    </w:p>
    <w:p w:rsidR="000A77F8" w:rsidRPr="004B25FE" w:rsidRDefault="000A77F8">
      <w:pPr>
        <w:widowControl/>
        <w:jc w:val="left"/>
        <w:rPr>
          <w:rFonts w:ascii="苹方 常规" w:eastAsia="苹方 常规" w:hAnsi="苹方 常规"/>
          <w:sz w:val="28"/>
          <w:szCs w:val="28"/>
        </w:rPr>
      </w:pPr>
    </w:p>
    <w:sectPr w:rsidR="000A77F8" w:rsidRPr="004B25FE" w:rsidSect="00DE1914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70EB" w:rsidRDefault="00BD70EB" w:rsidP="00CF72C0">
      <w:r>
        <w:separator/>
      </w:r>
    </w:p>
  </w:endnote>
  <w:endnote w:type="continuationSeparator" w:id="0">
    <w:p w:rsidR="00BD70EB" w:rsidRDefault="00BD70EB" w:rsidP="00CF72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70EB" w:rsidRDefault="00BD70EB" w:rsidP="00CF72C0">
      <w:r>
        <w:separator/>
      </w:r>
    </w:p>
  </w:footnote>
  <w:footnote w:type="continuationSeparator" w:id="0">
    <w:p w:rsidR="00BD70EB" w:rsidRDefault="00BD70EB" w:rsidP="00CF72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30160"/>
    <w:multiLevelType w:val="multilevel"/>
    <w:tmpl w:val="BF2CA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tLQwMbGwMDG3MDNW0lEKTi0uzszPAykwrQUAjvOXHiwAAAA="/>
  </w:docVars>
  <w:rsids>
    <w:rsidRoot w:val="0007196A"/>
    <w:rsid w:val="00043D68"/>
    <w:rsid w:val="0007196A"/>
    <w:rsid w:val="000A39BB"/>
    <w:rsid w:val="000A77F8"/>
    <w:rsid w:val="000C2954"/>
    <w:rsid w:val="000D7549"/>
    <w:rsid w:val="000E2671"/>
    <w:rsid w:val="000E2ECE"/>
    <w:rsid w:val="000E3BBE"/>
    <w:rsid w:val="000E5303"/>
    <w:rsid w:val="000E5BD9"/>
    <w:rsid w:val="001041F6"/>
    <w:rsid w:val="00135169"/>
    <w:rsid w:val="001456CE"/>
    <w:rsid w:val="00147EEE"/>
    <w:rsid w:val="00155EDD"/>
    <w:rsid w:val="00162C4B"/>
    <w:rsid w:val="00176132"/>
    <w:rsid w:val="00196ED6"/>
    <w:rsid w:val="001A014D"/>
    <w:rsid w:val="001D57FC"/>
    <w:rsid w:val="001E277E"/>
    <w:rsid w:val="001E6020"/>
    <w:rsid w:val="00212360"/>
    <w:rsid w:val="002129F5"/>
    <w:rsid w:val="002251BC"/>
    <w:rsid w:val="0023282A"/>
    <w:rsid w:val="002F3755"/>
    <w:rsid w:val="00354F12"/>
    <w:rsid w:val="0038228A"/>
    <w:rsid w:val="0040158B"/>
    <w:rsid w:val="00411859"/>
    <w:rsid w:val="004157D5"/>
    <w:rsid w:val="00421C6A"/>
    <w:rsid w:val="00441F54"/>
    <w:rsid w:val="0045743D"/>
    <w:rsid w:val="0048476D"/>
    <w:rsid w:val="004915D8"/>
    <w:rsid w:val="00492EDE"/>
    <w:rsid w:val="004A042F"/>
    <w:rsid w:val="004A2E46"/>
    <w:rsid w:val="004B25FE"/>
    <w:rsid w:val="004E336D"/>
    <w:rsid w:val="004F3D6E"/>
    <w:rsid w:val="00536BA4"/>
    <w:rsid w:val="00542BFD"/>
    <w:rsid w:val="00547136"/>
    <w:rsid w:val="00557C43"/>
    <w:rsid w:val="00571375"/>
    <w:rsid w:val="0057746E"/>
    <w:rsid w:val="00590F52"/>
    <w:rsid w:val="005B4EB7"/>
    <w:rsid w:val="005F7AD4"/>
    <w:rsid w:val="00602710"/>
    <w:rsid w:val="00631DB9"/>
    <w:rsid w:val="00640E5A"/>
    <w:rsid w:val="006445B1"/>
    <w:rsid w:val="00657FD4"/>
    <w:rsid w:val="006A3C7F"/>
    <w:rsid w:val="006B12E3"/>
    <w:rsid w:val="006B74C8"/>
    <w:rsid w:val="006E6B80"/>
    <w:rsid w:val="00747CD4"/>
    <w:rsid w:val="007554B5"/>
    <w:rsid w:val="007722D6"/>
    <w:rsid w:val="007873AE"/>
    <w:rsid w:val="007A3687"/>
    <w:rsid w:val="007A3AFE"/>
    <w:rsid w:val="007B0F10"/>
    <w:rsid w:val="00832025"/>
    <w:rsid w:val="00834D9D"/>
    <w:rsid w:val="00843012"/>
    <w:rsid w:val="00852C53"/>
    <w:rsid w:val="0085306A"/>
    <w:rsid w:val="00866FE8"/>
    <w:rsid w:val="00871767"/>
    <w:rsid w:val="008D241A"/>
    <w:rsid w:val="008F7290"/>
    <w:rsid w:val="00972B01"/>
    <w:rsid w:val="009933B7"/>
    <w:rsid w:val="009C553F"/>
    <w:rsid w:val="009C7FA9"/>
    <w:rsid w:val="009D5969"/>
    <w:rsid w:val="009E63CD"/>
    <w:rsid w:val="009F4ADB"/>
    <w:rsid w:val="00A04C41"/>
    <w:rsid w:val="00A51994"/>
    <w:rsid w:val="00A54FAA"/>
    <w:rsid w:val="00A7430F"/>
    <w:rsid w:val="00AA0020"/>
    <w:rsid w:val="00AA586B"/>
    <w:rsid w:val="00AB1DC4"/>
    <w:rsid w:val="00AB255F"/>
    <w:rsid w:val="00AB60A9"/>
    <w:rsid w:val="00B316B6"/>
    <w:rsid w:val="00B54297"/>
    <w:rsid w:val="00B91DA7"/>
    <w:rsid w:val="00BB1707"/>
    <w:rsid w:val="00BD069E"/>
    <w:rsid w:val="00BD70EB"/>
    <w:rsid w:val="00C02F6F"/>
    <w:rsid w:val="00C05AC8"/>
    <w:rsid w:val="00C31116"/>
    <w:rsid w:val="00C41CC7"/>
    <w:rsid w:val="00C471F8"/>
    <w:rsid w:val="00C5701F"/>
    <w:rsid w:val="00C71DF6"/>
    <w:rsid w:val="00C8125D"/>
    <w:rsid w:val="00C90156"/>
    <w:rsid w:val="00CA342D"/>
    <w:rsid w:val="00CB047B"/>
    <w:rsid w:val="00CE2167"/>
    <w:rsid w:val="00CF72C0"/>
    <w:rsid w:val="00D27C03"/>
    <w:rsid w:val="00D525CE"/>
    <w:rsid w:val="00D810CF"/>
    <w:rsid w:val="00D844F5"/>
    <w:rsid w:val="00DE1914"/>
    <w:rsid w:val="00E026F9"/>
    <w:rsid w:val="00E11AC1"/>
    <w:rsid w:val="00E1366A"/>
    <w:rsid w:val="00E46C41"/>
    <w:rsid w:val="00E90D76"/>
    <w:rsid w:val="00EC640E"/>
    <w:rsid w:val="00ED3B64"/>
    <w:rsid w:val="00EE14A0"/>
    <w:rsid w:val="00EE4E57"/>
    <w:rsid w:val="00EF7F27"/>
    <w:rsid w:val="00F21AE7"/>
    <w:rsid w:val="00F25B48"/>
    <w:rsid w:val="00F50BBC"/>
    <w:rsid w:val="00F71056"/>
    <w:rsid w:val="00FA7023"/>
    <w:rsid w:val="00FB3DFB"/>
    <w:rsid w:val="00FC3A4A"/>
    <w:rsid w:val="00FD7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C3A0700-99DC-40AA-BF37-C37C87715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719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n">
    <w:name w:val="pron"/>
    <w:basedOn w:val="a"/>
    <w:rsid w:val="007722D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CF72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F72C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F72C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F72C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7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7</TotalTime>
  <Pages>31</Pages>
  <Words>792</Words>
  <Characters>4517</Characters>
  <Application>Microsoft Office Word</Application>
  <DocSecurity>0</DocSecurity>
  <Lines>37</Lines>
  <Paragraphs>10</Paragraphs>
  <ScaleCrop>false</ScaleCrop>
  <Company/>
  <LinksUpToDate>false</LinksUpToDate>
  <CharactersWithSpaces>5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95</cp:revision>
  <dcterms:created xsi:type="dcterms:W3CDTF">2019-03-25T15:04:00Z</dcterms:created>
  <dcterms:modified xsi:type="dcterms:W3CDTF">2019-03-31T19:50:00Z</dcterms:modified>
</cp:coreProperties>
</file>